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2326003"/>
        <w:docPartObj>
          <w:docPartGallery w:val="Cover Pages"/>
          <w:docPartUnique/>
        </w:docPartObj>
      </w:sdtPr>
      <w:sdtEndPr>
        <w:rPr>
          <w:lang w:val="nb-NO"/>
        </w:rPr>
      </w:sdtEndPr>
      <w:sdtContent>
        <w:p w14:paraId="7B394515" w14:textId="78BCF039" w:rsidR="004B0CEF" w:rsidRDefault="004B0CEF">
          <w:r w:rsidRPr="00725F90">
            <w:rPr>
              <w:noProof/>
            </w:rPr>
            <mc:AlternateContent>
              <mc:Choice Requires="wpg">
                <w:drawing>
                  <wp:anchor distT="0" distB="0" distL="114300" distR="114300" simplePos="0" relativeHeight="251659264" behindDoc="0" locked="0" layoutInCell="1" allowOverlap="1" wp14:anchorId="5F1C38A1" wp14:editId="48C0A0C9">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353036E0" w14:textId="1DAEB413" w:rsidR="004B0CEF" w:rsidRDefault="004B0CEF" w:rsidP="00725F90">
                                    <w:pPr>
                                      <w:spacing w:line="668" w:lineRule="exact"/>
                                      <w:jc w:val="center"/>
                                      <w:rPr>
                                        <w:rFonts w:ascii="Raleway Bold" w:hAnsi="Raleway Bold" w:hint="eastAsia"/>
                                        <w:color w:val="444440"/>
                                        <w:spacing w:val="58"/>
                                        <w:kern w:val="24"/>
                                        <w:sz w:val="58"/>
                                        <w:szCs w:val="58"/>
                                      </w:rPr>
                                    </w:pPr>
                                    <w:r w:rsidRPr="004B0CEF">
                                      <w:rPr>
                                        <w:rFonts w:ascii="Raleway Bold" w:hAnsi="Raleway Bold"/>
                                        <w:color w:val="444440"/>
                                        <w:spacing w:val="58"/>
                                        <w:kern w:val="24"/>
                                        <w:sz w:val="58"/>
                                        <w:szCs w:val="58"/>
                                      </w:rPr>
                                      <w:t>DANIEL</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7FACA144" w14:textId="212F14B0" w:rsidR="004B0CEF" w:rsidRPr="004B0CEF" w:rsidRDefault="00595862" w:rsidP="00D60C5A">
                                    <w:pPr>
                                      <w:jc w:val="center"/>
                                      <w:rPr>
                                        <w:i/>
                                        <w:iCs/>
                                        <w:sz w:val="32"/>
                                        <w:szCs w:val="32"/>
                                        <w:lang w:val="nb-NO"/>
                                      </w:rPr>
                                    </w:pPr>
                                    <w:r w:rsidRPr="00595862">
                                      <w:rPr>
                                        <w:i/>
                                        <w:iCs/>
                                        <w:sz w:val="32"/>
                                        <w:szCs w:val="32"/>
                                        <w:lang w:val="nb-NO"/>
                                      </w:rPr>
                                      <w:t xml:space="preserve">Gud styrer verdenshistorien </w:t>
                                    </w:r>
                                    <w:r>
                                      <w:rPr>
                                        <w:i/>
                                        <w:iCs/>
                                        <w:sz w:val="32"/>
                                        <w:szCs w:val="32"/>
                                        <w:lang w:val="nb-NO"/>
                                      </w:rPr>
                                      <w:t xml:space="preserve">                                </w:t>
                                    </w:r>
                                    <w:r w:rsidRPr="00595862">
                                      <w:rPr>
                                        <w:i/>
                                        <w:iCs/>
                                        <w:sz w:val="32"/>
                                        <w:szCs w:val="32"/>
                                        <w:lang w:val="nb-NO"/>
                                      </w:rPr>
                                      <w:t>for å opprette sitt evige rike</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346B4BB9" w14:textId="77777777" w:rsidR="004B0CEF" w:rsidRPr="00D60C5A" w:rsidRDefault="004B0CE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4E38B633" w14:textId="24572ABD" w:rsidR="004B0CEF" w:rsidRPr="004B0CEF" w:rsidRDefault="0039013C" w:rsidP="00725F90">
                                    <w:pPr>
                                      <w:spacing w:line="254" w:lineRule="exact"/>
                                      <w:jc w:val="center"/>
                                      <w:rPr>
                                        <w:color w:val="444440"/>
                                        <w:spacing w:val="81"/>
                                        <w:kern w:val="24"/>
                                        <w:sz w:val="20"/>
                                        <w:szCs w:val="20"/>
                                        <w:lang w:val="nb-NO"/>
                                      </w:rPr>
                                    </w:pPr>
                                    <w:r w:rsidRPr="0039013C">
                                      <w:rPr>
                                        <w:szCs w:val="24"/>
                                        <w:lang w:val="nb-NO"/>
                                      </w:rPr>
                                      <w:t>605-536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1116DD73" w14:textId="77777777" w:rsidR="004B0CEF" w:rsidRPr="00D60C5A" w:rsidRDefault="004B0CE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17E2CC63" w14:textId="12F53137" w:rsidR="004B0CEF" w:rsidRPr="005352ED" w:rsidRDefault="005352ED" w:rsidP="000A4B2E">
                                    <w:pPr>
                                      <w:jc w:val="center"/>
                                      <w:rPr>
                                        <w:i/>
                                        <w:iCs/>
                                        <w:szCs w:val="24"/>
                                        <w:lang w:val="nb-NO"/>
                                      </w:rPr>
                                    </w:pPr>
                                    <w:r>
                                      <w:rPr>
                                        <w:i/>
                                        <w:iCs/>
                                        <w:szCs w:val="24"/>
                                        <w:lang w:val="nb-NO"/>
                                      </w:rPr>
                                      <w:t>"</w:t>
                                    </w:r>
                                    <w:r w:rsidRPr="005352ED">
                                      <w:rPr>
                                        <w:i/>
                                        <w:iCs/>
                                        <w:szCs w:val="24"/>
                                        <w:lang w:val="nb-NO"/>
                                      </w:rPr>
                                      <w:t>Men i disse kongenes dager skal himmelens Gud opprette et rike som aldri i evighet skal gå til grunne og ikke bli overgitt til noe annet folk. Det skal knuse og gjøre ende på alle de andre rikene, men selv skal det bestå til evig tid.</w:t>
                                    </w:r>
                                    <w:r>
                                      <w:rPr>
                                        <w:i/>
                                        <w:iCs/>
                                        <w:szCs w:val="24"/>
                                        <w:lang w:val="nb-NO"/>
                                      </w:rPr>
                                      <w:t>"</w:t>
                                    </w:r>
                                  </w:p>
                                  <w:p w14:paraId="73D7470B" w14:textId="57CACF86" w:rsidR="004B0CEF" w:rsidRDefault="008E1691" w:rsidP="000A4B2E">
                                    <w:pPr>
                                      <w:jc w:val="center"/>
                                      <w:rPr>
                                        <w:szCs w:val="24"/>
                                        <w:lang w:val="nb-NO"/>
                                      </w:rPr>
                                    </w:pPr>
                                    <w:r w:rsidRPr="008E1691">
                                      <w:rPr>
                                        <w:szCs w:val="24"/>
                                        <w:lang w:val="nb-NO"/>
                                      </w:rPr>
                                      <w:t>2:44</w:t>
                                    </w:r>
                                  </w:p>
                                  <w:p w14:paraId="1A882BA3" w14:textId="636DCCEA" w:rsidR="008E1691" w:rsidRDefault="008E1691" w:rsidP="000A4B2E">
                                    <w:pPr>
                                      <w:jc w:val="center"/>
                                      <w:rPr>
                                        <w:szCs w:val="24"/>
                                        <w:lang w:val="nb-NO"/>
                                      </w:rPr>
                                    </w:pPr>
                                  </w:p>
                                  <w:p w14:paraId="065B2738" w14:textId="77777777" w:rsidR="005352ED" w:rsidRDefault="005352ED" w:rsidP="000A4B2E">
                                    <w:pPr>
                                      <w:jc w:val="center"/>
                                      <w:rPr>
                                        <w:szCs w:val="24"/>
                                        <w:lang w:val="nb-NO"/>
                                      </w:rPr>
                                    </w:pPr>
                                  </w:p>
                                  <w:p w14:paraId="6DD2E689" w14:textId="77777777" w:rsidR="008E1691" w:rsidRDefault="008E1691" w:rsidP="000A4B2E">
                                    <w:pPr>
                                      <w:jc w:val="center"/>
                                      <w:rPr>
                                        <w:szCs w:val="24"/>
                                        <w:lang w:val="nb-NO"/>
                                      </w:rPr>
                                    </w:pPr>
                                  </w:p>
                                  <w:p w14:paraId="24CD5F84" w14:textId="77777777" w:rsidR="004B0CEF" w:rsidRPr="004B0CEF" w:rsidRDefault="004B0CEF" w:rsidP="000A4B2E">
                                    <w:pPr>
                                      <w:pStyle w:val="Footer"/>
                                      <w:jc w:val="center"/>
                                      <w:rPr>
                                        <w:rFonts w:cs="Times New Roman"/>
                                        <w:color w:val="808080" w:themeColor="background1" w:themeShade="80"/>
                                        <w:szCs w:val="24"/>
                                        <w:lang w:val="nb-NO"/>
                                      </w:rPr>
                                    </w:pPr>
                                  </w:p>
                                  <w:p w14:paraId="75D621CB" w14:textId="4554C288" w:rsidR="004B0CEF" w:rsidRPr="004B0CEF" w:rsidRDefault="004B0CEF" w:rsidP="000A4B2E">
                                    <w:pPr>
                                      <w:pStyle w:val="Footer"/>
                                      <w:jc w:val="center"/>
                                      <w:rPr>
                                        <w:rFonts w:cs="Times New Roman"/>
                                        <w:color w:val="808080" w:themeColor="background1" w:themeShade="80"/>
                                        <w:szCs w:val="24"/>
                                        <w:lang w:val="nb-NO"/>
                                      </w:rPr>
                                    </w:pPr>
                                    <w:r w:rsidRPr="004B0CEF">
                                      <w:rPr>
                                        <w:rFonts w:cs="Times New Roman"/>
                                        <w:color w:val="808080" w:themeColor="background1" w:themeShade="80"/>
                                        <w:szCs w:val="24"/>
                                        <w:lang w:val="nb-NO"/>
                                      </w:rPr>
                                      <w:t xml:space="preserve">Sist oppdatert </w:t>
                                    </w:r>
                                    <w:r w:rsidR="00F7357D">
                                      <w:rPr>
                                        <w:rFonts w:cs="Times New Roman"/>
                                        <w:caps/>
                                        <w:color w:val="808080" w:themeColor="background1" w:themeShade="80"/>
                                        <w:szCs w:val="24"/>
                                      </w:rPr>
                                      <w:fldChar w:fldCharType="begin"/>
                                    </w:r>
                                    <w:r w:rsidR="00F7357D">
                                      <w:rPr>
                                        <w:rFonts w:cs="Times New Roman"/>
                                        <w:caps/>
                                        <w:color w:val="808080" w:themeColor="background1" w:themeShade="80"/>
                                        <w:szCs w:val="24"/>
                                      </w:rPr>
                                      <w:instrText xml:space="preserve"> SAVEDATE  \@ "dd.MM.yyyy"  \* MERGEFORMAT </w:instrText>
                                    </w:r>
                                    <w:r w:rsidR="00F7357D">
                                      <w:rPr>
                                        <w:rFonts w:cs="Times New Roman"/>
                                        <w:caps/>
                                        <w:color w:val="808080" w:themeColor="background1" w:themeShade="80"/>
                                        <w:szCs w:val="24"/>
                                      </w:rPr>
                                      <w:fldChar w:fldCharType="separate"/>
                                    </w:r>
                                    <w:r w:rsidR="00456F20">
                                      <w:rPr>
                                        <w:rFonts w:cs="Times New Roman"/>
                                        <w:caps/>
                                        <w:noProof/>
                                        <w:color w:val="808080" w:themeColor="background1" w:themeShade="80"/>
                                        <w:szCs w:val="24"/>
                                      </w:rPr>
                                      <w:t>10.01.2023</w:t>
                                    </w:r>
                                    <w:r w:rsidR="00F7357D">
                                      <w:rPr>
                                        <w:rFonts w:cs="Times New Roman"/>
                                        <w:caps/>
                                        <w:color w:val="808080" w:themeColor="background1" w:themeShade="80"/>
                                        <w:szCs w:val="24"/>
                                      </w:rPr>
                                      <w:fldChar w:fldCharType="end"/>
                                    </w:r>
                                  </w:p>
                                  <w:p w14:paraId="32DB5698" w14:textId="77777777" w:rsidR="004B0CEF" w:rsidRPr="009F3A8C" w:rsidRDefault="004B0CEF" w:rsidP="00D60C5A">
                                    <w:pPr>
                                      <w:jc w:val="center"/>
                                      <w:rPr>
                                        <w:szCs w:val="24"/>
                                        <w:lang w:val="nb-NO"/>
                                      </w:rPr>
                                    </w:pPr>
                                  </w:p>
                                  <w:p w14:paraId="2395C3C9" w14:textId="77777777" w:rsidR="004B0CEF" w:rsidRPr="009F3A8C" w:rsidRDefault="004B0CEF" w:rsidP="00D60C5A">
                                    <w:pPr>
                                      <w:jc w:val="center"/>
                                      <w:rPr>
                                        <w:szCs w:val="24"/>
                                        <w:lang w:val="nb-NO"/>
                                      </w:rPr>
                                    </w:pPr>
                                  </w:p>
                                  <w:p w14:paraId="4384C332" w14:textId="77777777" w:rsidR="004B0CEF" w:rsidRPr="004B0CEF" w:rsidRDefault="004B0CEF"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5F1C38A1"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353036E0" w14:textId="1DAEB413" w:rsidR="004B0CEF" w:rsidRDefault="004B0CEF" w:rsidP="00725F90">
                              <w:pPr>
                                <w:spacing w:line="668" w:lineRule="exact"/>
                                <w:jc w:val="center"/>
                                <w:rPr>
                                  <w:rFonts w:ascii="Raleway Bold" w:hAnsi="Raleway Bold" w:hint="eastAsia"/>
                                  <w:color w:val="444440"/>
                                  <w:spacing w:val="58"/>
                                  <w:kern w:val="24"/>
                                  <w:sz w:val="58"/>
                                  <w:szCs w:val="58"/>
                                </w:rPr>
                              </w:pPr>
                              <w:r w:rsidRPr="004B0CEF">
                                <w:rPr>
                                  <w:rFonts w:ascii="Raleway Bold" w:hAnsi="Raleway Bold"/>
                                  <w:color w:val="444440"/>
                                  <w:spacing w:val="58"/>
                                  <w:kern w:val="24"/>
                                  <w:sz w:val="58"/>
                                  <w:szCs w:val="58"/>
                                </w:rPr>
                                <w:t>DANIEL</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FACA144" w14:textId="212F14B0" w:rsidR="004B0CEF" w:rsidRPr="004B0CEF" w:rsidRDefault="00595862" w:rsidP="00D60C5A">
                              <w:pPr>
                                <w:jc w:val="center"/>
                                <w:rPr>
                                  <w:i/>
                                  <w:iCs/>
                                  <w:sz w:val="32"/>
                                  <w:szCs w:val="32"/>
                                  <w:lang w:val="nb-NO"/>
                                </w:rPr>
                              </w:pPr>
                              <w:r w:rsidRPr="00595862">
                                <w:rPr>
                                  <w:i/>
                                  <w:iCs/>
                                  <w:sz w:val="32"/>
                                  <w:szCs w:val="32"/>
                                  <w:lang w:val="nb-NO"/>
                                </w:rPr>
                                <w:t xml:space="preserve">Gud styrer verdenshistorien </w:t>
                              </w:r>
                              <w:r>
                                <w:rPr>
                                  <w:i/>
                                  <w:iCs/>
                                  <w:sz w:val="32"/>
                                  <w:szCs w:val="32"/>
                                  <w:lang w:val="nb-NO"/>
                                </w:rPr>
                                <w:t xml:space="preserve">                                </w:t>
                              </w:r>
                              <w:r w:rsidRPr="00595862">
                                <w:rPr>
                                  <w:i/>
                                  <w:iCs/>
                                  <w:sz w:val="32"/>
                                  <w:szCs w:val="32"/>
                                  <w:lang w:val="nb-NO"/>
                                </w:rPr>
                                <w:t>for å opprette sitt evige rike</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346B4BB9" w14:textId="77777777" w:rsidR="004B0CEF" w:rsidRPr="00D60C5A" w:rsidRDefault="004B0CE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4E38B633" w14:textId="24572ABD" w:rsidR="004B0CEF" w:rsidRPr="004B0CEF" w:rsidRDefault="0039013C" w:rsidP="00725F90">
                              <w:pPr>
                                <w:spacing w:line="254" w:lineRule="exact"/>
                                <w:jc w:val="center"/>
                                <w:rPr>
                                  <w:color w:val="444440"/>
                                  <w:spacing w:val="81"/>
                                  <w:kern w:val="24"/>
                                  <w:sz w:val="20"/>
                                  <w:szCs w:val="20"/>
                                  <w:lang w:val="nb-NO"/>
                                </w:rPr>
                              </w:pPr>
                              <w:r w:rsidRPr="0039013C">
                                <w:rPr>
                                  <w:szCs w:val="24"/>
                                  <w:lang w:val="nb-NO"/>
                                </w:rPr>
                                <w:t>605-536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1116DD73" w14:textId="77777777" w:rsidR="004B0CEF" w:rsidRPr="00D60C5A" w:rsidRDefault="004B0CE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17E2CC63" w14:textId="12F53137" w:rsidR="004B0CEF" w:rsidRPr="005352ED" w:rsidRDefault="005352ED" w:rsidP="000A4B2E">
                              <w:pPr>
                                <w:jc w:val="center"/>
                                <w:rPr>
                                  <w:i/>
                                  <w:iCs/>
                                  <w:szCs w:val="24"/>
                                  <w:lang w:val="nb-NO"/>
                                </w:rPr>
                              </w:pPr>
                              <w:r>
                                <w:rPr>
                                  <w:i/>
                                  <w:iCs/>
                                  <w:szCs w:val="24"/>
                                  <w:lang w:val="nb-NO"/>
                                </w:rPr>
                                <w:t>"</w:t>
                              </w:r>
                              <w:r w:rsidRPr="005352ED">
                                <w:rPr>
                                  <w:i/>
                                  <w:iCs/>
                                  <w:szCs w:val="24"/>
                                  <w:lang w:val="nb-NO"/>
                                </w:rPr>
                                <w:t>Men i disse kongenes dager skal himmelens Gud opprette et rike som aldri i evighet skal gå til grunne og ikke bli overgitt til noe annet folk. Det skal knuse og gjøre ende på alle de andre rikene, men selv skal det bestå til evig tid.</w:t>
                              </w:r>
                              <w:r>
                                <w:rPr>
                                  <w:i/>
                                  <w:iCs/>
                                  <w:szCs w:val="24"/>
                                  <w:lang w:val="nb-NO"/>
                                </w:rPr>
                                <w:t>"</w:t>
                              </w:r>
                            </w:p>
                            <w:p w14:paraId="73D7470B" w14:textId="57CACF86" w:rsidR="004B0CEF" w:rsidRDefault="008E1691" w:rsidP="000A4B2E">
                              <w:pPr>
                                <w:jc w:val="center"/>
                                <w:rPr>
                                  <w:szCs w:val="24"/>
                                  <w:lang w:val="nb-NO"/>
                                </w:rPr>
                              </w:pPr>
                              <w:r w:rsidRPr="008E1691">
                                <w:rPr>
                                  <w:szCs w:val="24"/>
                                  <w:lang w:val="nb-NO"/>
                                </w:rPr>
                                <w:t>2:44</w:t>
                              </w:r>
                            </w:p>
                            <w:p w14:paraId="1A882BA3" w14:textId="636DCCEA" w:rsidR="008E1691" w:rsidRDefault="008E1691" w:rsidP="000A4B2E">
                              <w:pPr>
                                <w:jc w:val="center"/>
                                <w:rPr>
                                  <w:szCs w:val="24"/>
                                  <w:lang w:val="nb-NO"/>
                                </w:rPr>
                              </w:pPr>
                            </w:p>
                            <w:p w14:paraId="065B2738" w14:textId="77777777" w:rsidR="005352ED" w:rsidRDefault="005352ED" w:rsidP="000A4B2E">
                              <w:pPr>
                                <w:jc w:val="center"/>
                                <w:rPr>
                                  <w:szCs w:val="24"/>
                                  <w:lang w:val="nb-NO"/>
                                </w:rPr>
                              </w:pPr>
                            </w:p>
                            <w:p w14:paraId="6DD2E689" w14:textId="77777777" w:rsidR="008E1691" w:rsidRDefault="008E1691" w:rsidP="000A4B2E">
                              <w:pPr>
                                <w:jc w:val="center"/>
                                <w:rPr>
                                  <w:szCs w:val="24"/>
                                  <w:lang w:val="nb-NO"/>
                                </w:rPr>
                              </w:pPr>
                            </w:p>
                            <w:p w14:paraId="24CD5F84" w14:textId="77777777" w:rsidR="004B0CEF" w:rsidRPr="004B0CEF" w:rsidRDefault="004B0CEF" w:rsidP="000A4B2E">
                              <w:pPr>
                                <w:pStyle w:val="Footer"/>
                                <w:jc w:val="center"/>
                                <w:rPr>
                                  <w:rFonts w:cs="Times New Roman"/>
                                  <w:color w:val="808080" w:themeColor="background1" w:themeShade="80"/>
                                  <w:szCs w:val="24"/>
                                  <w:lang w:val="nb-NO"/>
                                </w:rPr>
                              </w:pPr>
                            </w:p>
                            <w:p w14:paraId="75D621CB" w14:textId="4554C288" w:rsidR="004B0CEF" w:rsidRPr="004B0CEF" w:rsidRDefault="004B0CEF" w:rsidP="000A4B2E">
                              <w:pPr>
                                <w:pStyle w:val="Footer"/>
                                <w:jc w:val="center"/>
                                <w:rPr>
                                  <w:rFonts w:cs="Times New Roman"/>
                                  <w:color w:val="808080" w:themeColor="background1" w:themeShade="80"/>
                                  <w:szCs w:val="24"/>
                                  <w:lang w:val="nb-NO"/>
                                </w:rPr>
                              </w:pPr>
                              <w:r w:rsidRPr="004B0CEF">
                                <w:rPr>
                                  <w:rFonts w:cs="Times New Roman"/>
                                  <w:color w:val="808080" w:themeColor="background1" w:themeShade="80"/>
                                  <w:szCs w:val="24"/>
                                  <w:lang w:val="nb-NO"/>
                                </w:rPr>
                                <w:t xml:space="preserve">Sist oppdatert </w:t>
                              </w:r>
                              <w:r w:rsidR="00F7357D">
                                <w:rPr>
                                  <w:rFonts w:cs="Times New Roman"/>
                                  <w:caps/>
                                  <w:color w:val="808080" w:themeColor="background1" w:themeShade="80"/>
                                  <w:szCs w:val="24"/>
                                </w:rPr>
                                <w:fldChar w:fldCharType="begin"/>
                              </w:r>
                              <w:r w:rsidR="00F7357D">
                                <w:rPr>
                                  <w:rFonts w:cs="Times New Roman"/>
                                  <w:caps/>
                                  <w:color w:val="808080" w:themeColor="background1" w:themeShade="80"/>
                                  <w:szCs w:val="24"/>
                                </w:rPr>
                                <w:instrText xml:space="preserve"> SAVEDATE  \@ "dd.MM.yyyy"  \* MERGEFORMAT </w:instrText>
                              </w:r>
                              <w:r w:rsidR="00F7357D">
                                <w:rPr>
                                  <w:rFonts w:cs="Times New Roman"/>
                                  <w:caps/>
                                  <w:color w:val="808080" w:themeColor="background1" w:themeShade="80"/>
                                  <w:szCs w:val="24"/>
                                </w:rPr>
                                <w:fldChar w:fldCharType="separate"/>
                              </w:r>
                              <w:r w:rsidR="00456F20">
                                <w:rPr>
                                  <w:rFonts w:cs="Times New Roman"/>
                                  <w:caps/>
                                  <w:noProof/>
                                  <w:color w:val="808080" w:themeColor="background1" w:themeShade="80"/>
                                  <w:szCs w:val="24"/>
                                </w:rPr>
                                <w:t>10.01.2023</w:t>
                              </w:r>
                              <w:r w:rsidR="00F7357D">
                                <w:rPr>
                                  <w:rFonts w:cs="Times New Roman"/>
                                  <w:caps/>
                                  <w:color w:val="808080" w:themeColor="background1" w:themeShade="80"/>
                                  <w:szCs w:val="24"/>
                                </w:rPr>
                                <w:fldChar w:fldCharType="end"/>
                              </w:r>
                            </w:p>
                            <w:p w14:paraId="32DB5698" w14:textId="77777777" w:rsidR="004B0CEF" w:rsidRPr="009F3A8C" w:rsidRDefault="004B0CEF" w:rsidP="00D60C5A">
                              <w:pPr>
                                <w:jc w:val="center"/>
                                <w:rPr>
                                  <w:szCs w:val="24"/>
                                  <w:lang w:val="nb-NO"/>
                                </w:rPr>
                              </w:pPr>
                            </w:p>
                            <w:p w14:paraId="2395C3C9" w14:textId="77777777" w:rsidR="004B0CEF" w:rsidRPr="009F3A8C" w:rsidRDefault="004B0CEF" w:rsidP="00D60C5A">
                              <w:pPr>
                                <w:jc w:val="center"/>
                                <w:rPr>
                                  <w:szCs w:val="24"/>
                                  <w:lang w:val="nb-NO"/>
                                </w:rPr>
                              </w:pPr>
                            </w:p>
                            <w:p w14:paraId="4384C332" w14:textId="77777777" w:rsidR="004B0CEF" w:rsidRPr="004B0CEF" w:rsidRDefault="004B0CEF"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3FFEA85C" wp14:editId="278DA485">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7FED46A6" wp14:editId="4CBC4152">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0CA7D77"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6D7AE607" w14:textId="0A841E58" w:rsidR="004B0CEF" w:rsidRDefault="004B0CEF">
          <w:pPr>
            <w:spacing w:line="259" w:lineRule="auto"/>
            <w:rPr>
              <w:lang w:val="nb-NO"/>
            </w:rPr>
          </w:pPr>
          <w:r>
            <w:rPr>
              <w:lang w:val="nb-NO"/>
            </w:rPr>
            <w:br w:type="page"/>
          </w:r>
        </w:p>
      </w:sdtContent>
    </w:sdt>
    <w:p w14:paraId="00FAC2A9" w14:textId="77777777" w:rsidR="00F36AAB" w:rsidRDefault="00F36AAB" w:rsidP="00F36AAB">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2F0A794E" w14:textId="77777777" w:rsidR="00F36AAB" w:rsidRPr="00BF770A" w:rsidRDefault="00F36AAB" w:rsidP="00F36AAB">
      <w:pPr>
        <w:rPr>
          <w:lang w:val="nb-NO"/>
        </w:rPr>
      </w:pPr>
    </w:p>
    <w:p w14:paraId="5C43B8BA" w14:textId="1EC22A5D" w:rsidR="004551A4" w:rsidRDefault="00F36AAB">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236377" w:history="1">
        <w:r w:rsidR="004551A4" w:rsidRPr="00775295">
          <w:rPr>
            <w:rStyle w:val="Hyperlink"/>
            <w:noProof/>
            <w:lang w:val="nb-NO"/>
          </w:rPr>
          <w:t>INNLEDNING</w:t>
        </w:r>
        <w:r w:rsidR="004551A4">
          <w:rPr>
            <w:noProof/>
            <w:webHidden/>
          </w:rPr>
          <w:tab/>
        </w:r>
        <w:r w:rsidR="004551A4">
          <w:rPr>
            <w:noProof/>
            <w:webHidden/>
          </w:rPr>
          <w:fldChar w:fldCharType="begin"/>
        </w:r>
        <w:r w:rsidR="004551A4">
          <w:rPr>
            <w:noProof/>
            <w:webHidden/>
          </w:rPr>
          <w:instrText xml:space="preserve"> PAGEREF _Toc124236377 \h </w:instrText>
        </w:r>
        <w:r w:rsidR="004551A4">
          <w:rPr>
            <w:noProof/>
            <w:webHidden/>
          </w:rPr>
        </w:r>
        <w:r w:rsidR="004551A4">
          <w:rPr>
            <w:noProof/>
            <w:webHidden/>
          </w:rPr>
          <w:fldChar w:fldCharType="separate"/>
        </w:r>
        <w:r w:rsidR="004551A4">
          <w:rPr>
            <w:noProof/>
            <w:webHidden/>
          </w:rPr>
          <w:t>4</w:t>
        </w:r>
        <w:r w:rsidR="004551A4">
          <w:rPr>
            <w:noProof/>
            <w:webHidden/>
          </w:rPr>
          <w:fldChar w:fldCharType="end"/>
        </w:r>
      </w:hyperlink>
    </w:p>
    <w:p w14:paraId="2D1293A9" w14:textId="4CF8216A" w:rsidR="004551A4" w:rsidRDefault="00456F20">
      <w:pPr>
        <w:pStyle w:val="TOC3"/>
        <w:tabs>
          <w:tab w:val="right" w:leader="dot" w:pos="9016"/>
        </w:tabs>
        <w:rPr>
          <w:rFonts w:asciiTheme="minorHAnsi" w:hAnsiTheme="minorHAnsi"/>
          <w:noProof/>
          <w:sz w:val="22"/>
        </w:rPr>
      </w:pPr>
      <w:hyperlink w:anchor="_Toc124236378" w:history="1">
        <w:r w:rsidR="004551A4" w:rsidRPr="00775295">
          <w:rPr>
            <w:rStyle w:val="Hyperlink"/>
            <w:noProof/>
            <w:lang w:val="nb-NO"/>
          </w:rPr>
          <w:t>TEMAER:</w:t>
        </w:r>
        <w:r w:rsidR="004551A4">
          <w:rPr>
            <w:noProof/>
            <w:webHidden/>
          </w:rPr>
          <w:tab/>
        </w:r>
        <w:r w:rsidR="004551A4">
          <w:rPr>
            <w:noProof/>
            <w:webHidden/>
          </w:rPr>
          <w:fldChar w:fldCharType="begin"/>
        </w:r>
        <w:r w:rsidR="004551A4">
          <w:rPr>
            <w:noProof/>
            <w:webHidden/>
          </w:rPr>
          <w:instrText xml:space="preserve"> PAGEREF _Toc124236378 \h </w:instrText>
        </w:r>
        <w:r w:rsidR="004551A4">
          <w:rPr>
            <w:noProof/>
            <w:webHidden/>
          </w:rPr>
        </w:r>
        <w:r w:rsidR="004551A4">
          <w:rPr>
            <w:noProof/>
            <w:webHidden/>
          </w:rPr>
          <w:fldChar w:fldCharType="separate"/>
        </w:r>
        <w:r w:rsidR="004551A4">
          <w:rPr>
            <w:noProof/>
            <w:webHidden/>
          </w:rPr>
          <w:t>6</w:t>
        </w:r>
        <w:r w:rsidR="004551A4">
          <w:rPr>
            <w:noProof/>
            <w:webHidden/>
          </w:rPr>
          <w:fldChar w:fldCharType="end"/>
        </w:r>
      </w:hyperlink>
    </w:p>
    <w:p w14:paraId="3CB776F0" w14:textId="6628FF66" w:rsidR="004551A4" w:rsidRDefault="00456F20">
      <w:pPr>
        <w:pStyle w:val="TOC3"/>
        <w:tabs>
          <w:tab w:val="right" w:leader="dot" w:pos="9016"/>
        </w:tabs>
        <w:rPr>
          <w:rFonts w:asciiTheme="minorHAnsi" w:hAnsiTheme="minorHAnsi"/>
          <w:noProof/>
          <w:sz w:val="22"/>
        </w:rPr>
      </w:pPr>
      <w:hyperlink w:anchor="_Toc124236379" w:history="1">
        <w:r w:rsidR="004551A4" w:rsidRPr="00775295">
          <w:rPr>
            <w:rStyle w:val="Hyperlink"/>
            <w:noProof/>
            <w:lang w:val="nb-NO"/>
          </w:rPr>
          <w:t>SPØRSMÅL</w:t>
        </w:r>
        <w:r w:rsidR="004551A4">
          <w:rPr>
            <w:noProof/>
            <w:webHidden/>
          </w:rPr>
          <w:tab/>
        </w:r>
        <w:r w:rsidR="004551A4">
          <w:rPr>
            <w:noProof/>
            <w:webHidden/>
          </w:rPr>
          <w:fldChar w:fldCharType="begin"/>
        </w:r>
        <w:r w:rsidR="004551A4">
          <w:rPr>
            <w:noProof/>
            <w:webHidden/>
          </w:rPr>
          <w:instrText xml:space="preserve"> PAGEREF _Toc124236379 \h </w:instrText>
        </w:r>
        <w:r w:rsidR="004551A4">
          <w:rPr>
            <w:noProof/>
            <w:webHidden/>
          </w:rPr>
        </w:r>
        <w:r w:rsidR="004551A4">
          <w:rPr>
            <w:noProof/>
            <w:webHidden/>
          </w:rPr>
          <w:fldChar w:fldCharType="separate"/>
        </w:r>
        <w:r w:rsidR="004551A4">
          <w:rPr>
            <w:noProof/>
            <w:webHidden/>
          </w:rPr>
          <w:t>6</w:t>
        </w:r>
        <w:r w:rsidR="004551A4">
          <w:rPr>
            <w:noProof/>
            <w:webHidden/>
          </w:rPr>
          <w:fldChar w:fldCharType="end"/>
        </w:r>
      </w:hyperlink>
    </w:p>
    <w:p w14:paraId="655AA608" w14:textId="5E11FE9E" w:rsidR="004551A4" w:rsidRDefault="00456F20">
      <w:pPr>
        <w:pStyle w:val="TOC3"/>
        <w:tabs>
          <w:tab w:val="right" w:leader="dot" w:pos="9016"/>
        </w:tabs>
        <w:rPr>
          <w:rFonts w:asciiTheme="minorHAnsi" w:hAnsiTheme="minorHAnsi"/>
          <w:noProof/>
          <w:sz w:val="22"/>
        </w:rPr>
      </w:pPr>
      <w:hyperlink w:anchor="_Toc124236380" w:history="1">
        <w:r w:rsidR="004551A4" w:rsidRPr="00775295">
          <w:rPr>
            <w:rStyle w:val="Hyperlink"/>
            <w:noProof/>
            <w:lang w:val="nb-NO"/>
          </w:rPr>
          <w:t>TIDSLINJE FOR DET BABYLONSKE RIKET</w:t>
        </w:r>
        <w:r w:rsidR="004551A4">
          <w:rPr>
            <w:noProof/>
            <w:webHidden/>
          </w:rPr>
          <w:tab/>
        </w:r>
        <w:r w:rsidR="004551A4">
          <w:rPr>
            <w:noProof/>
            <w:webHidden/>
          </w:rPr>
          <w:fldChar w:fldCharType="begin"/>
        </w:r>
        <w:r w:rsidR="004551A4">
          <w:rPr>
            <w:noProof/>
            <w:webHidden/>
          </w:rPr>
          <w:instrText xml:space="preserve"> PAGEREF _Toc124236380 \h </w:instrText>
        </w:r>
        <w:r w:rsidR="004551A4">
          <w:rPr>
            <w:noProof/>
            <w:webHidden/>
          </w:rPr>
        </w:r>
        <w:r w:rsidR="004551A4">
          <w:rPr>
            <w:noProof/>
            <w:webHidden/>
          </w:rPr>
          <w:fldChar w:fldCharType="separate"/>
        </w:r>
        <w:r w:rsidR="004551A4">
          <w:rPr>
            <w:noProof/>
            <w:webHidden/>
          </w:rPr>
          <w:t>6</w:t>
        </w:r>
        <w:r w:rsidR="004551A4">
          <w:rPr>
            <w:noProof/>
            <w:webHidden/>
          </w:rPr>
          <w:fldChar w:fldCharType="end"/>
        </w:r>
      </w:hyperlink>
    </w:p>
    <w:p w14:paraId="61A080BB" w14:textId="78C0D57F" w:rsidR="004551A4" w:rsidRDefault="00456F20">
      <w:pPr>
        <w:pStyle w:val="TOC3"/>
        <w:tabs>
          <w:tab w:val="right" w:leader="dot" w:pos="9016"/>
        </w:tabs>
        <w:rPr>
          <w:rFonts w:asciiTheme="minorHAnsi" w:hAnsiTheme="minorHAnsi"/>
          <w:noProof/>
          <w:sz w:val="22"/>
        </w:rPr>
      </w:pPr>
      <w:hyperlink w:anchor="_Toc124236381" w:history="1">
        <w:r w:rsidR="004551A4" w:rsidRPr="00775295">
          <w:rPr>
            <w:rStyle w:val="Hyperlink"/>
            <w:noProof/>
            <w:lang w:val="nb-NO"/>
          </w:rPr>
          <w:t>BABYLONS TRE ANGREP PÅ JERUSALEM:</w:t>
        </w:r>
        <w:r w:rsidR="004551A4">
          <w:rPr>
            <w:noProof/>
            <w:webHidden/>
          </w:rPr>
          <w:tab/>
        </w:r>
        <w:r w:rsidR="004551A4">
          <w:rPr>
            <w:noProof/>
            <w:webHidden/>
          </w:rPr>
          <w:fldChar w:fldCharType="begin"/>
        </w:r>
        <w:r w:rsidR="004551A4">
          <w:rPr>
            <w:noProof/>
            <w:webHidden/>
          </w:rPr>
          <w:instrText xml:space="preserve"> PAGEREF _Toc124236381 \h </w:instrText>
        </w:r>
        <w:r w:rsidR="004551A4">
          <w:rPr>
            <w:noProof/>
            <w:webHidden/>
          </w:rPr>
        </w:r>
        <w:r w:rsidR="004551A4">
          <w:rPr>
            <w:noProof/>
            <w:webHidden/>
          </w:rPr>
          <w:fldChar w:fldCharType="separate"/>
        </w:r>
        <w:r w:rsidR="004551A4">
          <w:rPr>
            <w:noProof/>
            <w:webHidden/>
          </w:rPr>
          <w:t>7</w:t>
        </w:r>
        <w:r w:rsidR="004551A4">
          <w:rPr>
            <w:noProof/>
            <w:webHidden/>
          </w:rPr>
          <w:fldChar w:fldCharType="end"/>
        </w:r>
      </w:hyperlink>
    </w:p>
    <w:p w14:paraId="6577817D" w14:textId="765EFCE8" w:rsidR="004551A4" w:rsidRDefault="00456F20">
      <w:pPr>
        <w:pStyle w:val="TOC3"/>
        <w:tabs>
          <w:tab w:val="right" w:leader="dot" w:pos="9016"/>
        </w:tabs>
        <w:rPr>
          <w:rFonts w:asciiTheme="minorHAnsi" w:hAnsiTheme="minorHAnsi"/>
          <w:noProof/>
          <w:sz w:val="22"/>
        </w:rPr>
      </w:pPr>
      <w:hyperlink w:anchor="_Toc124236382" w:history="1">
        <w:r w:rsidR="004551A4" w:rsidRPr="00775295">
          <w:rPr>
            <w:rStyle w:val="Hyperlink"/>
            <w:noProof/>
            <w:lang w:val="nb-NO"/>
          </w:rPr>
          <w:t>HISTORISK OVERBLIKK</w:t>
        </w:r>
        <w:r w:rsidR="004551A4">
          <w:rPr>
            <w:noProof/>
            <w:webHidden/>
          </w:rPr>
          <w:tab/>
        </w:r>
        <w:r w:rsidR="004551A4">
          <w:rPr>
            <w:noProof/>
            <w:webHidden/>
          </w:rPr>
          <w:fldChar w:fldCharType="begin"/>
        </w:r>
        <w:r w:rsidR="004551A4">
          <w:rPr>
            <w:noProof/>
            <w:webHidden/>
          </w:rPr>
          <w:instrText xml:space="preserve"> PAGEREF _Toc124236382 \h </w:instrText>
        </w:r>
        <w:r w:rsidR="004551A4">
          <w:rPr>
            <w:noProof/>
            <w:webHidden/>
          </w:rPr>
        </w:r>
        <w:r w:rsidR="004551A4">
          <w:rPr>
            <w:noProof/>
            <w:webHidden/>
          </w:rPr>
          <w:fldChar w:fldCharType="separate"/>
        </w:r>
        <w:r w:rsidR="004551A4">
          <w:rPr>
            <w:noProof/>
            <w:webHidden/>
          </w:rPr>
          <w:t>7</w:t>
        </w:r>
        <w:r w:rsidR="004551A4">
          <w:rPr>
            <w:noProof/>
            <w:webHidden/>
          </w:rPr>
          <w:fldChar w:fldCharType="end"/>
        </w:r>
      </w:hyperlink>
    </w:p>
    <w:p w14:paraId="34AF8668" w14:textId="7E674D02" w:rsidR="004551A4" w:rsidRDefault="00456F20">
      <w:pPr>
        <w:pStyle w:val="TOC3"/>
        <w:tabs>
          <w:tab w:val="right" w:leader="dot" w:pos="9016"/>
        </w:tabs>
        <w:rPr>
          <w:rFonts w:asciiTheme="minorHAnsi" w:hAnsiTheme="minorHAnsi"/>
          <w:noProof/>
          <w:sz w:val="22"/>
        </w:rPr>
      </w:pPr>
      <w:hyperlink w:anchor="_Toc124236383" w:history="1">
        <w:r w:rsidR="004551A4" w:rsidRPr="00775295">
          <w:rPr>
            <w:rStyle w:val="Hyperlink"/>
            <w:noProof/>
            <w:lang w:val="nb-NO"/>
          </w:rPr>
          <w:t>ANTIOKUS IV EPIFANES</w:t>
        </w:r>
        <w:r w:rsidR="004551A4">
          <w:rPr>
            <w:noProof/>
            <w:webHidden/>
          </w:rPr>
          <w:tab/>
        </w:r>
        <w:r w:rsidR="004551A4">
          <w:rPr>
            <w:noProof/>
            <w:webHidden/>
          </w:rPr>
          <w:fldChar w:fldCharType="begin"/>
        </w:r>
        <w:r w:rsidR="004551A4">
          <w:rPr>
            <w:noProof/>
            <w:webHidden/>
          </w:rPr>
          <w:instrText xml:space="preserve"> PAGEREF _Toc124236383 \h </w:instrText>
        </w:r>
        <w:r w:rsidR="004551A4">
          <w:rPr>
            <w:noProof/>
            <w:webHidden/>
          </w:rPr>
        </w:r>
        <w:r w:rsidR="004551A4">
          <w:rPr>
            <w:noProof/>
            <w:webHidden/>
          </w:rPr>
          <w:fldChar w:fldCharType="separate"/>
        </w:r>
        <w:r w:rsidR="004551A4">
          <w:rPr>
            <w:noProof/>
            <w:webHidden/>
          </w:rPr>
          <w:t>8</w:t>
        </w:r>
        <w:r w:rsidR="004551A4">
          <w:rPr>
            <w:noProof/>
            <w:webHidden/>
          </w:rPr>
          <w:fldChar w:fldCharType="end"/>
        </w:r>
      </w:hyperlink>
    </w:p>
    <w:p w14:paraId="4CC41022" w14:textId="27D0DC1B" w:rsidR="004551A4" w:rsidRDefault="00456F20">
      <w:pPr>
        <w:pStyle w:val="TOC3"/>
        <w:tabs>
          <w:tab w:val="right" w:leader="dot" w:pos="9016"/>
        </w:tabs>
        <w:rPr>
          <w:rFonts w:asciiTheme="minorHAnsi" w:hAnsiTheme="minorHAnsi"/>
          <w:noProof/>
          <w:sz w:val="22"/>
        </w:rPr>
      </w:pPr>
      <w:hyperlink w:anchor="_Toc124236384" w:history="1">
        <w:r w:rsidR="004551A4" w:rsidRPr="00775295">
          <w:rPr>
            <w:rStyle w:val="Hyperlink"/>
            <w:noProof/>
          </w:rPr>
          <w:t>ANTI-SELEUCID REBELLION IN JUDEA – MACCABEAN REVOLT</w:t>
        </w:r>
        <w:r w:rsidR="004551A4">
          <w:rPr>
            <w:noProof/>
            <w:webHidden/>
          </w:rPr>
          <w:tab/>
        </w:r>
        <w:r w:rsidR="004551A4">
          <w:rPr>
            <w:noProof/>
            <w:webHidden/>
          </w:rPr>
          <w:fldChar w:fldCharType="begin"/>
        </w:r>
        <w:r w:rsidR="004551A4">
          <w:rPr>
            <w:noProof/>
            <w:webHidden/>
          </w:rPr>
          <w:instrText xml:space="preserve"> PAGEREF _Toc124236384 \h </w:instrText>
        </w:r>
        <w:r w:rsidR="004551A4">
          <w:rPr>
            <w:noProof/>
            <w:webHidden/>
          </w:rPr>
        </w:r>
        <w:r w:rsidR="004551A4">
          <w:rPr>
            <w:noProof/>
            <w:webHidden/>
          </w:rPr>
          <w:fldChar w:fldCharType="separate"/>
        </w:r>
        <w:r w:rsidR="004551A4">
          <w:rPr>
            <w:noProof/>
            <w:webHidden/>
          </w:rPr>
          <w:t>10</w:t>
        </w:r>
        <w:r w:rsidR="004551A4">
          <w:rPr>
            <w:noProof/>
            <w:webHidden/>
          </w:rPr>
          <w:fldChar w:fldCharType="end"/>
        </w:r>
      </w:hyperlink>
    </w:p>
    <w:p w14:paraId="18ABC5B7" w14:textId="734C80AD" w:rsidR="004551A4" w:rsidRDefault="00456F20">
      <w:pPr>
        <w:pStyle w:val="TOC3"/>
        <w:tabs>
          <w:tab w:val="right" w:leader="dot" w:pos="9016"/>
        </w:tabs>
        <w:rPr>
          <w:rFonts w:asciiTheme="minorHAnsi" w:hAnsiTheme="minorHAnsi"/>
          <w:noProof/>
          <w:sz w:val="22"/>
        </w:rPr>
      </w:pPr>
      <w:hyperlink w:anchor="_Toc124236385" w:history="1">
        <w:r w:rsidR="004551A4" w:rsidRPr="00775295">
          <w:rPr>
            <w:rStyle w:val="Hyperlink"/>
            <w:noProof/>
            <w:lang w:val="nb-NO"/>
          </w:rPr>
          <w:t>STRUKTUR</w:t>
        </w:r>
        <w:r w:rsidR="004551A4">
          <w:rPr>
            <w:noProof/>
            <w:webHidden/>
          </w:rPr>
          <w:tab/>
        </w:r>
        <w:r w:rsidR="004551A4">
          <w:rPr>
            <w:noProof/>
            <w:webHidden/>
          </w:rPr>
          <w:fldChar w:fldCharType="begin"/>
        </w:r>
        <w:r w:rsidR="004551A4">
          <w:rPr>
            <w:noProof/>
            <w:webHidden/>
          </w:rPr>
          <w:instrText xml:space="preserve"> PAGEREF _Toc124236385 \h </w:instrText>
        </w:r>
        <w:r w:rsidR="004551A4">
          <w:rPr>
            <w:noProof/>
            <w:webHidden/>
          </w:rPr>
        </w:r>
        <w:r w:rsidR="004551A4">
          <w:rPr>
            <w:noProof/>
            <w:webHidden/>
          </w:rPr>
          <w:fldChar w:fldCharType="separate"/>
        </w:r>
        <w:r w:rsidR="004551A4">
          <w:rPr>
            <w:noProof/>
            <w:webHidden/>
          </w:rPr>
          <w:t>10</w:t>
        </w:r>
        <w:r w:rsidR="004551A4">
          <w:rPr>
            <w:noProof/>
            <w:webHidden/>
          </w:rPr>
          <w:fldChar w:fldCharType="end"/>
        </w:r>
      </w:hyperlink>
    </w:p>
    <w:p w14:paraId="10CCBD66" w14:textId="693D5C1D" w:rsidR="004551A4" w:rsidRDefault="00456F20">
      <w:pPr>
        <w:pStyle w:val="TOC3"/>
        <w:tabs>
          <w:tab w:val="right" w:leader="dot" w:pos="9016"/>
        </w:tabs>
        <w:rPr>
          <w:rFonts w:asciiTheme="minorHAnsi" w:hAnsiTheme="minorHAnsi"/>
          <w:noProof/>
          <w:sz w:val="22"/>
        </w:rPr>
      </w:pPr>
      <w:hyperlink w:anchor="_Toc124236386" w:history="1">
        <w:r w:rsidR="004551A4" w:rsidRPr="00775295">
          <w:rPr>
            <w:rStyle w:val="Hyperlink"/>
            <w:noProof/>
            <w:lang w:val="nb-NO"/>
          </w:rPr>
          <w:t>KRONOLOGI OG SPRÅK</w:t>
        </w:r>
        <w:r w:rsidR="004551A4">
          <w:rPr>
            <w:noProof/>
            <w:webHidden/>
          </w:rPr>
          <w:tab/>
        </w:r>
        <w:r w:rsidR="004551A4">
          <w:rPr>
            <w:noProof/>
            <w:webHidden/>
          </w:rPr>
          <w:fldChar w:fldCharType="begin"/>
        </w:r>
        <w:r w:rsidR="004551A4">
          <w:rPr>
            <w:noProof/>
            <w:webHidden/>
          </w:rPr>
          <w:instrText xml:space="preserve"> PAGEREF _Toc124236386 \h </w:instrText>
        </w:r>
        <w:r w:rsidR="004551A4">
          <w:rPr>
            <w:noProof/>
            <w:webHidden/>
          </w:rPr>
        </w:r>
        <w:r w:rsidR="004551A4">
          <w:rPr>
            <w:noProof/>
            <w:webHidden/>
          </w:rPr>
          <w:fldChar w:fldCharType="separate"/>
        </w:r>
        <w:r w:rsidR="004551A4">
          <w:rPr>
            <w:noProof/>
            <w:webHidden/>
          </w:rPr>
          <w:t>11</w:t>
        </w:r>
        <w:r w:rsidR="004551A4">
          <w:rPr>
            <w:noProof/>
            <w:webHidden/>
          </w:rPr>
          <w:fldChar w:fldCharType="end"/>
        </w:r>
      </w:hyperlink>
    </w:p>
    <w:p w14:paraId="198AA336" w14:textId="7016EDBA" w:rsidR="004551A4" w:rsidRDefault="00456F20">
      <w:pPr>
        <w:pStyle w:val="TOC3"/>
        <w:tabs>
          <w:tab w:val="right" w:leader="dot" w:pos="9016"/>
        </w:tabs>
        <w:rPr>
          <w:rFonts w:asciiTheme="minorHAnsi" w:hAnsiTheme="minorHAnsi"/>
          <w:noProof/>
          <w:sz w:val="22"/>
        </w:rPr>
      </w:pPr>
      <w:hyperlink w:anchor="_Toc124236387" w:history="1">
        <w:r w:rsidR="004551A4" w:rsidRPr="00775295">
          <w:rPr>
            <w:rStyle w:val="Hyperlink"/>
            <w:noProof/>
            <w:lang w:val="nb-NO"/>
          </w:rPr>
          <w:t>TEMAER</w:t>
        </w:r>
        <w:r w:rsidR="004551A4">
          <w:rPr>
            <w:noProof/>
            <w:webHidden/>
          </w:rPr>
          <w:tab/>
        </w:r>
        <w:r w:rsidR="004551A4">
          <w:rPr>
            <w:noProof/>
            <w:webHidden/>
          </w:rPr>
          <w:fldChar w:fldCharType="begin"/>
        </w:r>
        <w:r w:rsidR="004551A4">
          <w:rPr>
            <w:noProof/>
            <w:webHidden/>
          </w:rPr>
          <w:instrText xml:space="preserve"> PAGEREF _Toc124236387 \h </w:instrText>
        </w:r>
        <w:r w:rsidR="004551A4">
          <w:rPr>
            <w:noProof/>
            <w:webHidden/>
          </w:rPr>
        </w:r>
        <w:r w:rsidR="004551A4">
          <w:rPr>
            <w:noProof/>
            <w:webHidden/>
          </w:rPr>
          <w:fldChar w:fldCharType="separate"/>
        </w:r>
        <w:r w:rsidR="004551A4">
          <w:rPr>
            <w:noProof/>
            <w:webHidden/>
          </w:rPr>
          <w:t>12</w:t>
        </w:r>
        <w:r w:rsidR="004551A4">
          <w:rPr>
            <w:noProof/>
            <w:webHidden/>
          </w:rPr>
          <w:fldChar w:fldCharType="end"/>
        </w:r>
      </w:hyperlink>
    </w:p>
    <w:p w14:paraId="76A40816" w14:textId="0DB51E60" w:rsidR="004551A4" w:rsidRDefault="00456F20">
      <w:pPr>
        <w:pStyle w:val="TOC3"/>
        <w:tabs>
          <w:tab w:val="right" w:leader="dot" w:pos="9016"/>
        </w:tabs>
        <w:rPr>
          <w:rFonts w:asciiTheme="minorHAnsi" w:hAnsiTheme="minorHAnsi"/>
          <w:noProof/>
          <w:sz w:val="22"/>
        </w:rPr>
      </w:pPr>
      <w:hyperlink w:anchor="_Toc124236388" w:history="1">
        <w:r w:rsidR="004551A4" w:rsidRPr="00775295">
          <w:rPr>
            <w:rStyle w:val="Hyperlink"/>
            <w:noProof/>
            <w:lang w:val="nb-NO"/>
          </w:rPr>
          <w:t>HVEM VAR DE FØRSTE LESERNE?</w:t>
        </w:r>
        <w:r w:rsidR="004551A4">
          <w:rPr>
            <w:noProof/>
            <w:webHidden/>
          </w:rPr>
          <w:tab/>
        </w:r>
        <w:r w:rsidR="004551A4">
          <w:rPr>
            <w:noProof/>
            <w:webHidden/>
          </w:rPr>
          <w:fldChar w:fldCharType="begin"/>
        </w:r>
        <w:r w:rsidR="004551A4">
          <w:rPr>
            <w:noProof/>
            <w:webHidden/>
          </w:rPr>
          <w:instrText xml:space="preserve"> PAGEREF _Toc124236388 \h </w:instrText>
        </w:r>
        <w:r w:rsidR="004551A4">
          <w:rPr>
            <w:noProof/>
            <w:webHidden/>
          </w:rPr>
        </w:r>
        <w:r w:rsidR="004551A4">
          <w:rPr>
            <w:noProof/>
            <w:webHidden/>
          </w:rPr>
          <w:fldChar w:fldCharType="separate"/>
        </w:r>
        <w:r w:rsidR="004551A4">
          <w:rPr>
            <w:noProof/>
            <w:webHidden/>
          </w:rPr>
          <w:t>12</w:t>
        </w:r>
        <w:r w:rsidR="004551A4">
          <w:rPr>
            <w:noProof/>
            <w:webHidden/>
          </w:rPr>
          <w:fldChar w:fldCharType="end"/>
        </w:r>
      </w:hyperlink>
    </w:p>
    <w:p w14:paraId="0DD71A0C" w14:textId="35C7DE03" w:rsidR="004551A4" w:rsidRDefault="00456F20">
      <w:pPr>
        <w:pStyle w:val="TOC3"/>
        <w:tabs>
          <w:tab w:val="right" w:leader="dot" w:pos="9016"/>
        </w:tabs>
        <w:rPr>
          <w:rFonts w:asciiTheme="minorHAnsi" w:hAnsiTheme="minorHAnsi"/>
          <w:noProof/>
          <w:sz w:val="22"/>
        </w:rPr>
      </w:pPr>
      <w:hyperlink w:anchor="_Toc124236389" w:history="1">
        <w:r w:rsidR="004551A4" w:rsidRPr="00775295">
          <w:rPr>
            <w:rStyle w:val="Hyperlink"/>
            <w:noProof/>
            <w:lang w:val="nb-NO"/>
          </w:rPr>
          <w:t>BABYLON</w:t>
        </w:r>
        <w:r w:rsidR="004551A4">
          <w:rPr>
            <w:noProof/>
            <w:webHidden/>
          </w:rPr>
          <w:tab/>
        </w:r>
        <w:r w:rsidR="004551A4">
          <w:rPr>
            <w:noProof/>
            <w:webHidden/>
          </w:rPr>
          <w:fldChar w:fldCharType="begin"/>
        </w:r>
        <w:r w:rsidR="004551A4">
          <w:rPr>
            <w:noProof/>
            <w:webHidden/>
          </w:rPr>
          <w:instrText xml:space="preserve"> PAGEREF _Toc124236389 \h </w:instrText>
        </w:r>
        <w:r w:rsidR="004551A4">
          <w:rPr>
            <w:noProof/>
            <w:webHidden/>
          </w:rPr>
        </w:r>
        <w:r w:rsidR="004551A4">
          <w:rPr>
            <w:noProof/>
            <w:webHidden/>
          </w:rPr>
          <w:fldChar w:fldCharType="separate"/>
        </w:r>
        <w:r w:rsidR="004551A4">
          <w:rPr>
            <w:noProof/>
            <w:webHidden/>
          </w:rPr>
          <w:t>12</w:t>
        </w:r>
        <w:r w:rsidR="004551A4">
          <w:rPr>
            <w:noProof/>
            <w:webHidden/>
          </w:rPr>
          <w:fldChar w:fldCharType="end"/>
        </w:r>
      </w:hyperlink>
    </w:p>
    <w:p w14:paraId="100F0120" w14:textId="22CEC90B" w:rsidR="004551A4" w:rsidRDefault="00456F20">
      <w:pPr>
        <w:pStyle w:val="TOC2"/>
        <w:tabs>
          <w:tab w:val="right" w:leader="dot" w:pos="9016"/>
        </w:tabs>
        <w:rPr>
          <w:rFonts w:asciiTheme="minorHAnsi" w:hAnsiTheme="minorHAnsi"/>
          <w:noProof/>
          <w:sz w:val="22"/>
        </w:rPr>
      </w:pPr>
      <w:hyperlink w:anchor="_Toc124236390" w:history="1">
        <w:r w:rsidR="004551A4" w:rsidRPr="00775295">
          <w:rPr>
            <w:rStyle w:val="Hyperlink"/>
            <w:noProof/>
            <w:lang w:val="nb-NO"/>
          </w:rPr>
          <w:t>KAPITTEL 1 (605 F.KR.)</w:t>
        </w:r>
        <w:r w:rsidR="004551A4">
          <w:rPr>
            <w:noProof/>
            <w:webHidden/>
          </w:rPr>
          <w:tab/>
        </w:r>
        <w:r w:rsidR="004551A4">
          <w:rPr>
            <w:noProof/>
            <w:webHidden/>
          </w:rPr>
          <w:fldChar w:fldCharType="begin"/>
        </w:r>
        <w:r w:rsidR="004551A4">
          <w:rPr>
            <w:noProof/>
            <w:webHidden/>
          </w:rPr>
          <w:instrText xml:space="preserve"> PAGEREF _Toc124236390 \h </w:instrText>
        </w:r>
        <w:r w:rsidR="004551A4">
          <w:rPr>
            <w:noProof/>
            <w:webHidden/>
          </w:rPr>
        </w:r>
        <w:r w:rsidR="004551A4">
          <w:rPr>
            <w:noProof/>
            <w:webHidden/>
          </w:rPr>
          <w:fldChar w:fldCharType="separate"/>
        </w:r>
        <w:r w:rsidR="004551A4">
          <w:rPr>
            <w:noProof/>
            <w:webHidden/>
          </w:rPr>
          <w:t>13</w:t>
        </w:r>
        <w:r w:rsidR="004551A4">
          <w:rPr>
            <w:noProof/>
            <w:webHidden/>
          </w:rPr>
          <w:fldChar w:fldCharType="end"/>
        </w:r>
      </w:hyperlink>
    </w:p>
    <w:p w14:paraId="2AAAD608" w14:textId="0900E079" w:rsidR="004551A4" w:rsidRDefault="00456F20">
      <w:pPr>
        <w:pStyle w:val="TOC3"/>
        <w:tabs>
          <w:tab w:val="right" w:leader="dot" w:pos="9016"/>
        </w:tabs>
        <w:rPr>
          <w:rFonts w:asciiTheme="minorHAnsi" w:hAnsiTheme="minorHAnsi"/>
          <w:noProof/>
          <w:sz w:val="22"/>
        </w:rPr>
      </w:pPr>
      <w:hyperlink w:anchor="_Toc124236391" w:history="1">
        <w:r w:rsidR="004551A4" w:rsidRPr="00775295">
          <w:rPr>
            <w:rStyle w:val="Hyperlink"/>
            <w:noProof/>
            <w:lang w:val="nb-NO"/>
          </w:rPr>
          <w:t>NYTT NAVN = NY IDENTITET</w:t>
        </w:r>
        <w:r w:rsidR="004551A4">
          <w:rPr>
            <w:noProof/>
            <w:webHidden/>
          </w:rPr>
          <w:tab/>
        </w:r>
        <w:r w:rsidR="004551A4">
          <w:rPr>
            <w:noProof/>
            <w:webHidden/>
          </w:rPr>
          <w:fldChar w:fldCharType="begin"/>
        </w:r>
        <w:r w:rsidR="004551A4">
          <w:rPr>
            <w:noProof/>
            <w:webHidden/>
          </w:rPr>
          <w:instrText xml:space="preserve"> PAGEREF _Toc124236391 \h </w:instrText>
        </w:r>
        <w:r w:rsidR="004551A4">
          <w:rPr>
            <w:noProof/>
            <w:webHidden/>
          </w:rPr>
        </w:r>
        <w:r w:rsidR="004551A4">
          <w:rPr>
            <w:noProof/>
            <w:webHidden/>
          </w:rPr>
          <w:fldChar w:fldCharType="separate"/>
        </w:r>
        <w:r w:rsidR="004551A4">
          <w:rPr>
            <w:noProof/>
            <w:webHidden/>
          </w:rPr>
          <w:t>13</w:t>
        </w:r>
        <w:r w:rsidR="004551A4">
          <w:rPr>
            <w:noProof/>
            <w:webHidden/>
          </w:rPr>
          <w:fldChar w:fldCharType="end"/>
        </w:r>
      </w:hyperlink>
    </w:p>
    <w:p w14:paraId="76E1CD97" w14:textId="51A995D1" w:rsidR="004551A4" w:rsidRDefault="00456F20">
      <w:pPr>
        <w:pStyle w:val="TOC3"/>
        <w:tabs>
          <w:tab w:val="right" w:leader="dot" w:pos="9016"/>
        </w:tabs>
        <w:rPr>
          <w:rFonts w:asciiTheme="minorHAnsi" w:hAnsiTheme="minorHAnsi"/>
          <w:noProof/>
          <w:sz w:val="22"/>
        </w:rPr>
      </w:pPr>
      <w:hyperlink w:anchor="_Toc124236392" w:history="1">
        <w:r w:rsidR="004551A4" w:rsidRPr="00775295">
          <w:rPr>
            <w:rStyle w:val="Hyperlink"/>
            <w:noProof/>
            <w:lang w:val="nb-NO"/>
          </w:rPr>
          <w:t>HVORDAN LEVE SOM EN BORGER AV GUDS RIKE?</w:t>
        </w:r>
        <w:r w:rsidR="004551A4">
          <w:rPr>
            <w:noProof/>
            <w:webHidden/>
          </w:rPr>
          <w:tab/>
        </w:r>
        <w:r w:rsidR="004551A4">
          <w:rPr>
            <w:noProof/>
            <w:webHidden/>
          </w:rPr>
          <w:fldChar w:fldCharType="begin"/>
        </w:r>
        <w:r w:rsidR="004551A4">
          <w:rPr>
            <w:noProof/>
            <w:webHidden/>
          </w:rPr>
          <w:instrText xml:space="preserve"> PAGEREF _Toc124236392 \h </w:instrText>
        </w:r>
        <w:r w:rsidR="004551A4">
          <w:rPr>
            <w:noProof/>
            <w:webHidden/>
          </w:rPr>
        </w:r>
        <w:r w:rsidR="004551A4">
          <w:rPr>
            <w:noProof/>
            <w:webHidden/>
          </w:rPr>
          <w:fldChar w:fldCharType="separate"/>
        </w:r>
        <w:r w:rsidR="004551A4">
          <w:rPr>
            <w:noProof/>
            <w:webHidden/>
          </w:rPr>
          <w:t>14</w:t>
        </w:r>
        <w:r w:rsidR="004551A4">
          <w:rPr>
            <w:noProof/>
            <w:webHidden/>
          </w:rPr>
          <w:fldChar w:fldCharType="end"/>
        </w:r>
      </w:hyperlink>
    </w:p>
    <w:p w14:paraId="4F990E25" w14:textId="63509F35" w:rsidR="004551A4" w:rsidRDefault="00456F20">
      <w:pPr>
        <w:pStyle w:val="TOC2"/>
        <w:tabs>
          <w:tab w:val="right" w:leader="dot" w:pos="9016"/>
        </w:tabs>
        <w:rPr>
          <w:rFonts w:asciiTheme="minorHAnsi" w:hAnsiTheme="minorHAnsi"/>
          <w:noProof/>
          <w:sz w:val="22"/>
        </w:rPr>
      </w:pPr>
      <w:hyperlink w:anchor="_Toc124236393" w:history="1">
        <w:r w:rsidR="004551A4" w:rsidRPr="00775295">
          <w:rPr>
            <w:rStyle w:val="Hyperlink"/>
            <w:noProof/>
            <w:lang w:val="nb-NO"/>
          </w:rPr>
          <w:t>KAPITTEL 2 (604 F.KR.)</w:t>
        </w:r>
        <w:r w:rsidR="004551A4">
          <w:rPr>
            <w:noProof/>
            <w:webHidden/>
          </w:rPr>
          <w:tab/>
        </w:r>
        <w:r w:rsidR="004551A4">
          <w:rPr>
            <w:noProof/>
            <w:webHidden/>
          </w:rPr>
          <w:fldChar w:fldCharType="begin"/>
        </w:r>
        <w:r w:rsidR="004551A4">
          <w:rPr>
            <w:noProof/>
            <w:webHidden/>
          </w:rPr>
          <w:instrText xml:space="preserve"> PAGEREF _Toc124236393 \h </w:instrText>
        </w:r>
        <w:r w:rsidR="004551A4">
          <w:rPr>
            <w:noProof/>
            <w:webHidden/>
          </w:rPr>
        </w:r>
        <w:r w:rsidR="004551A4">
          <w:rPr>
            <w:noProof/>
            <w:webHidden/>
          </w:rPr>
          <w:fldChar w:fldCharType="separate"/>
        </w:r>
        <w:r w:rsidR="004551A4">
          <w:rPr>
            <w:noProof/>
            <w:webHidden/>
          </w:rPr>
          <w:t>15</w:t>
        </w:r>
        <w:r w:rsidR="004551A4">
          <w:rPr>
            <w:noProof/>
            <w:webHidden/>
          </w:rPr>
          <w:fldChar w:fldCharType="end"/>
        </w:r>
      </w:hyperlink>
    </w:p>
    <w:p w14:paraId="3DC077AF" w14:textId="4BC91A4E" w:rsidR="004551A4" w:rsidRDefault="00456F20">
      <w:pPr>
        <w:pStyle w:val="TOC3"/>
        <w:tabs>
          <w:tab w:val="right" w:leader="dot" w:pos="9016"/>
        </w:tabs>
        <w:rPr>
          <w:rFonts w:asciiTheme="minorHAnsi" w:hAnsiTheme="minorHAnsi"/>
          <w:noProof/>
          <w:sz w:val="22"/>
        </w:rPr>
      </w:pPr>
      <w:hyperlink w:anchor="_Toc124236394" w:history="1">
        <w:r w:rsidR="004551A4" w:rsidRPr="00775295">
          <w:rPr>
            <w:rStyle w:val="Hyperlink"/>
            <w:noProof/>
            <w:lang w:val="nb-NO"/>
          </w:rPr>
          <w:t>“STEINEN BLE TIL ET STORT FJELL SOM FYLTE HELE JORDEN”</w:t>
        </w:r>
        <w:r w:rsidR="004551A4">
          <w:rPr>
            <w:noProof/>
            <w:webHidden/>
          </w:rPr>
          <w:tab/>
        </w:r>
        <w:r w:rsidR="004551A4">
          <w:rPr>
            <w:noProof/>
            <w:webHidden/>
          </w:rPr>
          <w:fldChar w:fldCharType="begin"/>
        </w:r>
        <w:r w:rsidR="004551A4">
          <w:rPr>
            <w:noProof/>
            <w:webHidden/>
          </w:rPr>
          <w:instrText xml:space="preserve"> PAGEREF _Toc124236394 \h </w:instrText>
        </w:r>
        <w:r w:rsidR="004551A4">
          <w:rPr>
            <w:noProof/>
            <w:webHidden/>
          </w:rPr>
        </w:r>
        <w:r w:rsidR="004551A4">
          <w:rPr>
            <w:noProof/>
            <w:webHidden/>
          </w:rPr>
          <w:fldChar w:fldCharType="separate"/>
        </w:r>
        <w:r w:rsidR="004551A4">
          <w:rPr>
            <w:noProof/>
            <w:webHidden/>
          </w:rPr>
          <w:t>16</w:t>
        </w:r>
        <w:r w:rsidR="004551A4">
          <w:rPr>
            <w:noProof/>
            <w:webHidden/>
          </w:rPr>
          <w:fldChar w:fldCharType="end"/>
        </w:r>
      </w:hyperlink>
    </w:p>
    <w:p w14:paraId="1BBC510A" w14:textId="39956F0F" w:rsidR="004551A4" w:rsidRDefault="00456F20">
      <w:pPr>
        <w:pStyle w:val="TOC3"/>
        <w:tabs>
          <w:tab w:val="right" w:leader="dot" w:pos="9016"/>
        </w:tabs>
        <w:rPr>
          <w:rFonts w:asciiTheme="minorHAnsi" w:hAnsiTheme="minorHAnsi"/>
          <w:noProof/>
          <w:sz w:val="22"/>
        </w:rPr>
      </w:pPr>
      <w:hyperlink w:anchor="_Toc124236395" w:history="1">
        <w:r w:rsidR="004551A4" w:rsidRPr="00775295">
          <w:rPr>
            <w:rStyle w:val="Hyperlink"/>
            <w:noProof/>
            <w:lang w:val="nb-NO"/>
          </w:rPr>
          <w:t>GUDS RIKE (V. 34-35, 44):</w:t>
        </w:r>
        <w:r w:rsidR="004551A4">
          <w:rPr>
            <w:noProof/>
            <w:webHidden/>
          </w:rPr>
          <w:tab/>
        </w:r>
        <w:r w:rsidR="004551A4">
          <w:rPr>
            <w:noProof/>
            <w:webHidden/>
          </w:rPr>
          <w:fldChar w:fldCharType="begin"/>
        </w:r>
        <w:r w:rsidR="004551A4">
          <w:rPr>
            <w:noProof/>
            <w:webHidden/>
          </w:rPr>
          <w:instrText xml:space="preserve"> PAGEREF _Toc124236395 \h </w:instrText>
        </w:r>
        <w:r w:rsidR="004551A4">
          <w:rPr>
            <w:noProof/>
            <w:webHidden/>
          </w:rPr>
        </w:r>
        <w:r w:rsidR="004551A4">
          <w:rPr>
            <w:noProof/>
            <w:webHidden/>
          </w:rPr>
          <w:fldChar w:fldCharType="separate"/>
        </w:r>
        <w:r w:rsidR="004551A4">
          <w:rPr>
            <w:noProof/>
            <w:webHidden/>
          </w:rPr>
          <w:t>17</w:t>
        </w:r>
        <w:r w:rsidR="004551A4">
          <w:rPr>
            <w:noProof/>
            <w:webHidden/>
          </w:rPr>
          <w:fldChar w:fldCharType="end"/>
        </w:r>
      </w:hyperlink>
    </w:p>
    <w:p w14:paraId="227DA5A8" w14:textId="7E7C4305" w:rsidR="004551A4" w:rsidRDefault="00456F20">
      <w:pPr>
        <w:pStyle w:val="TOC3"/>
        <w:tabs>
          <w:tab w:val="right" w:leader="dot" w:pos="9016"/>
        </w:tabs>
        <w:rPr>
          <w:rFonts w:asciiTheme="minorHAnsi" w:hAnsiTheme="minorHAnsi"/>
          <w:noProof/>
          <w:sz w:val="22"/>
        </w:rPr>
      </w:pPr>
      <w:hyperlink w:anchor="_Toc124236396" w:history="1">
        <w:r w:rsidR="004551A4" w:rsidRPr="00775295">
          <w:rPr>
            <w:rStyle w:val="Hyperlink"/>
            <w:noProof/>
            <w:lang w:val="nb-NO"/>
          </w:rPr>
          <w:t>HVORDAN LEVE SOM EN BORGER AV GUDS RIKE?</w:t>
        </w:r>
        <w:r w:rsidR="004551A4">
          <w:rPr>
            <w:noProof/>
            <w:webHidden/>
          </w:rPr>
          <w:tab/>
        </w:r>
        <w:r w:rsidR="004551A4">
          <w:rPr>
            <w:noProof/>
            <w:webHidden/>
          </w:rPr>
          <w:fldChar w:fldCharType="begin"/>
        </w:r>
        <w:r w:rsidR="004551A4">
          <w:rPr>
            <w:noProof/>
            <w:webHidden/>
          </w:rPr>
          <w:instrText xml:space="preserve"> PAGEREF _Toc124236396 \h </w:instrText>
        </w:r>
        <w:r w:rsidR="004551A4">
          <w:rPr>
            <w:noProof/>
            <w:webHidden/>
          </w:rPr>
        </w:r>
        <w:r w:rsidR="004551A4">
          <w:rPr>
            <w:noProof/>
            <w:webHidden/>
          </w:rPr>
          <w:fldChar w:fldCharType="separate"/>
        </w:r>
        <w:r w:rsidR="004551A4">
          <w:rPr>
            <w:noProof/>
            <w:webHidden/>
          </w:rPr>
          <w:t>17</w:t>
        </w:r>
        <w:r w:rsidR="004551A4">
          <w:rPr>
            <w:noProof/>
            <w:webHidden/>
          </w:rPr>
          <w:fldChar w:fldCharType="end"/>
        </w:r>
      </w:hyperlink>
    </w:p>
    <w:p w14:paraId="4948DA46" w14:textId="44F99A13" w:rsidR="004551A4" w:rsidRDefault="00456F20">
      <w:pPr>
        <w:pStyle w:val="TOC2"/>
        <w:tabs>
          <w:tab w:val="right" w:leader="dot" w:pos="9016"/>
        </w:tabs>
        <w:rPr>
          <w:rFonts w:asciiTheme="minorHAnsi" w:hAnsiTheme="minorHAnsi"/>
          <w:noProof/>
          <w:sz w:val="22"/>
        </w:rPr>
      </w:pPr>
      <w:hyperlink w:anchor="_Toc124236397" w:history="1">
        <w:r w:rsidR="004551A4" w:rsidRPr="00775295">
          <w:rPr>
            <w:rStyle w:val="Hyperlink"/>
            <w:noProof/>
            <w:lang w:val="nb-NO"/>
          </w:rPr>
          <w:t>KAPITTEL 3 (586 F.KR. (LXX))</w:t>
        </w:r>
        <w:r w:rsidR="004551A4">
          <w:rPr>
            <w:noProof/>
            <w:webHidden/>
          </w:rPr>
          <w:tab/>
        </w:r>
        <w:r w:rsidR="004551A4">
          <w:rPr>
            <w:noProof/>
            <w:webHidden/>
          </w:rPr>
          <w:fldChar w:fldCharType="begin"/>
        </w:r>
        <w:r w:rsidR="004551A4">
          <w:rPr>
            <w:noProof/>
            <w:webHidden/>
          </w:rPr>
          <w:instrText xml:space="preserve"> PAGEREF _Toc124236397 \h </w:instrText>
        </w:r>
        <w:r w:rsidR="004551A4">
          <w:rPr>
            <w:noProof/>
            <w:webHidden/>
          </w:rPr>
        </w:r>
        <w:r w:rsidR="004551A4">
          <w:rPr>
            <w:noProof/>
            <w:webHidden/>
          </w:rPr>
          <w:fldChar w:fldCharType="separate"/>
        </w:r>
        <w:r w:rsidR="004551A4">
          <w:rPr>
            <w:noProof/>
            <w:webHidden/>
          </w:rPr>
          <w:t>17</w:t>
        </w:r>
        <w:r w:rsidR="004551A4">
          <w:rPr>
            <w:noProof/>
            <w:webHidden/>
          </w:rPr>
          <w:fldChar w:fldCharType="end"/>
        </w:r>
      </w:hyperlink>
    </w:p>
    <w:p w14:paraId="0AEA8AC5" w14:textId="4F54666A" w:rsidR="004551A4" w:rsidRDefault="00456F20">
      <w:pPr>
        <w:pStyle w:val="TOC3"/>
        <w:tabs>
          <w:tab w:val="right" w:leader="dot" w:pos="9016"/>
        </w:tabs>
        <w:rPr>
          <w:rFonts w:asciiTheme="minorHAnsi" w:hAnsiTheme="minorHAnsi"/>
          <w:noProof/>
          <w:sz w:val="22"/>
        </w:rPr>
      </w:pPr>
      <w:hyperlink w:anchor="_Toc124236398" w:history="1">
        <w:r w:rsidR="004551A4" w:rsidRPr="00775295">
          <w:rPr>
            <w:rStyle w:val="Hyperlink"/>
            <w:noProof/>
            <w:lang w:val="nb-NO"/>
          </w:rPr>
          <w:t>HVA GA DEM STYRKE TIL Å STÅ FAST?</w:t>
        </w:r>
        <w:r w:rsidR="004551A4">
          <w:rPr>
            <w:noProof/>
            <w:webHidden/>
          </w:rPr>
          <w:tab/>
        </w:r>
        <w:r w:rsidR="004551A4">
          <w:rPr>
            <w:noProof/>
            <w:webHidden/>
          </w:rPr>
          <w:fldChar w:fldCharType="begin"/>
        </w:r>
        <w:r w:rsidR="004551A4">
          <w:rPr>
            <w:noProof/>
            <w:webHidden/>
          </w:rPr>
          <w:instrText xml:space="preserve"> PAGEREF _Toc124236398 \h </w:instrText>
        </w:r>
        <w:r w:rsidR="004551A4">
          <w:rPr>
            <w:noProof/>
            <w:webHidden/>
          </w:rPr>
        </w:r>
        <w:r w:rsidR="004551A4">
          <w:rPr>
            <w:noProof/>
            <w:webHidden/>
          </w:rPr>
          <w:fldChar w:fldCharType="separate"/>
        </w:r>
        <w:r w:rsidR="004551A4">
          <w:rPr>
            <w:noProof/>
            <w:webHidden/>
          </w:rPr>
          <w:t>18</w:t>
        </w:r>
        <w:r w:rsidR="004551A4">
          <w:rPr>
            <w:noProof/>
            <w:webHidden/>
          </w:rPr>
          <w:fldChar w:fldCharType="end"/>
        </w:r>
      </w:hyperlink>
    </w:p>
    <w:p w14:paraId="62DA6B26" w14:textId="45712D5A" w:rsidR="004551A4" w:rsidRDefault="00456F20">
      <w:pPr>
        <w:pStyle w:val="TOC3"/>
        <w:tabs>
          <w:tab w:val="right" w:leader="dot" w:pos="9016"/>
        </w:tabs>
        <w:rPr>
          <w:rFonts w:asciiTheme="minorHAnsi" w:hAnsiTheme="minorHAnsi"/>
          <w:noProof/>
          <w:sz w:val="22"/>
        </w:rPr>
      </w:pPr>
      <w:hyperlink w:anchor="_Toc124236399" w:history="1">
        <w:r w:rsidR="004551A4" w:rsidRPr="00775295">
          <w:rPr>
            <w:rStyle w:val="Hyperlink"/>
            <w:noProof/>
            <w:lang w:val="nb-NO"/>
          </w:rPr>
          <w:t>HVORDAN LEVE SOM EN BORGER AV GUDS RIKE?</w:t>
        </w:r>
        <w:r w:rsidR="004551A4">
          <w:rPr>
            <w:noProof/>
            <w:webHidden/>
          </w:rPr>
          <w:tab/>
        </w:r>
        <w:r w:rsidR="004551A4">
          <w:rPr>
            <w:noProof/>
            <w:webHidden/>
          </w:rPr>
          <w:fldChar w:fldCharType="begin"/>
        </w:r>
        <w:r w:rsidR="004551A4">
          <w:rPr>
            <w:noProof/>
            <w:webHidden/>
          </w:rPr>
          <w:instrText xml:space="preserve"> PAGEREF _Toc124236399 \h </w:instrText>
        </w:r>
        <w:r w:rsidR="004551A4">
          <w:rPr>
            <w:noProof/>
            <w:webHidden/>
          </w:rPr>
        </w:r>
        <w:r w:rsidR="004551A4">
          <w:rPr>
            <w:noProof/>
            <w:webHidden/>
          </w:rPr>
          <w:fldChar w:fldCharType="separate"/>
        </w:r>
        <w:r w:rsidR="004551A4">
          <w:rPr>
            <w:noProof/>
            <w:webHidden/>
          </w:rPr>
          <w:t>19</w:t>
        </w:r>
        <w:r w:rsidR="004551A4">
          <w:rPr>
            <w:noProof/>
            <w:webHidden/>
          </w:rPr>
          <w:fldChar w:fldCharType="end"/>
        </w:r>
      </w:hyperlink>
    </w:p>
    <w:p w14:paraId="704D8ADC" w14:textId="59154341" w:rsidR="004551A4" w:rsidRDefault="00456F20">
      <w:pPr>
        <w:pStyle w:val="TOC2"/>
        <w:tabs>
          <w:tab w:val="right" w:leader="dot" w:pos="9016"/>
        </w:tabs>
        <w:rPr>
          <w:rFonts w:asciiTheme="minorHAnsi" w:hAnsiTheme="minorHAnsi"/>
          <w:noProof/>
          <w:sz w:val="22"/>
        </w:rPr>
      </w:pPr>
      <w:hyperlink w:anchor="_Toc124236400" w:history="1">
        <w:r w:rsidR="004551A4" w:rsidRPr="00775295">
          <w:rPr>
            <w:rStyle w:val="Hyperlink"/>
            <w:noProof/>
            <w:lang w:val="nb-NO"/>
          </w:rPr>
          <w:t>KAPITTEL 4 (575 F.KR.?)</w:t>
        </w:r>
        <w:r w:rsidR="004551A4">
          <w:rPr>
            <w:noProof/>
            <w:webHidden/>
          </w:rPr>
          <w:tab/>
        </w:r>
        <w:r w:rsidR="004551A4">
          <w:rPr>
            <w:noProof/>
            <w:webHidden/>
          </w:rPr>
          <w:fldChar w:fldCharType="begin"/>
        </w:r>
        <w:r w:rsidR="004551A4">
          <w:rPr>
            <w:noProof/>
            <w:webHidden/>
          </w:rPr>
          <w:instrText xml:space="preserve"> PAGEREF _Toc124236400 \h </w:instrText>
        </w:r>
        <w:r w:rsidR="004551A4">
          <w:rPr>
            <w:noProof/>
            <w:webHidden/>
          </w:rPr>
        </w:r>
        <w:r w:rsidR="004551A4">
          <w:rPr>
            <w:noProof/>
            <w:webHidden/>
          </w:rPr>
          <w:fldChar w:fldCharType="separate"/>
        </w:r>
        <w:r w:rsidR="004551A4">
          <w:rPr>
            <w:noProof/>
            <w:webHidden/>
          </w:rPr>
          <w:t>19</w:t>
        </w:r>
        <w:r w:rsidR="004551A4">
          <w:rPr>
            <w:noProof/>
            <w:webHidden/>
          </w:rPr>
          <w:fldChar w:fldCharType="end"/>
        </w:r>
      </w:hyperlink>
    </w:p>
    <w:p w14:paraId="69D51600" w14:textId="459406FA" w:rsidR="004551A4" w:rsidRDefault="00456F20">
      <w:pPr>
        <w:pStyle w:val="TOC3"/>
        <w:tabs>
          <w:tab w:val="right" w:leader="dot" w:pos="9016"/>
        </w:tabs>
        <w:rPr>
          <w:rFonts w:asciiTheme="minorHAnsi" w:hAnsiTheme="minorHAnsi"/>
          <w:noProof/>
          <w:sz w:val="22"/>
        </w:rPr>
      </w:pPr>
      <w:hyperlink w:anchor="_Toc124236401" w:history="1">
        <w:r w:rsidR="004551A4" w:rsidRPr="00775295">
          <w:rPr>
            <w:rStyle w:val="Hyperlink"/>
            <w:noProof/>
            <w:lang w:val="nb-NO"/>
          </w:rPr>
          <w:t>FINNES DET NOE STØTTE FOR NEBUKADNESARS GALSKAP I ANDRE KILDER?</w:t>
        </w:r>
        <w:r w:rsidR="004551A4">
          <w:rPr>
            <w:noProof/>
            <w:webHidden/>
          </w:rPr>
          <w:tab/>
        </w:r>
        <w:r w:rsidR="004551A4">
          <w:rPr>
            <w:noProof/>
            <w:webHidden/>
          </w:rPr>
          <w:fldChar w:fldCharType="begin"/>
        </w:r>
        <w:r w:rsidR="004551A4">
          <w:rPr>
            <w:noProof/>
            <w:webHidden/>
          </w:rPr>
          <w:instrText xml:space="preserve"> PAGEREF _Toc124236401 \h </w:instrText>
        </w:r>
        <w:r w:rsidR="004551A4">
          <w:rPr>
            <w:noProof/>
            <w:webHidden/>
          </w:rPr>
        </w:r>
        <w:r w:rsidR="004551A4">
          <w:rPr>
            <w:noProof/>
            <w:webHidden/>
          </w:rPr>
          <w:fldChar w:fldCharType="separate"/>
        </w:r>
        <w:r w:rsidR="004551A4">
          <w:rPr>
            <w:noProof/>
            <w:webHidden/>
          </w:rPr>
          <w:t>20</w:t>
        </w:r>
        <w:r w:rsidR="004551A4">
          <w:rPr>
            <w:noProof/>
            <w:webHidden/>
          </w:rPr>
          <w:fldChar w:fldCharType="end"/>
        </w:r>
      </w:hyperlink>
    </w:p>
    <w:p w14:paraId="2EB9F669" w14:textId="0442FC63" w:rsidR="004551A4" w:rsidRDefault="00456F20">
      <w:pPr>
        <w:pStyle w:val="TOC3"/>
        <w:tabs>
          <w:tab w:val="right" w:leader="dot" w:pos="9016"/>
        </w:tabs>
        <w:rPr>
          <w:rFonts w:asciiTheme="minorHAnsi" w:hAnsiTheme="minorHAnsi"/>
          <w:noProof/>
          <w:sz w:val="22"/>
        </w:rPr>
      </w:pPr>
      <w:hyperlink w:anchor="_Toc124236402" w:history="1">
        <w:r w:rsidR="004551A4" w:rsidRPr="00775295">
          <w:rPr>
            <w:rStyle w:val="Hyperlink"/>
            <w:noProof/>
            <w:lang w:val="nb-NO"/>
          </w:rPr>
          <w:t>HVORDAN LEVE SOM EN BORGER AV GUDS RIKE?</w:t>
        </w:r>
        <w:r w:rsidR="004551A4">
          <w:rPr>
            <w:noProof/>
            <w:webHidden/>
          </w:rPr>
          <w:tab/>
        </w:r>
        <w:r w:rsidR="004551A4">
          <w:rPr>
            <w:noProof/>
            <w:webHidden/>
          </w:rPr>
          <w:fldChar w:fldCharType="begin"/>
        </w:r>
        <w:r w:rsidR="004551A4">
          <w:rPr>
            <w:noProof/>
            <w:webHidden/>
          </w:rPr>
          <w:instrText xml:space="preserve"> PAGEREF _Toc124236402 \h </w:instrText>
        </w:r>
        <w:r w:rsidR="004551A4">
          <w:rPr>
            <w:noProof/>
            <w:webHidden/>
          </w:rPr>
        </w:r>
        <w:r w:rsidR="004551A4">
          <w:rPr>
            <w:noProof/>
            <w:webHidden/>
          </w:rPr>
          <w:fldChar w:fldCharType="separate"/>
        </w:r>
        <w:r w:rsidR="004551A4">
          <w:rPr>
            <w:noProof/>
            <w:webHidden/>
          </w:rPr>
          <w:t>20</w:t>
        </w:r>
        <w:r w:rsidR="004551A4">
          <w:rPr>
            <w:noProof/>
            <w:webHidden/>
          </w:rPr>
          <w:fldChar w:fldCharType="end"/>
        </w:r>
      </w:hyperlink>
    </w:p>
    <w:p w14:paraId="2F2EF004" w14:textId="437E019D" w:rsidR="004551A4" w:rsidRDefault="00456F20">
      <w:pPr>
        <w:pStyle w:val="TOC2"/>
        <w:tabs>
          <w:tab w:val="right" w:leader="dot" w:pos="9016"/>
        </w:tabs>
        <w:rPr>
          <w:rFonts w:asciiTheme="minorHAnsi" w:hAnsiTheme="minorHAnsi"/>
          <w:noProof/>
          <w:sz w:val="22"/>
        </w:rPr>
      </w:pPr>
      <w:hyperlink w:anchor="_Toc124236403" w:history="1">
        <w:r w:rsidR="004551A4" w:rsidRPr="00775295">
          <w:rPr>
            <w:rStyle w:val="Hyperlink"/>
            <w:noProof/>
            <w:lang w:val="nb-NO"/>
          </w:rPr>
          <w:t>KAPITTEL 5 (539 F.KR.)</w:t>
        </w:r>
        <w:r w:rsidR="004551A4">
          <w:rPr>
            <w:noProof/>
            <w:webHidden/>
          </w:rPr>
          <w:tab/>
        </w:r>
        <w:r w:rsidR="004551A4">
          <w:rPr>
            <w:noProof/>
            <w:webHidden/>
          </w:rPr>
          <w:fldChar w:fldCharType="begin"/>
        </w:r>
        <w:r w:rsidR="004551A4">
          <w:rPr>
            <w:noProof/>
            <w:webHidden/>
          </w:rPr>
          <w:instrText xml:space="preserve"> PAGEREF _Toc124236403 \h </w:instrText>
        </w:r>
        <w:r w:rsidR="004551A4">
          <w:rPr>
            <w:noProof/>
            <w:webHidden/>
          </w:rPr>
        </w:r>
        <w:r w:rsidR="004551A4">
          <w:rPr>
            <w:noProof/>
            <w:webHidden/>
          </w:rPr>
          <w:fldChar w:fldCharType="separate"/>
        </w:r>
        <w:r w:rsidR="004551A4">
          <w:rPr>
            <w:noProof/>
            <w:webHidden/>
          </w:rPr>
          <w:t>21</w:t>
        </w:r>
        <w:r w:rsidR="004551A4">
          <w:rPr>
            <w:noProof/>
            <w:webHidden/>
          </w:rPr>
          <w:fldChar w:fldCharType="end"/>
        </w:r>
      </w:hyperlink>
    </w:p>
    <w:p w14:paraId="36BA8313" w14:textId="330ADECA" w:rsidR="004551A4" w:rsidRDefault="00456F20">
      <w:pPr>
        <w:pStyle w:val="TOC3"/>
        <w:tabs>
          <w:tab w:val="right" w:leader="dot" w:pos="9016"/>
        </w:tabs>
        <w:rPr>
          <w:rFonts w:asciiTheme="minorHAnsi" w:hAnsiTheme="minorHAnsi"/>
          <w:noProof/>
          <w:sz w:val="22"/>
        </w:rPr>
      </w:pPr>
      <w:hyperlink w:anchor="_Toc124236404" w:history="1">
        <w:r w:rsidR="004551A4" w:rsidRPr="00775295">
          <w:rPr>
            <w:rStyle w:val="Hyperlink"/>
            <w:noProof/>
            <w:lang w:val="nb-NO"/>
          </w:rPr>
          <w:t>SKRIFTEN PÅ VEGGEN</w:t>
        </w:r>
        <w:r w:rsidR="004551A4">
          <w:rPr>
            <w:noProof/>
            <w:webHidden/>
          </w:rPr>
          <w:tab/>
        </w:r>
        <w:r w:rsidR="004551A4">
          <w:rPr>
            <w:noProof/>
            <w:webHidden/>
          </w:rPr>
          <w:fldChar w:fldCharType="begin"/>
        </w:r>
        <w:r w:rsidR="004551A4">
          <w:rPr>
            <w:noProof/>
            <w:webHidden/>
          </w:rPr>
          <w:instrText xml:space="preserve"> PAGEREF _Toc124236404 \h </w:instrText>
        </w:r>
        <w:r w:rsidR="004551A4">
          <w:rPr>
            <w:noProof/>
            <w:webHidden/>
          </w:rPr>
        </w:r>
        <w:r w:rsidR="004551A4">
          <w:rPr>
            <w:noProof/>
            <w:webHidden/>
          </w:rPr>
          <w:fldChar w:fldCharType="separate"/>
        </w:r>
        <w:r w:rsidR="004551A4">
          <w:rPr>
            <w:noProof/>
            <w:webHidden/>
          </w:rPr>
          <w:t>21</w:t>
        </w:r>
        <w:r w:rsidR="004551A4">
          <w:rPr>
            <w:noProof/>
            <w:webHidden/>
          </w:rPr>
          <w:fldChar w:fldCharType="end"/>
        </w:r>
      </w:hyperlink>
    </w:p>
    <w:p w14:paraId="2C433D88" w14:textId="4E6F1FBB" w:rsidR="004551A4" w:rsidRDefault="00456F20">
      <w:pPr>
        <w:pStyle w:val="TOC2"/>
        <w:tabs>
          <w:tab w:val="right" w:leader="dot" w:pos="9016"/>
        </w:tabs>
        <w:rPr>
          <w:rFonts w:asciiTheme="minorHAnsi" w:hAnsiTheme="minorHAnsi"/>
          <w:noProof/>
          <w:sz w:val="22"/>
        </w:rPr>
      </w:pPr>
      <w:hyperlink w:anchor="_Toc124236405" w:history="1">
        <w:r w:rsidR="004551A4" w:rsidRPr="00775295">
          <w:rPr>
            <w:rStyle w:val="Hyperlink"/>
            <w:noProof/>
            <w:lang w:val="nb-NO"/>
          </w:rPr>
          <w:t>KAPITTEL 6 (539 F.KR.)</w:t>
        </w:r>
        <w:r w:rsidR="004551A4">
          <w:rPr>
            <w:noProof/>
            <w:webHidden/>
          </w:rPr>
          <w:tab/>
        </w:r>
        <w:r w:rsidR="004551A4">
          <w:rPr>
            <w:noProof/>
            <w:webHidden/>
          </w:rPr>
          <w:fldChar w:fldCharType="begin"/>
        </w:r>
        <w:r w:rsidR="004551A4">
          <w:rPr>
            <w:noProof/>
            <w:webHidden/>
          </w:rPr>
          <w:instrText xml:space="preserve"> PAGEREF _Toc124236405 \h </w:instrText>
        </w:r>
        <w:r w:rsidR="004551A4">
          <w:rPr>
            <w:noProof/>
            <w:webHidden/>
          </w:rPr>
        </w:r>
        <w:r w:rsidR="004551A4">
          <w:rPr>
            <w:noProof/>
            <w:webHidden/>
          </w:rPr>
          <w:fldChar w:fldCharType="separate"/>
        </w:r>
        <w:r w:rsidR="004551A4">
          <w:rPr>
            <w:noProof/>
            <w:webHidden/>
          </w:rPr>
          <w:t>22</w:t>
        </w:r>
        <w:r w:rsidR="004551A4">
          <w:rPr>
            <w:noProof/>
            <w:webHidden/>
          </w:rPr>
          <w:fldChar w:fldCharType="end"/>
        </w:r>
      </w:hyperlink>
    </w:p>
    <w:p w14:paraId="2A9C44C7" w14:textId="0BDBAFD9" w:rsidR="004551A4" w:rsidRDefault="00456F20">
      <w:pPr>
        <w:pStyle w:val="TOC3"/>
        <w:tabs>
          <w:tab w:val="right" w:leader="dot" w:pos="9016"/>
        </w:tabs>
        <w:rPr>
          <w:rFonts w:asciiTheme="minorHAnsi" w:hAnsiTheme="minorHAnsi"/>
          <w:noProof/>
          <w:sz w:val="22"/>
        </w:rPr>
      </w:pPr>
      <w:hyperlink w:anchor="_Toc124236406" w:history="1">
        <w:r w:rsidR="004551A4" w:rsidRPr="00775295">
          <w:rPr>
            <w:rStyle w:val="Hyperlink"/>
            <w:noProof/>
            <w:lang w:val="nb-NO"/>
          </w:rPr>
          <w:t>HVEM VAR DAREIOS? (6:1)</w:t>
        </w:r>
        <w:r w:rsidR="004551A4">
          <w:rPr>
            <w:noProof/>
            <w:webHidden/>
          </w:rPr>
          <w:tab/>
        </w:r>
        <w:r w:rsidR="004551A4">
          <w:rPr>
            <w:noProof/>
            <w:webHidden/>
          </w:rPr>
          <w:fldChar w:fldCharType="begin"/>
        </w:r>
        <w:r w:rsidR="004551A4">
          <w:rPr>
            <w:noProof/>
            <w:webHidden/>
          </w:rPr>
          <w:instrText xml:space="preserve"> PAGEREF _Toc124236406 \h </w:instrText>
        </w:r>
        <w:r w:rsidR="004551A4">
          <w:rPr>
            <w:noProof/>
            <w:webHidden/>
          </w:rPr>
        </w:r>
        <w:r w:rsidR="004551A4">
          <w:rPr>
            <w:noProof/>
            <w:webHidden/>
          </w:rPr>
          <w:fldChar w:fldCharType="separate"/>
        </w:r>
        <w:r w:rsidR="004551A4">
          <w:rPr>
            <w:noProof/>
            <w:webHidden/>
          </w:rPr>
          <w:t>22</w:t>
        </w:r>
        <w:r w:rsidR="004551A4">
          <w:rPr>
            <w:noProof/>
            <w:webHidden/>
          </w:rPr>
          <w:fldChar w:fldCharType="end"/>
        </w:r>
      </w:hyperlink>
    </w:p>
    <w:p w14:paraId="48074CE0" w14:textId="4BA1195A" w:rsidR="004551A4" w:rsidRDefault="00456F20">
      <w:pPr>
        <w:pStyle w:val="TOC3"/>
        <w:tabs>
          <w:tab w:val="right" w:leader="dot" w:pos="9016"/>
        </w:tabs>
        <w:rPr>
          <w:rFonts w:asciiTheme="minorHAnsi" w:hAnsiTheme="minorHAnsi"/>
          <w:noProof/>
          <w:sz w:val="22"/>
        </w:rPr>
      </w:pPr>
      <w:hyperlink w:anchor="_Toc124236407" w:history="1">
        <w:r w:rsidR="004551A4" w:rsidRPr="00775295">
          <w:rPr>
            <w:rStyle w:val="Hyperlink"/>
            <w:noProof/>
            <w:lang w:val="nb-NO"/>
          </w:rPr>
          <w:t>NYTT RIKE — SAMME UTFORDRINGER</w:t>
        </w:r>
        <w:r w:rsidR="004551A4">
          <w:rPr>
            <w:noProof/>
            <w:webHidden/>
          </w:rPr>
          <w:tab/>
        </w:r>
        <w:r w:rsidR="004551A4">
          <w:rPr>
            <w:noProof/>
            <w:webHidden/>
          </w:rPr>
          <w:fldChar w:fldCharType="begin"/>
        </w:r>
        <w:r w:rsidR="004551A4">
          <w:rPr>
            <w:noProof/>
            <w:webHidden/>
          </w:rPr>
          <w:instrText xml:space="preserve"> PAGEREF _Toc124236407 \h </w:instrText>
        </w:r>
        <w:r w:rsidR="004551A4">
          <w:rPr>
            <w:noProof/>
            <w:webHidden/>
          </w:rPr>
        </w:r>
        <w:r w:rsidR="004551A4">
          <w:rPr>
            <w:noProof/>
            <w:webHidden/>
          </w:rPr>
          <w:fldChar w:fldCharType="separate"/>
        </w:r>
        <w:r w:rsidR="004551A4">
          <w:rPr>
            <w:noProof/>
            <w:webHidden/>
          </w:rPr>
          <w:t>23</w:t>
        </w:r>
        <w:r w:rsidR="004551A4">
          <w:rPr>
            <w:noProof/>
            <w:webHidden/>
          </w:rPr>
          <w:fldChar w:fldCharType="end"/>
        </w:r>
      </w:hyperlink>
    </w:p>
    <w:p w14:paraId="5B1D0B42" w14:textId="7257C5A9" w:rsidR="004551A4" w:rsidRDefault="00456F20">
      <w:pPr>
        <w:pStyle w:val="TOC3"/>
        <w:tabs>
          <w:tab w:val="right" w:leader="dot" w:pos="9016"/>
        </w:tabs>
        <w:rPr>
          <w:rFonts w:asciiTheme="minorHAnsi" w:hAnsiTheme="minorHAnsi"/>
          <w:noProof/>
          <w:sz w:val="22"/>
        </w:rPr>
      </w:pPr>
      <w:hyperlink w:anchor="_Toc124236408" w:history="1">
        <w:r w:rsidR="004551A4" w:rsidRPr="00775295">
          <w:rPr>
            <w:rStyle w:val="Hyperlink"/>
            <w:noProof/>
            <w:lang w:val="nb-NO"/>
          </w:rPr>
          <w:t>HVORDAN LEVE SOM EN BORGER AV GUDS RIKE?</w:t>
        </w:r>
        <w:r w:rsidR="004551A4">
          <w:rPr>
            <w:noProof/>
            <w:webHidden/>
          </w:rPr>
          <w:tab/>
        </w:r>
        <w:r w:rsidR="004551A4">
          <w:rPr>
            <w:noProof/>
            <w:webHidden/>
          </w:rPr>
          <w:fldChar w:fldCharType="begin"/>
        </w:r>
        <w:r w:rsidR="004551A4">
          <w:rPr>
            <w:noProof/>
            <w:webHidden/>
          </w:rPr>
          <w:instrText xml:space="preserve"> PAGEREF _Toc124236408 \h </w:instrText>
        </w:r>
        <w:r w:rsidR="004551A4">
          <w:rPr>
            <w:noProof/>
            <w:webHidden/>
          </w:rPr>
        </w:r>
        <w:r w:rsidR="004551A4">
          <w:rPr>
            <w:noProof/>
            <w:webHidden/>
          </w:rPr>
          <w:fldChar w:fldCharType="separate"/>
        </w:r>
        <w:r w:rsidR="004551A4">
          <w:rPr>
            <w:noProof/>
            <w:webHidden/>
          </w:rPr>
          <w:t>23</w:t>
        </w:r>
        <w:r w:rsidR="004551A4">
          <w:rPr>
            <w:noProof/>
            <w:webHidden/>
          </w:rPr>
          <w:fldChar w:fldCharType="end"/>
        </w:r>
      </w:hyperlink>
    </w:p>
    <w:p w14:paraId="0445D3AC" w14:textId="333E12C7" w:rsidR="004551A4" w:rsidRDefault="00456F20">
      <w:pPr>
        <w:pStyle w:val="TOC2"/>
        <w:tabs>
          <w:tab w:val="right" w:leader="dot" w:pos="9016"/>
        </w:tabs>
        <w:rPr>
          <w:rFonts w:asciiTheme="minorHAnsi" w:hAnsiTheme="minorHAnsi"/>
          <w:noProof/>
          <w:sz w:val="22"/>
        </w:rPr>
      </w:pPr>
      <w:hyperlink w:anchor="_Toc124236409" w:history="1">
        <w:r w:rsidR="004551A4" w:rsidRPr="00775295">
          <w:rPr>
            <w:rStyle w:val="Hyperlink"/>
            <w:noProof/>
            <w:lang w:val="nb-NO"/>
          </w:rPr>
          <w:t>APOKALYPTISK LITTERATUR</w:t>
        </w:r>
        <w:r w:rsidR="004551A4">
          <w:rPr>
            <w:noProof/>
            <w:webHidden/>
          </w:rPr>
          <w:tab/>
        </w:r>
        <w:r w:rsidR="004551A4">
          <w:rPr>
            <w:noProof/>
            <w:webHidden/>
          </w:rPr>
          <w:fldChar w:fldCharType="begin"/>
        </w:r>
        <w:r w:rsidR="004551A4">
          <w:rPr>
            <w:noProof/>
            <w:webHidden/>
          </w:rPr>
          <w:instrText xml:space="preserve"> PAGEREF _Toc124236409 \h </w:instrText>
        </w:r>
        <w:r w:rsidR="004551A4">
          <w:rPr>
            <w:noProof/>
            <w:webHidden/>
          </w:rPr>
        </w:r>
        <w:r w:rsidR="004551A4">
          <w:rPr>
            <w:noProof/>
            <w:webHidden/>
          </w:rPr>
          <w:fldChar w:fldCharType="separate"/>
        </w:r>
        <w:r w:rsidR="004551A4">
          <w:rPr>
            <w:noProof/>
            <w:webHidden/>
          </w:rPr>
          <w:t>24</w:t>
        </w:r>
        <w:r w:rsidR="004551A4">
          <w:rPr>
            <w:noProof/>
            <w:webHidden/>
          </w:rPr>
          <w:fldChar w:fldCharType="end"/>
        </w:r>
      </w:hyperlink>
    </w:p>
    <w:p w14:paraId="05D62828" w14:textId="3A8253CA" w:rsidR="004551A4" w:rsidRDefault="00456F20">
      <w:pPr>
        <w:pStyle w:val="TOC3"/>
        <w:tabs>
          <w:tab w:val="right" w:leader="dot" w:pos="9016"/>
        </w:tabs>
        <w:rPr>
          <w:rFonts w:asciiTheme="minorHAnsi" w:hAnsiTheme="minorHAnsi"/>
          <w:noProof/>
          <w:sz w:val="22"/>
        </w:rPr>
      </w:pPr>
      <w:hyperlink w:anchor="_Toc124236410" w:history="1">
        <w:r w:rsidR="004551A4" w:rsidRPr="00775295">
          <w:rPr>
            <w:rStyle w:val="Hyperlink"/>
            <w:noProof/>
            <w:lang w:val="nb-NO"/>
          </w:rPr>
          <w:t>DYR NR. 1 (553 F.KR.)</w:t>
        </w:r>
        <w:r w:rsidR="004551A4">
          <w:rPr>
            <w:noProof/>
            <w:webHidden/>
          </w:rPr>
          <w:tab/>
        </w:r>
        <w:r w:rsidR="004551A4">
          <w:rPr>
            <w:noProof/>
            <w:webHidden/>
          </w:rPr>
          <w:fldChar w:fldCharType="begin"/>
        </w:r>
        <w:r w:rsidR="004551A4">
          <w:rPr>
            <w:noProof/>
            <w:webHidden/>
          </w:rPr>
          <w:instrText xml:space="preserve"> PAGEREF _Toc124236410 \h </w:instrText>
        </w:r>
        <w:r w:rsidR="004551A4">
          <w:rPr>
            <w:noProof/>
            <w:webHidden/>
          </w:rPr>
        </w:r>
        <w:r w:rsidR="004551A4">
          <w:rPr>
            <w:noProof/>
            <w:webHidden/>
          </w:rPr>
          <w:fldChar w:fldCharType="separate"/>
        </w:r>
        <w:r w:rsidR="004551A4">
          <w:rPr>
            <w:noProof/>
            <w:webHidden/>
          </w:rPr>
          <w:t>25</w:t>
        </w:r>
        <w:r w:rsidR="004551A4">
          <w:rPr>
            <w:noProof/>
            <w:webHidden/>
          </w:rPr>
          <w:fldChar w:fldCharType="end"/>
        </w:r>
      </w:hyperlink>
    </w:p>
    <w:p w14:paraId="03CF42A1" w14:textId="344584AB" w:rsidR="004551A4" w:rsidRDefault="00456F20">
      <w:pPr>
        <w:pStyle w:val="TOC3"/>
        <w:tabs>
          <w:tab w:val="right" w:leader="dot" w:pos="9016"/>
        </w:tabs>
        <w:rPr>
          <w:rFonts w:asciiTheme="minorHAnsi" w:hAnsiTheme="minorHAnsi"/>
          <w:noProof/>
          <w:sz w:val="22"/>
        </w:rPr>
      </w:pPr>
      <w:hyperlink w:anchor="_Toc124236411" w:history="1">
        <w:r w:rsidR="004551A4" w:rsidRPr="00775295">
          <w:rPr>
            <w:rStyle w:val="Hyperlink"/>
            <w:noProof/>
            <w:lang w:val="nb-NO"/>
          </w:rPr>
          <w:t>DYR NR. 2</w:t>
        </w:r>
        <w:r w:rsidR="004551A4">
          <w:rPr>
            <w:noProof/>
            <w:webHidden/>
          </w:rPr>
          <w:tab/>
        </w:r>
        <w:r w:rsidR="004551A4">
          <w:rPr>
            <w:noProof/>
            <w:webHidden/>
          </w:rPr>
          <w:fldChar w:fldCharType="begin"/>
        </w:r>
        <w:r w:rsidR="004551A4">
          <w:rPr>
            <w:noProof/>
            <w:webHidden/>
          </w:rPr>
          <w:instrText xml:space="preserve"> PAGEREF _Toc124236411 \h </w:instrText>
        </w:r>
        <w:r w:rsidR="004551A4">
          <w:rPr>
            <w:noProof/>
            <w:webHidden/>
          </w:rPr>
        </w:r>
        <w:r w:rsidR="004551A4">
          <w:rPr>
            <w:noProof/>
            <w:webHidden/>
          </w:rPr>
          <w:fldChar w:fldCharType="separate"/>
        </w:r>
        <w:r w:rsidR="004551A4">
          <w:rPr>
            <w:noProof/>
            <w:webHidden/>
          </w:rPr>
          <w:t>25</w:t>
        </w:r>
        <w:r w:rsidR="004551A4">
          <w:rPr>
            <w:noProof/>
            <w:webHidden/>
          </w:rPr>
          <w:fldChar w:fldCharType="end"/>
        </w:r>
      </w:hyperlink>
    </w:p>
    <w:p w14:paraId="413BC187" w14:textId="7034B435" w:rsidR="004551A4" w:rsidRDefault="00456F20">
      <w:pPr>
        <w:pStyle w:val="TOC3"/>
        <w:tabs>
          <w:tab w:val="right" w:leader="dot" w:pos="9016"/>
        </w:tabs>
        <w:rPr>
          <w:rFonts w:asciiTheme="minorHAnsi" w:hAnsiTheme="minorHAnsi"/>
          <w:noProof/>
          <w:sz w:val="22"/>
        </w:rPr>
      </w:pPr>
      <w:hyperlink w:anchor="_Toc124236412" w:history="1">
        <w:r w:rsidR="004551A4" w:rsidRPr="00775295">
          <w:rPr>
            <w:rStyle w:val="Hyperlink"/>
            <w:noProof/>
            <w:lang w:val="nb-NO"/>
          </w:rPr>
          <w:t>DYR NR. 3</w:t>
        </w:r>
        <w:r w:rsidR="004551A4">
          <w:rPr>
            <w:noProof/>
            <w:webHidden/>
          </w:rPr>
          <w:tab/>
        </w:r>
        <w:r w:rsidR="004551A4">
          <w:rPr>
            <w:noProof/>
            <w:webHidden/>
          </w:rPr>
          <w:fldChar w:fldCharType="begin"/>
        </w:r>
        <w:r w:rsidR="004551A4">
          <w:rPr>
            <w:noProof/>
            <w:webHidden/>
          </w:rPr>
          <w:instrText xml:space="preserve"> PAGEREF _Toc124236412 \h </w:instrText>
        </w:r>
        <w:r w:rsidR="004551A4">
          <w:rPr>
            <w:noProof/>
            <w:webHidden/>
          </w:rPr>
        </w:r>
        <w:r w:rsidR="004551A4">
          <w:rPr>
            <w:noProof/>
            <w:webHidden/>
          </w:rPr>
          <w:fldChar w:fldCharType="separate"/>
        </w:r>
        <w:r w:rsidR="004551A4">
          <w:rPr>
            <w:noProof/>
            <w:webHidden/>
          </w:rPr>
          <w:t>26</w:t>
        </w:r>
        <w:r w:rsidR="004551A4">
          <w:rPr>
            <w:noProof/>
            <w:webHidden/>
          </w:rPr>
          <w:fldChar w:fldCharType="end"/>
        </w:r>
      </w:hyperlink>
    </w:p>
    <w:p w14:paraId="2C7C23DF" w14:textId="385CE9A2" w:rsidR="004551A4" w:rsidRDefault="00456F20">
      <w:pPr>
        <w:pStyle w:val="TOC3"/>
        <w:tabs>
          <w:tab w:val="right" w:leader="dot" w:pos="9016"/>
        </w:tabs>
        <w:rPr>
          <w:rFonts w:asciiTheme="minorHAnsi" w:hAnsiTheme="minorHAnsi"/>
          <w:noProof/>
          <w:sz w:val="22"/>
        </w:rPr>
      </w:pPr>
      <w:hyperlink w:anchor="_Toc124236413" w:history="1">
        <w:r w:rsidR="004551A4" w:rsidRPr="00775295">
          <w:rPr>
            <w:rStyle w:val="Hyperlink"/>
            <w:noProof/>
            <w:lang w:val="nb-NO"/>
          </w:rPr>
          <w:t>DYR NR. 4</w:t>
        </w:r>
        <w:r w:rsidR="004551A4">
          <w:rPr>
            <w:noProof/>
            <w:webHidden/>
          </w:rPr>
          <w:tab/>
        </w:r>
        <w:r w:rsidR="004551A4">
          <w:rPr>
            <w:noProof/>
            <w:webHidden/>
          </w:rPr>
          <w:fldChar w:fldCharType="begin"/>
        </w:r>
        <w:r w:rsidR="004551A4">
          <w:rPr>
            <w:noProof/>
            <w:webHidden/>
          </w:rPr>
          <w:instrText xml:space="preserve"> PAGEREF _Toc124236413 \h </w:instrText>
        </w:r>
        <w:r w:rsidR="004551A4">
          <w:rPr>
            <w:noProof/>
            <w:webHidden/>
          </w:rPr>
        </w:r>
        <w:r w:rsidR="004551A4">
          <w:rPr>
            <w:noProof/>
            <w:webHidden/>
          </w:rPr>
          <w:fldChar w:fldCharType="separate"/>
        </w:r>
        <w:r w:rsidR="004551A4">
          <w:rPr>
            <w:noProof/>
            <w:webHidden/>
          </w:rPr>
          <w:t>26</w:t>
        </w:r>
        <w:r w:rsidR="004551A4">
          <w:rPr>
            <w:noProof/>
            <w:webHidden/>
          </w:rPr>
          <w:fldChar w:fldCharType="end"/>
        </w:r>
      </w:hyperlink>
    </w:p>
    <w:p w14:paraId="3178F4F5" w14:textId="50F3FB3D" w:rsidR="004551A4" w:rsidRDefault="00456F20">
      <w:pPr>
        <w:pStyle w:val="TOC3"/>
        <w:tabs>
          <w:tab w:val="right" w:leader="dot" w:pos="9016"/>
        </w:tabs>
        <w:rPr>
          <w:rFonts w:asciiTheme="minorHAnsi" w:hAnsiTheme="minorHAnsi"/>
          <w:noProof/>
          <w:sz w:val="22"/>
        </w:rPr>
      </w:pPr>
      <w:hyperlink w:anchor="_Toc124236414" w:history="1">
        <w:r w:rsidR="004551A4" w:rsidRPr="00775295">
          <w:rPr>
            <w:rStyle w:val="Hyperlink"/>
            <w:noProof/>
            <w:lang w:val="nb-NO"/>
          </w:rPr>
          <w:t>GUDS RIKE</w:t>
        </w:r>
        <w:r w:rsidR="004551A4">
          <w:rPr>
            <w:noProof/>
            <w:webHidden/>
          </w:rPr>
          <w:tab/>
        </w:r>
        <w:r w:rsidR="004551A4">
          <w:rPr>
            <w:noProof/>
            <w:webHidden/>
          </w:rPr>
          <w:fldChar w:fldCharType="begin"/>
        </w:r>
        <w:r w:rsidR="004551A4">
          <w:rPr>
            <w:noProof/>
            <w:webHidden/>
          </w:rPr>
          <w:instrText xml:space="preserve"> PAGEREF _Toc124236414 \h </w:instrText>
        </w:r>
        <w:r w:rsidR="004551A4">
          <w:rPr>
            <w:noProof/>
            <w:webHidden/>
          </w:rPr>
        </w:r>
        <w:r w:rsidR="004551A4">
          <w:rPr>
            <w:noProof/>
            <w:webHidden/>
          </w:rPr>
          <w:fldChar w:fldCharType="separate"/>
        </w:r>
        <w:r w:rsidR="004551A4">
          <w:rPr>
            <w:noProof/>
            <w:webHidden/>
          </w:rPr>
          <w:t>26</w:t>
        </w:r>
        <w:r w:rsidR="004551A4">
          <w:rPr>
            <w:noProof/>
            <w:webHidden/>
          </w:rPr>
          <w:fldChar w:fldCharType="end"/>
        </w:r>
      </w:hyperlink>
    </w:p>
    <w:p w14:paraId="085A37C5" w14:textId="3ED093DE" w:rsidR="004551A4" w:rsidRDefault="00456F20">
      <w:pPr>
        <w:pStyle w:val="TOC3"/>
        <w:tabs>
          <w:tab w:val="right" w:leader="dot" w:pos="9016"/>
        </w:tabs>
        <w:rPr>
          <w:rFonts w:asciiTheme="minorHAnsi" w:hAnsiTheme="minorHAnsi"/>
          <w:noProof/>
          <w:sz w:val="22"/>
        </w:rPr>
      </w:pPr>
      <w:hyperlink w:anchor="_Toc124236415" w:history="1">
        <w:r w:rsidR="004551A4" w:rsidRPr="00775295">
          <w:rPr>
            <w:rStyle w:val="Hyperlink"/>
            <w:noProof/>
            <w:lang w:val="nb-NO"/>
          </w:rPr>
          <w:t>HOVEDPOENGET:</w:t>
        </w:r>
        <w:r w:rsidR="004551A4">
          <w:rPr>
            <w:noProof/>
            <w:webHidden/>
          </w:rPr>
          <w:tab/>
        </w:r>
        <w:r w:rsidR="004551A4">
          <w:rPr>
            <w:noProof/>
            <w:webHidden/>
          </w:rPr>
          <w:fldChar w:fldCharType="begin"/>
        </w:r>
        <w:r w:rsidR="004551A4">
          <w:rPr>
            <w:noProof/>
            <w:webHidden/>
          </w:rPr>
          <w:instrText xml:space="preserve"> PAGEREF _Toc124236415 \h </w:instrText>
        </w:r>
        <w:r w:rsidR="004551A4">
          <w:rPr>
            <w:noProof/>
            <w:webHidden/>
          </w:rPr>
        </w:r>
        <w:r w:rsidR="004551A4">
          <w:rPr>
            <w:noProof/>
            <w:webHidden/>
          </w:rPr>
          <w:fldChar w:fldCharType="separate"/>
        </w:r>
        <w:r w:rsidR="004551A4">
          <w:rPr>
            <w:noProof/>
            <w:webHidden/>
          </w:rPr>
          <w:t>27</w:t>
        </w:r>
        <w:r w:rsidR="004551A4">
          <w:rPr>
            <w:noProof/>
            <w:webHidden/>
          </w:rPr>
          <w:fldChar w:fldCharType="end"/>
        </w:r>
      </w:hyperlink>
    </w:p>
    <w:p w14:paraId="081A2F1A" w14:textId="071D71E3" w:rsidR="004551A4" w:rsidRDefault="00456F20">
      <w:pPr>
        <w:pStyle w:val="TOC3"/>
        <w:tabs>
          <w:tab w:val="right" w:leader="dot" w:pos="9016"/>
        </w:tabs>
        <w:rPr>
          <w:rFonts w:asciiTheme="minorHAnsi" w:hAnsiTheme="minorHAnsi"/>
          <w:noProof/>
          <w:sz w:val="22"/>
        </w:rPr>
      </w:pPr>
      <w:hyperlink w:anchor="_Toc124236416" w:history="1">
        <w:r w:rsidR="004551A4" w:rsidRPr="00775295">
          <w:rPr>
            <w:rStyle w:val="Hyperlink"/>
            <w:noProof/>
            <w:lang w:val="nb-NO"/>
          </w:rPr>
          <w:t>HVORDAN LEVE SOM EN BORGER AV GUDS RIKE?</w:t>
        </w:r>
        <w:r w:rsidR="004551A4">
          <w:rPr>
            <w:noProof/>
            <w:webHidden/>
          </w:rPr>
          <w:tab/>
        </w:r>
        <w:r w:rsidR="004551A4">
          <w:rPr>
            <w:noProof/>
            <w:webHidden/>
          </w:rPr>
          <w:fldChar w:fldCharType="begin"/>
        </w:r>
        <w:r w:rsidR="004551A4">
          <w:rPr>
            <w:noProof/>
            <w:webHidden/>
          </w:rPr>
          <w:instrText xml:space="preserve"> PAGEREF _Toc124236416 \h </w:instrText>
        </w:r>
        <w:r w:rsidR="004551A4">
          <w:rPr>
            <w:noProof/>
            <w:webHidden/>
          </w:rPr>
        </w:r>
        <w:r w:rsidR="004551A4">
          <w:rPr>
            <w:noProof/>
            <w:webHidden/>
          </w:rPr>
          <w:fldChar w:fldCharType="separate"/>
        </w:r>
        <w:r w:rsidR="004551A4">
          <w:rPr>
            <w:noProof/>
            <w:webHidden/>
          </w:rPr>
          <w:t>27</w:t>
        </w:r>
        <w:r w:rsidR="004551A4">
          <w:rPr>
            <w:noProof/>
            <w:webHidden/>
          </w:rPr>
          <w:fldChar w:fldCharType="end"/>
        </w:r>
      </w:hyperlink>
    </w:p>
    <w:p w14:paraId="6F8DA433" w14:textId="2AC1566E" w:rsidR="004551A4" w:rsidRDefault="00456F20">
      <w:pPr>
        <w:pStyle w:val="TOC2"/>
        <w:tabs>
          <w:tab w:val="right" w:leader="dot" w:pos="9016"/>
        </w:tabs>
        <w:rPr>
          <w:rFonts w:asciiTheme="minorHAnsi" w:hAnsiTheme="minorHAnsi"/>
          <w:noProof/>
          <w:sz w:val="22"/>
        </w:rPr>
      </w:pPr>
      <w:hyperlink w:anchor="_Toc124236417" w:history="1">
        <w:r w:rsidR="004551A4" w:rsidRPr="00775295">
          <w:rPr>
            <w:rStyle w:val="Hyperlink"/>
            <w:noProof/>
            <w:lang w:val="nb-NO"/>
          </w:rPr>
          <w:t>KAPITTEL 8 (550 f.Kr.)</w:t>
        </w:r>
        <w:r w:rsidR="004551A4">
          <w:rPr>
            <w:noProof/>
            <w:webHidden/>
          </w:rPr>
          <w:tab/>
        </w:r>
        <w:r w:rsidR="004551A4">
          <w:rPr>
            <w:noProof/>
            <w:webHidden/>
          </w:rPr>
          <w:fldChar w:fldCharType="begin"/>
        </w:r>
        <w:r w:rsidR="004551A4">
          <w:rPr>
            <w:noProof/>
            <w:webHidden/>
          </w:rPr>
          <w:instrText xml:space="preserve"> PAGEREF _Toc124236417 \h </w:instrText>
        </w:r>
        <w:r w:rsidR="004551A4">
          <w:rPr>
            <w:noProof/>
            <w:webHidden/>
          </w:rPr>
        </w:r>
        <w:r w:rsidR="004551A4">
          <w:rPr>
            <w:noProof/>
            <w:webHidden/>
          </w:rPr>
          <w:fldChar w:fldCharType="separate"/>
        </w:r>
        <w:r w:rsidR="004551A4">
          <w:rPr>
            <w:noProof/>
            <w:webHidden/>
          </w:rPr>
          <w:t>28</w:t>
        </w:r>
        <w:r w:rsidR="004551A4">
          <w:rPr>
            <w:noProof/>
            <w:webHidden/>
          </w:rPr>
          <w:fldChar w:fldCharType="end"/>
        </w:r>
      </w:hyperlink>
    </w:p>
    <w:p w14:paraId="27E13BBB" w14:textId="208D356A" w:rsidR="004551A4" w:rsidRDefault="00456F20">
      <w:pPr>
        <w:pStyle w:val="TOC3"/>
        <w:tabs>
          <w:tab w:val="right" w:leader="dot" w:pos="9016"/>
        </w:tabs>
        <w:rPr>
          <w:rFonts w:asciiTheme="minorHAnsi" w:hAnsiTheme="minorHAnsi"/>
          <w:noProof/>
          <w:sz w:val="22"/>
        </w:rPr>
      </w:pPr>
      <w:hyperlink w:anchor="_Toc124236418" w:history="1">
        <w:r w:rsidR="004551A4" w:rsidRPr="00775295">
          <w:rPr>
            <w:rStyle w:val="Hyperlink"/>
            <w:noProof/>
            <w:lang w:val="nb-NO"/>
          </w:rPr>
          <w:t>DET LILLE HORNET = ANTIOKUS IV</w:t>
        </w:r>
        <w:r w:rsidR="004551A4">
          <w:rPr>
            <w:noProof/>
            <w:webHidden/>
          </w:rPr>
          <w:tab/>
        </w:r>
        <w:r w:rsidR="004551A4">
          <w:rPr>
            <w:noProof/>
            <w:webHidden/>
          </w:rPr>
          <w:fldChar w:fldCharType="begin"/>
        </w:r>
        <w:r w:rsidR="004551A4">
          <w:rPr>
            <w:noProof/>
            <w:webHidden/>
          </w:rPr>
          <w:instrText xml:space="preserve"> PAGEREF _Toc124236418 \h </w:instrText>
        </w:r>
        <w:r w:rsidR="004551A4">
          <w:rPr>
            <w:noProof/>
            <w:webHidden/>
          </w:rPr>
        </w:r>
        <w:r w:rsidR="004551A4">
          <w:rPr>
            <w:noProof/>
            <w:webHidden/>
          </w:rPr>
          <w:fldChar w:fldCharType="separate"/>
        </w:r>
        <w:r w:rsidR="004551A4">
          <w:rPr>
            <w:noProof/>
            <w:webHidden/>
          </w:rPr>
          <w:t>28</w:t>
        </w:r>
        <w:r w:rsidR="004551A4">
          <w:rPr>
            <w:noProof/>
            <w:webHidden/>
          </w:rPr>
          <w:fldChar w:fldCharType="end"/>
        </w:r>
      </w:hyperlink>
    </w:p>
    <w:p w14:paraId="06BD2A83" w14:textId="7103B9A8" w:rsidR="004551A4" w:rsidRDefault="00456F20">
      <w:pPr>
        <w:pStyle w:val="TOC2"/>
        <w:tabs>
          <w:tab w:val="right" w:leader="dot" w:pos="9016"/>
        </w:tabs>
        <w:rPr>
          <w:rFonts w:asciiTheme="minorHAnsi" w:hAnsiTheme="minorHAnsi"/>
          <w:noProof/>
          <w:sz w:val="22"/>
        </w:rPr>
      </w:pPr>
      <w:hyperlink w:anchor="_Toc124236419" w:history="1">
        <w:r w:rsidR="004551A4" w:rsidRPr="00775295">
          <w:rPr>
            <w:rStyle w:val="Hyperlink"/>
            <w:noProof/>
            <w:lang w:val="nb-NO"/>
          </w:rPr>
          <w:t>KAPITTEL 9 (539 F.KR.)</w:t>
        </w:r>
        <w:r w:rsidR="004551A4">
          <w:rPr>
            <w:noProof/>
            <w:webHidden/>
          </w:rPr>
          <w:tab/>
        </w:r>
        <w:r w:rsidR="004551A4">
          <w:rPr>
            <w:noProof/>
            <w:webHidden/>
          </w:rPr>
          <w:fldChar w:fldCharType="begin"/>
        </w:r>
        <w:r w:rsidR="004551A4">
          <w:rPr>
            <w:noProof/>
            <w:webHidden/>
          </w:rPr>
          <w:instrText xml:space="preserve"> PAGEREF _Toc124236419 \h </w:instrText>
        </w:r>
        <w:r w:rsidR="004551A4">
          <w:rPr>
            <w:noProof/>
            <w:webHidden/>
          </w:rPr>
        </w:r>
        <w:r w:rsidR="004551A4">
          <w:rPr>
            <w:noProof/>
            <w:webHidden/>
          </w:rPr>
          <w:fldChar w:fldCharType="separate"/>
        </w:r>
        <w:r w:rsidR="004551A4">
          <w:rPr>
            <w:noProof/>
            <w:webHidden/>
          </w:rPr>
          <w:t>29</w:t>
        </w:r>
        <w:r w:rsidR="004551A4">
          <w:rPr>
            <w:noProof/>
            <w:webHidden/>
          </w:rPr>
          <w:fldChar w:fldCharType="end"/>
        </w:r>
      </w:hyperlink>
    </w:p>
    <w:p w14:paraId="22149233" w14:textId="4D449D68" w:rsidR="004551A4" w:rsidRDefault="00456F20">
      <w:pPr>
        <w:pStyle w:val="TOC3"/>
        <w:tabs>
          <w:tab w:val="right" w:leader="dot" w:pos="9016"/>
        </w:tabs>
        <w:rPr>
          <w:rFonts w:asciiTheme="minorHAnsi" w:hAnsiTheme="minorHAnsi"/>
          <w:noProof/>
          <w:sz w:val="22"/>
        </w:rPr>
      </w:pPr>
      <w:hyperlink w:anchor="_Toc124236420" w:history="1">
        <w:r w:rsidR="004551A4" w:rsidRPr="00775295">
          <w:rPr>
            <w:rStyle w:val="Hyperlink"/>
            <w:noProof/>
            <w:lang w:val="nb-NO"/>
          </w:rPr>
          <w:t>9:24-27</w:t>
        </w:r>
        <w:r w:rsidR="004551A4">
          <w:rPr>
            <w:noProof/>
            <w:webHidden/>
          </w:rPr>
          <w:tab/>
        </w:r>
        <w:r w:rsidR="004551A4">
          <w:rPr>
            <w:noProof/>
            <w:webHidden/>
          </w:rPr>
          <w:fldChar w:fldCharType="begin"/>
        </w:r>
        <w:r w:rsidR="004551A4">
          <w:rPr>
            <w:noProof/>
            <w:webHidden/>
          </w:rPr>
          <w:instrText xml:space="preserve"> PAGEREF _Toc124236420 \h </w:instrText>
        </w:r>
        <w:r w:rsidR="004551A4">
          <w:rPr>
            <w:noProof/>
            <w:webHidden/>
          </w:rPr>
        </w:r>
        <w:r w:rsidR="004551A4">
          <w:rPr>
            <w:noProof/>
            <w:webHidden/>
          </w:rPr>
          <w:fldChar w:fldCharType="separate"/>
        </w:r>
        <w:r w:rsidR="004551A4">
          <w:rPr>
            <w:noProof/>
            <w:webHidden/>
          </w:rPr>
          <w:t>29</w:t>
        </w:r>
        <w:r w:rsidR="004551A4">
          <w:rPr>
            <w:noProof/>
            <w:webHidden/>
          </w:rPr>
          <w:fldChar w:fldCharType="end"/>
        </w:r>
      </w:hyperlink>
    </w:p>
    <w:p w14:paraId="0A396142" w14:textId="7257F17F" w:rsidR="004551A4" w:rsidRDefault="00456F20">
      <w:pPr>
        <w:pStyle w:val="TOC2"/>
        <w:tabs>
          <w:tab w:val="right" w:leader="dot" w:pos="9016"/>
        </w:tabs>
        <w:rPr>
          <w:rFonts w:asciiTheme="minorHAnsi" w:hAnsiTheme="minorHAnsi"/>
          <w:noProof/>
          <w:sz w:val="22"/>
        </w:rPr>
      </w:pPr>
      <w:hyperlink w:anchor="_Toc124236421" w:history="1">
        <w:r w:rsidR="004551A4" w:rsidRPr="00775295">
          <w:rPr>
            <w:rStyle w:val="Hyperlink"/>
            <w:noProof/>
            <w:lang w:val="nb-NO"/>
          </w:rPr>
          <w:t>DAN 10-12: ET ORD OM EN STRID</w:t>
        </w:r>
        <w:r w:rsidR="004551A4">
          <w:rPr>
            <w:noProof/>
            <w:webHidden/>
          </w:rPr>
          <w:tab/>
        </w:r>
        <w:r w:rsidR="004551A4">
          <w:rPr>
            <w:noProof/>
            <w:webHidden/>
          </w:rPr>
          <w:fldChar w:fldCharType="begin"/>
        </w:r>
        <w:r w:rsidR="004551A4">
          <w:rPr>
            <w:noProof/>
            <w:webHidden/>
          </w:rPr>
          <w:instrText xml:space="preserve"> PAGEREF _Toc124236421 \h </w:instrText>
        </w:r>
        <w:r w:rsidR="004551A4">
          <w:rPr>
            <w:noProof/>
            <w:webHidden/>
          </w:rPr>
        </w:r>
        <w:r w:rsidR="004551A4">
          <w:rPr>
            <w:noProof/>
            <w:webHidden/>
          </w:rPr>
          <w:fldChar w:fldCharType="separate"/>
        </w:r>
        <w:r w:rsidR="004551A4">
          <w:rPr>
            <w:noProof/>
            <w:webHidden/>
          </w:rPr>
          <w:t>33</w:t>
        </w:r>
        <w:r w:rsidR="004551A4">
          <w:rPr>
            <w:noProof/>
            <w:webHidden/>
          </w:rPr>
          <w:fldChar w:fldCharType="end"/>
        </w:r>
      </w:hyperlink>
    </w:p>
    <w:p w14:paraId="5654D354" w14:textId="1C6063C6" w:rsidR="004551A4" w:rsidRDefault="00456F20">
      <w:pPr>
        <w:pStyle w:val="TOC2"/>
        <w:tabs>
          <w:tab w:val="right" w:leader="dot" w:pos="9016"/>
        </w:tabs>
        <w:rPr>
          <w:rFonts w:asciiTheme="minorHAnsi" w:hAnsiTheme="minorHAnsi"/>
          <w:noProof/>
          <w:sz w:val="22"/>
        </w:rPr>
      </w:pPr>
      <w:hyperlink w:anchor="_Toc124236422" w:history="1">
        <w:r w:rsidR="004551A4" w:rsidRPr="00775295">
          <w:rPr>
            <w:rStyle w:val="Hyperlink"/>
            <w:noProof/>
            <w:lang w:val="nb-NO"/>
          </w:rPr>
          <w:t>KAP. 10: INNLEDNING. HVEM ER “FYRSTEN OVER PERSERRIKET”?</w:t>
        </w:r>
        <w:r w:rsidR="004551A4">
          <w:rPr>
            <w:noProof/>
            <w:webHidden/>
          </w:rPr>
          <w:tab/>
        </w:r>
        <w:r w:rsidR="004551A4">
          <w:rPr>
            <w:noProof/>
            <w:webHidden/>
          </w:rPr>
          <w:fldChar w:fldCharType="begin"/>
        </w:r>
        <w:r w:rsidR="004551A4">
          <w:rPr>
            <w:noProof/>
            <w:webHidden/>
          </w:rPr>
          <w:instrText xml:space="preserve"> PAGEREF _Toc124236422 \h </w:instrText>
        </w:r>
        <w:r w:rsidR="004551A4">
          <w:rPr>
            <w:noProof/>
            <w:webHidden/>
          </w:rPr>
        </w:r>
        <w:r w:rsidR="004551A4">
          <w:rPr>
            <w:noProof/>
            <w:webHidden/>
          </w:rPr>
          <w:fldChar w:fldCharType="separate"/>
        </w:r>
        <w:r w:rsidR="004551A4">
          <w:rPr>
            <w:noProof/>
            <w:webHidden/>
          </w:rPr>
          <w:t>33</w:t>
        </w:r>
        <w:r w:rsidR="004551A4">
          <w:rPr>
            <w:noProof/>
            <w:webHidden/>
          </w:rPr>
          <w:fldChar w:fldCharType="end"/>
        </w:r>
      </w:hyperlink>
    </w:p>
    <w:p w14:paraId="0F3C19C1" w14:textId="544FB5D0" w:rsidR="004551A4" w:rsidRDefault="00456F20">
      <w:pPr>
        <w:pStyle w:val="TOC3"/>
        <w:tabs>
          <w:tab w:val="right" w:leader="dot" w:pos="9016"/>
        </w:tabs>
        <w:rPr>
          <w:rFonts w:asciiTheme="minorHAnsi" w:hAnsiTheme="minorHAnsi"/>
          <w:noProof/>
          <w:sz w:val="22"/>
        </w:rPr>
      </w:pPr>
      <w:hyperlink w:anchor="_Toc124236423" w:history="1">
        <w:r w:rsidR="004551A4" w:rsidRPr="00775295">
          <w:rPr>
            <w:rStyle w:val="Hyperlink"/>
            <w:noProof/>
            <w:lang w:val="nb-NO"/>
          </w:rPr>
          <w:t>1. DEMONEN OVER PERSIA?</w:t>
        </w:r>
        <w:r w:rsidR="004551A4">
          <w:rPr>
            <w:noProof/>
            <w:webHidden/>
          </w:rPr>
          <w:tab/>
        </w:r>
        <w:r w:rsidR="004551A4">
          <w:rPr>
            <w:noProof/>
            <w:webHidden/>
          </w:rPr>
          <w:fldChar w:fldCharType="begin"/>
        </w:r>
        <w:r w:rsidR="004551A4">
          <w:rPr>
            <w:noProof/>
            <w:webHidden/>
          </w:rPr>
          <w:instrText xml:space="preserve"> PAGEREF _Toc124236423 \h </w:instrText>
        </w:r>
        <w:r w:rsidR="004551A4">
          <w:rPr>
            <w:noProof/>
            <w:webHidden/>
          </w:rPr>
        </w:r>
        <w:r w:rsidR="004551A4">
          <w:rPr>
            <w:noProof/>
            <w:webHidden/>
          </w:rPr>
          <w:fldChar w:fldCharType="separate"/>
        </w:r>
        <w:r w:rsidR="004551A4">
          <w:rPr>
            <w:noProof/>
            <w:webHidden/>
          </w:rPr>
          <w:t>33</w:t>
        </w:r>
        <w:r w:rsidR="004551A4">
          <w:rPr>
            <w:noProof/>
            <w:webHidden/>
          </w:rPr>
          <w:fldChar w:fldCharType="end"/>
        </w:r>
      </w:hyperlink>
    </w:p>
    <w:p w14:paraId="0FB4CB98" w14:textId="1E55F01F" w:rsidR="004551A4" w:rsidRDefault="00456F20">
      <w:pPr>
        <w:pStyle w:val="TOC3"/>
        <w:tabs>
          <w:tab w:val="right" w:leader="dot" w:pos="9016"/>
        </w:tabs>
        <w:rPr>
          <w:rFonts w:asciiTheme="minorHAnsi" w:hAnsiTheme="minorHAnsi"/>
          <w:noProof/>
          <w:sz w:val="22"/>
        </w:rPr>
      </w:pPr>
      <w:hyperlink w:anchor="_Toc124236424" w:history="1">
        <w:r w:rsidR="004551A4" w:rsidRPr="00775295">
          <w:rPr>
            <w:rStyle w:val="Hyperlink"/>
            <w:noProof/>
            <w:lang w:val="nb-NO"/>
          </w:rPr>
          <w:t>2. DEN JORDISKE FYRSTEN/PRINSEN AV PERSIA</w:t>
        </w:r>
        <w:r w:rsidR="004551A4">
          <w:rPr>
            <w:noProof/>
            <w:webHidden/>
          </w:rPr>
          <w:tab/>
        </w:r>
        <w:r w:rsidR="004551A4">
          <w:rPr>
            <w:noProof/>
            <w:webHidden/>
          </w:rPr>
          <w:fldChar w:fldCharType="begin"/>
        </w:r>
        <w:r w:rsidR="004551A4">
          <w:rPr>
            <w:noProof/>
            <w:webHidden/>
          </w:rPr>
          <w:instrText xml:space="preserve"> PAGEREF _Toc124236424 \h </w:instrText>
        </w:r>
        <w:r w:rsidR="004551A4">
          <w:rPr>
            <w:noProof/>
            <w:webHidden/>
          </w:rPr>
        </w:r>
        <w:r w:rsidR="004551A4">
          <w:rPr>
            <w:noProof/>
            <w:webHidden/>
          </w:rPr>
          <w:fldChar w:fldCharType="separate"/>
        </w:r>
        <w:r w:rsidR="004551A4">
          <w:rPr>
            <w:noProof/>
            <w:webHidden/>
          </w:rPr>
          <w:t>33</w:t>
        </w:r>
        <w:r w:rsidR="004551A4">
          <w:rPr>
            <w:noProof/>
            <w:webHidden/>
          </w:rPr>
          <w:fldChar w:fldCharType="end"/>
        </w:r>
      </w:hyperlink>
    </w:p>
    <w:p w14:paraId="25F34ED4" w14:textId="71C0D404" w:rsidR="004551A4" w:rsidRDefault="00456F20">
      <w:pPr>
        <w:pStyle w:val="TOC2"/>
        <w:tabs>
          <w:tab w:val="right" w:leader="dot" w:pos="9016"/>
        </w:tabs>
        <w:rPr>
          <w:rFonts w:asciiTheme="minorHAnsi" w:hAnsiTheme="minorHAnsi"/>
          <w:noProof/>
          <w:sz w:val="22"/>
        </w:rPr>
      </w:pPr>
      <w:hyperlink w:anchor="_Toc124236425" w:history="1">
        <w:r w:rsidR="004551A4" w:rsidRPr="00775295">
          <w:rPr>
            <w:rStyle w:val="Hyperlink"/>
            <w:noProof/>
            <w:lang w:val="nb-NO"/>
          </w:rPr>
          <w:t>STRIDEN (11:1 - 12:4) 536 F.KR.</w:t>
        </w:r>
        <w:r w:rsidR="004551A4">
          <w:rPr>
            <w:noProof/>
            <w:webHidden/>
          </w:rPr>
          <w:tab/>
        </w:r>
        <w:r w:rsidR="004551A4">
          <w:rPr>
            <w:noProof/>
            <w:webHidden/>
          </w:rPr>
          <w:fldChar w:fldCharType="begin"/>
        </w:r>
        <w:r w:rsidR="004551A4">
          <w:rPr>
            <w:noProof/>
            <w:webHidden/>
          </w:rPr>
          <w:instrText xml:space="preserve"> PAGEREF _Toc124236425 \h </w:instrText>
        </w:r>
        <w:r w:rsidR="004551A4">
          <w:rPr>
            <w:noProof/>
            <w:webHidden/>
          </w:rPr>
        </w:r>
        <w:r w:rsidR="004551A4">
          <w:rPr>
            <w:noProof/>
            <w:webHidden/>
          </w:rPr>
          <w:fldChar w:fldCharType="separate"/>
        </w:r>
        <w:r w:rsidR="004551A4">
          <w:rPr>
            <w:noProof/>
            <w:webHidden/>
          </w:rPr>
          <w:t>34</w:t>
        </w:r>
        <w:r w:rsidR="004551A4">
          <w:rPr>
            <w:noProof/>
            <w:webHidden/>
          </w:rPr>
          <w:fldChar w:fldCharType="end"/>
        </w:r>
      </w:hyperlink>
    </w:p>
    <w:p w14:paraId="0223CEDF" w14:textId="6A0C2979" w:rsidR="004551A4" w:rsidRDefault="00456F20">
      <w:pPr>
        <w:pStyle w:val="TOC3"/>
        <w:tabs>
          <w:tab w:val="right" w:leader="dot" w:pos="9016"/>
        </w:tabs>
        <w:rPr>
          <w:rFonts w:asciiTheme="minorHAnsi" w:hAnsiTheme="minorHAnsi"/>
          <w:noProof/>
          <w:sz w:val="22"/>
        </w:rPr>
      </w:pPr>
      <w:hyperlink w:anchor="_Toc124236426" w:history="1">
        <w:r w:rsidR="004551A4" w:rsidRPr="00775295">
          <w:rPr>
            <w:rStyle w:val="Hyperlink"/>
            <w:noProof/>
            <w:lang w:val="nb-NO"/>
          </w:rPr>
          <w:t>GUDS RIKE</w:t>
        </w:r>
        <w:r w:rsidR="004551A4">
          <w:rPr>
            <w:noProof/>
            <w:webHidden/>
          </w:rPr>
          <w:tab/>
        </w:r>
        <w:r w:rsidR="004551A4">
          <w:rPr>
            <w:noProof/>
            <w:webHidden/>
          </w:rPr>
          <w:fldChar w:fldCharType="begin"/>
        </w:r>
        <w:r w:rsidR="004551A4">
          <w:rPr>
            <w:noProof/>
            <w:webHidden/>
          </w:rPr>
          <w:instrText xml:space="preserve"> PAGEREF _Toc124236426 \h </w:instrText>
        </w:r>
        <w:r w:rsidR="004551A4">
          <w:rPr>
            <w:noProof/>
            <w:webHidden/>
          </w:rPr>
        </w:r>
        <w:r w:rsidR="004551A4">
          <w:rPr>
            <w:noProof/>
            <w:webHidden/>
          </w:rPr>
          <w:fldChar w:fldCharType="separate"/>
        </w:r>
        <w:r w:rsidR="004551A4">
          <w:rPr>
            <w:noProof/>
            <w:webHidden/>
          </w:rPr>
          <w:t>34</w:t>
        </w:r>
        <w:r w:rsidR="004551A4">
          <w:rPr>
            <w:noProof/>
            <w:webHidden/>
          </w:rPr>
          <w:fldChar w:fldCharType="end"/>
        </w:r>
      </w:hyperlink>
    </w:p>
    <w:p w14:paraId="32C3E8CD" w14:textId="742FDE85" w:rsidR="004551A4" w:rsidRDefault="00456F20">
      <w:pPr>
        <w:pStyle w:val="TOC2"/>
        <w:tabs>
          <w:tab w:val="right" w:leader="dot" w:pos="9016"/>
        </w:tabs>
        <w:rPr>
          <w:rFonts w:asciiTheme="minorHAnsi" w:hAnsiTheme="minorHAnsi"/>
          <w:noProof/>
          <w:sz w:val="22"/>
        </w:rPr>
      </w:pPr>
      <w:hyperlink w:anchor="_Toc124236427" w:history="1">
        <w:r w:rsidR="004551A4" w:rsidRPr="00775295">
          <w:rPr>
            <w:rStyle w:val="Hyperlink"/>
            <w:noProof/>
            <w:lang w:val="nb-NO"/>
          </w:rPr>
          <w:t>12:11-12</w:t>
        </w:r>
        <w:r w:rsidR="004551A4">
          <w:rPr>
            <w:noProof/>
            <w:webHidden/>
          </w:rPr>
          <w:tab/>
        </w:r>
        <w:r w:rsidR="004551A4">
          <w:rPr>
            <w:noProof/>
            <w:webHidden/>
          </w:rPr>
          <w:fldChar w:fldCharType="begin"/>
        </w:r>
        <w:r w:rsidR="004551A4">
          <w:rPr>
            <w:noProof/>
            <w:webHidden/>
          </w:rPr>
          <w:instrText xml:space="preserve"> PAGEREF _Toc124236427 \h </w:instrText>
        </w:r>
        <w:r w:rsidR="004551A4">
          <w:rPr>
            <w:noProof/>
            <w:webHidden/>
          </w:rPr>
        </w:r>
        <w:r w:rsidR="004551A4">
          <w:rPr>
            <w:noProof/>
            <w:webHidden/>
          </w:rPr>
          <w:fldChar w:fldCharType="separate"/>
        </w:r>
        <w:r w:rsidR="004551A4">
          <w:rPr>
            <w:noProof/>
            <w:webHidden/>
          </w:rPr>
          <w:t>35</w:t>
        </w:r>
        <w:r w:rsidR="004551A4">
          <w:rPr>
            <w:noProof/>
            <w:webHidden/>
          </w:rPr>
          <w:fldChar w:fldCharType="end"/>
        </w:r>
      </w:hyperlink>
    </w:p>
    <w:p w14:paraId="20C6C543" w14:textId="766C7867" w:rsidR="004551A4" w:rsidRDefault="00456F20">
      <w:pPr>
        <w:pStyle w:val="TOC2"/>
        <w:tabs>
          <w:tab w:val="right" w:leader="dot" w:pos="9016"/>
        </w:tabs>
        <w:rPr>
          <w:rFonts w:asciiTheme="minorHAnsi" w:hAnsiTheme="minorHAnsi"/>
          <w:noProof/>
          <w:sz w:val="22"/>
        </w:rPr>
      </w:pPr>
      <w:hyperlink w:anchor="_Toc124236428" w:history="1">
        <w:r w:rsidR="004551A4" w:rsidRPr="00775295">
          <w:rPr>
            <w:rStyle w:val="Hyperlink"/>
            <w:noProof/>
            <w:lang w:val="nb-NO"/>
          </w:rPr>
          <w:t>OPPSUMMERING AV KAP. 7-12</w:t>
        </w:r>
        <w:r w:rsidR="004551A4">
          <w:rPr>
            <w:noProof/>
            <w:webHidden/>
          </w:rPr>
          <w:tab/>
        </w:r>
        <w:r w:rsidR="004551A4">
          <w:rPr>
            <w:noProof/>
            <w:webHidden/>
          </w:rPr>
          <w:fldChar w:fldCharType="begin"/>
        </w:r>
        <w:r w:rsidR="004551A4">
          <w:rPr>
            <w:noProof/>
            <w:webHidden/>
          </w:rPr>
          <w:instrText xml:space="preserve"> PAGEREF _Toc124236428 \h </w:instrText>
        </w:r>
        <w:r w:rsidR="004551A4">
          <w:rPr>
            <w:noProof/>
            <w:webHidden/>
          </w:rPr>
        </w:r>
        <w:r w:rsidR="004551A4">
          <w:rPr>
            <w:noProof/>
            <w:webHidden/>
          </w:rPr>
          <w:fldChar w:fldCharType="separate"/>
        </w:r>
        <w:r w:rsidR="004551A4">
          <w:rPr>
            <w:noProof/>
            <w:webHidden/>
          </w:rPr>
          <w:t>35</w:t>
        </w:r>
        <w:r w:rsidR="004551A4">
          <w:rPr>
            <w:noProof/>
            <w:webHidden/>
          </w:rPr>
          <w:fldChar w:fldCharType="end"/>
        </w:r>
      </w:hyperlink>
    </w:p>
    <w:p w14:paraId="048A5C15" w14:textId="0D83EDC2" w:rsidR="004551A4" w:rsidRDefault="00456F20">
      <w:pPr>
        <w:pStyle w:val="TOC2"/>
        <w:tabs>
          <w:tab w:val="right" w:leader="dot" w:pos="9016"/>
        </w:tabs>
        <w:rPr>
          <w:rFonts w:asciiTheme="minorHAnsi" w:hAnsiTheme="minorHAnsi"/>
          <w:noProof/>
          <w:sz w:val="22"/>
        </w:rPr>
      </w:pPr>
      <w:hyperlink w:anchor="_Toc124236429" w:history="1">
        <w:r w:rsidR="004551A4" w:rsidRPr="00775295">
          <w:rPr>
            <w:rStyle w:val="Hyperlink"/>
            <w:noProof/>
          </w:rPr>
          <w:t>HE’S GOT THE WHOLE WORLD IN HIS HANDS</w:t>
        </w:r>
        <w:r w:rsidR="004551A4">
          <w:rPr>
            <w:noProof/>
            <w:webHidden/>
          </w:rPr>
          <w:tab/>
        </w:r>
        <w:r w:rsidR="004551A4">
          <w:rPr>
            <w:noProof/>
            <w:webHidden/>
          </w:rPr>
          <w:fldChar w:fldCharType="begin"/>
        </w:r>
        <w:r w:rsidR="004551A4">
          <w:rPr>
            <w:noProof/>
            <w:webHidden/>
          </w:rPr>
          <w:instrText xml:space="preserve"> PAGEREF _Toc124236429 \h </w:instrText>
        </w:r>
        <w:r w:rsidR="004551A4">
          <w:rPr>
            <w:noProof/>
            <w:webHidden/>
          </w:rPr>
        </w:r>
        <w:r w:rsidR="004551A4">
          <w:rPr>
            <w:noProof/>
            <w:webHidden/>
          </w:rPr>
          <w:fldChar w:fldCharType="separate"/>
        </w:r>
        <w:r w:rsidR="004551A4">
          <w:rPr>
            <w:noProof/>
            <w:webHidden/>
          </w:rPr>
          <w:t>36</w:t>
        </w:r>
        <w:r w:rsidR="004551A4">
          <w:rPr>
            <w:noProof/>
            <w:webHidden/>
          </w:rPr>
          <w:fldChar w:fldCharType="end"/>
        </w:r>
      </w:hyperlink>
    </w:p>
    <w:p w14:paraId="1DF5D81D" w14:textId="4AFB42B5" w:rsidR="00AD1ECB" w:rsidRDefault="00F36AAB" w:rsidP="00456F20">
      <w:pPr>
        <w:rPr>
          <w:lang w:val="nb-NO"/>
        </w:rPr>
      </w:pPr>
      <w:r>
        <w:rPr>
          <w:lang w:val="nb-NO"/>
        </w:rPr>
        <w:fldChar w:fldCharType="end"/>
      </w:r>
    </w:p>
    <w:p w14:paraId="26CA35A9" w14:textId="77777777" w:rsidR="00AD1ECB" w:rsidRDefault="00AD1ECB">
      <w:pPr>
        <w:spacing w:line="259" w:lineRule="auto"/>
        <w:rPr>
          <w:rFonts w:eastAsiaTheme="majorEastAsia" w:cstheme="majorBidi"/>
          <w:b/>
          <w:sz w:val="28"/>
          <w:szCs w:val="26"/>
          <w:lang w:val="nb-NO"/>
        </w:rPr>
      </w:pPr>
      <w:r>
        <w:rPr>
          <w:lang w:val="nb-NO"/>
        </w:rPr>
        <w:br w:type="page"/>
      </w:r>
    </w:p>
    <w:p w14:paraId="4481E21E" w14:textId="7B7085CE" w:rsidR="00F36AAB" w:rsidRDefault="00F36AAB" w:rsidP="00F36AAB">
      <w:pPr>
        <w:pStyle w:val="Heading2"/>
        <w:rPr>
          <w:lang w:val="nb-NO"/>
        </w:rPr>
      </w:pPr>
      <w:bookmarkStart w:id="1" w:name="_Toc124236377"/>
      <w:r w:rsidRPr="005B55DF">
        <w:rPr>
          <w:lang w:val="nb-NO"/>
        </w:rPr>
        <w:lastRenderedPageBreak/>
        <w:t>I</w:t>
      </w:r>
      <w:r>
        <w:rPr>
          <w:lang w:val="nb-NO"/>
        </w:rPr>
        <w:t>NNLEDNING</w:t>
      </w:r>
      <w:bookmarkEnd w:id="0"/>
      <w:bookmarkEnd w:id="1"/>
    </w:p>
    <w:p w14:paraId="1C9010D8" w14:textId="4845E5C9" w:rsidR="00537E2E" w:rsidRPr="00D5177B" w:rsidRDefault="00537E2E" w:rsidP="00537E2E">
      <w:pPr>
        <w:rPr>
          <w:lang w:val="nb-NO"/>
        </w:rPr>
      </w:pPr>
      <w:r w:rsidRPr="00D5177B">
        <w:rPr>
          <w:lang w:val="nb-NO"/>
        </w:rPr>
        <w:t>Daniel kommer til Babylon i den første deportasjonen i 605 f.Kr., og han blir der hele eksilet og hele sitt liv. Boka deles naturlig inn i to deler, hvor kap</w:t>
      </w:r>
      <w:r w:rsidR="00CB57D0">
        <w:rPr>
          <w:lang w:val="nb-NO"/>
        </w:rPr>
        <w:t>.</w:t>
      </w:r>
      <w:r w:rsidRPr="00D5177B">
        <w:rPr>
          <w:lang w:val="nb-NO"/>
        </w:rPr>
        <w:t xml:space="preserve"> 1-6 er de mer kjente historiene fra Daniels liv og kap</w:t>
      </w:r>
      <w:r w:rsidR="00CB57D0">
        <w:rPr>
          <w:lang w:val="nb-NO"/>
        </w:rPr>
        <w:t>.</w:t>
      </w:r>
      <w:r w:rsidRPr="00D5177B">
        <w:rPr>
          <w:lang w:val="nb-NO"/>
        </w:rPr>
        <w:t xml:space="preserve"> 7-12 består syner og visjoner. Begge delene er kronologiske innad. </w:t>
      </w:r>
    </w:p>
    <w:p w14:paraId="5DE2FA25" w14:textId="77777777" w:rsidR="00537E2E" w:rsidRPr="00D5177B" w:rsidRDefault="00537E2E" w:rsidP="00537E2E">
      <w:pPr>
        <w:rPr>
          <w:lang w:val="nb-NO"/>
        </w:rPr>
      </w:pPr>
      <w:r w:rsidRPr="00D5177B">
        <w:rPr>
          <w:lang w:val="nb-NO"/>
        </w:rPr>
        <w:t xml:space="preserve">Her er en kort oppsummering av innholdet i kapitlene: </w:t>
      </w:r>
    </w:p>
    <w:p w14:paraId="67A348D0" w14:textId="77777777" w:rsidR="00537E2E" w:rsidRPr="00D5177B" w:rsidRDefault="00537E2E" w:rsidP="00537E2E">
      <w:pPr>
        <w:pStyle w:val="ListParagraph"/>
        <w:numPr>
          <w:ilvl w:val="0"/>
          <w:numId w:val="25"/>
        </w:numPr>
        <w:rPr>
          <w:lang w:val="nb-NO"/>
        </w:rPr>
      </w:pPr>
      <w:r w:rsidRPr="00D5177B">
        <w:rPr>
          <w:lang w:val="nb-NO"/>
        </w:rPr>
        <w:t>Daniel og vennene hans motstår press fra verdens mektigste mann på den tiden og går ikke på kompromiss med "verden" når det gjelder det de tror på og hvilke verdier de holder som viktige. Og de var trolig bare i tenårene!</w:t>
      </w:r>
    </w:p>
    <w:p w14:paraId="7E2D3890" w14:textId="77777777" w:rsidR="00537E2E" w:rsidRPr="00D5177B" w:rsidRDefault="00537E2E" w:rsidP="00537E2E">
      <w:pPr>
        <w:pStyle w:val="ListParagraph"/>
        <w:numPr>
          <w:ilvl w:val="0"/>
          <w:numId w:val="25"/>
        </w:numPr>
        <w:rPr>
          <w:lang w:val="nb-NO"/>
        </w:rPr>
      </w:pPr>
      <w:r w:rsidRPr="00D5177B">
        <w:rPr>
          <w:lang w:val="nb-NO"/>
        </w:rPr>
        <w:t>Daniel tyder drømmen til Nebukadnesar (og forteller ham også hva han drømte i utgangspunktet). Hovedpoenget er at i det fjerde rikets tid (dvs. på Jesu tid) kommer Gud til opprette sitt evige rike som skal bre seg utover hele jorden.</w:t>
      </w:r>
    </w:p>
    <w:p w14:paraId="27DFE6D2" w14:textId="77777777" w:rsidR="00537E2E" w:rsidRPr="00D5177B" w:rsidRDefault="00537E2E" w:rsidP="00537E2E">
      <w:pPr>
        <w:pStyle w:val="ListParagraph"/>
        <w:numPr>
          <w:ilvl w:val="0"/>
          <w:numId w:val="25"/>
        </w:numPr>
        <w:rPr>
          <w:lang w:val="nb-NO"/>
        </w:rPr>
      </w:pPr>
      <w:r w:rsidRPr="00D5177B">
        <w:rPr>
          <w:lang w:val="nb-NO"/>
        </w:rPr>
        <w:t>Vennene til Daniel står imot presset og nekter å bøye seg for kongens statue. Uansett om Gud kommer til å redde dem eller ikke, vil de ikke gi etter.</w:t>
      </w:r>
    </w:p>
    <w:p w14:paraId="53A6DF87" w14:textId="77777777" w:rsidR="00537E2E" w:rsidRPr="00D5177B" w:rsidRDefault="00537E2E" w:rsidP="00537E2E">
      <w:pPr>
        <w:pStyle w:val="ListParagraph"/>
        <w:numPr>
          <w:ilvl w:val="0"/>
          <w:numId w:val="25"/>
        </w:numPr>
        <w:rPr>
          <w:lang w:val="nb-NO"/>
        </w:rPr>
      </w:pPr>
      <w:r w:rsidRPr="00D5177B">
        <w:rPr>
          <w:lang w:val="nb-NO"/>
        </w:rPr>
        <w:t>Nebukadnesar blir gal og mister tronen inntil han erkjenner at han ikke er gud, men at Gud er Gud.</w:t>
      </w:r>
    </w:p>
    <w:p w14:paraId="43DA24B2" w14:textId="77777777" w:rsidR="00537E2E" w:rsidRPr="00D5177B" w:rsidRDefault="00537E2E" w:rsidP="00537E2E">
      <w:pPr>
        <w:pStyle w:val="ListParagraph"/>
        <w:numPr>
          <w:ilvl w:val="0"/>
          <w:numId w:val="25"/>
        </w:numPr>
        <w:rPr>
          <w:lang w:val="nb-NO"/>
        </w:rPr>
      </w:pPr>
      <w:r w:rsidRPr="00D5177B">
        <w:rPr>
          <w:lang w:val="nb-NO"/>
        </w:rPr>
        <w:t>Belsasar er Babylons siste konge, og regjerer når perserne inntar byen og overtar verdensmakten i 539 f.Kr. Skriften på veggen er Guds dom over Babylon.</w:t>
      </w:r>
    </w:p>
    <w:p w14:paraId="22BE94A9" w14:textId="77777777" w:rsidR="00537E2E" w:rsidRPr="00D5177B" w:rsidRDefault="00537E2E" w:rsidP="00537E2E">
      <w:pPr>
        <w:pStyle w:val="ListParagraph"/>
        <w:numPr>
          <w:ilvl w:val="0"/>
          <w:numId w:val="25"/>
        </w:numPr>
        <w:rPr>
          <w:lang w:val="nb-NO"/>
        </w:rPr>
      </w:pPr>
      <w:r w:rsidRPr="00D5177B">
        <w:rPr>
          <w:lang w:val="nb-NO"/>
        </w:rPr>
        <w:t>Perserne har tatt over makten, men historien gjentar seg for Daniels del. Han står igjen imot presset fra verdensmakten. Han har også så plettfri vandel at de må gå til troen hans for å ta ham på noe.</w:t>
      </w:r>
    </w:p>
    <w:p w14:paraId="0459E2A0" w14:textId="77777777" w:rsidR="00537E2E" w:rsidRPr="00D5177B" w:rsidRDefault="00537E2E" w:rsidP="00537E2E">
      <w:pPr>
        <w:pStyle w:val="ListParagraph"/>
        <w:numPr>
          <w:ilvl w:val="0"/>
          <w:numId w:val="25"/>
        </w:numPr>
        <w:rPr>
          <w:lang w:val="nb-NO"/>
        </w:rPr>
      </w:pPr>
      <w:r w:rsidRPr="00D5177B">
        <w:rPr>
          <w:lang w:val="nb-NO"/>
        </w:rPr>
        <w:t>Daniel har drømmer og syner om fire dyr som stiger opp av havet. Disse representerer verdensrikene fra Daniels tid fram til Messias' tid. Det fjerde dyret fører krig mot de hellige inntil Gud kommer.</w:t>
      </w:r>
    </w:p>
    <w:p w14:paraId="0757D5B1" w14:textId="77777777" w:rsidR="00537E2E" w:rsidRPr="00D5177B" w:rsidRDefault="00537E2E" w:rsidP="00537E2E">
      <w:pPr>
        <w:pStyle w:val="ListParagraph"/>
        <w:numPr>
          <w:ilvl w:val="0"/>
          <w:numId w:val="25"/>
        </w:numPr>
        <w:rPr>
          <w:lang w:val="nb-NO"/>
        </w:rPr>
      </w:pPr>
      <w:r w:rsidRPr="00D5177B">
        <w:rPr>
          <w:lang w:val="nb-NO"/>
        </w:rPr>
        <w:t>Daniel har et syn av en geitebukk som overvinner en vær. Dette forklares som at grekerne skal ta makten fra perserne en tid etter Daniel.</w:t>
      </w:r>
    </w:p>
    <w:p w14:paraId="4FAD984E" w14:textId="77777777" w:rsidR="00537E2E" w:rsidRPr="00D5177B" w:rsidRDefault="00537E2E" w:rsidP="00537E2E">
      <w:pPr>
        <w:pStyle w:val="ListParagraph"/>
        <w:numPr>
          <w:ilvl w:val="0"/>
          <w:numId w:val="25"/>
        </w:numPr>
        <w:rPr>
          <w:lang w:val="nb-NO"/>
        </w:rPr>
      </w:pPr>
      <w:r w:rsidRPr="00D5177B">
        <w:rPr>
          <w:lang w:val="nb-NO"/>
        </w:rPr>
        <w:t>Daniel innser at tiden for eksilet er over, og ber til Gud på vegne av folket. Engelen Gabriel kommer med et svar om hva som skal skje i løpet av 70 uker.</w:t>
      </w:r>
    </w:p>
    <w:p w14:paraId="51B8BA3B" w14:textId="77777777" w:rsidR="00537E2E" w:rsidRPr="00D5177B" w:rsidRDefault="00537E2E" w:rsidP="00537E2E">
      <w:pPr>
        <w:pStyle w:val="ListParagraph"/>
        <w:numPr>
          <w:ilvl w:val="0"/>
          <w:numId w:val="25"/>
        </w:numPr>
        <w:rPr>
          <w:lang w:val="nb-NO"/>
        </w:rPr>
      </w:pPr>
      <w:r w:rsidRPr="00D5177B">
        <w:rPr>
          <w:lang w:val="nb-NO"/>
        </w:rPr>
        <w:t>I en åpenbaring ser Daniel en overnaturlig person med et budskap om fremtiden. Daniel blir så overveldet at han må få styrke til å snakke med denne personen.</w:t>
      </w:r>
    </w:p>
    <w:p w14:paraId="36CD57BB" w14:textId="77777777" w:rsidR="00537E2E" w:rsidRPr="00D5177B" w:rsidRDefault="00537E2E" w:rsidP="00537E2E">
      <w:pPr>
        <w:pStyle w:val="ListParagraph"/>
        <w:numPr>
          <w:ilvl w:val="0"/>
          <w:numId w:val="25"/>
        </w:numPr>
        <w:rPr>
          <w:lang w:val="nb-NO"/>
        </w:rPr>
      </w:pPr>
      <w:r w:rsidRPr="00D5177B">
        <w:rPr>
          <w:lang w:val="nb-NO"/>
        </w:rPr>
        <w:t>Budskapet er en detaljert beskrivelse om krigen mellom “Kongen i nord” og “Kongen i sør”.</w:t>
      </w:r>
    </w:p>
    <w:p w14:paraId="7EAB62CB" w14:textId="77777777" w:rsidR="00537E2E" w:rsidRPr="00D5177B" w:rsidRDefault="00537E2E" w:rsidP="00537E2E">
      <w:pPr>
        <w:pStyle w:val="ListParagraph"/>
        <w:numPr>
          <w:ilvl w:val="0"/>
          <w:numId w:val="25"/>
        </w:numPr>
        <w:rPr>
          <w:lang w:val="nb-NO"/>
        </w:rPr>
      </w:pPr>
      <w:r w:rsidRPr="00D5177B">
        <w:rPr>
          <w:lang w:val="nb-NO"/>
        </w:rPr>
        <w:lastRenderedPageBreak/>
        <w:t>Daniel får beskjed om å gjemme disse ordene for nå, og han får et løfte om at det skal komme en oppstandelse fra de døde da Guds folk skal skinne som stjernene for alltid.</w:t>
      </w:r>
    </w:p>
    <w:p w14:paraId="0FF9F8FD" w14:textId="77777777" w:rsidR="00537E2E" w:rsidRPr="00D5177B" w:rsidRDefault="00537E2E" w:rsidP="00537E2E">
      <w:pPr>
        <w:rPr>
          <w:lang w:val="nb-NO"/>
        </w:rPr>
      </w:pPr>
    </w:p>
    <w:p w14:paraId="03D1C37A" w14:textId="77777777" w:rsidR="00537E2E" w:rsidRPr="00D5177B" w:rsidRDefault="00537E2E" w:rsidP="00537E2E">
      <w:pPr>
        <w:rPr>
          <w:lang w:val="nb-NO"/>
        </w:rPr>
      </w:pPr>
      <w:r w:rsidRPr="00D5177B">
        <w:rPr>
          <w:lang w:val="nb-NO"/>
        </w:rPr>
        <w:t>Siden boka knytter seg til verdenshistorien, er det absolutt nødvendig med en oversikt over denne også for å forstå. De viktigste årstallene er:</w:t>
      </w:r>
    </w:p>
    <w:p w14:paraId="2144D053" w14:textId="77777777" w:rsidR="00537E2E" w:rsidRPr="00D5177B" w:rsidRDefault="00537E2E" w:rsidP="00537E2E">
      <w:pPr>
        <w:rPr>
          <w:lang w:val="nb-NO"/>
        </w:rPr>
      </w:pPr>
      <w:r w:rsidRPr="00D5177B">
        <w:rPr>
          <w:lang w:val="nb-NO"/>
        </w:rPr>
        <w:t>539 f.Kr.: Persia slår Babylon og blir stormakt</w:t>
      </w:r>
    </w:p>
    <w:p w14:paraId="67F8D20C" w14:textId="77777777" w:rsidR="00537E2E" w:rsidRPr="00D5177B" w:rsidRDefault="00537E2E" w:rsidP="00537E2E">
      <w:pPr>
        <w:rPr>
          <w:lang w:val="nb-NO"/>
        </w:rPr>
      </w:pPr>
      <w:r w:rsidRPr="00D5177B">
        <w:rPr>
          <w:lang w:val="nb-NO"/>
        </w:rPr>
        <w:t>333 f.Kr.: Hellas slår Persia og blir stormakt</w:t>
      </w:r>
    </w:p>
    <w:p w14:paraId="4F9F04A7" w14:textId="3D8063E7" w:rsidR="00537E2E" w:rsidRPr="00D5177B" w:rsidRDefault="00537E2E" w:rsidP="00537E2E">
      <w:pPr>
        <w:rPr>
          <w:lang w:val="nb-NO"/>
        </w:rPr>
      </w:pPr>
      <w:r w:rsidRPr="00D5177B">
        <w:rPr>
          <w:lang w:val="nb-NO"/>
        </w:rPr>
        <w:t xml:space="preserve">167 f.Kr.: Antiokus IV vanhelliger tempelet </w:t>
      </w:r>
      <w:r w:rsidR="00576F72" w:rsidRPr="00576F72">
        <w:rPr>
          <w:lang w:val="nb-NO"/>
        </w:rPr>
        <w:sym w:font="Wingdings" w:char="F0E0"/>
      </w:r>
      <w:r w:rsidRPr="00D5177B">
        <w:rPr>
          <w:lang w:val="nb-NO"/>
        </w:rPr>
        <w:t xml:space="preserve"> Makkabeeropprøret</w:t>
      </w:r>
    </w:p>
    <w:p w14:paraId="228262E5" w14:textId="77777777" w:rsidR="00537E2E" w:rsidRPr="00D5177B" w:rsidRDefault="00537E2E" w:rsidP="00537E2E">
      <w:pPr>
        <w:rPr>
          <w:lang w:val="nb-NO"/>
        </w:rPr>
      </w:pPr>
      <w:r w:rsidRPr="00D5177B">
        <w:rPr>
          <w:lang w:val="nb-NO"/>
        </w:rPr>
        <w:t>164 f.Kr.: Tempelet renset og gjeninnviet</w:t>
      </w:r>
    </w:p>
    <w:p w14:paraId="7F18B810" w14:textId="77777777" w:rsidR="00537E2E" w:rsidRPr="00D5177B" w:rsidRDefault="00537E2E" w:rsidP="00537E2E">
      <w:pPr>
        <w:rPr>
          <w:lang w:val="nb-NO"/>
        </w:rPr>
      </w:pPr>
      <w:r w:rsidRPr="00D5177B">
        <w:rPr>
          <w:lang w:val="nb-NO"/>
        </w:rPr>
        <w:t>63 f.Kr.: Roma tar Jerusalem</w:t>
      </w:r>
    </w:p>
    <w:p w14:paraId="725A4BF3" w14:textId="77777777" w:rsidR="00537E2E" w:rsidRPr="00D5177B" w:rsidRDefault="00537E2E" w:rsidP="00537E2E">
      <w:pPr>
        <w:rPr>
          <w:lang w:val="nb-NO"/>
        </w:rPr>
      </w:pPr>
      <w:r w:rsidRPr="00D5177B">
        <w:rPr>
          <w:lang w:val="nb-NO"/>
        </w:rPr>
        <w:t>27 f.Kr.: Roma blir stormakt og Hellas går under</w:t>
      </w:r>
    </w:p>
    <w:p w14:paraId="0D209926" w14:textId="77777777" w:rsidR="00537E2E" w:rsidRPr="00D5177B" w:rsidRDefault="00537E2E" w:rsidP="00537E2E">
      <w:pPr>
        <w:rPr>
          <w:lang w:val="nb-NO"/>
        </w:rPr>
      </w:pPr>
      <w:r w:rsidRPr="00D5177B">
        <w:rPr>
          <w:lang w:val="nb-NO"/>
        </w:rPr>
        <w:t xml:space="preserve"> </w:t>
      </w:r>
    </w:p>
    <w:p w14:paraId="36A001A0" w14:textId="06A009C3" w:rsidR="00537E2E" w:rsidRPr="00D5177B" w:rsidRDefault="00537E2E" w:rsidP="00537E2E">
      <w:pPr>
        <w:rPr>
          <w:lang w:val="nb-NO"/>
        </w:rPr>
      </w:pPr>
      <w:r w:rsidRPr="00D5177B">
        <w:rPr>
          <w:lang w:val="nb-NO"/>
        </w:rPr>
        <w:t xml:space="preserve">Spesielt statuen i </w:t>
      </w:r>
      <w:r w:rsidR="00496382">
        <w:rPr>
          <w:lang w:val="nb-NO"/>
        </w:rPr>
        <w:t xml:space="preserve">kap. </w:t>
      </w:r>
      <w:r w:rsidRPr="00D5177B">
        <w:rPr>
          <w:lang w:val="nb-NO"/>
        </w:rPr>
        <w:t xml:space="preserve">2 og dyrene i </w:t>
      </w:r>
      <w:r w:rsidR="00496382">
        <w:rPr>
          <w:lang w:val="nb-NO"/>
        </w:rPr>
        <w:t xml:space="preserve">kap. </w:t>
      </w:r>
      <w:r w:rsidRPr="00D5177B">
        <w:rPr>
          <w:lang w:val="nb-NO"/>
        </w:rPr>
        <w:t xml:space="preserve">7 handler om disse grove trekkene i verdenshistorien. </w:t>
      </w:r>
      <w:r w:rsidR="00496382">
        <w:rPr>
          <w:lang w:val="nb-NO"/>
        </w:rPr>
        <w:t xml:space="preserve">Kap. </w:t>
      </w:r>
      <w:r w:rsidRPr="00D5177B">
        <w:rPr>
          <w:lang w:val="nb-NO"/>
        </w:rPr>
        <w:t xml:space="preserve">2 forutsier verdenshistorien fram til Jesu tid og at Guds rike da skal opprettes i det 4. rikets tid: “Men i disse kongenes dager skal himmelens Gud opprette et rike som aldri i evighet skal gå til grunne og ikke bli overgitt til noe annet folk. Det skal knuse og gjøre ende på alle de andre rikene, men selv skal det bestå til evig tid.” (2:44) </w:t>
      </w:r>
    </w:p>
    <w:p w14:paraId="336B2128" w14:textId="77777777" w:rsidR="00537E2E" w:rsidRPr="00D5177B" w:rsidRDefault="00537E2E" w:rsidP="00537E2E">
      <w:pPr>
        <w:rPr>
          <w:lang w:val="nb-NO"/>
        </w:rPr>
      </w:pPr>
      <w:r w:rsidRPr="00D5177B">
        <w:rPr>
          <w:lang w:val="nb-NO"/>
        </w:rPr>
        <w:t>I Daniels bok kalles Hellas 'Javan', og det gresk-syriske riket (selevkideriket, den østlige delen av det tidligere greske riket) representeres ved Antiokus IV (selv om navnet hans ikke nevnes). Han ville tilbes som Zevs og tok derfor navnet Epifanes (‘åpenbart’), men ble i stedet av mange kalt 'Epimanes' (‘galning’). Riket hans var politisk og økonomisk ustabilt, så han prøvde å skape enhet ved å gjøre alle til grekere, spesielt gjennom religion. Under ham ble øversteprest-stillingen lagt ut for salg, han beordret at jødenes lovruller skulle ødelegges, og sabbat, omskjæring og ofringer ble forbudt med dødsstraff. Jødene ble tvunget til å ofre urene dyr på avgudsaltere og til å spise svinekjøtt, med tortur og dødsstraff som følge. Det toppet seg i 167 f.Kr., da et alter for Zevs ble satt opp i tempelet, og en gris ble ofret på det. Tempelprostitusjon som i greske templer ble også innført.</w:t>
      </w:r>
    </w:p>
    <w:p w14:paraId="2FE3C0B1" w14:textId="77777777" w:rsidR="00537E2E" w:rsidRPr="00D5177B" w:rsidRDefault="00537E2E" w:rsidP="00537E2E">
      <w:pPr>
        <w:rPr>
          <w:lang w:val="nb-NO"/>
        </w:rPr>
      </w:pPr>
      <w:r w:rsidRPr="00D5177B">
        <w:rPr>
          <w:lang w:val="nb-NO"/>
        </w:rPr>
        <w:t xml:space="preserve">Dette førte til Makkabeeropprøret (167-164 f.Kr.), ledet av Judas Makkabeus. De bekjempet seleukidene, rev ned hedenske altere, omskar uomskårne barn, ødela Zevs-alteret i tempelet i </w:t>
      </w:r>
      <w:r w:rsidRPr="00D5177B">
        <w:rPr>
          <w:lang w:val="nb-NO"/>
        </w:rPr>
        <w:lastRenderedPageBreak/>
        <w:t>Jerusalem, bygde et nytt alter og innsatte en prest som hadde vært trofast mot Gud. I 164 f.Kr., nøyaktig tre år etter vanhelligelsen, ble templet gjeninnviet og de daglige ofringene tatt opp igjen. Dette er bakgrunnen for jødenes Hanukkah-feiring i dag.</w:t>
      </w:r>
    </w:p>
    <w:p w14:paraId="4F6412E0" w14:textId="77777777" w:rsidR="00537E2E" w:rsidRPr="00D5177B" w:rsidRDefault="00537E2E" w:rsidP="00537E2E">
      <w:pPr>
        <w:rPr>
          <w:lang w:val="nb-NO"/>
        </w:rPr>
      </w:pPr>
      <w:r w:rsidRPr="00D5177B">
        <w:rPr>
          <w:lang w:val="nb-NO"/>
        </w:rPr>
        <w:t>Boka er kanskje først og fremst beregnet på jødene på 100-tallet f.Kr. som opplevde forfølgelsen under Antiokus IV, og det ville oppmuntre dem til å stå imot presset og holde ut.</w:t>
      </w:r>
    </w:p>
    <w:p w14:paraId="4D350DA4" w14:textId="16436935" w:rsidR="00537E2E" w:rsidRPr="00D5177B" w:rsidRDefault="00537E2E" w:rsidP="00537E2E">
      <w:pPr>
        <w:rPr>
          <w:lang w:val="nb-NO"/>
        </w:rPr>
      </w:pPr>
      <w:r w:rsidRPr="00D5177B">
        <w:rPr>
          <w:lang w:val="nb-NO"/>
        </w:rPr>
        <w:t xml:space="preserve">Dyrene i </w:t>
      </w:r>
      <w:r w:rsidR="00496382">
        <w:rPr>
          <w:lang w:val="nb-NO"/>
        </w:rPr>
        <w:t xml:space="preserve">kap. </w:t>
      </w:r>
      <w:r w:rsidRPr="00D5177B">
        <w:rPr>
          <w:lang w:val="nb-NO"/>
        </w:rPr>
        <w:t xml:space="preserve">7 utfyller statuen i </w:t>
      </w:r>
      <w:r w:rsidR="00496382">
        <w:rPr>
          <w:lang w:val="nb-NO"/>
        </w:rPr>
        <w:t xml:space="preserve">kap. </w:t>
      </w:r>
      <w:r w:rsidRPr="00D5177B">
        <w:rPr>
          <w:lang w:val="nb-NO"/>
        </w:rPr>
        <w:t>2 med mer detaljer. Uttrykket "Menneskesønnen" hentet Jesus fra 7</w:t>
      </w:r>
      <w:r w:rsidRPr="00A570BE">
        <w:rPr>
          <w:lang w:val="nb-NO"/>
        </w:rPr>
        <w:t>:</w:t>
      </w:r>
      <w:r w:rsidRPr="00D5177B">
        <w:rPr>
          <w:lang w:val="nb-NO"/>
        </w:rPr>
        <w:t xml:space="preserve">13-14: </w:t>
      </w:r>
      <w:r w:rsidRPr="00CB57D0">
        <w:rPr>
          <w:i/>
          <w:iCs/>
          <w:lang w:val="nb-NO"/>
        </w:rPr>
        <w:t>“…en som var lik en menneskesønn… fikk herskermakt, ære og rike så alle folk og nasjoner og tungemål skal tjene ham. Hans herskermakt er en evig makt som ikke skal forgå. Hans rike går aldri til grunne.”</w:t>
      </w:r>
      <w:r w:rsidRPr="00D5177B">
        <w:rPr>
          <w:lang w:val="nb-NO"/>
        </w:rPr>
        <w:t xml:space="preserve"> Daniels bok handler om Guds rike, og Jesus er Menneskesønnen som opprettet Guds evige rike på jorda for alvor.</w:t>
      </w:r>
    </w:p>
    <w:p w14:paraId="3D285C3F" w14:textId="77777777" w:rsidR="00C6169B" w:rsidRPr="00C6169B" w:rsidRDefault="00C6169B" w:rsidP="00C6169B">
      <w:pPr>
        <w:rPr>
          <w:lang w:val="nb-NO"/>
        </w:rPr>
      </w:pPr>
    </w:p>
    <w:p w14:paraId="1ED783E5" w14:textId="77777777" w:rsidR="00C6169B" w:rsidRPr="00C6169B" w:rsidRDefault="00C6169B" w:rsidP="006B60E4">
      <w:pPr>
        <w:pStyle w:val="Heading3"/>
        <w:rPr>
          <w:lang w:val="nb-NO"/>
        </w:rPr>
      </w:pPr>
      <w:bookmarkStart w:id="2" w:name="_Toc124236378"/>
      <w:r w:rsidRPr="00C6169B">
        <w:rPr>
          <w:lang w:val="nb-NO"/>
        </w:rPr>
        <w:t>TEMAER:</w:t>
      </w:r>
      <w:bookmarkEnd w:id="2"/>
    </w:p>
    <w:p w14:paraId="074321EA" w14:textId="77777777" w:rsidR="00CB57D0" w:rsidRPr="00CB57D0" w:rsidRDefault="00CB57D0" w:rsidP="00CB57D0">
      <w:pPr>
        <w:rPr>
          <w:lang w:val="nb-NO"/>
        </w:rPr>
      </w:pPr>
      <w:r w:rsidRPr="00CB57D0">
        <w:rPr>
          <w:lang w:val="nb-NO"/>
        </w:rPr>
        <w:t>Hva er Guds rike?</w:t>
      </w:r>
    </w:p>
    <w:p w14:paraId="0A01F6C6" w14:textId="7416AA0E" w:rsidR="00063C60" w:rsidRDefault="00CB57D0" w:rsidP="00CB57D0">
      <w:pPr>
        <w:rPr>
          <w:lang w:val="nb-NO"/>
        </w:rPr>
      </w:pPr>
      <w:r w:rsidRPr="00CB57D0">
        <w:rPr>
          <w:lang w:val="nb-NO"/>
        </w:rPr>
        <w:t>Hvordan lever man som en borgere av Guds rike?</w:t>
      </w:r>
    </w:p>
    <w:p w14:paraId="2486BE98" w14:textId="77777777" w:rsidR="00CB57D0" w:rsidRDefault="00CB57D0" w:rsidP="00CB57D0">
      <w:pPr>
        <w:rPr>
          <w:lang w:val="nb-NO"/>
        </w:rPr>
      </w:pPr>
    </w:p>
    <w:p w14:paraId="4F56BF44" w14:textId="4E02A459" w:rsidR="00C6169B" w:rsidRPr="00C6169B" w:rsidRDefault="00063C60" w:rsidP="006B60E4">
      <w:pPr>
        <w:pStyle w:val="Heading3"/>
        <w:rPr>
          <w:lang w:val="nb-NO"/>
        </w:rPr>
      </w:pPr>
      <w:bookmarkStart w:id="3" w:name="_Toc124236379"/>
      <w:r>
        <w:rPr>
          <w:lang w:val="nb-NO"/>
        </w:rPr>
        <w:t>SPØRSMÅL</w:t>
      </w:r>
      <w:bookmarkEnd w:id="3"/>
      <w:r w:rsidR="00C6169B" w:rsidRPr="00C6169B">
        <w:rPr>
          <w:lang w:val="nb-NO"/>
        </w:rPr>
        <w:t xml:space="preserve"> </w:t>
      </w:r>
    </w:p>
    <w:p w14:paraId="39E62EA0" w14:textId="6A9AC257" w:rsidR="006C1F41" w:rsidRPr="006C1F41" w:rsidRDefault="006C1F41" w:rsidP="00DD2B71">
      <w:pPr>
        <w:rPr>
          <w:i/>
          <w:iCs/>
          <w:lang w:val="nb-NO"/>
        </w:rPr>
      </w:pPr>
      <w:r w:rsidRPr="006C1F41">
        <w:rPr>
          <w:i/>
          <w:iCs/>
          <w:lang w:val="nb-NO"/>
        </w:rPr>
        <w:t>Hentet fra David Helm</w:t>
      </w:r>
    </w:p>
    <w:p w14:paraId="4D40DC98" w14:textId="717F40CF" w:rsidR="00DD2B71" w:rsidRPr="00DD2B71" w:rsidRDefault="00DD2B71" w:rsidP="00DD2B71">
      <w:pPr>
        <w:rPr>
          <w:lang w:val="nb-NO"/>
        </w:rPr>
      </w:pPr>
      <w:r w:rsidRPr="00DD2B71">
        <w:rPr>
          <w:lang w:val="nb-NO"/>
        </w:rPr>
        <w:t>Hvordan kan vi leve for Gud i en verden som avviser ham?</w:t>
      </w:r>
    </w:p>
    <w:p w14:paraId="4C5BA3D6" w14:textId="77777777" w:rsidR="00DD2B71" w:rsidRPr="00DD2B71" w:rsidRDefault="00DD2B71" w:rsidP="00DD2B71">
      <w:pPr>
        <w:rPr>
          <w:lang w:val="nb-NO"/>
        </w:rPr>
      </w:pPr>
      <w:r w:rsidRPr="00DD2B71">
        <w:rPr>
          <w:lang w:val="nb-NO"/>
        </w:rPr>
        <w:t>Er det i det hele tatt noen vits når hans rike ofte virker så langt unna?</w:t>
      </w:r>
    </w:p>
    <w:p w14:paraId="51A22CCD" w14:textId="72A922CE" w:rsidR="009A1961" w:rsidRDefault="00DD2B71" w:rsidP="00DD2B71">
      <w:pPr>
        <w:rPr>
          <w:lang w:val="nb-NO"/>
        </w:rPr>
      </w:pPr>
      <w:r w:rsidRPr="00DD2B71">
        <w:rPr>
          <w:lang w:val="nb-NO"/>
        </w:rPr>
        <w:t>Er det mulig å være en velsignelse for landet vårt og vise hvem Gud er, selv i vår tid?</w:t>
      </w:r>
    </w:p>
    <w:p w14:paraId="3B0CD00E" w14:textId="5CE9F678" w:rsidR="00C6169B" w:rsidRDefault="00C6169B" w:rsidP="00C6169B">
      <w:pPr>
        <w:rPr>
          <w:lang w:val="nb-NO"/>
        </w:rPr>
      </w:pPr>
    </w:p>
    <w:p w14:paraId="402C5C9B" w14:textId="7FA51A99" w:rsidR="00AF0985" w:rsidRDefault="00AF0985" w:rsidP="006B60E4">
      <w:pPr>
        <w:pStyle w:val="Heading3"/>
        <w:rPr>
          <w:lang w:val="nb-NO"/>
        </w:rPr>
      </w:pPr>
      <w:bookmarkStart w:id="4" w:name="_Toc124236380"/>
      <w:r>
        <w:rPr>
          <w:lang w:val="nb-NO"/>
        </w:rPr>
        <w:t xml:space="preserve">TIDSLINJE FOR </w:t>
      </w:r>
      <w:r w:rsidRPr="00AF0985">
        <w:rPr>
          <w:lang w:val="nb-NO"/>
        </w:rPr>
        <w:t>DET BABYLONSKE RIKET</w:t>
      </w:r>
      <w:bookmarkEnd w:id="4"/>
    </w:p>
    <w:p w14:paraId="1C150E91" w14:textId="77777777" w:rsidR="005A1B89" w:rsidRPr="00C6169B" w:rsidRDefault="005A1B89" w:rsidP="005A1B89">
      <w:pPr>
        <w:rPr>
          <w:lang w:val="nb-NO"/>
        </w:rPr>
      </w:pPr>
      <w:r w:rsidRPr="00C6169B">
        <w:rPr>
          <w:lang w:val="nb-NO"/>
        </w:rPr>
        <w:t>626: Opprør av general Nabopolassar mot Assyria</w:t>
      </w:r>
    </w:p>
    <w:p w14:paraId="6EDC9010" w14:textId="77777777" w:rsidR="005A1B89" w:rsidRPr="00C6169B" w:rsidRDefault="005A1B89" w:rsidP="005A1B89">
      <w:pPr>
        <w:rPr>
          <w:lang w:val="nb-NO"/>
        </w:rPr>
      </w:pPr>
      <w:r w:rsidRPr="00C6169B">
        <w:rPr>
          <w:lang w:val="nb-NO"/>
        </w:rPr>
        <w:t>612: Ninive faller</w:t>
      </w:r>
    </w:p>
    <w:p w14:paraId="1E8FA948" w14:textId="77777777" w:rsidR="005A1B89" w:rsidRPr="00C6169B" w:rsidRDefault="005A1B89" w:rsidP="005A1B89">
      <w:pPr>
        <w:rPr>
          <w:lang w:val="nb-NO"/>
        </w:rPr>
      </w:pPr>
      <w:r w:rsidRPr="00C6169B">
        <w:rPr>
          <w:lang w:val="nb-NO"/>
        </w:rPr>
        <w:t>609: Assyria går under 605: Slaget ved Karkemisj.</w:t>
      </w:r>
    </w:p>
    <w:p w14:paraId="085DDF30" w14:textId="77777777" w:rsidR="005A1B89" w:rsidRPr="00C6169B" w:rsidRDefault="005A1B89" w:rsidP="005A1B89">
      <w:pPr>
        <w:rPr>
          <w:lang w:val="nb-NO"/>
        </w:rPr>
      </w:pPr>
      <w:r w:rsidRPr="00C6169B">
        <w:rPr>
          <w:lang w:val="nb-NO"/>
        </w:rPr>
        <w:t>Egypt overvinnes og Babylon blir verdensmakt.</w:t>
      </w:r>
    </w:p>
    <w:p w14:paraId="455565A2" w14:textId="77777777" w:rsidR="00265ED6" w:rsidRDefault="00265ED6" w:rsidP="00C6169B">
      <w:pPr>
        <w:rPr>
          <w:b/>
          <w:bCs/>
          <w:lang w:val="nb-NO"/>
        </w:rPr>
      </w:pPr>
    </w:p>
    <w:p w14:paraId="0C502064" w14:textId="78F7611C" w:rsidR="00265ED6" w:rsidRDefault="00265ED6" w:rsidP="00C6169B">
      <w:pPr>
        <w:rPr>
          <w:b/>
          <w:bCs/>
          <w:lang w:val="nb-NO"/>
        </w:rPr>
      </w:pPr>
      <w:r w:rsidRPr="00265ED6">
        <w:rPr>
          <w:b/>
          <w:bCs/>
          <w:lang w:val="nb-NO"/>
        </w:rPr>
        <w:lastRenderedPageBreak/>
        <w:t>KONGER I DET NY-BABYLONSKE RIKET</w:t>
      </w:r>
    </w:p>
    <w:p w14:paraId="75967A88" w14:textId="12095D61" w:rsidR="00C6169B" w:rsidRPr="00C6169B" w:rsidRDefault="00C6169B" w:rsidP="00C6169B">
      <w:pPr>
        <w:rPr>
          <w:lang w:val="nb-NO"/>
        </w:rPr>
      </w:pPr>
      <w:r w:rsidRPr="00C6169B">
        <w:rPr>
          <w:lang w:val="nb-NO"/>
        </w:rPr>
        <w:t>626-605: Nabopolassar</w:t>
      </w:r>
    </w:p>
    <w:p w14:paraId="28E79E41" w14:textId="77777777" w:rsidR="00C6169B" w:rsidRPr="00C6169B" w:rsidRDefault="00C6169B" w:rsidP="00C6169B">
      <w:pPr>
        <w:rPr>
          <w:lang w:val="nb-NO"/>
        </w:rPr>
      </w:pPr>
      <w:r w:rsidRPr="00C6169B">
        <w:rPr>
          <w:lang w:val="nb-NO"/>
        </w:rPr>
        <w:t>605-562: Nebukadnesar II</w:t>
      </w:r>
    </w:p>
    <w:p w14:paraId="58AEFE5A" w14:textId="77777777" w:rsidR="00C6169B" w:rsidRPr="00C6169B" w:rsidRDefault="00C6169B" w:rsidP="00C6169B">
      <w:pPr>
        <w:rPr>
          <w:lang w:val="nb-NO"/>
        </w:rPr>
      </w:pPr>
      <w:r w:rsidRPr="00C6169B">
        <w:rPr>
          <w:lang w:val="nb-NO"/>
        </w:rPr>
        <w:t>562-560: Evil-Merodak</w:t>
      </w:r>
    </w:p>
    <w:p w14:paraId="4C609B43" w14:textId="77777777" w:rsidR="00C6169B" w:rsidRPr="00C6169B" w:rsidRDefault="00C6169B" w:rsidP="00C6169B">
      <w:pPr>
        <w:rPr>
          <w:lang w:val="nb-NO"/>
        </w:rPr>
      </w:pPr>
      <w:r w:rsidRPr="00C6169B">
        <w:rPr>
          <w:lang w:val="nb-NO"/>
        </w:rPr>
        <w:t>560-556: Neriglissar</w:t>
      </w:r>
    </w:p>
    <w:p w14:paraId="313127A4" w14:textId="77777777" w:rsidR="00C6169B" w:rsidRPr="00C6169B" w:rsidRDefault="00C6169B" w:rsidP="00C6169B">
      <w:pPr>
        <w:rPr>
          <w:lang w:val="nb-NO"/>
        </w:rPr>
      </w:pPr>
      <w:r w:rsidRPr="00C6169B">
        <w:rPr>
          <w:lang w:val="nb-NO"/>
        </w:rPr>
        <w:t>556: Labashi-Marduk</w:t>
      </w:r>
    </w:p>
    <w:p w14:paraId="45CA914D" w14:textId="77777777" w:rsidR="00C6169B" w:rsidRPr="00C6169B" w:rsidRDefault="00C6169B" w:rsidP="00C6169B">
      <w:pPr>
        <w:rPr>
          <w:lang w:val="nb-NO"/>
        </w:rPr>
      </w:pPr>
      <w:r w:rsidRPr="00C6169B">
        <w:rPr>
          <w:lang w:val="nb-NO"/>
        </w:rPr>
        <w:t>556-539: Nabonidus/Belsasar</w:t>
      </w:r>
    </w:p>
    <w:p w14:paraId="190F0AD1" w14:textId="0A014C69" w:rsidR="00C6169B" w:rsidRPr="00C6169B" w:rsidRDefault="00C6169B" w:rsidP="00C6169B">
      <w:pPr>
        <w:rPr>
          <w:lang w:val="nb-NO"/>
        </w:rPr>
      </w:pPr>
    </w:p>
    <w:p w14:paraId="711EB7F5" w14:textId="77777777" w:rsidR="00C6169B" w:rsidRPr="00C6169B" w:rsidRDefault="00C6169B" w:rsidP="00265ED6">
      <w:pPr>
        <w:pStyle w:val="Heading3"/>
        <w:rPr>
          <w:lang w:val="nb-NO"/>
        </w:rPr>
      </w:pPr>
      <w:bookmarkStart w:id="5" w:name="_Toc124236381"/>
      <w:r w:rsidRPr="00C6169B">
        <w:rPr>
          <w:lang w:val="nb-NO"/>
        </w:rPr>
        <w:t>BABYLONS TRE ANGREP PÅ JERUSALEM:</w:t>
      </w:r>
      <w:bookmarkEnd w:id="5"/>
    </w:p>
    <w:p w14:paraId="641F71A8" w14:textId="77777777" w:rsidR="00C6169B" w:rsidRPr="00C6169B" w:rsidRDefault="00C6169B" w:rsidP="00C6169B">
      <w:pPr>
        <w:rPr>
          <w:lang w:val="nb-NO"/>
        </w:rPr>
      </w:pPr>
      <w:r w:rsidRPr="00386F1B">
        <w:rPr>
          <w:b/>
          <w:bCs/>
          <w:lang w:val="nb-NO"/>
        </w:rPr>
        <w:t>605 f.Kr.:</w:t>
      </w:r>
      <w:r w:rsidRPr="00C6169B">
        <w:rPr>
          <w:lang w:val="nb-NO"/>
        </w:rPr>
        <w:t xml:space="preserve"> Noen av kongefamilien og aristokratiet (Daniel) deporteres for å hindre opprør og for å ha nytte av dem i Babylon. Jojakim ble igjen som vassalkonge. (2 Kong 24:1-2)</w:t>
      </w:r>
    </w:p>
    <w:p w14:paraId="3F35C13A" w14:textId="78EA0533" w:rsidR="00C6169B" w:rsidRPr="00C6169B" w:rsidRDefault="00C6169B" w:rsidP="00C6169B">
      <w:pPr>
        <w:rPr>
          <w:lang w:val="nb-NO"/>
        </w:rPr>
      </w:pPr>
      <w:r w:rsidRPr="00386F1B">
        <w:rPr>
          <w:b/>
          <w:bCs/>
          <w:lang w:val="nb-NO"/>
        </w:rPr>
        <w:t>597 f.Kr.:</w:t>
      </w:r>
      <w:r w:rsidRPr="00C6169B">
        <w:rPr>
          <w:lang w:val="nb-NO"/>
        </w:rPr>
        <w:t xml:space="preserve"> 10000 deportert: Jojakin, høvdingene, ho</w:t>
      </w:r>
      <w:r>
        <w:t>ﬀ</w:t>
      </w:r>
      <w:r w:rsidRPr="00C6169B">
        <w:rPr>
          <w:lang w:val="nb-NO"/>
        </w:rPr>
        <w:t>mennene, de rike, soldater, håndverkere, alle tempelskattene, Esekiel.</w:t>
      </w:r>
      <w:r w:rsidR="00386F1B">
        <w:rPr>
          <w:lang w:val="nb-NO"/>
        </w:rPr>
        <w:t xml:space="preserve"> </w:t>
      </w:r>
      <w:r w:rsidRPr="00C6169B">
        <w:rPr>
          <w:lang w:val="nb-NO"/>
        </w:rPr>
        <w:t>Sidkia blir innsatt som konge. (2 Kong 24:10-17)</w:t>
      </w:r>
    </w:p>
    <w:p w14:paraId="0C42A5E4" w14:textId="77777777" w:rsidR="00C6169B" w:rsidRPr="00C6169B" w:rsidRDefault="00C6169B" w:rsidP="00C6169B">
      <w:pPr>
        <w:rPr>
          <w:lang w:val="nb-NO"/>
        </w:rPr>
      </w:pPr>
      <w:r w:rsidRPr="00386F1B">
        <w:rPr>
          <w:b/>
          <w:bCs/>
          <w:lang w:val="nb-NO"/>
        </w:rPr>
        <w:t>586 f.Kr.:</w:t>
      </w:r>
      <w:r w:rsidRPr="00C6169B">
        <w:rPr>
          <w:lang w:val="nb-NO"/>
        </w:rPr>
        <w:t xml:space="preserve"> Resten av folket i Jerusalem, bare fattige tilbake. Templet blir ødelagt, Sidkia tatt, men Jeremia blir tilbake. (2 Kong 25)</w:t>
      </w:r>
    </w:p>
    <w:p w14:paraId="25DCA1DC" w14:textId="77777777" w:rsidR="00C6169B" w:rsidRPr="00C6169B" w:rsidRDefault="00C6169B" w:rsidP="00C6169B">
      <w:pPr>
        <w:rPr>
          <w:lang w:val="nb-NO"/>
        </w:rPr>
      </w:pPr>
    </w:p>
    <w:p w14:paraId="1C3A2BFF" w14:textId="77777777" w:rsidR="00C6169B" w:rsidRPr="00C6169B" w:rsidRDefault="00C6169B" w:rsidP="00265ED6">
      <w:pPr>
        <w:pStyle w:val="Heading3"/>
        <w:rPr>
          <w:lang w:val="nb-NO"/>
        </w:rPr>
      </w:pPr>
      <w:bookmarkStart w:id="6" w:name="_Toc124236382"/>
      <w:r w:rsidRPr="00C6169B">
        <w:rPr>
          <w:lang w:val="nb-NO"/>
        </w:rPr>
        <w:t>HISTORISK OVERBLIKK</w:t>
      </w:r>
      <w:bookmarkEnd w:id="6"/>
    </w:p>
    <w:p w14:paraId="76AFB41D" w14:textId="288A452F" w:rsidR="00E06DAD" w:rsidRDefault="00C6169B" w:rsidP="00C6169B">
      <w:pPr>
        <w:rPr>
          <w:lang w:val="nb-NO"/>
        </w:rPr>
      </w:pPr>
      <w:r w:rsidRPr="00C6169B">
        <w:rPr>
          <w:lang w:val="nb-NO"/>
        </w:rPr>
        <w:t xml:space="preserve">539 </w:t>
      </w:r>
      <w:r w:rsidR="00576F72">
        <w:rPr>
          <w:lang w:val="nb-NO"/>
        </w:rPr>
        <w:t>f</w:t>
      </w:r>
      <w:r w:rsidRPr="00C6169B">
        <w:rPr>
          <w:lang w:val="nb-NO"/>
        </w:rPr>
        <w:t>.</w:t>
      </w:r>
      <w:r w:rsidR="00576F72">
        <w:rPr>
          <w:lang w:val="nb-NO"/>
        </w:rPr>
        <w:t>Kr</w:t>
      </w:r>
      <w:r w:rsidRPr="00C6169B">
        <w:rPr>
          <w:lang w:val="nb-NO"/>
        </w:rPr>
        <w:t xml:space="preserve">.: </w:t>
      </w:r>
      <w:r w:rsidR="00EF29F3">
        <w:rPr>
          <w:lang w:val="nb-NO"/>
        </w:rPr>
        <w:tab/>
      </w:r>
      <w:r w:rsidR="00E06DAD" w:rsidRPr="00E06DAD">
        <w:rPr>
          <w:lang w:val="nb-NO"/>
        </w:rPr>
        <w:t>Persia slår Babylon og blir verdensmakt</w:t>
      </w:r>
    </w:p>
    <w:p w14:paraId="3E9F6DB6" w14:textId="5B8CE8E0" w:rsidR="00C6169B" w:rsidRPr="00C6169B" w:rsidRDefault="00C6169B" w:rsidP="00C6169B">
      <w:pPr>
        <w:rPr>
          <w:lang w:val="nb-NO"/>
        </w:rPr>
      </w:pPr>
      <w:r w:rsidRPr="00C6169B">
        <w:rPr>
          <w:lang w:val="nb-NO"/>
        </w:rPr>
        <w:t xml:space="preserve">333 </w:t>
      </w:r>
      <w:r w:rsidR="0073797C">
        <w:rPr>
          <w:lang w:val="nb-NO"/>
        </w:rPr>
        <w:t>f</w:t>
      </w:r>
      <w:r w:rsidR="0073797C" w:rsidRPr="00C6169B">
        <w:rPr>
          <w:lang w:val="nb-NO"/>
        </w:rPr>
        <w:t>.</w:t>
      </w:r>
      <w:r w:rsidR="0073797C">
        <w:rPr>
          <w:lang w:val="nb-NO"/>
        </w:rPr>
        <w:t>Kr</w:t>
      </w:r>
      <w:r w:rsidR="0073797C" w:rsidRPr="00C6169B">
        <w:rPr>
          <w:lang w:val="nb-NO"/>
        </w:rPr>
        <w:t>.:</w:t>
      </w:r>
      <w:r w:rsidR="0073797C">
        <w:rPr>
          <w:lang w:val="nb-NO"/>
        </w:rPr>
        <w:t xml:space="preserve"> </w:t>
      </w:r>
      <w:r w:rsidR="00EF29F3">
        <w:rPr>
          <w:lang w:val="nb-NO"/>
        </w:rPr>
        <w:tab/>
      </w:r>
      <w:r w:rsidR="00E06DAD" w:rsidRPr="00E06DAD">
        <w:rPr>
          <w:lang w:val="nb-NO"/>
        </w:rPr>
        <w:t xml:space="preserve">Aleksander den store og </w:t>
      </w:r>
      <w:r w:rsidR="00E06DAD">
        <w:rPr>
          <w:lang w:val="nb-NO"/>
        </w:rPr>
        <w:t>H</w:t>
      </w:r>
      <w:r w:rsidR="00E06DAD" w:rsidRPr="00E06DAD">
        <w:rPr>
          <w:lang w:val="nb-NO"/>
        </w:rPr>
        <w:t>ellas slår Persia og blir verdensmakt</w:t>
      </w:r>
    </w:p>
    <w:p w14:paraId="7E9C784D" w14:textId="47CEBA2F" w:rsidR="00F75FC3" w:rsidRDefault="00C6169B" w:rsidP="00C6169B">
      <w:pPr>
        <w:rPr>
          <w:lang w:val="nb-NO"/>
        </w:rPr>
      </w:pPr>
      <w:r w:rsidRPr="00C6169B">
        <w:rPr>
          <w:lang w:val="nb-NO"/>
        </w:rPr>
        <w:t xml:space="preserve">323 </w:t>
      </w:r>
      <w:r w:rsidR="0073797C">
        <w:rPr>
          <w:lang w:val="nb-NO"/>
        </w:rPr>
        <w:t>f</w:t>
      </w:r>
      <w:r w:rsidR="0073797C" w:rsidRPr="00C6169B">
        <w:rPr>
          <w:lang w:val="nb-NO"/>
        </w:rPr>
        <w:t>.</w:t>
      </w:r>
      <w:r w:rsidR="0073797C">
        <w:rPr>
          <w:lang w:val="nb-NO"/>
        </w:rPr>
        <w:t>Kr</w:t>
      </w:r>
      <w:r w:rsidR="0073797C" w:rsidRPr="00C6169B">
        <w:rPr>
          <w:lang w:val="nb-NO"/>
        </w:rPr>
        <w:t>.:</w:t>
      </w:r>
      <w:r w:rsidRPr="00C6169B">
        <w:rPr>
          <w:lang w:val="nb-NO"/>
        </w:rPr>
        <w:t xml:space="preserve"> </w:t>
      </w:r>
      <w:r w:rsidR="00EF29F3">
        <w:rPr>
          <w:lang w:val="nb-NO"/>
        </w:rPr>
        <w:tab/>
      </w:r>
      <w:r w:rsidR="00517A6D" w:rsidRPr="00517A6D">
        <w:rPr>
          <w:lang w:val="nb-NO"/>
        </w:rPr>
        <w:t>Aleksander dør og riket deles mellom hans fire generaler</w:t>
      </w:r>
      <w:r w:rsidR="002F50D3">
        <w:rPr>
          <w:lang w:val="nb-NO"/>
        </w:rPr>
        <w:t xml:space="preserve">. </w:t>
      </w:r>
      <w:r w:rsidRPr="00C6169B">
        <w:rPr>
          <w:lang w:val="nb-NO"/>
        </w:rPr>
        <w:t>Relevant for Daniel:</w:t>
      </w:r>
      <w:r w:rsidR="000C70E9">
        <w:rPr>
          <w:lang w:val="nb-NO"/>
        </w:rPr>
        <w:t xml:space="preserve"> </w:t>
      </w:r>
    </w:p>
    <w:p w14:paraId="4D95C6AF" w14:textId="347B42C0" w:rsidR="00063C60" w:rsidRPr="00E00269" w:rsidRDefault="00C6169B" w:rsidP="00E00269">
      <w:pPr>
        <w:pStyle w:val="ListParagraph"/>
        <w:numPr>
          <w:ilvl w:val="0"/>
          <w:numId w:val="36"/>
        </w:numPr>
        <w:rPr>
          <w:lang w:val="nb-NO"/>
        </w:rPr>
      </w:pPr>
      <w:r w:rsidRPr="00E00269">
        <w:rPr>
          <w:lang w:val="nb-NO"/>
        </w:rPr>
        <w:t xml:space="preserve">Ptolemaios får Egypt, Seleukos får Syria </w:t>
      </w:r>
    </w:p>
    <w:p w14:paraId="11A538D6" w14:textId="7E3A959B" w:rsidR="00C6169B" w:rsidRPr="00C6169B" w:rsidRDefault="00C6169B" w:rsidP="00C6169B">
      <w:pPr>
        <w:rPr>
          <w:lang w:val="nb-NO"/>
        </w:rPr>
      </w:pPr>
      <w:r w:rsidRPr="00C6169B">
        <w:rPr>
          <w:lang w:val="nb-NO"/>
        </w:rPr>
        <w:t xml:space="preserve">167 </w:t>
      </w:r>
      <w:r w:rsidR="0073797C">
        <w:rPr>
          <w:lang w:val="nb-NO"/>
        </w:rPr>
        <w:t>f</w:t>
      </w:r>
      <w:r w:rsidR="0073797C" w:rsidRPr="00C6169B">
        <w:rPr>
          <w:lang w:val="nb-NO"/>
        </w:rPr>
        <w:t>.</w:t>
      </w:r>
      <w:r w:rsidR="0073797C">
        <w:rPr>
          <w:lang w:val="nb-NO"/>
        </w:rPr>
        <w:t>Kr</w:t>
      </w:r>
      <w:r w:rsidR="0073797C" w:rsidRPr="00C6169B">
        <w:rPr>
          <w:lang w:val="nb-NO"/>
        </w:rPr>
        <w:t>.:</w:t>
      </w:r>
      <w:r w:rsidR="0073797C">
        <w:rPr>
          <w:lang w:val="nb-NO"/>
        </w:rPr>
        <w:t xml:space="preserve"> </w:t>
      </w:r>
      <w:r w:rsidR="00EF29F3">
        <w:rPr>
          <w:lang w:val="nb-NO"/>
        </w:rPr>
        <w:tab/>
      </w:r>
      <w:r w:rsidR="00371617" w:rsidRPr="00371617">
        <w:rPr>
          <w:lang w:val="nb-NO"/>
        </w:rPr>
        <w:t>Antiokus</w:t>
      </w:r>
      <w:r w:rsidRPr="00C6169B">
        <w:rPr>
          <w:lang w:val="nb-NO"/>
        </w:rPr>
        <w:t xml:space="preserve"> IV </w:t>
      </w:r>
      <w:r w:rsidR="00371617" w:rsidRPr="00371617">
        <w:rPr>
          <w:lang w:val="nb-NO"/>
        </w:rPr>
        <w:t xml:space="preserve">Epifanes vanhelliger templet, </w:t>
      </w:r>
      <w:r w:rsidR="00371617">
        <w:rPr>
          <w:lang w:val="nb-NO"/>
        </w:rPr>
        <w:t>M</w:t>
      </w:r>
      <w:r w:rsidR="00371617" w:rsidRPr="00371617">
        <w:rPr>
          <w:lang w:val="nb-NO"/>
        </w:rPr>
        <w:t>akkabeer-opprøret begynner</w:t>
      </w:r>
    </w:p>
    <w:p w14:paraId="0A8231D4" w14:textId="570BE41A" w:rsidR="00C6169B" w:rsidRPr="00C6169B" w:rsidRDefault="00C6169B" w:rsidP="00C6169B">
      <w:pPr>
        <w:rPr>
          <w:lang w:val="nb-NO"/>
        </w:rPr>
      </w:pPr>
      <w:r w:rsidRPr="00C6169B">
        <w:rPr>
          <w:lang w:val="nb-NO"/>
        </w:rPr>
        <w:t xml:space="preserve">164 </w:t>
      </w:r>
      <w:r w:rsidR="0073797C">
        <w:rPr>
          <w:lang w:val="nb-NO"/>
        </w:rPr>
        <w:t>f</w:t>
      </w:r>
      <w:r w:rsidR="0073797C" w:rsidRPr="00C6169B">
        <w:rPr>
          <w:lang w:val="nb-NO"/>
        </w:rPr>
        <w:t>.</w:t>
      </w:r>
      <w:r w:rsidR="0073797C">
        <w:rPr>
          <w:lang w:val="nb-NO"/>
        </w:rPr>
        <w:t>Kr</w:t>
      </w:r>
      <w:r w:rsidR="0073797C" w:rsidRPr="00C6169B">
        <w:rPr>
          <w:lang w:val="nb-NO"/>
        </w:rPr>
        <w:t>.:</w:t>
      </w:r>
      <w:r w:rsidR="0073797C">
        <w:rPr>
          <w:lang w:val="nb-NO"/>
        </w:rPr>
        <w:t xml:space="preserve"> </w:t>
      </w:r>
      <w:r w:rsidR="00EF29F3">
        <w:rPr>
          <w:lang w:val="nb-NO"/>
        </w:rPr>
        <w:tab/>
      </w:r>
      <w:r w:rsidR="00E60CEA" w:rsidRPr="00E60CEA">
        <w:rPr>
          <w:lang w:val="nb-NO"/>
        </w:rPr>
        <w:t>Tempelet blir renset og gjeninnviet</w:t>
      </w:r>
    </w:p>
    <w:p w14:paraId="3FBE3B74" w14:textId="64777D39" w:rsidR="00C6169B" w:rsidRPr="00C6169B" w:rsidRDefault="00C6169B" w:rsidP="00C6169B">
      <w:pPr>
        <w:rPr>
          <w:lang w:val="nb-NO"/>
        </w:rPr>
      </w:pPr>
      <w:r w:rsidRPr="00C6169B">
        <w:rPr>
          <w:lang w:val="nb-NO"/>
        </w:rPr>
        <w:t xml:space="preserve">63 </w:t>
      </w:r>
      <w:r w:rsidR="0073797C">
        <w:rPr>
          <w:lang w:val="nb-NO"/>
        </w:rPr>
        <w:t>f</w:t>
      </w:r>
      <w:r w:rsidR="0073797C" w:rsidRPr="00C6169B">
        <w:rPr>
          <w:lang w:val="nb-NO"/>
        </w:rPr>
        <w:t>.</w:t>
      </w:r>
      <w:r w:rsidR="0073797C">
        <w:rPr>
          <w:lang w:val="nb-NO"/>
        </w:rPr>
        <w:t>Kr</w:t>
      </w:r>
      <w:r w:rsidR="0073797C" w:rsidRPr="00C6169B">
        <w:rPr>
          <w:lang w:val="nb-NO"/>
        </w:rPr>
        <w:t>.:</w:t>
      </w:r>
      <w:r w:rsidR="0073797C">
        <w:rPr>
          <w:lang w:val="nb-NO"/>
        </w:rPr>
        <w:t xml:space="preserve"> </w:t>
      </w:r>
      <w:r w:rsidR="00EF29F3">
        <w:rPr>
          <w:lang w:val="nb-NO"/>
        </w:rPr>
        <w:tab/>
      </w:r>
      <w:r w:rsidR="00E60CEA" w:rsidRPr="00E60CEA">
        <w:rPr>
          <w:lang w:val="nb-NO"/>
        </w:rPr>
        <w:t>Roma tar Jerusalem</w:t>
      </w:r>
    </w:p>
    <w:p w14:paraId="7FFB95C5" w14:textId="0267D588" w:rsidR="00C6169B" w:rsidRPr="00C6169B" w:rsidRDefault="00C6169B" w:rsidP="00C6169B">
      <w:pPr>
        <w:rPr>
          <w:lang w:val="nb-NO"/>
        </w:rPr>
      </w:pPr>
      <w:r w:rsidRPr="00C6169B">
        <w:rPr>
          <w:lang w:val="nb-NO"/>
        </w:rPr>
        <w:t xml:space="preserve">27 </w:t>
      </w:r>
      <w:r w:rsidR="0073797C">
        <w:rPr>
          <w:lang w:val="nb-NO"/>
        </w:rPr>
        <w:t>f</w:t>
      </w:r>
      <w:r w:rsidR="0073797C" w:rsidRPr="00C6169B">
        <w:rPr>
          <w:lang w:val="nb-NO"/>
        </w:rPr>
        <w:t>.</w:t>
      </w:r>
      <w:r w:rsidR="0073797C">
        <w:rPr>
          <w:lang w:val="nb-NO"/>
        </w:rPr>
        <w:t>Kr</w:t>
      </w:r>
      <w:r w:rsidR="0073797C" w:rsidRPr="00C6169B">
        <w:rPr>
          <w:lang w:val="nb-NO"/>
        </w:rPr>
        <w:t>.:</w:t>
      </w:r>
      <w:r w:rsidR="0073797C">
        <w:rPr>
          <w:lang w:val="nb-NO"/>
        </w:rPr>
        <w:t xml:space="preserve"> </w:t>
      </w:r>
      <w:r w:rsidR="00EF29F3">
        <w:rPr>
          <w:lang w:val="nb-NO"/>
        </w:rPr>
        <w:tab/>
      </w:r>
      <w:r w:rsidR="00E60CEA" w:rsidRPr="00E60CEA">
        <w:rPr>
          <w:lang w:val="nb-NO"/>
        </w:rPr>
        <w:t>Roma slår Hellas og blir verdensmakt</w:t>
      </w:r>
    </w:p>
    <w:p w14:paraId="67304F30" w14:textId="77777777" w:rsidR="00063C60" w:rsidRDefault="00063C60" w:rsidP="00C6169B">
      <w:pPr>
        <w:rPr>
          <w:lang w:val="nb-NO"/>
        </w:rPr>
      </w:pPr>
    </w:p>
    <w:p w14:paraId="7539AF08" w14:textId="7C125ABF" w:rsidR="00C6169B" w:rsidRPr="00C6169B" w:rsidRDefault="00C6169B" w:rsidP="00922B6A">
      <w:pPr>
        <w:pStyle w:val="Heading3"/>
        <w:rPr>
          <w:lang w:val="nb-NO"/>
        </w:rPr>
      </w:pPr>
      <w:bookmarkStart w:id="7" w:name="_Toc124236383"/>
      <w:r w:rsidRPr="00C6169B">
        <w:rPr>
          <w:lang w:val="nb-NO"/>
        </w:rPr>
        <w:lastRenderedPageBreak/>
        <w:t>ANTIOKUS IV EPIFANES</w:t>
      </w:r>
      <w:bookmarkEnd w:id="7"/>
    </w:p>
    <w:p w14:paraId="40FCCA61" w14:textId="7F071EC0" w:rsidR="00C6169B" w:rsidRPr="00174CB3" w:rsidRDefault="00C6169B" w:rsidP="00174CB3">
      <w:pPr>
        <w:pStyle w:val="ListParagraph"/>
        <w:numPr>
          <w:ilvl w:val="0"/>
          <w:numId w:val="1"/>
        </w:numPr>
        <w:rPr>
          <w:lang w:val="nb-NO"/>
        </w:rPr>
      </w:pPr>
      <w:r w:rsidRPr="00174CB3">
        <w:rPr>
          <w:lang w:val="nb-NO"/>
        </w:rPr>
        <w:t>R</w:t>
      </w:r>
      <w:r w:rsidR="007166F6">
        <w:rPr>
          <w:lang w:val="nb-NO"/>
        </w:rPr>
        <w:t>egjeringstid</w:t>
      </w:r>
      <w:r w:rsidRPr="00174CB3">
        <w:rPr>
          <w:lang w:val="nb-NO"/>
        </w:rPr>
        <w:t>: 175–163 F.KR.</w:t>
      </w:r>
    </w:p>
    <w:p w14:paraId="704C9251" w14:textId="77777777" w:rsidR="00C6169B" w:rsidRPr="00174CB3" w:rsidRDefault="00C6169B" w:rsidP="00174CB3">
      <w:pPr>
        <w:pStyle w:val="ListParagraph"/>
        <w:numPr>
          <w:ilvl w:val="0"/>
          <w:numId w:val="1"/>
        </w:numPr>
        <w:rPr>
          <w:lang w:val="nb-NO"/>
        </w:rPr>
      </w:pPr>
      <w:r w:rsidRPr="00174CB3">
        <w:rPr>
          <w:lang w:val="nb-NO"/>
        </w:rPr>
        <w:t>Bibelens mest ukjente skurk</w:t>
      </w:r>
    </w:p>
    <w:p w14:paraId="536BF1AC" w14:textId="6AED71E6" w:rsidR="00C6169B" w:rsidRPr="00174CB3" w:rsidRDefault="00C6169B" w:rsidP="00174CB3">
      <w:pPr>
        <w:pStyle w:val="ListParagraph"/>
        <w:numPr>
          <w:ilvl w:val="0"/>
          <w:numId w:val="1"/>
        </w:numPr>
        <w:rPr>
          <w:lang w:val="nb-NO"/>
        </w:rPr>
      </w:pPr>
      <w:r w:rsidRPr="00174CB3">
        <w:rPr>
          <w:lang w:val="nb-NO"/>
        </w:rPr>
        <w:t>Ville bli tilbedt som Zevs. Tok navnet Epifanes</w:t>
      </w:r>
      <w:r w:rsidR="00063C60" w:rsidRPr="00174CB3">
        <w:rPr>
          <w:lang w:val="nb-NO"/>
        </w:rPr>
        <w:t xml:space="preserve"> </w:t>
      </w:r>
      <w:r w:rsidRPr="00174CB3">
        <w:rPr>
          <w:lang w:val="nb-NO"/>
        </w:rPr>
        <w:t>(‘</w:t>
      </w:r>
      <w:r w:rsidRPr="00E00269">
        <w:rPr>
          <w:i/>
          <w:iCs/>
          <w:lang w:val="nb-NO"/>
        </w:rPr>
        <w:t>åpenbart</w:t>
      </w:r>
      <w:r w:rsidRPr="00174CB3">
        <w:rPr>
          <w:lang w:val="nb-NO"/>
        </w:rPr>
        <w:t>’), men ble kalt Epimanes (</w:t>
      </w:r>
      <w:r w:rsidRPr="00513B7D">
        <w:rPr>
          <w:i/>
          <w:iCs/>
          <w:lang w:val="nb-NO"/>
        </w:rPr>
        <w:t>‘galning’</w:t>
      </w:r>
      <w:r w:rsidRPr="00174CB3">
        <w:rPr>
          <w:lang w:val="nb-NO"/>
        </w:rPr>
        <w:t>).</w:t>
      </w:r>
    </w:p>
    <w:p w14:paraId="323B6A16" w14:textId="77777777" w:rsidR="00C6169B" w:rsidRPr="00174CB3" w:rsidRDefault="00C6169B" w:rsidP="00174CB3">
      <w:pPr>
        <w:pStyle w:val="ListParagraph"/>
        <w:numPr>
          <w:ilvl w:val="0"/>
          <w:numId w:val="1"/>
        </w:numPr>
        <w:rPr>
          <w:lang w:val="nb-NO"/>
        </w:rPr>
      </w:pPr>
      <w:r w:rsidRPr="00174CB3">
        <w:rPr>
          <w:lang w:val="nb-NO"/>
        </w:rPr>
        <w:t>Ville stabilisere riket ved å gjøre alle til grekere, spesielt gjennom religion. Å praktisere jødedom ble forbudt, og jødene ble forfulgt.</w:t>
      </w:r>
    </w:p>
    <w:p w14:paraId="3781FE4C" w14:textId="5BF75302" w:rsidR="00C6169B" w:rsidRDefault="00C6169B" w:rsidP="00174CB3">
      <w:pPr>
        <w:pStyle w:val="ListParagraph"/>
        <w:numPr>
          <w:ilvl w:val="0"/>
          <w:numId w:val="1"/>
        </w:numPr>
        <w:rPr>
          <w:lang w:val="nb-NO"/>
        </w:rPr>
      </w:pPr>
      <w:r w:rsidRPr="00174CB3">
        <w:rPr>
          <w:lang w:val="nb-NO"/>
        </w:rPr>
        <w:t>Toppet seg i 167 f.Kr., da en gris ble ofret til Zevs i tempelet i Jerusalem (</w:t>
      </w:r>
      <w:r w:rsidRPr="00513B7D">
        <w:rPr>
          <w:i/>
          <w:iCs/>
          <w:lang w:val="nb-NO"/>
        </w:rPr>
        <w:t>“det motbydelige som ødelegger”</w:t>
      </w:r>
      <w:r w:rsidRPr="00174CB3">
        <w:rPr>
          <w:lang w:val="nb-NO"/>
        </w:rPr>
        <w:t>).</w:t>
      </w:r>
    </w:p>
    <w:p w14:paraId="30D6D721" w14:textId="6B2BECAB" w:rsidR="00074160" w:rsidRDefault="00074160" w:rsidP="00074160">
      <w:pPr>
        <w:rPr>
          <w:lang w:val="nb-NO"/>
        </w:rPr>
      </w:pPr>
    </w:p>
    <w:p w14:paraId="60B7DD48" w14:textId="77777777" w:rsidR="00A421A8" w:rsidRPr="007166F6" w:rsidRDefault="00A421A8" w:rsidP="007166F6">
      <w:pPr>
        <w:rPr>
          <w:b/>
          <w:bCs/>
          <w:lang w:val="nb-NO"/>
        </w:rPr>
      </w:pPr>
      <w:r w:rsidRPr="007166F6">
        <w:rPr>
          <w:b/>
          <w:bCs/>
          <w:lang w:val="nb-NO"/>
        </w:rPr>
        <w:t xml:space="preserve">1. Makk. 1:41-49 </w:t>
      </w:r>
    </w:p>
    <w:p w14:paraId="7F9D1D47" w14:textId="0BF5A37E" w:rsidR="00A421A8" w:rsidRDefault="00A421A8" w:rsidP="00F36AAB">
      <w:pPr>
        <w:rPr>
          <w:lang w:val="nb-NO"/>
        </w:rPr>
      </w:pPr>
      <w:r w:rsidRPr="00E60CEA">
        <w:rPr>
          <w:i/>
          <w:iCs/>
          <w:lang w:val="nb-NO"/>
        </w:rPr>
        <w:t xml:space="preserve">«Kong Antiokos sendte ut en forordning til hele sitt rike om at alle skulle være ett folk, og at hver og en skulle oppgi sine egne seder og skikker. Alle de hedenske folkeslagene rettet seg etter kongens ord; endog mange i Israel syntes godt om hans gudsdyrkelse og begynte å ofre til avgudsbildene og vanhellige sabbaten. Til Jerusalem og byene i Judea lot kongen dessuten sendemenn bringe brev med påbud om at folket skulle følge skikker og forskrifter som var fremmede for landet. Det ble forbudt å ofre brennoffer, slaktoffer og drikkoffer i templet; sabbater og festdager skulle vanhelliges, templet og dets hellige tjenere skulle gjøres urene. De skulle anlegge offeraltere, hellige lunder og avgudstempler, og ofre svinekjøtt og andre urene dyr. De skulle la være å omskjære sine sønner, og de skulle gjøre seg urene med styggedommen fra alt som var vanhellig, så de glemte loven og opphevet alle bud. Den som ikke adlød kongens ord, skulle straffes med døden.» </w:t>
      </w:r>
      <w:r w:rsidRPr="00102DF1">
        <w:rPr>
          <w:lang w:val="nb-NO"/>
        </w:rPr>
        <w:t xml:space="preserve">1. Makk. 1:41-49 </w:t>
      </w:r>
    </w:p>
    <w:p w14:paraId="698DCE7F" w14:textId="77777777" w:rsidR="007166F6" w:rsidRPr="00102DF1" w:rsidRDefault="007166F6" w:rsidP="00F36AAB">
      <w:pPr>
        <w:rPr>
          <w:b/>
          <w:lang w:val="nb-NO"/>
        </w:rPr>
      </w:pPr>
    </w:p>
    <w:p w14:paraId="0BA08011" w14:textId="77777777" w:rsidR="00102DF1" w:rsidRPr="007166F6" w:rsidRDefault="00102DF1" w:rsidP="007166F6">
      <w:pPr>
        <w:rPr>
          <w:b/>
          <w:bCs/>
          <w:lang w:val="nb-NO"/>
        </w:rPr>
      </w:pPr>
      <w:r w:rsidRPr="007166F6">
        <w:rPr>
          <w:b/>
          <w:bCs/>
          <w:lang w:val="nb-NO"/>
        </w:rPr>
        <w:t xml:space="preserve">1. Makk. 1:54-64 </w:t>
      </w:r>
    </w:p>
    <w:p w14:paraId="74F261C3" w14:textId="209E7165" w:rsidR="00102DF1" w:rsidRDefault="00102DF1" w:rsidP="00F36AAB">
      <w:pPr>
        <w:rPr>
          <w:lang w:val="nb-NO"/>
        </w:rPr>
      </w:pPr>
      <w:r w:rsidRPr="00E60CEA">
        <w:rPr>
          <w:i/>
          <w:iCs/>
          <w:lang w:val="nb-NO"/>
        </w:rPr>
        <w:t>«Den 15. kislev i året 145</w:t>
      </w:r>
      <w:r w:rsidR="005F3AEF">
        <w:rPr>
          <w:i/>
          <w:iCs/>
          <w:lang w:val="nb-NO"/>
        </w:rPr>
        <w:t xml:space="preserve"> [vårt </w:t>
      </w:r>
      <w:r w:rsidR="00F578B1">
        <w:rPr>
          <w:i/>
          <w:iCs/>
          <w:lang w:val="nb-NO"/>
        </w:rPr>
        <w:t>år 167</w:t>
      </w:r>
      <w:r w:rsidR="005F3AEF">
        <w:rPr>
          <w:i/>
          <w:iCs/>
          <w:lang w:val="nb-NO"/>
        </w:rPr>
        <w:t>]</w:t>
      </w:r>
      <w:r w:rsidRPr="00E60CEA">
        <w:rPr>
          <w:i/>
          <w:iCs/>
          <w:lang w:val="nb-NO"/>
        </w:rPr>
        <w:t xml:space="preserve"> ble den ødeleggende styggedom reist på brennofferalteret. I byene rundt omkring i Judea reiste de avgudsaltere, og ved husdørene og på gatene ofret de røkelse. Lovbøkene</w:t>
      </w:r>
      <w:r w:rsidR="00807F60">
        <w:rPr>
          <w:i/>
          <w:iCs/>
          <w:lang w:val="nb-NO"/>
        </w:rPr>
        <w:t xml:space="preserve"> [Moseloven]</w:t>
      </w:r>
      <w:r w:rsidRPr="00E60CEA">
        <w:rPr>
          <w:i/>
          <w:iCs/>
          <w:lang w:val="nb-NO"/>
        </w:rPr>
        <w:t xml:space="preserve"> som de fant, rev de i stykker og brente opp. Og dersom de kom over noen som hadde en paktsbok, eller som holdt seg til loven, ble han dømt til døden etter kongens forordning. Slik fór de fram med makt i måned etter måned mot de israelittene som ble pågrepet i byene. På den tjuefemte dagen i måneden ofret de på avgudsalteret som var oppført over brennofferalteret. De kvinner som hadde latt barna sine </w:t>
      </w:r>
      <w:r w:rsidRPr="00E60CEA">
        <w:rPr>
          <w:i/>
          <w:iCs/>
          <w:lang w:val="nb-NO"/>
        </w:rPr>
        <w:lastRenderedPageBreak/>
        <w:t xml:space="preserve">omskjære, ble drept, slik det var påbudt, og spedbarna deres ble hengt etter halsen på mødrene. Også familiene deres og de som hadde utført omskjærelsen, ble drept. Likevel fikk mange i Israel kraft til å stå imot, fast bestemt på ikke å spise noe urent. De foretrakk å dø fremfor å spise uren mat og å vanhellige den hellige pakt; og dø måtte de. En veldig vrede kom over Israel.” </w:t>
      </w:r>
      <w:r w:rsidRPr="003E23CD">
        <w:rPr>
          <w:lang w:val="nb-NO"/>
        </w:rPr>
        <w:t>1. Makk. 1:54-64</w:t>
      </w:r>
    </w:p>
    <w:p w14:paraId="326FFD92" w14:textId="77777777" w:rsidR="007166F6" w:rsidRPr="003E23CD" w:rsidRDefault="007166F6" w:rsidP="00F36AAB">
      <w:pPr>
        <w:rPr>
          <w:b/>
          <w:lang w:val="nb-NO"/>
        </w:rPr>
      </w:pPr>
    </w:p>
    <w:p w14:paraId="6371929E" w14:textId="576FBEAA" w:rsidR="00C6169B" w:rsidRPr="007166F6" w:rsidRDefault="00074160" w:rsidP="007166F6">
      <w:pPr>
        <w:rPr>
          <w:b/>
          <w:bCs/>
          <w:lang w:val="nb-NO"/>
        </w:rPr>
      </w:pPr>
      <w:r w:rsidRPr="007166F6">
        <w:rPr>
          <w:b/>
          <w:bCs/>
          <w:lang w:val="nb-NO"/>
        </w:rPr>
        <w:t>2. Makk. 6:1-9</w:t>
      </w:r>
    </w:p>
    <w:p w14:paraId="126A41CD" w14:textId="0C3A1A95" w:rsidR="00C6169B" w:rsidRDefault="003E23CD" w:rsidP="00C6169B">
      <w:pPr>
        <w:rPr>
          <w:lang w:val="nb-NO"/>
        </w:rPr>
      </w:pPr>
      <w:r w:rsidRPr="00E60CEA">
        <w:rPr>
          <w:i/>
          <w:iCs/>
          <w:lang w:val="nb-NO"/>
        </w:rPr>
        <w:t xml:space="preserve">“Ikke lenge etter sendte kongen ateneren Geron for å tvinge jødene til å vende seg bort fra fedrenes lover og ikke lenger innrette sitt liv etter Guds lover. Han skulle også vanhellige templet i Jerusalem og vie det til «Den olympiske Zevs». Templet på Garisim skulle vies til «Zevs, gjestevennskapets beskytter» – slik innbyggerne på stedet selv hadde bedt om. Hardt og utålelig på alle vis var det at ondskapen tok slik overhånd. For hedningene fylte templet med utskeielser og festing; de forlystet seg med skjøger og lå med kvinner inne på det hellige området. De brakte dessuten ulovlige ting inn i templet. Alteret var fullt av avskyelige ofre som lovene strengt forbyr. Det var umulig å holde sabbaten eller å feire de faste høytidene, eller i det hele tatt å bekjenne seg som jøde. Ved den månedlige feiringen av kongens fødselsdag ble jødene med brutal makt tvunget til å delta i hedenske offermåltider. Og når festen for vinguden Dionysos kom, måtte de gå i festopptog for Dionysos med eføykrans på hodet. Etter forslag fra Ptolemaios gikk det også ut en forordning til de greske byene som lå nærmest, om at de skulle gå fram mot jødene på samme måte og arrangere offermåltider; de som ikke frivillig gikk over til de greske skikkene, skulle drepes.” </w:t>
      </w:r>
      <w:r w:rsidRPr="003E23CD">
        <w:rPr>
          <w:lang w:val="nb-NO"/>
        </w:rPr>
        <w:t>2. Makk. 6:1-9</w:t>
      </w:r>
    </w:p>
    <w:p w14:paraId="2C1A74D0" w14:textId="77777777" w:rsidR="007166F6" w:rsidRPr="003E23CD" w:rsidRDefault="007166F6" w:rsidP="00C6169B">
      <w:pPr>
        <w:rPr>
          <w:lang w:val="nb-NO"/>
        </w:rPr>
      </w:pPr>
    </w:p>
    <w:p w14:paraId="04D7DDFD" w14:textId="62096C85" w:rsidR="00A60BA7" w:rsidRPr="007166F6" w:rsidRDefault="00C0236E" w:rsidP="007166F6">
      <w:pPr>
        <w:rPr>
          <w:b/>
          <w:bCs/>
          <w:lang w:val="nb-NO"/>
        </w:rPr>
      </w:pPr>
      <w:r w:rsidRPr="007166F6">
        <w:rPr>
          <w:b/>
          <w:bCs/>
          <w:lang w:val="nb-NO"/>
        </w:rPr>
        <w:t>1. Makk. 2:17-28</w:t>
      </w:r>
    </w:p>
    <w:p w14:paraId="116B2187" w14:textId="1F0B2C7A" w:rsidR="00C6169B" w:rsidRPr="00E60CEA" w:rsidRDefault="00A60BA7" w:rsidP="00C6169B">
      <w:pPr>
        <w:rPr>
          <w:i/>
          <w:iCs/>
          <w:lang w:val="nb-NO"/>
        </w:rPr>
      </w:pPr>
      <w:r w:rsidRPr="00E60CEA">
        <w:rPr>
          <w:i/>
          <w:iCs/>
          <w:lang w:val="nb-NO"/>
        </w:rPr>
        <w:t xml:space="preserve">«Da tok kongens menn til orde og sa til Mattatja: «Du er jo en leder, en aktet og mektig mann her i byen, og støttet av sønner og frender. Kom nå du først fram og gjør som kongen har befalt. Alle andre folk har allerede utført kongens ordre, også mennene i Judea og de som er igjen i Jerusalem. Da skal du og sønnene dine bli regnet blant Kongens Venner; dere skal bli belønnet med sølv og gull og mange gaver.» Men Mattatja svarte med høy røst: «Om så hvert eneste folkeslag i kongens rike adlyder ham og svikter sine fedres gudsdyrkelse, og alle har valgt å føye seg etter kongens bud, så vil jeg og mine sønner og frender likevel leve etter den pakt som ble sluttet med våre fedre. Det skal aldri skje at vi svikter loven og </w:t>
      </w:r>
      <w:r w:rsidRPr="00E60CEA">
        <w:rPr>
          <w:i/>
          <w:iCs/>
          <w:lang w:val="nb-NO"/>
        </w:rPr>
        <w:lastRenderedPageBreak/>
        <w:t>budene! Kongens ord vil vi ikke høre på. Vi viker ikke fra vår gudsdyrkelse, verken til høyre eller venstre!» Nettopp som han var ferdig med å tale, trådte en jøde fram i alles påsyn for å ofre på alteret i Mode’in, slik kongen hadde foreskrevet. Da Mattatja fikk se ham, ble han brennende harm; han kom i voldsomt opprør, og fylt av rettferdig vrede stormet han fram og slo i hjel mannen der ved alteret. Samtidig drepte han også kongens befalingsmann som skulle tvinge dem til å ofre, og alteret rev han ned. På denne måten viste han sin brennende iver for loven, slik som Pinhas hadde gjort da han drepte Simri, sønn av Salu. Deretter gikk Mattatja gjennom byen og ropte av full kraft: «Følg etter meg, hver den som brenner av iver for loven og vil holde fast på pakten.» Han og sønnene hans flyktet opp i fjellene og etterlot alt de eide i byen.»</w:t>
      </w:r>
      <w:r w:rsidR="00C6169B" w:rsidRPr="00E60CEA">
        <w:rPr>
          <w:i/>
          <w:iCs/>
          <w:lang w:val="nb-NO"/>
        </w:rPr>
        <w:t xml:space="preserve"> </w:t>
      </w:r>
    </w:p>
    <w:p w14:paraId="7A21BC5D" w14:textId="77777777" w:rsidR="00A60BA7" w:rsidRPr="003E23CD" w:rsidRDefault="00A60BA7" w:rsidP="00C6169B">
      <w:pPr>
        <w:rPr>
          <w:lang w:val="nb-NO"/>
        </w:rPr>
      </w:pPr>
    </w:p>
    <w:p w14:paraId="687419B0" w14:textId="77777777" w:rsidR="00535A2C" w:rsidRDefault="00C04CDE" w:rsidP="00C6169B">
      <w:pPr>
        <w:rPr>
          <w:rStyle w:val="Heading3Char"/>
        </w:rPr>
      </w:pPr>
      <w:bookmarkStart w:id="8" w:name="_Toc124236384"/>
      <w:r w:rsidRPr="006B5643">
        <w:rPr>
          <w:rStyle w:val="Heading3Char"/>
        </w:rPr>
        <w:t>ANTI-SELEUCID REBELLION IN JUDEA – MACCABEAN REVOLT</w:t>
      </w:r>
      <w:bookmarkEnd w:id="8"/>
      <w:r w:rsidR="006B5643">
        <w:rPr>
          <w:rStyle w:val="Heading3Char"/>
        </w:rPr>
        <w:t xml:space="preserve"> </w:t>
      </w:r>
    </w:p>
    <w:p w14:paraId="1594E2E5" w14:textId="1BC2F5B1" w:rsidR="00535A2C" w:rsidRDefault="00535A2C" w:rsidP="00C6169B">
      <w:pPr>
        <w:rPr>
          <w:lang w:val="nb-NO"/>
        </w:rPr>
      </w:pPr>
      <w:r w:rsidRPr="00535A2C">
        <w:rPr>
          <w:lang w:val="nb-NO"/>
        </w:rPr>
        <w:t>(167-164 F.KR.)</w:t>
      </w:r>
    </w:p>
    <w:p w14:paraId="341466AF" w14:textId="2877C387" w:rsidR="00C6169B" w:rsidRPr="00C6169B" w:rsidRDefault="00C6169B" w:rsidP="00C6169B">
      <w:pPr>
        <w:rPr>
          <w:lang w:val="nb-NO"/>
        </w:rPr>
      </w:pPr>
      <w:r w:rsidRPr="00C6169B">
        <w:rPr>
          <w:lang w:val="nb-NO"/>
        </w:rPr>
        <w:t>Mattatja startet makkabeer-opprøret. De rev ned hedenske altere og omskar uomskårne barn.</w:t>
      </w:r>
    </w:p>
    <w:p w14:paraId="0DB423E4" w14:textId="77777777" w:rsidR="00C6169B" w:rsidRPr="00C6169B" w:rsidRDefault="00C6169B" w:rsidP="00C6169B">
      <w:pPr>
        <w:rPr>
          <w:lang w:val="nb-NO"/>
        </w:rPr>
      </w:pPr>
      <w:r w:rsidRPr="00C6169B">
        <w:rPr>
          <w:lang w:val="nb-NO"/>
        </w:rPr>
        <w:t>Mattatjas sønn Judas Makkabeus ledet opprøret da Mattatja døde i 166 f.Kr. Han bekjempet seleukidene, ødela Zevs-alteret i Jerusalem, bygde et nytt alter og innsatte en prest som hadde vært trofast mot Gud.</w:t>
      </w:r>
    </w:p>
    <w:p w14:paraId="52D18CE9" w14:textId="74CCC93B" w:rsidR="00C6169B" w:rsidRPr="00C6169B" w:rsidRDefault="00C6169B" w:rsidP="00C6169B">
      <w:pPr>
        <w:rPr>
          <w:lang w:val="nb-NO"/>
        </w:rPr>
      </w:pPr>
      <w:r w:rsidRPr="00C6169B">
        <w:rPr>
          <w:lang w:val="nb-NO"/>
        </w:rPr>
        <w:t xml:space="preserve">Ganske nøyaktig tre år etter vanhelligelsen, ble templet gjeninnviet og de daglige ofringene tatt opp igjen. </w:t>
      </w:r>
      <w:r w:rsidR="00D803B3">
        <w:rPr>
          <w:lang w:val="nb-NO"/>
        </w:rPr>
        <w:t>Det er b</w:t>
      </w:r>
      <w:r w:rsidRPr="00C6169B">
        <w:rPr>
          <w:lang w:val="nb-NO"/>
        </w:rPr>
        <w:t>akgrunnen for Hanukkah.</w:t>
      </w:r>
    </w:p>
    <w:p w14:paraId="4C17B17E" w14:textId="77777777" w:rsidR="00C6169B" w:rsidRPr="00C6169B" w:rsidRDefault="00C6169B" w:rsidP="00C6169B">
      <w:pPr>
        <w:rPr>
          <w:lang w:val="nb-NO"/>
        </w:rPr>
      </w:pPr>
      <w:r w:rsidRPr="00C6169B">
        <w:rPr>
          <w:lang w:val="nb-NO"/>
        </w:rPr>
        <w:t xml:space="preserve"> </w:t>
      </w:r>
    </w:p>
    <w:p w14:paraId="6B144224" w14:textId="77777777" w:rsidR="00C6169B" w:rsidRPr="00C6169B" w:rsidRDefault="00C6169B" w:rsidP="006B5643">
      <w:pPr>
        <w:pStyle w:val="Heading3"/>
        <w:rPr>
          <w:lang w:val="nb-NO"/>
        </w:rPr>
      </w:pPr>
      <w:bookmarkStart w:id="9" w:name="_Toc124236385"/>
      <w:r w:rsidRPr="00C6169B">
        <w:rPr>
          <w:lang w:val="nb-NO"/>
        </w:rPr>
        <w:t>STRUKTUR</w:t>
      </w:r>
      <w:bookmarkEnd w:id="9"/>
    </w:p>
    <w:p w14:paraId="1860AD4E" w14:textId="14BB3E8B" w:rsidR="008A7F9B" w:rsidRPr="00C04CDE" w:rsidRDefault="008A7F9B" w:rsidP="00C04CDE">
      <w:pPr>
        <w:rPr>
          <w:b/>
          <w:bCs/>
          <w:lang w:val="nb-NO"/>
        </w:rPr>
      </w:pPr>
      <w:r w:rsidRPr="00C04CDE">
        <w:rPr>
          <w:b/>
          <w:bCs/>
          <w:lang w:val="nb-NO"/>
        </w:rPr>
        <w:t>N</w:t>
      </w:r>
      <w:r w:rsidR="006B5643">
        <w:rPr>
          <w:b/>
          <w:bCs/>
          <w:lang w:val="nb-NO"/>
        </w:rPr>
        <w:t>arrativ</w:t>
      </w:r>
    </w:p>
    <w:p w14:paraId="703D658F" w14:textId="332B1F68" w:rsidR="00B62C6C" w:rsidRPr="000358BE" w:rsidRDefault="00B62C6C" w:rsidP="00B62C6C">
      <w:pPr>
        <w:rPr>
          <w:color w:val="C00000"/>
          <w:lang w:val="nb-NO"/>
        </w:rPr>
      </w:pPr>
      <w:r w:rsidRPr="000358BE">
        <w:rPr>
          <w:color w:val="C00000"/>
          <w:lang w:val="nb-NO"/>
        </w:rPr>
        <w:t>1 NEKT</w:t>
      </w:r>
      <w:r w:rsidR="008A7F9B" w:rsidRPr="000358BE">
        <w:rPr>
          <w:color w:val="C00000"/>
          <w:lang w:val="nb-NO"/>
        </w:rPr>
        <w:t>ER Å SPISE KONGENS MAT</w:t>
      </w:r>
    </w:p>
    <w:p w14:paraId="608CE2F8" w14:textId="451B147B" w:rsidR="00B62C6C" w:rsidRPr="00B62C6C" w:rsidRDefault="00B62C6C" w:rsidP="00B62C6C">
      <w:pPr>
        <w:rPr>
          <w:lang w:val="nb-NO"/>
        </w:rPr>
      </w:pPr>
      <w:r w:rsidRPr="00B62C6C">
        <w:rPr>
          <w:lang w:val="nb-NO"/>
        </w:rPr>
        <w:t>2</w:t>
      </w:r>
      <w:r>
        <w:rPr>
          <w:lang w:val="nb-NO"/>
        </w:rPr>
        <w:t xml:space="preserve"> </w:t>
      </w:r>
      <w:r w:rsidR="008A7F9B">
        <w:rPr>
          <w:lang w:val="nb-NO"/>
        </w:rPr>
        <w:t xml:space="preserve">DRØM OM </w:t>
      </w:r>
      <w:r w:rsidRPr="00B62C6C">
        <w:rPr>
          <w:lang w:val="nb-NO"/>
        </w:rPr>
        <w:t>STATUE</w:t>
      </w:r>
    </w:p>
    <w:p w14:paraId="7006EEFD" w14:textId="1508870F" w:rsidR="00B62C6C" w:rsidRPr="00B62C6C" w:rsidRDefault="00B62C6C" w:rsidP="00B62C6C">
      <w:pPr>
        <w:rPr>
          <w:lang w:val="nb-NO"/>
        </w:rPr>
      </w:pPr>
      <w:r w:rsidRPr="00B62C6C">
        <w:rPr>
          <w:lang w:val="nb-NO"/>
        </w:rPr>
        <w:t>3</w:t>
      </w:r>
      <w:r>
        <w:rPr>
          <w:lang w:val="nb-NO"/>
        </w:rPr>
        <w:t xml:space="preserve"> </w:t>
      </w:r>
      <w:r w:rsidRPr="00B62C6C">
        <w:rPr>
          <w:lang w:val="nb-NO"/>
        </w:rPr>
        <w:t>NEKT</w:t>
      </w:r>
      <w:r w:rsidR="008A7F9B">
        <w:rPr>
          <w:lang w:val="nb-NO"/>
        </w:rPr>
        <w:t>ER Å BØYE SEG FOR STATUEN</w:t>
      </w:r>
    </w:p>
    <w:p w14:paraId="5A36FFBB" w14:textId="718DF1BE" w:rsidR="00B62C6C" w:rsidRPr="00B62C6C" w:rsidRDefault="00B62C6C" w:rsidP="00B62C6C">
      <w:pPr>
        <w:rPr>
          <w:lang w:val="nb-NO"/>
        </w:rPr>
      </w:pPr>
      <w:r w:rsidRPr="00B62C6C">
        <w:rPr>
          <w:lang w:val="nb-NO"/>
        </w:rPr>
        <w:t>4</w:t>
      </w:r>
      <w:r w:rsidR="008A7F9B">
        <w:rPr>
          <w:lang w:val="nb-NO"/>
        </w:rPr>
        <w:t xml:space="preserve"> </w:t>
      </w:r>
      <w:r w:rsidRPr="00B62C6C">
        <w:rPr>
          <w:lang w:val="nb-NO"/>
        </w:rPr>
        <w:t>NEBU</w:t>
      </w:r>
      <w:r w:rsidR="008A7F9B">
        <w:rPr>
          <w:lang w:val="nb-NO"/>
        </w:rPr>
        <w:t xml:space="preserve">KANESAR BLIR </w:t>
      </w:r>
      <w:r w:rsidRPr="00B62C6C">
        <w:rPr>
          <w:lang w:val="nb-NO"/>
        </w:rPr>
        <w:t>DØMT</w:t>
      </w:r>
    </w:p>
    <w:p w14:paraId="0072D367" w14:textId="40190053" w:rsidR="00B62C6C" w:rsidRPr="00B62C6C" w:rsidRDefault="00B62C6C" w:rsidP="00B62C6C">
      <w:pPr>
        <w:rPr>
          <w:lang w:val="nb-NO"/>
        </w:rPr>
      </w:pPr>
      <w:r w:rsidRPr="00B62C6C">
        <w:rPr>
          <w:lang w:val="nb-NO"/>
        </w:rPr>
        <w:t>5</w:t>
      </w:r>
      <w:r w:rsidR="008A7F9B">
        <w:rPr>
          <w:lang w:val="nb-NO"/>
        </w:rPr>
        <w:t xml:space="preserve"> </w:t>
      </w:r>
      <w:r w:rsidRPr="00B62C6C">
        <w:rPr>
          <w:lang w:val="nb-NO"/>
        </w:rPr>
        <w:t>BELSASAR</w:t>
      </w:r>
      <w:r w:rsidR="008A7F9B">
        <w:rPr>
          <w:lang w:val="nb-NO"/>
        </w:rPr>
        <w:t xml:space="preserve"> BLIR </w:t>
      </w:r>
      <w:r w:rsidRPr="00B62C6C">
        <w:rPr>
          <w:lang w:val="nb-NO"/>
        </w:rPr>
        <w:t>DØMT</w:t>
      </w:r>
    </w:p>
    <w:p w14:paraId="737C2864" w14:textId="5127A98C" w:rsidR="00B62C6C" w:rsidRDefault="00B62C6C" w:rsidP="00B62C6C">
      <w:pPr>
        <w:rPr>
          <w:lang w:val="nb-NO"/>
        </w:rPr>
      </w:pPr>
      <w:r w:rsidRPr="00B62C6C">
        <w:rPr>
          <w:lang w:val="nb-NO"/>
        </w:rPr>
        <w:t>6</w:t>
      </w:r>
      <w:r w:rsidR="008A7F9B">
        <w:rPr>
          <w:lang w:val="nb-NO"/>
        </w:rPr>
        <w:t xml:space="preserve"> </w:t>
      </w:r>
      <w:r w:rsidRPr="00B62C6C">
        <w:rPr>
          <w:lang w:val="nb-NO"/>
        </w:rPr>
        <w:t>NEKT</w:t>
      </w:r>
      <w:r w:rsidR="008A7F9B">
        <w:rPr>
          <w:lang w:val="nb-NO"/>
        </w:rPr>
        <w:t>ES Å BE</w:t>
      </w:r>
    </w:p>
    <w:p w14:paraId="79A030A1" w14:textId="7684D896" w:rsidR="008A7F9B" w:rsidRPr="00C04CDE" w:rsidRDefault="008A7F9B" w:rsidP="00C04CDE">
      <w:pPr>
        <w:rPr>
          <w:b/>
          <w:bCs/>
          <w:lang w:val="nb-NO"/>
        </w:rPr>
      </w:pPr>
      <w:r w:rsidRPr="00C04CDE">
        <w:rPr>
          <w:b/>
          <w:bCs/>
          <w:lang w:val="nb-NO"/>
        </w:rPr>
        <w:lastRenderedPageBreak/>
        <w:t>A</w:t>
      </w:r>
      <w:r w:rsidR="006A61C1">
        <w:rPr>
          <w:b/>
          <w:bCs/>
          <w:lang w:val="nb-NO"/>
        </w:rPr>
        <w:t>pokalyptisk</w:t>
      </w:r>
    </w:p>
    <w:p w14:paraId="7D1F9F72" w14:textId="4ABD451C" w:rsidR="00B62C6C" w:rsidRPr="00B62C6C" w:rsidRDefault="00B62C6C" w:rsidP="00B62C6C">
      <w:pPr>
        <w:rPr>
          <w:lang w:val="nb-NO"/>
        </w:rPr>
      </w:pPr>
      <w:r w:rsidRPr="00B62C6C">
        <w:rPr>
          <w:lang w:val="nb-NO"/>
        </w:rPr>
        <w:t>7</w:t>
      </w:r>
      <w:r w:rsidR="008A7F9B">
        <w:rPr>
          <w:lang w:val="nb-NO"/>
        </w:rPr>
        <w:t xml:space="preserve"> </w:t>
      </w:r>
      <w:r w:rsidRPr="00B62C6C">
        <w:rPr>
          <w:lang w:val="nb-NO"/>
        </w:rPr>
        <w:t>SYN OM</w:t>
      </w:r>
      <w:r w:rsidR="008A7F9B">
        <w:rPr>
          <w:lang w:val="nb-NO"/>
        </w:rPr>
        <w:t xml:space="preserve"> </w:t>
      </w:r>
      <w:r w:rsidRPr="00B62C6C">
        <w:rPr>
          <w:lang w:val="nb-NO"/>
        </w:rPr>
        <w:t>4 DYR</w:t>
      </w:r>
    </w:p>
    <w:p w14:paraId="5811BD66" w14:textId="612A22FF" w:rsidR="00B62C6C" w:rsidRPr="000358BE" w:rsidRDefault="00B62C6C" w:rsidP="00B62C6C">
      <w:pPr>
        <w:rPr>
          <w:color w:val="C00000"/>
          <w:lang w:val="nb-NO"/>
        </w:rPr>
      </w:pPr>
      <w:r w:rsidRPr="000358BE">
        <w:rPr>
          <w:color w:val="C00000"/>
          <w:lang w:val="nb-NO"/>
        </w:rPr>
        <w:t>8</w:t>
      </w:r>
      <w:r w:rsidR="008A7F9B" w:rsidRPr="000358BE">
        <w:rPr>
          <w:color w:val="C00000"/>
          <w:lang w:val="nb-NO"/>
        </w:rPr>
        <w:t xml:space="preserve"> </w:t>
      </w:r>
      <w:r w:rsidRPr="000358BE">
        <w:rPr>
          <w:color w:val="C00000"/>
          <w:lang w:val="nb-NO"/>
        </w:rPr>
        <w:t>SYN OM</w:t>
      </w:r>
      <w:r w:rsidR="008A7F9B" w:rsidRPr="000358BE">
        <w:rPr>
          <w:color w:val="C00000"/>
          <w:lang w:val="nb-NO"/>
        </w:rPr>
        <w:t xml:space="preserve"> </w:t>
      </w:r>
      <w:r w:rsidRPr="000358BE">
        <w:rPr>
          <w:color w:val="C00000"/>
          <w:lang w:val="nb-NO"/>
        </w:rPr>
        <w:t>2 DYR</w:t>
      </w:r>
    </w:p>
    <w:p w14:paraId="2BE43955" w14:textId="55A15A6A" w:rsidR="00B62C6C" w:rsidRPr="000358BE" w:rsidRDefault="00B62C6C" w:rsidP="00B62C6C">
      <w:pPr>
        <w:rPr>
          <w:color w:val="C00000"/>
          <w:lang w:val="nb-NO"/>
        </w:rPr>
      </w:pPr>
      <w:r w:rsidRPr="000358BE">
        <w:rPr>
          <w:color w:val="C00000"/>
          <w:lang w:val="nb-NO"/>
        </w:rPr>
        <w:t>9</w:t>
      </w:r>
      <w:r w:rsidR="008A7F9B" w:rsidRPr="000358BE">
        <w:rPr>
          <w:color w:val="C00000"/>
          <w:lang w:val="nb-NO"/>
        </w:rPr>
        <w:t xml:space="preserve"> </w:t>
      </w:r>
      <w:r w:rsidRPr="000358BE">
        <w:rPr>
          <w:color w:val="C00000"/>
          <w:lang w:val="nb-NO"/>
        </w:rPr>
        <w:t>BØNN</w:t>
      </w:r>
      <w:r w:rsidR="008A7F9B" w:rsidRPr="000358BE">
        <w:rPr>
          <w:color w:val="C00000"/>
          <w:lang w:val="nb-NO"/>
        </w:rPr>
        <w:t xml:space="preserve"> </w:t>
      </w:r>
      <w:r w:rsidRPr="000358BE">
        <w:rPr>
          <w:color w:val="C00000"/>
          <w:lang w:val="nb-NO"/>
        </w:rPr>
        <w:t>70 UKER</w:t>
      </w:r>
    </w:p>
    <w:p w14:paraId="7E9452A4" w14:textId="68721BDE" w:rsidR="00B62C6C" w:rsidRDefault="00B62C6C" w:rsidP="00B62C6C">
      <w:pPr>
        <w:rPr>
          <w:color w:val="C00000"/>
          <w:lang w:val="nb-NO"/>
        </w:rPr>
      </w:pPr>
      <w:r w:rsidRPr="000358BE">
        <w:rPr>
          <w:color w:val="C00000"/>
          <w:lang w:val="nb-NO"/>
        </w:rPr>
        <w:t>10-12</w:t>
      </w:r>
      <w:r w:rsidR="008A7F9B" w:rsidRPr="000358BE">
        <w:rPr>
          <w:color w:val="C00000"/>
          <w:lang w:val="nb-NO"/>
        </w:rPr>
        <w:t xml:space="preserve"> </w:t>
      </w:r>
      <w:r w:rsidRPr="000358BE">
        <w:rPr>
          <w:color w:val="C00000"/>
          <w:lang w:val="nb-NO"/>
        </w:rPr>
        <w:t>ORD OM</w:t>
      </w:r>
      <w:r w:rsidR="008A7F9B" w:rsidRPr="000358BE">
        <w:rPr>
          <w:color w:val="C00000"/>
          <w:lang w:val="nb-NO"/>
        </w:rPr>
        <w:t xml:space="preserve"> </w:t>
      </w:r>
      <w:r w:rsidRPr="000358BE">
        <w:rPr>
          <w:color w:val="C00000"/>
          <w:lang w:val="nb-NO"/>
        </w:rPr>
        <w:t>EN STRID</w:t>
      </w:r>
    </w:p>
    <w:p w14:paraId="16B1843F" w14:textId="3E12C6CD" w:rsidR="008A7F9B" w:rsidRDefault="000358BE" w:rsidP="000358BE">
      <w:pPr>
        <w:rPr>
          <w:lang w:val="nb-NO"/>
        </w:rPr>
      </w:pPr>
      <w:r w:rsidRPr="00A31EA2">
        <w:rPr>
          <w:lang w:val="nb-NO"/>
        </w:rPr>
        <w:t>2, 7, 8, 9</w:t>
      </w:r>
      <w:r w:rsidR="00A31EA2">
        <w:rPr>
          <w:lang w:val="nb-NO"/>
        </w:rPr>
        <w:t xml:space="preserve"> og</w:t>
      </w:r>
      <w:r w:rsidRPr="00A31EA2">
        <w:rPr>
          <w:lang w:val="nb-NO"/>
        </w:rPr>
        <w:t xml:space="preserve"> 10-12 </w:t>
      </w:r>
      <w:r w:rsidR="00A31EA2" w:rsidRPr="00A31EA2">
        <w:rPr>
          <w:lang w:val="nb-NO"/>
        </w:rPr>
        <w:t>handler om de f</w:t>
      </w:r>
      <w:r w:rsidR="00A31EA2">
        <w:rPr>
          <w:lang w:val="nb-NO"/>
        </w:rPr>
        <w:t>remtidige verdensrikene.</w:t>
      </w:r>
    </w:p>
    <w:p w14:paraId="7A8FF037" w14:textId="18A3B00A" w:rsidR="00A31EA2" w:rsidRDefault="00A31EA2" w:rsidP="000358BE">
      <w:pPr>
        <w:rPr>
          <w:lang w:val="nb-NO"/>
        </w:rPr>
      </w:pPr>
      <w:r>
        <w:rPr>
          <w:lang w:val="nb-NO"/>
        </w:rPr>
        <w:t>1,</w:t>
      </w:r>
      <w:r w:rsidR="00DD0035">
        <w:rPr>
          <w:lang w:val="nb-NO"/>
        </w:rPr>
        <w:t xml:space="preserve"> </w:t>
      </w:r>
      <w:r>
        <w:rPr>
          <w:lang w:val="nb-NO"/>
        </w:rPr>
        <w:t>3 og 6 viser trofasthet under motstand.</w:t>
      </w:r>
    </w:p>
    <w:p w14:paraId="7B2099A3" w14:textId="09822C5A" w:rsidR="00A31EA2" w:rsidRDefault="00A31EA2" w:rsidP="000358BE">
      <w:pPr>
        <w:rPr>
          <w:lang w:val="nb-NO"/>
        </w:rPr>
      </w:pPr>
      <w:r>
        <w:rPr>
          <w:lang w:val="nb-NO"/>
        </w:rPr>
        <w:t>4 og 5: En konge omvender seg, en omvender seg ikke. Klimakset er at Gud ønsker å bli anerkjent av verdens konger.</w:t>
      </w:r>
      <w:r w:rsidR="00834274">
        <w:rPr>
          <w:lang w:val="nb-NO"/>
        </w:rPr>
        <w:t xml:space="preserve"> </w:t>
      </w:r>
      <w:r>
        <w:rPr>
          <w:lang w:val="nb-NO"/>
        </w:rPr>
        <w:t>8-12 er adressert til jødene, de oppfordres til å vise trofasthet i møte med forfølgelse.</w:t>
      </w:r>
    </w:p>
    <w:p w14:paraId="70A0D574" w14:textId="77777777" w:rsidR="000358BE" w:rsidRPr="00B62C6C" w:rsidRDefault="000358BE" w:rsidP="00B62C6C">
      <w:pPr>
        <w:rPr>
          <w:lang w:val="nb-NO"/>
        </w:rPr>
      </w:pPr>
    </w:p>
    <w:p w14:paraId="62F33559" w14:textId="5E56351D" w:rsidR="00C6169B" w:rsidRPr="00C6169B" w:rsidRDefault="00C6169B" w:rsidP="006A61C1">
      <w:pPr>
        <w:pStyle w:val="Heading3"/>
        <w:rPr>
          <w:lang w:val="nb-NO"/>
        </w:rPr>
      </w:pPr>
      <w:bookmarkStart w:id="10" w:name="_Toc124236386"/>
      <w:r w:rsidRPr="00C6169B">
        <w:rPr>
          <w:lang w:val="nb-NO"/>
        </w:rPr>
        <w:t>KRONOLOGI</w:t>
      </w:r>
      <w:r w:rsidR="008B6F58">
        <w:rPr>
          <w:lang w:val="nb-NO"/>
        </w:rPr>
        <w:t xml:space="preserve"> OG SPRÅK</w:t>
      </w:r>
      <w:bookmarkEnd w:id="10"/>
    </w:p>
    <w:p w14:paraId="0565DB38" w14:textId="0C635483" w:rsidR="004511AD" w:rsidRDefault="004511AD" w:rsidP="008A7F9B">
      <w:pPr>
        <w:rPr>
          <w:lang w:val="nb-NO"/>
        </w:rPr>
      </w:pPr>
      <w:r>
        <w:rPr>
          <w:lang w:val="nb-NO"/>
        </w:rPr>
        <w:t xml:space="preserve">Arameisk var verdensspråket, så kanskje </w:t>
      </w:r>
      <w:r w:rsidR="00AB57E8">
        <w:rPr>
          <w:lang w:val="nb-NO"/>
        </w:rPr>
        <w:t>noen deler</w:t>
      </w:r>
      <w:r>
        <w:rPr>
          <w:lang w:val="nb-NO"/>
        </w:rPr>
        <w:t xml:space="preserve"> ble skrevet på arameisk fordi de var adressert til verdens konger</w:t>
      </w:r>
      <w:r w:rsidR="002E532F">
        <w:rPr>
          <w:lang w:val="nb-NO"/>
        </w:rPr>
        <w:t xml:space="preserve">? </w:t>
      </w:r>
      <w:r w:rsidR="00252B27">
        <w:rPr>
          <w:lang w:val="nb-NO"/>
        </w:rPr>
        <w:t>De oppfordrer kristne til å vise trofasthet mot Gud</w:t>
      </w:r>
      <w:r w:rsidR="00B02F29">
        <w:rPr>
          <w:lang w:val="nb-NO"/>
        </w:rPr>
        <w:t xml:space="preserve"> under hedenske konger</w:t>
      </w:r>
      <w:r w:rsidR="00252B27">
        <w:rPr>
          <w:lang w:val="nb-NO"/>
        </w:rPr>
        <w:t>.</w:t>
      </w:r>
    </w:p>
    <w:p w14:paraId="7F8341D6" w14:textId="5F20B8FE" w:rsidR="008A7F9B" w:rsidRPr="00B62C6C" w:rsidRDefault="008A7F9B" w:rsidP="008A7F9B">
      <w:pPr>
        <w:rPr>
          <w:lang w:val="nb-NO"/>
        </w:rPr>
      </w:pPr>
      <w:r w:rsidRPr="00B62C6C">
        <w:rPr>
          <w:lang w:val="nb-NO"/>
        </w:rPr>
        <w:t>1</w:t>
      </w:r>
      <w:r>
        <w:rPr>
          <w:lang w:val="nb-NO"/>
        </w:rPr>
        <w:t xml:space="preserve"> </w:t>
      </w:r>
      <w:r w:rsidRPr="00B62C6C">
        <w:rPr>
          <w:lang w:val="nb-NO"/>
        </w:rPr>
        <w:t>NEKT</w:t>
      </w:r>
      <w:r>
        <w:rPr>
          <w:lang w:val="nb-NO"/>
        </w:rPr>
        <w:t>ER Å SPISE KONGENS MAT</w:t>
      </w:r>
      <w:r w:rsidR="008B6F58">
        <w:rPr>
          <w:lang w:val="nb-NO"/>
        </w:rPr>
        <w:t xml:space="preserve"> (Hebraisk)</w:t>
      </w:r>
    </w:p>
    <w:p w14:paraId="6981ACEB" w14:textId="3F7E8236" w:rsidR="008A7F9B" w:rsidRPr="00B62C6C" w:rsidRDefault="008A7F9B" w:rsidP="008A7F9B">
      <w:pPr>
        <w:rPr>
          <w:lang w:val="nb-NO"/>
        </w:rPr>
      </w:pPr>
      <w:r w:rsidRPr="00B62C6C">
        <w:rPr>
          <w:lang w:val="nb-NO"/>
        </w:rPr>
        <w:t>2</w:t>
      </w:r>
      <w:r>
        <w:rPr>
          <w:lang w:val="nb-NO"/>
        </w:rPr>
        <w:t xml:space="preserve"> DRØM OM </w:t>
      </w:r>
      <w:r w:rsidRPr="00B62C6C">
        <w:rPr>
          <w:lang w:val="nb-NO"/>
        </w:rPr>
        <w:t>STATUE</w:t>
      </w:r>
      <w:r w:rsidR="008B6F58">
        <w:rPr>
          <w:lang w:val="nb-NO"/>
        </w:rPr>
        <w:t xml:space="preserve"> </w:t>
      </w:r>
      <w:r w:rsidR="005F6A2F">
        <w:rPr>
          <w:lang w:val="nb-NO"/>
        </w:rPr>
        <w:t>(Arameisk)</w:t>
      </w:r>
    </w:p>
    <w:p w14:paraId="2ED3AF14" w14:textId="3C0E8C97" w:rsidR="008A7F9B" w:rsidRPr="00B62C6C" w:rsidRDefault="008A7F9B" w:rsidP="008A7F9B">
      <w:pPr>
        <w:rPr>
          <w:lang w:val="nb-NO"/>
        </w:rPr>
      </w:pPr>
      <w:r w:rsidRPr="00B62C6C">
        <w:rPr>
          <w:lang w:val="nb-NO"/>
        </w:rPr>
        <w:t>3</w:t>
      </w:r>
      <w:r>
        <w:rPr>
          <w:lang w:val="nb-NO"/>
        </w:rPr>
        <w:t xml:space="preserve"> </w:t>
      </w:r>
      <w:r w:rsidRPr="00B62C6C">
        <w:rPr>
          <w:lang w:val="nb-NO"/>
        </w:rPr>
        <w:t>NEKT</w:t>
      </w:r>
      <w:r>
        <w:rPr>
          <w:lang w:val="nb-NO"/>
        </w:rPr>
        <w:t>ER Å BØYE SEG FOR STATUEN</w:t>
      </w:r>
      <w:r w:rsidR="005F6A2F">
        <w:rPr>
          <w:lang w:val="nb-NO"/>
        </w:rPr>
        <w:t xml:space="preserve"> (Arameisk)</w:t>
      </w:r>
    </w:p>
    <w:p w14:paraId="09F067D6" w14:textId="149574D7" w:rsidR="008A7F9B" w:rsidRDefault="008A7F9B" w:rsidP="008A7F9B">
      <w:pPr>
        <w:rPr>
          <w:lang w:val="nb-NO"/>
        </w:rPr>
      </w:pPr>
      <w:r w:rsidRPr="00B62C6C">
        <w:rPr>
          <w:lang w:val="nb-NO"/>
        </w:rPr>
        <w:t>4</w:t>
      </w:r>
      <w:r>
        <w:rPr>
          <w:lang w:val="nb-NO"/>
        </w:rPr>
        <w:t xml:space="preserve"> </w:t>
      </w:r>
      <w:r w:rsidRPr="00B62C6C">
        <w:rPr>
          <w:lang w:val="nb-NO"/>
        </w:rPr>
        <w:t>NEBU</w:t>
      </w:r>
      <w:r>
        <w:rPr>
          <w:lang w:val="nb-NO"/>
        </w:rPr>
        <w:t xml:space="preserve">KANESAR BLIR </w:t>
      </w:r>
      <w:r w:rsidRPr="00B62C6C">
        <w:rPr>
          <w:lang w:val="nb-NO"/>
        </w:rPr>
        <w:t>DØMT</w:t>
      </w:r>
      <w:r w:rsidR="005F6A2F">
        <w:rPr>
          <w:lang w:val="nb-NO"/>
        </w:rPr>
        <w:t xml:space="preserve"> (Arameisk)</w:t>
      </w:r>
    </w:p>
    <w:p w14:paraId="761BC958" w14:textId="2FEE28D7" w:rsidR="008A7F9B" w:rsidRPr="00B62C6C" w:rsidRDefault="008A7F9B" w:rsidP="008A7F9B">
      <w:pPr>
        <w:rPr>
          <w:lang w:val="nb-NO"/>
        </w:rPr>
      </w:pPr>
      <w:r w:rsidRPr="00B62C6C">
        <w:rPr>
          <w:lang w:val="nb-NO"/>
        </w:rPr>
        <w:t>7</w:t>
      </w:r>
      <w:r>
        <w:rPr>
          <w:lang w:val="nb-NO"/>
        </w:rPr>
        <w:t xml:space="preserve"> </w:t>
      </w:r>
      <w:r w:rsidRPr="00B62C6C">
        <w:rPr>
          <w:lang w:val="nb-NO"/>
        </w:rPr>
        <w:t>SYN OM</w:t>
      </w:r>
      <w:r>
        <w:rPr>
          <w:lang w:val="nb-NO"/>
        </w:rPr>
        <w:t xml:space="preserve"> </w:t>
      </w:r>
      <w:r w:rsidRPr="00B62C6C">
        <w:rPr>
          <w:lang w:val="nb-NO"/>
        </w:rPr>
        <w:t>4 DYR</w:t>
      </w:r>
      <w:r w:rsidR="005F6A2F">
        <w:rPr>
          <w:lang w:val="nb-NO"/>
        </w:rPr>
        <w:t xml:space="preserve"> (Arameisk)</w:t>
      </w:r>
    </w:p>
    <w:p w14:paraId="0DE99F5B" w14:textId="74A2185D" w:rsidR="008A7F9B" w:rsidRPr="00B62C6C" w:rsidRDefault="008A7F9B" w:rsidP="008A7F9B">
      <w:pPr>
        <w:rPr>
          <w:lang w:val="nb-NO"/>
        </w:rPr>
      </w:pPr>
      <w:r w:rsidRPr="00B62C6C">
        <w:rPr>
          <w:lang w:val="nb-NO"/>
        </w:rPr>
        <w:t>8</w:t>
      </w:r>
      <w:r>
        <w:rPr>
          <w:lang w:val="nb-NO"/>
        </w:rPr>
        <w:t xml:space="preserve"> </w:t>
      </w:r>
      <w:r w:rsidRPr="00B62C6C">
        <w:rPr>
          <w:lang w:val="nb-NO"/>
        </w:rPr>
        <w:t>SYN OM</w:t>
      </w:r>
      <w:r>
        <w:rPr>
          <w:lang w:val="nb-NO"/>
        </w:rPr>
        <w:t xml:space="preserve"> </w:t>
      </w:r>
      <w:r w:rsidRPr="00B62C6C">
        <w:rPr>
          <w:lang w:val="nb-NO"/>
        </w:rPr>
        <w:t>2 DYR</w:t>
      </w:r>
      <w:r w:rsidR="005F6A2F">
        <w:rPr>
          <w:lang w:val="nb-NO"/>
        </w:rPr>
        <w:t xml:space="preserve"> (Arameisk)</w:t>
      </w:r>
    </w:p>
    <w:p w14:paraId="66CC40DA" w14:textId="07B56063" w:rsidR="008A7F9B" w:rsidRDefault="008A7F9B" w:rsidP="008A7F9B">
      <w:pPr>
        <w:rPr>
          <w:lang w:val="nb-NO"/>
        </w:rPr>
      </w:pPr>
      <w:r w:rsidRPr="00B62C6C">
        <w:rPr>
          <w:lang w:val="nb-NO"/>
        </w:rPr>
        <w:t>5</w:t>
      </w:r>
      <w:r>
        <w:rPr>
          <w:lang w:val="nb-NO"/>
        </w:rPr>
        <w:t xml:space="preserve"> </w:t>
      </w:r>
      <w:r w:rsidRPr="00B62C6C">
        <w:rPr>
          <w:lang w:val="nb-NO"/>
        </w:rPr>
        <w:t>BELSASAR</w:t>
      </w:r>
      <w:r>
        <w:rPr>
          <w:lang w:val="nb-NO"/>
        </w:rPr>
        <w:t xml:space="preserve"> BLIR </w:t>
      </w:r>
      <w:r w:rsidRPr="00B62C6C">
        <w:rPr>
          <w:lang w:val="nb-NO"/>
        </w:rPr>
        <w:t>DØMT</w:t>
      </w:r>
      <w:r w:rsidR="005F6A2F">
        <w:rPr>
          <w:lang w:val="nb-NO"/>
        </w:rPr>
        <w:t xml:space="preserve"> (Hebraisk)</w:t>
      </w:r>
    </w:p>
    <w:p w14:paraId="0CB155E1" w14:textId="2EACB586" w:rsidR="008A7F9B" w:rsidRPr="00B62C6C" w:rsidRDefault="008A7F9B" w:rsidP="008A7F9B">
      <w:pPr>
        <w:rPr>
          <w:lang w:val="nb-NO"/>
        </w:rPr>
      </w:pPr>
      <w:r w:rsidRPr="00B62C6C">
        <w:rPr>
          <w:lang w:val="nb-NO"/>
        </w:rPr>
        <w:t>9</w:t>
      </w:r>
      <w:r>
        <w:rPr>
          <w:lang w:val="nb-NO"/>
        </w:rPr>
        <w:t xml:space="preserve"> </w:t>
      </w:r>
      <w:r w:rsidRPr="00B62C6C">
        <w:rPr>
          <w:lang w:val="nb-NO"/>
        </w:rPr>
        <w:t>BØNN</w:t>
      </w:r>
      <w:r>
        <w:rPr>
          <w:lang w:val="nb-NO"/>
        </w:rPr>
        <w:t xml:space="preserve"> </w:t>
      </w:r>
      <w:r w:rsidRPr="00B62C6C">
        <w:rPr>
          <w:lang w:val="nb-NO"/>
        </w:rPr>
        <w:t>70 UKER</w:t>
      </w:r>
      <w:r w:rsidR="005F6A2F">
        <w:rPr>
          <w:lang w:val="nb-NO"/>
        </w:rPr>
        <w:t xml:space="preserve"> (Hebraisk)</w:t>
      </w:r>
    </w:p>
    <w:p w14:paraId="44E0C94E" w14:textId="1A8965A0" w:rsidR="008A7F9B" w:rsidRDefault="008A7F9B" w:rsidP="008A7F9B">
      <w:pPr>
        <w:rPr>
          <w:lang w:val="nb-NO"/>
        </w:rPr>
      </w:pPr>
      <w:r w:rsidRPr="00B62C6C">
        <w:rPr>
          <w:lang w:val="nb-NO"/>
        </w:rPr>
        <w:t>6</w:t>
      </w:r>
      <w:r>
        <w:rPr>
          <w:lang w:val="nb-NO"/>
        </w:rPr>
        <w:t xml:space="preserve"> </w:t>
      </w:r>
      <w:r w:rsidRPr="00B62C6C">
        <w:rPr>
          <w:lang w:val="nb-NO"/>
        </w:rPr>
        <w:t>NEKT</w:t>
      </w:r>
      <w:r>
        <w:rPr>
          <w:lang w:val="nb-NO"/>
        </w:rPr>
        <w:t>ES Å BE</w:t>
      </w:r>
      <w:r w:rsidR="005F6A2F">
        <w:rPr>
          <w:lang w:val="nb-NO"/>
        </w:rPr>
        <w:t xml:space="preserve"> (Arameisk)</w:t>
      </w:r>
    </w:p>
    <w:p w14:paraId="56D0EFB5" w14:textId="15C038CB" w:rsidR="00C6169B" w:rsidRPr="00C6169B" w:rsidRDefault="008A7F9B" w:rsidP="007E6670">
      <w:pPr>
        <w:rPr>
          <w:lang w:val="nb-NO"/>
        </w:rPr>
      </w:pPr>
      <w:r w:rsidRPr="00B62C6C">
        <w:rPr>
          <w:lang w:val="nb-NO"/>
        </w:rPr>
        <w:t>10-12</w:t>
      </w:r>
      <w:r>
        <w:rPr>
          <w:lang w:val="nb-NO"/>
        </w:rPr>
        <w:t xml:space="preserve"> </w:t>
      </w:r>
      <w:r w:rsidRPr="00B62C6C">
        <w:rPr>
          <w:lang w:val="nb-NO"/>
        </w:rPr>
        <w:t>ORD OM</w:t>
      </w:r>
      <w:r>
        <w:rPr>
          <w:lang w:val="nb-NO"/>
        </w:rPr>
        <w:t xml:space="preserve"> </w:t>
      </w:r>
      <w:r w:rsidRPr="00B62C6C">
        <w:rPr>
          <w:lang w:val="nb-NO"/>
        </w:rPr>
        <w:t>EN STRID</w:t>
      </w:r>
      <w:r w:rsidR="005F6A2F">
        <w:rPr>
          <w:lang w:val="nb-NO"/>
        </w:rPr>
        <w:t xml:space="preserve"> (Hebraisk)</w:t>
      </w:r>
    </w:p>
    <w:tbl>
      <w:tblPr>
        <w:tblStyle w:val="TableGrid"/>
        <w:tblW w:w="0" w:type="auto"/>
        <w:tblLook w:val="04A0" w:firstRow="1" w:lastRow="0" w:firstColumn="1" w:lastColumn="0" w:noHBand="0" w:noVBand="1"/>
      </w:tblPr>
      <w:tblGrid>
        <w:gridCol w:w="2319"/>
        <w:gridCol w:w="2255"/>
        <w:gridCol w:w="2202"/>
        <w:gridCol w:w="2240"/>
      </w:tblGrid>
      <w:tr w:rsidR="001B3C3E" w14:paraId="0021BD28" w14:textId="77777777" w:rsidTr="001B3C3E">
        <w:tc>
          <w:tcPr>
            <w:tcW w:w="2337" w:type="dxa"/>
          </w:tcPr>
          <w:p w14:paraId="5C8CB97A" w14:textId="3D80C6F1" w:rsidR="001B3C3E" w:rsidRPr="001B3C3E" w:rsidRDefault="001B3C3E" w:rsidP="001B3C3E">
            <w:pPr>
              <w:jc w:val="center"/>
              <w:rPr>
                <w:b/>
                <w:bCs/>
                <w:lang w:val="nb-NO"/>
              </w:rPr>
            </w:pPr>
            <w:r w:rsidRPr="001B3C3E">
              <w:rPr>
                <w:b/>
                <w:bCs/>
                <w:lang w:val="nb-NO"/>
              </w:rPr>
              <w:lastRenderedPageBreak/>
              <w:t>KONGE</w:t>
            </w:r>
          </w:p>
        </w:tc>
        <w:tc>
          <w:tcPr>
            <w:tcW w:w="2337" w:type="dxa"/>
          </w:tcPr>
          <w:p w14:paraId="1DB470F0" w14:textId="105CE95D" w:rsidR="001B3C3E" w:rsidRPr="001B3C3E" w:rsidRDefault="001B3C3E" w:rsidP="001B3C3E">
            <w:pPr>
              <w:jc w:val="center"/>
              <w:rPr>
                <w:b/>
                <w:bCs/>
                <w:lang w:val="nb-NO"/>
              </w:rPr>
            </w:pPr>
            <w:r w:rsidRPr="001B3C3E">
              <w:rPr>
                <w:b/>
                <w:bCs/>
                <w:lang w:val="nb-NO"/>
              </w:rPr>
              <w:t>KAPITTEL</w:t>
            </w:r>
          </w:p>
        </w:tc>
        <w:tc>
          <w:tcPr>
            <w:tcW w:w="2338" w:type="dxa"/>
          </w:tcPr>
          <w:p w14:paraId="2E5D6514" w14:textId="57715825" w:rsidR="001B3C3E" w:rsidRPr="001B3C3E" w:rsidRDefault="001B3C3E" w:rsidP="001B3C3E">
            <w:pPr>
              <w:jc w:val="center"/>
              <w:rPr>
                <w:b/>
                <w:bCs/>
                <w:lang w:val="nb-NO"/>
              </w:rPr>
            </w:pPr>
            <w:r w:rsidRPr="001B3C3E">
              <w:rPr>
                <w:b/>
                <w:bCs/>
                <w:lang w:val="nb-NO"/>
              </w:rPr>
              <w:t>ÅR</w:t>
            </w:r>
          </w:p>
        </w:tc>
        <w:tc>
          <w:tcPr>
            <w:tcW w:w="2338" w:type="dxa"/>
          </w:tcPr>
          <w:p w14:paraId="4FFB8B74" w14:textId="648A1124" w:rsidR="001B3C3E" w:rsidRPr="001B3C3E" w:rsidRDefault="000F351B" w:rsidP="001B3C3E">
            <w:pPr>
              <w:jc w:val="center"/>
              <w:rPr>
                <w:b/>
                <w:bCs/>
                <w:lang w:val="nb-NO"/>
              </w:rPr>
            </w:pPr>
            <w:r>
              <w:rPr>
                <w:b/>
                <w:bCs/>
                <w:lang w:val="nb-NO"/>
              </w:rPr>
              <w:t>DANIELS</w:t>
            </w:r>
            <w:r w:rsidR="001B3C3E" w:rsidRPr="001B3C3E">
              <w:rPr>
                <w:b/>
                <w:bCs/>
                <w:lang w:val="nb-NO"/>
              </w:rPr>
              <w:t xml:space="preserve"> ALDER</w:t>
            </w:r>
            <w:r w:rsidR="00A44677">
              <w:rPr>
                <w:b/>
                <w:bCs/>
                <w:lang w:val="nb-NO"/>
              </w:rPr>
              <w:t xml:space="preserve"> (anslag)</w:t>
            </w:r>
          </w:p>
        </w:tc>
      </w:tr>
      <w:tr w:rsidR="001B3C3E" w14:paraId="7BE562AB" w14:textId="77777777" w:rsidTr="001B3C3E">
        <w:tc>
          <w:tcPr>
            <w:tcW w:w="2337" w:type="dxa"/>
            <w:vMerge w:val="restart"/>
            <w:vAlign w:val="center"/>
          </w:tcPr>
          <w:p w14:paraId="29625D1B" w14:textId="2355F4BF" w:rsidR="001B3C3E" w:rsidRDefault="001B3C3E" w:rsidP="001B3C3E">
            <w:pPr>
              <w:jc w:val="center"/>
              <w:rPr>
                <w:lang w:val="nb-NO"/>
              </w:rPr>
            </w:pPr>
            <w:r w:rsidRPr="001B3C3E">
              <w:rPr>
                <w:lang w:val="nb-NO"/>
              </w:rPr>
              <w:t>Nebukadnesar</w:t>
            </w:r>
          </w:p>
        </w:tc>
        <w:tc>
          <w:tcPr>
            <w:tcW w:w="2337" w:type="dxa"/>
          </w:tcPr>
          <w:p w14:paraId="3D9AA9C7" w14:textId="45AAA881" w:rsidR="001B3C3E" w:rsidRDefault="001B3C3E" w:rsidP="001B3C3E">
            <w:pPr>
              <w:jc w:val="center"/>
              <w:rPr>
                <w:lang w:val="nb-NO"/>
              </w:rPr>
            </w:pPr>
            <w:r>
              <w:rPr>
                <w:lang w:val="nb-NO"/>
              </w:rPr>
              <w:t>1</w:t>
            </w:r>
          </w:p>
        </w:tc>
        <w:tc>
          <w:tcPr>
            <w:tcW w:w="2338" w:type="dxa"/>
          </w:tcPr>
          <w:p w14:paraId="71701EC4" w14:textId="0B45DA47" w:rsidR="001B3C3E" w:rsidRDefault="001B3C3E" w:rsidP="001B3C3E">
            <w:pPr>
              <w:jc w:val="center"/>
              <w:rPr>
                <w:lang w:val="nb-NO"/>
              </w:rPr>
            </w:pPr>
            <w:r w:rsidRPr="001B3C3E">
              <w:rPr>
                <w:lang w:val="nb-NO"/>
              </w:rPr>
              <w:t>605</w:t>
            </w:r>
          </w:p>
        </w:tc>
        <w:tc>
          <w:tcPr>
            <w:tcW w:w="2338" w:type="dxa"/>
          </w:tcPr>
          <w:p w14:paraId="75593F7C" w14:textId="3235848B" w:rsidR="001B3C3E" w:rsidRDefault="001B3C3E" w:rsidP="001B3C3E">
            <w:pPr>
              <w:jc w:val="center"/>
              <w:rPr>
                <w:lang w:val="nb-NO"/>
              </w:rPr>
            </w:pPr>
            <w:r w:rsidRPr="001B3C3E">
              <w:rPr>
                <w:lang w:val="nb-NO"/>
              </w:rPr>
              <w:t>15</w:t>
            </w:r>
          </w:p>
        </w:tc>
      </w:tr>
      <w:tr w:rsidR="001B3C3E" w14:paraId="2782EA84" w14:textId="77777777" w:rsidTr="001B3C3E">
        <w:tc>
          <w:tcPr>
            <w:tcW w:w="2337" w:type="dxa"/>
            <w:vMerge/>
            <w:vAlign w:val="center"/>
          </w:tcPr>
          <w:p w14:paraId="2A07263F" w14:textId="77777777" w:rsidR="001B3C3E" w:rsidRDefault="001B3C3E" w:rsidP="001B3C3E">
            <w:pPr>
              <w:jc w:val="center"/>
              <w:rPr>
                <w:lang w:val="nb-NO"/>
              </w:rPr>
            </w:pPr>
          </w:p>
        </w:tc>
        <w:tc>
          <w:tcPr>
            <w:tcW w:w="2337" w:type="dxa"/>
          </w:tcPr>
          <w:p w14:paraId="6F52F68E" w14:textId="3F0F2A57" w:rsidR="001B3C3E" w:rsidRDefault="001B3C3E" w:rsidP="001B3C3E">
            <w:pPr>
              <w:jc w:val="center"/>
              <w:rPr>
                <w:lang w:val="nb-NO"/>
              </w:rPr>
            </w:pPr>
            <w:r>
              <w:rPr>
                <w:lang w:val="nb-NO"/>
              </w:rPr>
              <w:t>2</w:t>
            </w:r>
          </w:p>
        </w:tc>
        <w:tc>
          <w:tcPr>
            <w:tcW w:w="2338" w:type="dxa"/>
          </w:tcPr>
          <w:p w14:paraId="5CC9A437" w14:textId="50CD5B0F" w:rsidR="001B3C3E" w:rsidRDefault="001B3C3E" w:rsidP="001B3C3E">
            <w:pPr>
              <w:jc w:val="center"/>
              <w:rPr>
                <w:lang w:val="nb-NO"/>
              </w:rPr>
            </w:pPr>
            <w:r w:rsidRPr="001B3C3E">
              <w:rPr>
                <w:lang w:val="nb-NO"/>
              </w:rPr>
              <w:t>604</w:t>
            </w:r>
          </w:p>
        </w:tc>
        <w:tc>
          <w:tcPr>
            <w:tcW w:w="2338" w:type="dxa"/>
          </w:tcPr>
          <w:p w14:paraId="3EADAAEC" w14:textId="5F24401D" w:rsidR="001B3C3E" w:rsidRDefault="001B3C3E" w:rsidP="001B3C3E">
            <w:pPr>
              <w:jc w:val="center"/>
              <w:rPr>
                <w:lang w:val="nb-NO"/>
              </w:rPr>
            </w:pPr>
            <w:r>
              <w:rPr>
                <w:lang w:val="nb-NO"/>
              </w:rPr>
              <w:t>16</w:t>
            </w:r>
          </w:p>
        </w:tc>
      </w:tr>
      <w:tr w:rsidR="001B3C3E" w14:paraId="3D846E0D" w14:textId="77777777" w:rsidTr="001B3C3E">
        <w:tc>
          <w:tcPr>
            <w:tcW w:w="2337" w:type="dxa"/>
            <w:vMerge/>
            <w:vAlign w:val="center"/>
          </w:tcPr>
          <w:p w14:paraId="646B8811" w14:textId="77777777" w:rsidR="001B3C3E" w:rsidRDefault="001B3C3E" w:rsidP="001B3C3E">
            <w:pPr>
              <w:jc w:val="center"/>
              <w:rPr>
                <w:lang w:val="nb-NO"/>
              </w:rPr>
            </w:pPr>
          </w:p>
        </w:tc>
        <w:tc>
          <w:tcPr>
            <w:tcW w:w="2337" w:type="dxa"/>
          </w:tcPr>
          <w:p w14:paraId="0C4FE446" w14:textId="43D81E67" w:rsidR="001B3C3E" w:rsidRDefault="001B3C3E" w:rsidP="001B3C3E">
            <w:pPr>
              <w:jc w:val="center"/>
              <w:rPr>
                <w:lang w:val="nb-NO"/>
              </w:rPr>
            </w:pPr>
            <w:r>
              <w:rPr>
                <w:lang w:val="nb-NO"/>
              </w:rPr>
              <w:t>3</w:t>
            </w:r>
          </w:p>
        </w:tc>
        <w:tc>
          <w:tcPr>
            <w:tcW w:w="2338" w:type="dxa"/>
          </w:tcPr>
          <w:p w14:paraId="6FF4FAB6" w14:textId="5B6BF66B" w:rsidR="001B3C3E" w:rsidRDefault="001B3C3E" w:rsidP="001B3C3E">
            <w:pPr>
              <w:jc w:val="center"/>
              <w:rPr>
                <w:lang w:val="nb-NO"/>
              </w:rPr>
            </w:pPr>
            <w:r w:rsidRPr="001B3C3E">
              <w:rPr>
                <w:lang w:val="nb-NO"/>
              </w:rPr>
              <w:t>586? (LXX)</w:t>
            </w:r>
          </w:p>
        </w:tc>
        <w:tc>
          <w:tcPr>
            <w:tcW w:w="2338" w:type="dxa"/>
          </w:tcPr>
          <w:p w14:paraId="24431B8B" w14:textId="74564D4E" w:rsidR="001B3C3E" w:rsidRDefault="001B3C3E" w:rsidP="001B3C3E">
            <w:pPr>
              <w:jc w:val="center"/>
              <w:rPr>
                <w:lang w:val="nb-NO"/>
              </w:rPr>
            </w:pPr>
            <w:r w:rsidRPr="001B3C3E">
              <w:rPr>
                <w:lang w:val="nb-NO"/>
              </w:rPr>
              <w:t>34?</w:t>
            </w:r>
          </w:p>
        </w:tc>
      </w:tr>
      <w:tr w:rsidR="001B3C3E" w14:paraId="7205D4B5" w14:textId="77777777" w:rsidTr="001B3C3E">
        <w:tc>
          <w:tcPr>
            <w:tcW w:w="2337" w:type="dxa"/>
            <w:vMerge/>
            <w:vAlign w:val="center"/>
          </w:tcPr>
          <w:p w14:paraId="1C7EB84D" w14:textId="77777777" w:rsidR="001B3C3E" w:rsidRDefault="001B3C3E" w:rsidP="001B3C3E">
            <w:pPr>
              <w:jc w:val="center"/>
              <w:rPr>
                <w:lang w:val="nb-NO"/>
              </w:rPr>
            </w:pPr>
          </w:p>
        </w:tc>
        <w:tc>
          <w:tcPr>
            <w:tcW w:w="2337" w:type="dxa"/>
          </w:tcPr>
          <w:p w14:paraId="447111B4" w14:textId="5513243E" w:rsidR="001B3C3E" w:rsidRDefault="001B3C3E" w:rsidP="001B3C3E">
            <w:pPr>
              <w:jc w:val="center"/>
              <w:rPr>
                <w:lang w:val="nb-NO"/>
              </w:rPr>
            </w:pPr>
            <w:r>
              <w:rPr>
                <w:lang w:val="nb-NO"/>
              </w:rPr>
              <w:t>4</w:t>
            </w:r>
          </w:p>
        </w:tc>
        <w:tc>
          <w:tcPr>
            <w:tcW w:w="2338" w:type="dxa"/>
          </w:tcPr>
          <w:p w14:paraId="40C0F4EA" w14:textId="2F23ADBB" w:rsidR="001B3C3E" w:rsidRDefault="001B3C3E" w:rsidP="001B3C3E">
            <w:pPr>
              <w:jc w:val="center"/>
              <w:rPr>
                <w:lang w:val="nb-NO"/>
              </w:rPr>
            </w:pPr>
            <w:r w:rsidRPr="001B3C3E">
              <w:rPr>
                <w:lang w:val="nb-NO"/>
              </w:rPr>
              <w:t>575?</w:t>
            </w:r>
          </w:p>
        </w:tc>
        <w:tc>
          <w:tcPr>
            <w:tcW w:w="2338" w:type="dxa"/>
          </w:tcPr>
          <w:p w14:paraId="45809CA2" w14:textId="1D6B1152" w:rsidR="001B3C3E" w:rsidRDefault="001B3C3E" w:rsidP="001B3C3E">
            <w:pPr>
              <w:jc w:val="center"/>
              <w:rPr>
                <w:lang w:val="nb-NO"/>
              </w:rPr>
            </w:pPr>
            <w:r>
              <w:rPr>
                <w:lang w:val="nb-NO"/>
              </w:rPr>
              <w:t>45?</w:t>
            </w:r>
          </w:p>
        </w:tc>
      </w:tr>
      <w:tr w:rsidR="001B3C3E" w14:paraId="0664B823" w14:textId="77777777" w:rsidTr="001B3C3E">
        <w:tc>
          <w:tcPr>
            <w:tcW w:w="2337" w:type="dxa"/>
            <w:vMerge w:val="restart"/>
            <w:vAlign w:val="center"/>
          </w:tcPr>
          <w:p w14:paraId="64BE0622" w14:textId="22A3CB02" w:rsidR="001B3C3E" w:rsidRDefault="001B3C3E" w:rsidP="001B3C3E">
            <w:pPr>
              <w:jc w:val="center"/>
              <w:rPr>
                <w:lang w:val="nb-NO"/>
              </w:rPr>
            </w:pPr>
            <w:r w:rsidRPr="001B3C3E">
              <w:rPr>
                <w:lang w:val="nb-NO"/>
              </w:rPr>
              <w:t>Nabonidus/Belsasar</w:t>
            </w:r>
          </w:p>
        </w:tc>
        <w:tc>
          <w:tcPr>
            <w:tcW w:w="2337" w:type="dxa"/>
          </w:tcPr>
          <w:p w14:paraId="68FE3338" w14:textId="5A623BA8" w:rsidR="001B3C3E" w:rsidRDefault="001B3C3E" w:rsidP="001B3C3E">
            <w:pPr>
              <w:jc w:val="center"/>
              <w:rPr>
                <w:lang w:val="nb-NO"/>
              </w:rPr>
            </w:pPr>
            <w:r>
              <w:rPr>
                <w:lang w:val="nb-NO"/>
              </w:rPr>
              <w:t>7</w:t>
            </w:r>
          </w:p>
        </w:tc>
        <w:tc>
          <w:tcPr>
            <w:tcW w:w="2338" w:type="dxa"/>
          </w:tcPr>
          <w:p w14:paraId="7AFFE89F" w14:textId="372C42EF" w:rsidR="001B3C3E" w:rsidRDefault="001B3C3E" w:rsidP="001B3C3E">
            <w:pPr>
              <w:jc w:val="center"/>
              <w:rPr>
                <w:lang w:val="nb-NO"/>
              </w:rPr>
            </w:pPr>
            <w:r w:rsidRPr="001B3C3E">
              <w:rPr>
                <w:lang w:val="nb-NO"/>
              </w:rPr>
              <w:t>553</w:t>
            </w:r>
          </w:p>
        </w:tc>
        <w:tc>
          <w:tcPr>
            <w:tcW w:w="2338" w:type="dxa"/>
          </w:tcPr>
          <w:p w14:paraId="468C1093" w14:textId="6795E488" w:rsidR="001B3C3E" w:rsidRDefault="001B3C3E" w:rsidP="001B3C3E">
            <w:pPr>
              <w:jc w:val="center"/>
              <w:rPr>
                <w:lang w:val="nb-NO"/>
              </w:rPr>
            </w:pPr>
            <w:r w:rsidRPr="001B3C3E">
              <w:rPr>
                <w:lang w:val="nb-NO"/>
              </w:rPr>
              <w:t>67</w:t>
            </w:r>
          </w:p>
        </w:tc>
      </w:tr>
      <w:tr w:rsidR="001B3C3E" w14:paraId="75A19ECB" w14:textId="77777777" w:rsidTr="001B3C3E">
        <w:tc>
          <w:tcPr>
            <w:tcW w:w="2337" w:type="dxa"/>
            <w:vMerge/>
            <w:vAlign w:val="center"/>
          </w:tcPr>
          <w:p w14:paraId="60F8DD4C" w14:textId="77777777" w:rsidR="001B3C3E" w:rsidRDefault="001B3C3E" w:rsidP="001B3C3E">
            <w:pPr>
              <w:jc w:val="center"/>
              <w:rPr>
                <w:lang w:val="nb-NO"/>
              </w:rPr>
            </w:pPr>
          </w:p>
        </w:tc>
        <w:tc>
          <w:tcPr>
            <w:tcW w:w="2337" w:type="dxa"/>
          </w:tcPr>
          <w:p w14:paraId="464E8A7F" w14:textId="059793C5" w:rsidR="001B3C3E" w:rsidRDefault="001B3C3E" w:rsidP="001B3C3E">
            <w:pPr>
              <w:jc w:val="center"/>
              <w:rPr>
                <w:lang w:val="nb-NO"/>
              </w:rPr>
            </w:pPr>
            <w:r>
              <w:rPr>
                <w:lang w:val="nb-NO"/>
              </w:rPr>
              <w:t>8</w:t>
            </w:r>
          </w:p>
        </w:tc>
        <w:tc>
          <w:tcPr>
            <w:tcW w:w="2338" w:type="dxa"/>
          </w:tcPr>
          <w:p w14:paraId="4E23F477" w14:textId="50592F61" w:rsidR="001B3C3E" w:rsidRDefault="001B3C3E" w:rsidP="001B3C3E">
            <w:pPr>
              <w:jc w:val="center"/>
              <w:rPr>
                <w:lang w:val="nb-NO"/>
              </w:rPr>
            </w:pPr>
            <w:r w:rsidRPr="001B3C3E">
              <w:rPr>
                <w:lang w:val="nb-NO"/>
              </w:rPr>
              <w:t>551</w:t>
            </w:r>
          </w:p>
        </w:tc>
        <w:tc>
          <w:tcPr>
            <w:tcW w:w="2338" w:type="dxa"/>
          </w:tcPr>
          <w:p w14:paraId="54665A43" w14:textId="12CF3E6C" w:rsidR="001B3C3E" w:rsidRDefault="001B3C3E" w:rsidP="001B3C3E">
            <w:pPr>
              <w:jc w:val="center"/>
              <w:rPr>
                <w:lang w:val="nb-NO"/>
              </w:rPr>
            </w:pPr>
            <w:r w:rsidRPr="001B3C3E">
              <w:rPr>
                <w:lang w:val="nb-NO"/>
              </w:rPr>
              <w:t>6</w:t>
            </w:r>
            <w:r>
              <w:rPr>
                <w:lang w:val="nb-NO"/>
              </w:rPr>
              <w:t>9</w:t>
            </w:r>
          </w:p>
        </w:tc>
      </w:tr>
      <w:tr w:rsidR="001B3C3E" w14:paraId="38BE2409" w14:textId="77777777" w:rsidTr="001B3C3E">
        <w:tc>
          <w:tcPr>
            <w:tcW w:w="2337" w:type="dxa"/>
            <w:vMerge/>
            <w:vAlign w:val="center"/>
          </w:tcPr>
          <w:p w14:paraId="5455C582" w14:textId="77777777" w:rsidR="001B3C3E" w:rsidRDefault="001B3C3E" w:rsidP="001B3C3E">
            <w:pPr>
              <w:jc w:val="center"/>
              <w:rPr>
                <w:lang w:val="nb-NO"/>
              </w:rPr>
            </w:pPr>
          </w:p>
        </w:tc>
        <w:tc>
          <w:tcPr>
            <w:tcW w:w="2337" w:type="dxa"/>
          </w:tcPr>
          <w:p w14:paraId="7986FE7D" w14:textId="230CAA16" w:rsidR="001B3C3E" w:rsidRDefault="001B3C3E" w:rsidP="001B3C3E">
            <w:pPr>
              <w:jc w:val="center"/>
              <w:rPr>
                <w:lang w:val="nb-NO"/>
              </w:rPr>
            </w:pPr>
            <w:r>
              <w:rPr>
                <w:lang w:val="nb-NO"/>
              </w:rPr>
              <w:t>5</w:t>
            </w:r>
          </w:p>
        </w:tc>
        <w:tc>
          <w:tcPr>
            <w:tcW w:w="2338" w:type="dxa"/>
          </w:tcPr>
          <w:p w14:paraId="4ADE01B0" w14:textId="46D3EDA6" w:rsidR="001B3C3E" w:rsidRDefault="001B3C3E" w:rsidP="001B3C3E">
            <w:pPr>
              <w:jc w:val="center"/>
              <w:rPr>
                <w:lang w:val="nb-NO"/>
              </w:rPr>
            </w:pPr>
            <w:r w:rsidRPr="001B3C3E">
              <w:rPr>
                <w:lang w:val="nb-NO"/>
              </w:rPr>
              <w:t>539</w:t>
            </w:r>
          </w:p>
        </w:tc>
        <w:tc>
          <w:tcPr>
            <w:tcW w:w="2338" w:type="dxa"/>
          </w:tcPr>
          <w:p w14:paraId="41F39594" w14:textId="45932115" w:rsidR="001B3C3E" w:rsidRDefault="001B3C3E" w:rsidP="001B3C3E">
            <w:pPr>
              <w:jc w:val="center"/>
              <w:rPr>
                <w:lang w:val="nb-NO"/>
              </w:rPr>
            </w:pPr>
            <w:r>
              <w:rPr>
                <w:lang w:val="nb-NO"/>
              </w:rPr>
              <w:t>81</w:t>
            </w:r>
          </w:p>
        </w:tc>
      </w:tr>
      <w:tr w:rsidR="001B3C3E" w14:paraId="3F356F5C" w14:textId="77777777" w:rsidTr="001B3C3E">
        <w:tc>
          <w:tcPr>
            <w:tcW w:w="2337" w:type="dxa"/>
            <w:vMerge w:val="restart"/>
            <w:vAlign w:val="center"/>
          </w:tcPr>
          <w:p w14:paraId="71793BDE" w14:textId="5E8A05C7" w:rsidR="001B3C3E" w:rsidRDefault="001B3C3E" w:rsidP="001B3C3E">
            <w:pPr>
              <w:jc w:val="center"/>
              <w:rPr>
                <w:lang w:val="nb-NO"/>
              </w:rPr>
            </w:pPr>
            <w:r w:rsidRPr="001B3C3E">
              <w:rPr>
                <w:lang w:val="nb-NO"/>
              </w:rPr>
              <w:t>Kyros/Dareios</w:t>
            </w:r>
          </w:p>
        </w:tc>
        <w:tc>
          <w:tcPr>
            <w:tcW w:w="2337" w:type="dxa"/>
          </w:tcPr>
          <w:p w14:paraId="52FAA23E" w14:textId="37E5C657" w:rsidR="001B3C3E" w:rsidRDefault="001B3C3E" w:rsidP="001B3C3E">
            <w:pPr>
              <w:jc w:val="center"/>
              <w:rPr>
                <w:lang w:val="nb-NO"/>
              </w:rPr>
            </w:pPr>
            <w:r>
              <w:rPr>
                <w:lang w:val="nb-NO"/>
              </w:rPr>
              <w:t>9</w:t>
            </w:r>
          </w:p>
        </w:tc>
        <w:tc>
          <w:tcPr>
            <w:tcW w:w="2338" w:type="dxa"/>
          </w:tcPr>
          <w:p w14:paraId="742F0242" w14:textId="4DCB6095" w:rsidR="001B3C3E" w:rsidRDefault="001B3C3E" w:rsidP="001B3C3E">
            <w:pPr>
              <w:jc w:val="center"/>
              <w:rPr>
                <w:lang w:val="nb-NO"/>
              </w:rPr>
            </w:pPr>
            <w:r w:rsidRPr="001B3C3E">
              <w:rPr>
                <w:lang w:val="nb-NO"/>
              </w:rPr>
              <w:t>539</w:t>
            </w:r>
          </w:p>
        </w:tc>
        <w:tc>
          <w:tcPr>
            <w:tcW w:w="2338" w:type="dxa"/>
          </w:tcPr>
          <w:p w14:paraId="4A7680BB" w14:textId="20FC9B99" w:rsidR="001B3C3E" w:rsidRDefault="001B3C3E" w:rsidP="001B3C3E">
            <w:pPr>
              <w:jc w:val="center"/>
              <w:rPr>
                <w:lang w:val="nb-NO"/>
              </w:rPr>
            </w:pPr>
            <w:r>
              <w:rPr>
                <w:lang w:val="nb-NO"/>
              </w:rPr>
              <w:t>81</w:t>
            </w:r>
          </w:p>
        </w:tc>
      </w:tr>
      <w:tr w:rsidR="001B3C3E" w14:paraId="340BCDBE" w14:textId="77777777" w:rsidTr="001B3C3E">
        <w:tc>
          <w:tcPr>
            <w:tcW w:w="2337" w:type="dxa"/>
            <w:vMerge/>
          </w:tcPr>
          <w:p w14:paraId="7FFDE5B3" w14:textId="77777777" w:rsidR="001B3C3E" w:rsidRDefault="001B3C3E" w:rsidP="001B3C3E">
            <w:pPr>
              <w:jc w:val="center"/>
              <w:rPr>
                <w:lang w:val="nb-NO"/>
              </w:rPr>
            </w:pPr>
          </w:p>
        </w:tc>
        <w:tc>
          <w:tcPr>
            <w:tcW w:w="2337" w:type="dxa"/>
          </w:tcPr>
          <w:p w14:paraId="4A61F698" w14:textId="04F6C1DD" w:rsidR="001B3C3E" w:rsidRDefault="001B3C3E" w:rsidP="001B3C3E">
            <w:pPr>
              <w:jc w:val="center"/>
              <w:rPr>
                <w:lang w:val="nb-NO"/>
              </w:rPr>
            </w:pPr>
            <w:r>
              <w:rPr>
                <w:lang w:val="nb-NO"/>
              </w:rPr>
              <w:t>6</w:t>
            </w:r>
          </w:p>
        </w:tc>
        <w:tc>
          <w:tcPr>
            <w:tcW w:w="2338" w:type="dxa"/>
          </w:tcPr>
          <w:p w14:paraId="2B3DF4B8" w14:textId="0FC0C59D" w:rsidR="001B3C3E" w:rsidRDefault="001B3C3E" w:rsidP="001B3C3E">
            <w:pPr>
              <w:jc w:val="center"/>
              <w:rPr>
                <w:lang w:val="nb-NO"/>
              </w:rPr>
            </w:pPr>
            <w:r w:rsidRPr="001B3C3E">
              <w:rPr>
                <w:lang w:val="nb-NO"/>
              </w:rPr>
              <w:t>539</w:t>
            </w:r>
          </w:p>
        </w:tc>
        <w:tc>
          <w:tcPr>
            <w:tcW w:w="2338" w:type="dxa"/>
          </w:tcPr>
          <w:p w14:paraId="02E205F9" w14:textId="15E9F06F" w:rsidR="001B3C3E" w:rsidRDefault="001B3C3E" w:rsidP="001B3C3E">
            <w:pPr>
              <w:jc w:val="center"/>
              <w:rPr>
                <w:lang w:val="nb-NO"/>
              </w:rPr>
            </w:pPr>
            <w:r>
              <w:rPr>
                <w:lang w:val="nb-NO"/>
              </w:rPr>
              <w:t>81</w:t>
            </w:r>
          </w:p>
        </w:tc>
      </w:tr>
      <w:tr w:rsidR="001B3C3E" w14:paraId="744CB17F" w14:textId="77777777" w:rsidTr="001B3C3E">
        <w:tc>
          <w:tcPr>
            <w:tcW w:w="2337" w:type="dxa"/>
            <w:vMerge/>
          </w:tcPr>
          <w:p w14:paraId="43E0B2EA" w14:textId="77777777" w:rsidR="001B3C3E" w:rsidRDefault="001B3C3E" w:rsidP="001B3C3E">
            <w:pPr>
              <w:jc w:val="center"/>
              <w:rPr>
                <w:lang w:val="nb-NO"/>
              </w:rPr>
            </w:pPr>
          </w:p>
        </w:tc>
        <w:tc>
          <w:tcPr>
            <w:tcW w:w="2337" w:type="dxa"/>
          </w:tcPr>
          <w:p w14:paraId="1E3C9107" w14:textId="32113701" w:rsidR="001B3C3E" w:rsidRDefault="001B3C3E" w:rsidP="001B3C3E">
            <w:pPr>
              <w:jc w:val="center"/>
              <w:rPr>
                <w:lang w:val="nb-NO"/>
              </w:rPr>
            </w:pPr>
            <w:r>
              <w:rPr>
                <w:lang w:val="nb-NO"/>
              </w:rPr>
              <w:t>10-12</w:t>
            </w:r>
          </w:p>
        </w:tc>
        <w:tc>
          <w:tcPr>
            <w:tcW w:w="2338" w:type="dxa"/>
          </w:tcPr>
          <w:p w14:paraId="1494811A" w14:textId="78B19441" w:rsidR="001B3C3E" w:rsidRDefault="001B3C3E" w:rsidP="001B3C3E">
            <w:pPr>
              <w:jc w:val="center"/>
              <w:rPr>
                <w:lang w:val="nb-NO"/>
              </w:rPr>
            </w:pPr>
            <w:r w:rsidRPr="001B3C3E">
              <w:rPr>
                <w:lang w:val="nb-NO"/>
              </w:rPr>
              <w:t>53</w:t>
            </w:r>
            <w:r>
              <w:rPr>
                <w:lang w:val="nb-NO"/>
              </w:rPr>
              <w:t>7</w:t>
            </w:r>
          </w:p>
        </w:tc>
        <w:tc>
          <w:tcPr>
            <w:tcW w:w="2338" w:type="dxa"/>
          </w:tcPr>
          <w:p w14:paraId="202987D5" w14:textId="4E4E2D1B" w:rsidR="001B3C3E" w:rsidRDefault="001B3C3E" w:rsidP="001B3C3E">
            <w:pPr>
              <w:jc w:val="center"/>
              <w:rPr>
                <w:lang w:val="nb-NO"/>
              </w:rPr>
            </w:pPr>
            <w:r>
              <w:rPr>
                <w:lang w:val="nb-NO"/>
              </w:rPr>
              <w:t>83</w:t>
            </w:r>
          </w:p>
        </w:tc>
      </w:tr>
    </w:tbl>
    <w:p w14:paraId="2888D476" w14:textId="77777777" w:rsidR="00C6169B" w:rsidRPr="00C6169B" w:rsidRDefault="00C6169B" w:rsidP="00C6169B">
      <w:pPr>
        <w:rPr>
          <w:lang w:val="nb-NO"/>
        </w:rPr>
      </w:pPr>
    </w:p>
    <w:p w14:paraId="17451AE2" w14:textId="027D5001" w:rsidR="00C6169B" w:rsidRPr="00C6169B" w:rsidRDefault="00C6169B" w:rsidP="006A61C1">
      <w:pPr>
        <w:pStyle w:val="Heading3"/>
        <w:rPr>
          <w:lang w:val="nb-NO"/>
        </w:rPr>
      </w:pPr>
      <w:bookmarkStart w:id="11" w:name="_Toc124236387"/>
      <w:r w:rsidRPr="00C6169B">
        <w:rPr>
          <w:lang w:val="nb-NO"/>
        </w:rPr>
        <w:t>TEMAER</w:t>
      </w:r>
      <w:bookmarkEnd w:id="11"/>
    </w:p>
    <w:p w14:paraId="600E24DF" w14:textId="1E4D36CB" w:rsidR="00C6169B" w:rsidRPr="00A31EA2" w:rsidRDefault="00A31EA2" w:rsidP="00A31EA2">
      <w:pPr>
        <w:pStyle w:val="ListParagraph"/>
        <w:numPr>
          <w:ilvl w:val="0"/>
          <w:numId w:val="2"/>
        </w:numPr>
        <w:rPr>
          <w:lang w:val="nb-NO"/>
        </w:rPr>
      </w:pPr>
      <w:r>
        <w:rPr>
          <w:lang w:val="nb-NO"/>
        </w:rPr>
        <w:t>De fremtidige verdensrikene</w:t>
      </w:r>
    </w:p>
    <w:p w14:paraId="14714A74" w14:textId="1CECF857" w:rsidR="00C6169B" w:rsidRPr="00A31EA2" w:rsidRDefault="00C6169B" w:rsidP="00A31EA2">
      <w:pPr>
        <w:pStyle w:val="ListParagraph"/>
        <w:numPr>
          <w:ilvl w:val="0"/>
          <w:numId w:val="2"/>
        </w:numPr>
        <w:rPr>
          <w:lang w:val="nb-NO"/>
        </w:rPr>
      </w:pPr>
      <w:r w:rsidRPr="00A31EA2">
        <w:rPr>
          <w:lang w:val="nb-NO"/>
        </w:rPr>
        <w:t>T</w:t>
      </w:r>
      <w:r w:rsidR="00A31EA2">
        <w:rPr>
          <w:lang w:val="nb-NO"/>
        </w:rPr>
        <w:t>rofasthet under motstand</w:t>
      </w:r>
    </w:p>
    <w:p w14:paraId="515B0A5D" w14:textId="7AC7A59F" w:rsidR="00C6169B" w:rsidRPr="00A31EA2" w:rsidRDefault="00A31EA2" w:rsidP="00A31EA2">
      <w:pPr>
        <w:pStyle w:val="ListParagraph"/>
        <w:numPr>
          <w:ilvl w:val="0"/>
          <w:numId w:val="2"/>
        </w:numPr>
        <w:rPr>
          <w:lang w:val="nb-NO"/>
        </w:rPr>
      </w:pPr>
      <w:r>
        <w:rPr>
          <w:lang w:val="nb-NO"/>
        </w:rPr>
        <w:t>Gud ønsker å bli anerkjent av verdens konger</w:t>
      </w:r>
    </w:p>
    <w:p w14:paraId="59660832" w14:textId="7A2FBB6A" w:rsidR="00C6169B" w:rsidRPr="00C6169B" w:rsidRDefault="00A31EA2" w:rsidP="00C6169B">
      <w:pPr>
        <w:rPr>
          <w:lang w:val="nb-NO"/>
        </w:rPr>
      </w:pPr>
      <w:r>
        <w:rPr>
          <w:lang w:val="nb-NO"/>
        </w:rPr>
        <w:t>Gud styrer historien for å opprette sitt evige rike. Folket må være trofaste, slik som Daniel og vennene hans</w:t>
      </w:r>
      <w:r w:rsidR="00C6169B" w:rsidRPr="00C6169B">
        <w:rPr>
          <w:lang w:val="nb-NO"/>
        </w:rPr>
        <w:t>.</w:t>
      </w:r>
      <w:r>
        <w:rPr>
          <w:lang w:val="nb-NO"/>
        </w:rPr>
        <w:t xml:space="preserve"> Det kommer mer motstand, men Guds rike vinner.</w:t>
      </w:r>
    </w:p>
    <w:p w14:paraId="3A554C24" w14:textId="77777777" w:rsidR="00C6169B" w:rsidRPr="00C6169B" w:rsidRDefault="00C6169B" w:rsidP="00C6169B">
      <w:pPr>
        <w:rPr>
          <w:lang w:val="nb-NO"/>
        </w:rPr>
      </w:pPr>
      <w:r w:rsidRPr="00C6169B">
        <w:rPr>
          <w:lang w:val="nb-NO"/>
        </w:rPr>
        <w:t xml:space="preserve"> </w:t>
      </w:r>
    </w:p>
    <w:p w14:paraId="7556E315" w14:textId="77777777" w:rsidR="00C6169B" w:rsidRPr="00C6169B" w:rsidRDefault="00C6169B" w:rsidP="006A61C1">
      <w:pPr>
        <w:pStyle w:val="Heading3"/>
        <w:rPr>
          <w:lang w:val="nb-NO"/>
        </w:rPr>
      </w:pPr>
      <w:bookmarkStart w:id="12" w:name="_Toc124236388"/>
      <w:r w:rsidRPr="00C6169B">
        <w:rPr>
          <w:lang w:val="nb-NO"/>
        </w:rPr>
        <w:t>HVEM VAR DE FØRSTE LESERNE?</w:t>
      </w:r>
      <w:bookmarkEnd w:id="12"/>
    </w:p>
    <w:p w14:paraId="76F6048A" w14:textId="73EC2EB4" w:rsidR="00C6169B" w:rsidRPr="008C6CBE" w:rsidRDefault="00C6169B" w:rsidP="008C6CBE">
      <w:pPr>
        <w:pStyle w:val="ListParagraph"/>
        <w:numPr>
          <w:ilvl w:val="0"/>
          <w:numId w:val="39"/>
        </w:numPr>
        <w:rPr>
          <w:lang w:val="nb-NO"/>
        </w:rPr>
      </w:pPr>
      <w:r w:rsidRPr="008C6CBE">
        <w:rPr>
          <w:lang w:val="nb-NO"/>
        </w:rPr>
        <w:t>Først og fremst Juda etter eksilet. Oppmuntring til å holde ut i undertrykkelse og forfølgelser, slik at Guds plan kan bli oppfylt.</w:t>
      </w:r>
    </w:p>
    <w:p w14:paraId="57192029" w14:textId="772ADB7A" w:rsidR="00C6169B" w:rsidRPr="008C6CBE" w:rsidRDefault="00C6169B" w:rsidP="008C6CBE">
      <w:pPr>
        <w:pStyle w:val="ListParagraph"/>
        <w:numPr>
          <w:ilvl w:val="0"/>
          <w:numId w:val="39"/>
        </w:numPr>
        <w:rPr>
          <w:lang w:val="nb-NO"/>
        </w:rPr>
      </w:pPr>
      <w:r w:rsidRPr="008C6CBE">
        <w:rPr>
          <w:lang w:val="nb-NO"/>
        </w:rPr>
        <w:t xml:space="preserve">Deler av den ser ut til å være spesifikt for “endens tid”, </w:t>
      </w:r>
      <w:r w:rsidR="00853109">
        <w:rPr>
          <w:lang w:val="nb-NO"/>
        </w:rPr>
        <w:t xml:space="preserve">som </w:t>
      </w:r>
      <w:r w:rsidR="00E01C34">
        <w:rPr>
          <w:lang w:val="nb-NO"/>
        </w:rPr>
        <w:t>sannsynligvis he</w:t>
      </w:r>
      <w:r w:rsidR="006A31CE">
        <w:rPr>
          <w:lang w:val="nb-NO"/>
        </w:rPr>
        <w:t>nviser til</w:t>
      </w:r>
      <w:r w:rsidR="00853109">
        <w:rPr>
          <w:lang w:val="nb-NO"/>
        </w:rPr>
        <w:t xml:space="preserve"> tiden</w:t>
      </w:r>
      <w:r w:rsidRPr="008C6CBE">
        <w:rPr>
          <w:lang w:val="nb-NO"/>
        </w:rPr>
        <w:t xml:space="preserve"> under Antiokus IV Epifanes (2. årh. f.Kr.).</w:t>
      </w:r>
    </w:p>
    <w:p w14:paraId="79F3B2D0" w14:textId="6A38BCF7" w:rsidR="00C6169B" w:rsidRPr="008C6CBE" w:rsidRDefault="00C6169B" w:rsidP="008C6CBE">
      <w:pPr>
        <w:pStyle w:val="ListParagraph"/>
        <w:numPr>
          <w:ilvl w:val="0"/>
          <w:numId w:val="39"/>
        </w:numPr>
        <w:rPr>
          <w:lang w:val="nb-NO"/>
        </w:rPr>
      </w:pPr>
      <w:r w:rsidRPr="008C6CBE">
        <w:rPr>
          <w:lang w:val="nb-NO"/>
        </w:rPr>
        <w:t>De arameiske delene var trolig ment for verdensmaktene de gjelder.</w:t>
      </w:r>
    </w:p>
    <w:p w14:paraId="151FC150" w14:textId="77777777" w:rsidR="00C6169B" w:rsidRPr="00C6169B" w:rsidRDefault="00C6169B" w:rsidP="00C6169B">
      <w:pPr>
        <w:rPr>
          <w:lang w:val="nb-NO"/>
        </w:rPr>
      </w:pPr>
      <w:r w:rsidRPr="00C6169B">
        <w:rPr>
          <w:lang w:val="nb-NO"/>
        </w:rPr>
        <w:t xml:space="preserve"> </w:t>
      </w:r>
    </w:p>
    <w:p w14:paraId="7C2564FA" w14:textId="77777777" w:rsidR="00C6169B" w:rsidRPr="00C6169B" w:rsidRDefault="00C6169B" w:rsidP="006A61C1">
      <w:pPr>
        <w:pStyle w:val="Heading3"/>
        <w:rPr>
          <w:lang w:val="nb-NO"/>
        </w:rPr>
      </w:pPr>
      <w:bookmarkStart w:id="13" w:name="_Toc124236389"/>
      <w:r w:rsidRPr="00C6169B">
        <w:rPr>
          <w:lang w:val="nb-NO"/>
        </w:rPr>
        <w:t>BABYLON</w:t>
      </w:r>
      <w:bookmarkEnd w:id="13"/>
    </w:p>
    <w:p w14:paraId="419FD596" w14:textId="0288D0D4" w:rsidR="00C6169B" w:rsidRPr="006A1FCE" w:rsidRDefault="00C6169B" w:rsidP="006A1FCE">
      <w:pPr>
        <w:pStyle w:val="ListParagraph"/>
        <w:numPr>
          <w:ilvl w:val="0"/>
          <w:numId w:val="38"/>
        </w:numPr>
        <w:rPr>
          <w:lang w:val="nb-NO"/>
        </w:rPr>
      </w:pPr>
      <w:r w:rsidRPr="006A1FCE">
        <w:rPr>
          <w:lang w:val="nb-NO"/>
        </w:rPr>
        <w:t>“verdens” sentrum på 500-tallet f.Kr.</w:t>
      </w:r>
    </w:p>
    <w:p w14:paraId="2BD1C49E" w14:textId="55C019CC" w:rsidR="00C6169B" w:rsidRPr="006A1FCE" w:rsidRDefault="00C6169B" w:rsidP="006A1FCE">
      <w:pPr>
        <w:pStyle w:val="ListParagraph"/>
        <w:numPr>
          <w:ilvl w:val="0"/>
          <w:numId w:val="38"/>
        </w:numPr>
        <w:rPr>
          <w:lang w:val="nb-NO"/>
        </w:rPr>
      </w:pPr>
      <w:r w:rsidRPr="006A1FCE">
        <w:rPr>
          <w:lang w:val="nb-NO"/>
        </w:rPr>
        <w:t>den største byen, vakker og spektakulær</w:t>
      </w:r>
    </w:p>
    <w:p w14:paraId="2970B52C" w14:textId="45AA9D93" w:rsidR="00C6169B" w:rsidRPr="006A1FCE" w:rsidRDefault="00C6169B" w:rsidP="006A1FCE">
      <w:pPr>
        <w:pStyle w:val="ListParagraph"/>
        <w:numPr>
          <w:ilvl w:val="0"/>
          <w:numId w:val="38"/>
        </w:numPr>
        <w:rPr>
          <w:lang w:val="nb-NO"/>
        </w:rPr>
      </w:pPr>
      <w:r w:rsidRPr="006A1FCE">
        <w:rPr>
          <w:lang w:val="nb-NO"/>
        </w:rPr>
        <w:lastRenderedPageBreak/>
        <w:t>mange skoler og templer</w:t>
      </w:r>
    </w:p>
    <w:p w14:paraId="75EE919B" w14:textId="3D6BE18D" w:rsidR="00C6169B" w:rsidRPr="006A1FCE" w:rsidRDefault="00C6169B" w:rsidP="006A1FCE">
      <w:pPr>
        <w:pStyle w:val="ListParagraph"/>
        <w:numPr>
          <w:ilvl w:val="0"/>
          <w:numId w:val="38"/>
        </w:numPr>
        <w:rPr>
          <w:lang w:val="nb-NO"/>
        </w:rPr>
      </w:pPr>
      <w:r w:rsidRPr="006A1FCE">
        <w:rPr>
          <w:lang w:val="nb-NO"/>
        </w:rPr>
        <w:t>musikk, litteratur, matematikk, kunst, visdom, vitenskap, ingeniørkunst og håndverk var på høyden.</w:t>
      </w:r>
    </w:p>
    <w:p w14:paraId="5C54ED0E" w14:textId="6EB8AD32" w:rsidR="00C6169B" w:rsidRPr="006A1FCE" w:rsidRDefault="00C6169B" w:rsidP="006A1FCE">
      <w:pPr>
        <w:pStyle w:val="ListParagraph"/>
        <w:numPr>
          <w:ilvl w:val="0"/>
          <w:numId w:val="38"/>
        </w:numPr>
        <w:rPr>
          <w:lang w:val="nb-NO"/>
        </w:rPr>
      </w:pPr>
      <w:r w:rsidRPr="006A1FCE">
        <w:rPr>
          <w:lang w:val="nb-NO"/>
        </w:rPr>
        <w:t>lå langt foran Jerusalem</w:t>
      </w:r>
    </w:p>
    <w:p w14:paraId="4434ABBA" w14:textId="1692F3F8" w:rsidR="00C6169B" w:rsidRPr="00C6169B" w:rsidRDefault="00C6169B" w:rsidP="00C6169B">
      <w:pPr>
        <w:rPr>
          <w:lang w:val="nb-NO"/>
        </w:rPr>
      </w:pPr>
      <w:r w:rsidRPr="00C6169B">
        <w:rPr>
          <w:lang w:val="nb-NO"/>
        </w:rPr>
        <w:t xml:space="preserve">  </w:t>
      </w:r>
    </w:p>
    <w:p w14:paraId="0A75549F" w14:textId="5B89044F" w:rsidR="00C6169B" w:rsidRPr="00C6169B" w:rsidRDefault="00C6169B" w:rsidP="00A31EA2">
      <w:pPr>
        <w:pStyle w:val="Heading2"/>
        <w:rPr>
          <w:lang w:val="nb-NO"/>
        </w:rPr>
      </w:pPr>
      <w:bookmarkStart w:id="14" w:name="_Toc124236390"/>
      <w:r w:rsidRPr="00C6169B">
        <w:rPr>
          <w:lang w:val="nb-NO"/>
        </w:rPr>
        <w:t>KAPITTEL 1</w:t>
      </w:r>
      <w:r w:rsidR="00A31EA2">
        <w:rPr>
          <w:lang w:val="nb-NO"/>
        </w:rPr>
        <w:t xml:space="preserve"> (</w:t>
      </w:r>
      <w:r w:rsidRPr="00C6169B">
        <w:rPr>
          <w:lang w:val="nb-NO"/>
        </w:rPr>
        <w:t>605 F.KR.</w:t>
      </w:r>
      <w:r w:rsidR="00A31EA2">
        <w:rPr>
          <w:lang w:val="nb-NO"/>
        </w:rPr>
        <w:t>)</w:t>
      </w:r>
      <w:bookmarkEnd w:id="14"/>
    </w:p>
    <w:p w14:paraId="7D8320CA" w14:textId="19A50BEF" w:rsidR="00C6169B" w:rsidRPr="00C6169B" w:rsidRDefault="00C6169B" w:rsidP="00C6169B">
      <w:pPr>
        <w:rPr>
          <w:lang w:val="nb-NO"/>
        </w:rPr>
      </w:pPr>
      <w:r w:rsidRPr="00C6169B">
        <w:rPr>
          <w:lang w:val="nb-NO"/>
        </w:rPr>
        <w:t>Strategi: “Babylonisere” de erobrede folkeslagene så de ville glemme sin opprinnelige identitet.</w:t>
      </w:r>
      <w:r w:rsidR="00BE5F06">
        <w:rPr>
          <w:lang w:val="nb-NO"/>
        </w:rPr>
        <w:t xml:space="preserve"> </w:t>
      </w:r>
      <w:r w:rsidRPr="00C6169B">
        <w:rPr>
          <w:lang w:val="nb-NO"/>
        </w:rPr>
        <w:t>Tenåringene ble røsket ut av sin lille kontekst og flyttet til verdens største by - med et helt annet verdensbilde.</w:t>
      </w:r>
    </w:p>
    <w:p w14:paraId="2A8DE729" w14:textId="77777777" w:rsidR="00C6169B" w:rsidRPr="00C6169B" w:rsidRDefault="00C6169B" w:rsidP="00C6169B">
      <w:pPr>
        <w:rPr>
          <w:lang w:val="nb-NO"/>
        </w:rPr>
      </w:pPr>
      <w:r w:rsidRPr="00C6169B">
        <w:rPr>
          <w:lang w:val="nb-NO"/>
        </w:rPr>
        <w:t>1.</w:t>
      </w:r>
      <w:r w:rsidRPr="00C6169B">
        <w:rPr>
          <w:lang w:val="nb-NO"/>
        </w:rPr>
        <w:tab/>
      </w:r>
      <w:r w:rsidRPr="00A31EA2">
        <w:rPr>
          <w:b/>
          <w:bCs/>
          <w:lang w:val="nb-NO"/>
        </w:rPr>
        <w:t>De ble gitt status:</w:t>
      </w:r>
      <w:r w:rsidRPr="00C6169B">
        <w:rPr>
          <w:lang w:val="nb-NO"/>
        </w:rPr>
        <w:t xml:space="preserve"> Gjøre tjeneste i kongens slott og spise ved kongens bord</w:t>
      </w:r>
    </w:p>
    <w:p w14:paraId="20E9DA73" w14:textId="77777777" w:rsidR="00C6169B" w:rsidRPr="00C6169B" w:rsidRDefault="00C6169B" w:rsidP="00C6169B">
      <w:pPr>
        <w:rPr>
          <w:lang w:val="nb-NO"/>
        </w:rPr>
      </w:pPr>
      <w:r w:rsidRPr="00C6169B">
        <w:rPr>
          <w:lang w:val="nb-NO"/>
        </w:rPr>
        <w:t>2.</w:t>
      </w:r>
      <w:r w:rsidRPr="00C6169B">
        <w:rPr>
          <w:lang w:val="nb-NO"/>
        </w:rPr>
        <w:tab/>
      </w:r>
      <w:r w:rsidRPr="00A31EA2">
        <w:rPr>
          <w:b/>
          <w:bCs/>
          <w:lang w:val="nb-NO"/>
        </w:rPr>
        <w:t>De fikk utdanning:</w:t>
      </w:r>
      <w:r w:rsidRPr="00C6169B">
        <w:rPr>
          <w:lang w:val="nb-NO"/>
        </w:rPr>
        <w:t xml:space="preserve"> Lært opp i babylonsk litteratur og språk</w:t>
      </w:r>
    </w:p>
    <w:p w14:paraId="466E3D5A" w14:textId="77777777" w:rsidR="00C6169B" w:rsidRPr="00C6169B" w:rsidRDefault="00C6169B" w:rsidP="00C6169B">
      <w:pPr>
        <w:rPr>
          <w:lang w:val="nb-NO"/>
        </w:rPr>
      </w:pPr>
      <w:r w:rsidRPr="00C6169B">
        <w:rPr>
          <w:lang w:val="nb-NO"/>
        </w:rPr>
        <w:t>3.</w:t>
      </w:r>
      <w:r w:rsidRPr="00C6169B">
        <w:rPr>
          <w:lang w:val="nb-NO"/>
        </w:rPr>
        <w:tab/>
      </w:r>
      <w:r w:rsidRPr="00A31EA2">
        <w:rPr>
          <w:b/>
          <w:bCs/>
          <w:lang w:val="nb-NO"/>
        </w:rPr>
        <w:t>De fikk god mat og drikke:</w:t>
      </w:r>
      <w:r w:rsidRPr="00C6169B">
        <w:rPr>
          <w:lang w:val="nb-NO"/>
        </w:rPr>
        <w:t xml:space="preserve"> Babylonske matvaner</w:t>
      </w:r>
    </w:p>
    <w:p w14:paraId="0E347BCB" w14:textId="77777777" w:rsidR="00C6169B" w:rsidRPr="00C6169B" w:rsidRDefault="00C6169B" w:rsidP="00C6169B">
      <w:pPr>
        <w:rPr>
          <w:lang w:val="nb-NO"/>
        </w:rPr>
      </w:pPr>
      <w:r w:rsidRPr="00C6169B">
        <w:rPr>
          <w:lang w:val="nb-NO"/>
        </w:rPr>
        <w:t>4.</w:t>
      </w:r>
      <w:r w:rsidRPr="00C6169B">
        <w:rPr>
          <w:lang w:val="nb-NO"/>
        </w:rPr>
        <w:tab/>
      </w:r>
      <w:r w:rsidRPr="00A31EA2">
        <w:rPr>
          <w:b/>
          <w:bCs/>
          <w:lang w:val="nb-NO"/>
        </w:rPr>
        <w:t>De fikk nye navn:</w:t>
      </w:r>
      <w:r w:rsidRPr="00C6169B">
        <w:rPr>
          <w:lang w:val="nb-NO"/>
        </w:rPr>
        <w:t xml:space="preserve"> En ny identitet</w:t>
      </w:r>
    </w:p>
    <w:p w14:paraId="0E7DC2E9" w14:textId="77777777" w:rsidR="00C6169B" w:rsidRPr="00C6169B" w:rsidRDefault="00C6169B" w:rsidP="00C6169B">
      <w:pPr>
        <w:rPr>
          <w:lang w:val="nb-NO"/>
        </w:rPr>
      </w:pPr>
      <w:r w:rsidRPr="00C6169B">
        <w:rPr>
          <w:lang w:val="nb-NO"/>
        </w:rPr>
        <w:t xml:space="preserve"> </w:t>
      </w:r>
    </w:p>
    <w:p w14:paraId="09AB25E9" w14:textId="77777777" w:rsidR="00C6169B" w:rsidRPr="00C6169B" w:rsidRDefault="00C6169B" w:rsidP="0072336A">
      <w:pPr>
        <w:pStyle w:val="Heading3"/>
        <w:rPr>
          <w:lang w:val="nb-NO"/>
        </w:rPr>
      </w:pPr>
      <w:bookmarkStart w:id="15" w:name="_Toc124236391"/>
      <w:r w:rsidRPr="00C6169B">
        <w:rPr>
          <w:lang w:val="nb-NO"/>
        </w:rPr>
        <w:t>NYTT NAVN = NY IDENTITET</w:t>
      </w:r>
      <w:bookmarkEnd w:id="15"/>
    </w:p>
    <w:p w14:paraId="733308E0" w14:textId="7512929F" w:rsidR="00A31EA2" w:rsidRPr="00A31EA2" w:rsidRDefault="00A31EA2" w:rsidP="00A31EA2">
      <w:pPr>
        <w:rPr>
          <w:lang w:val="nb-NO"/>
        </w:rPr>
      </w:pPr>
      <w:r>
        <w:rPr>
          <w:lang w:val="nb-NO"/>
        </w:rPr>
        <w:t>N</w:t>
      </w:r>
      <w:r w:rsidRPr="00A31EA2">
        <w:rPr>
          <w:lang w:val="nb-NO"/>
        </w:rPr>
        <w:t xml:space="preserve">avn var viktigere da enn i dag. </w:t>
      </w:r>
      <w:r>
        <w:rPr>
          <w:lang w:val="nb-NO"/>
        </w:rPr>
        <w:t>Å</w:t>
      </w:r>
      <w:r w:rsidRPr="00A31EA2">
        <w:rPr>
          <w:lang w:val="nb-NO"/>
        </w:rPr>
        <w:t xml:space="preserve"> forandre noens navn var å utøve autoritet over dem og deres skjebne.</w:t>
      </w:r>
    </w:p>
    <w:p w14:paraId="77314BF2" w14:textId="1104E55A" w:rsidR="00A31EA2" w:rsidRPr="00C04CDE" w:rsidRDefault="00A31EA2" w:rsidP="00C04CDE">
      <w:pPr>
        <w:rPr>
          <w:b/>
          <w:bCs/>
          <w:lang w:val="nb-NO"/>
        </w:rPr>
      </w:pPr>
      <w:r w:rsidRPr="00C04CDE">
        <w:rPr>
          <w:b/>
          <w:bCs/>
          <w:lang w:val="nb-NO"/>
        </w:rPr>
        <w:t>Navn som inneholder -el (fra elohim, Gud)</w:t>
      </w:r>
    </w:p>
    <w:p w14:paraId="4E78F2A6" w14:textId="02A7CD8B" w:rsidR="00A31EA2" w:rsidRPr="00F6228F" w:rsidRDefault="00A31EA2" w:rsidP="00A31EA2">
      <w:pPr>
        <w:rPr>
          <w:i/>
          <w:iCs/>
          <w:lang w:val="nb-NO"/>
        </w:rPr>
      </w:pPr>
      <w:r>
        <w:rPr>
          <w:lang w:val="nb-NO"/>
        </w:rPr>
        <w:t>D</w:t>
      </w:r>
      <w:r w:rsidRPr="00A31EA2">
        <w:rPr>
          <w:lang w:val="nb-NO"/>
        </w:rPr>
        <w:t>aniel</w:t>
      </w:r>
      <w:r>
        <w:rPr>
          <w:lang w:val="nb-NO"/>
        </w:rPr>
        <w:t xml:space="preserve"> betyr </w:t>
      </w:r>
      <w:r w:rsidRPr="00F6228F">
        <w:rPr>
          <w:i/>
          <w:iCs/>
          <w:lang w:val="nb-NO"/>
        </w:rPr>
        <w:t>“</w:t>
      </w:r>
      <w:r w:rsidR="0054150C">
        <w:rPr>
          <w:i/>
          <w:iCs/>
          <w:lang w:val="nb-NO"/>
        </w:rPr>
        <w:t>G</w:t>
      </w:r>
      <w:r w:rsidRPr="00F6228F">
        <w:rPr>
          <w:i/>
          <w:iCs/>
          <w:lang w:val="nb-NO"/>
        </w:rPr>
        <w:t>ud er min dommer”</w:t>
      </w:r>
    </w:p>
    <w:p w14:paraId="31DC994C" w14:textId="11577C4E" w:rsidR="00A31EA2" w:rsidRPr="00A31EA2" w:rsidRDefault="00A31EA2" w:rsidP="00A31EA2">
      <w:pPr>
        <w:rPr>
          <w:lang w:val="nb-NO"/>
        </w:rPr>
      </w:pPr>
      <w:r>
        <w:rPr>
          <w:lang w:val="nb-NO"/>
        </w:rPr>
        <w:t>M</w:t>
      </w:r>
      <w:r w:rsidRPr="00A31EA2">
        <w:rPr>
          <w:lang w:val="nb-NO"/>
        </w:rPr>
        <w:t>isael</w:t>
      </w:r>
      <w:r>
        <w:rPr>
          <w:lang w:val="nb-NO"/>
        </w:rPr>
        <w:t xml:space="preserve"> betyr </w:t>
      </w:r>
      <w:r w:rsidRPr="00F6228F">
        <w:rPr>
          <w:i/>
          <w:iCs/>
          <w:lang w:val="nb-NO"/>
        </w:rPr>
        <w:t>“</w:t>
      </w:r>
      <w:r w:rsidR="0054150C">
        <w:rPr>
          <w:i/>
          <w:iCs/>
          <w:lang w:val="nb-NO"/>
        </w:rPr>
        <w:t>H</w:t>
      </w:r>
      <w:r w:rsidRPr="00F6228F">
        <w:rPr>
          <w:i/>
          <w:iCs/>
          <w:lang w:val="nb-NO"/>
        </w:rPr>
        <w:t>vem er hva gud er?”</w:t>
      </w:r>
    </w:p>
    <w:p w14:paraId="22C1A540" w14:textId="502EEB15" w:rsidR="00A31EA2" w:rsidRPr="00C04CDE" w:rsidRDefault="00A31EA2" w:rsidP="00C04CDE">
      <w:pPr>
        <w:rPr>
          <w:b/>
          <w:bCs/>
          <w:lang w:val="nb-NO"/>
        </w:rPr>
      </w:pPr>
      <w:r w:rsidRPr="00C04CDE">
        <w:rPr>
          <w:b/>
          <w:bCs/>
          <w:lang w:val="nb-NO"/>
        </w:rPr>
        <w:t xml:space="preserve">Navn som inneholder -jah (fra </w:t>
      </w:r>
      <w:r w:rsidR="002B5C48" w:rsidRPr="00C04CDE">
        <w:rPr>
          <w:b/>
          <w:bCs/>
          <w:lang w:val="nb-NO"/>
        </w:rPr>
        <w:t>Jahve</w:t>
      </w:r>
      <w:r w:rsidRPr="00C04CDE">
        <w:rPr>
          <w:b/>
          <w:bCs/>
          <w:lang w:val="nb-NO"/>
        </w:rPr>
        <w:t>)</w:t>
      </w:r>
    </w:p>
    <w:p w14:paraId="6F7D801A" w14:textId="54035C91" w:rsidR="00A31EA2" w:rsidRPr="00A31EA2" w:rsidRDefault="00A31EA2" w:rsidP="00A31EA2">
      <w:pPr>
        <w:rPr>
          <w:lang w:val="nb-NO"/>
        </w:rPr>
      </w:pPr>
      <w:r>
        <w:rPr>
          <w:lang w:val="nb-NO"/>
        </w:rPr>
        <w:t>H</w:t>
      </w:r>
      <w:r w:rsidRPr="00A31EA2">
        <w:rPr>
          <w:lang w:val="nb-NO"/>
        </w:rPr>
        <w:t>ananja</w:t>
      </w:r>
      <w:r>
        <w:rPr>
          <w:lang w:val="nb-NO"/>
        </w:rPr>
        <w:t xml:space="preserve"> betyr </w:t>
      </w:r>
      <w:r w:rsidRPr="00F6228F">
        <w:rPr>
          <w:i/>
          <w:iCs/>
          <w:lang w:val="nb-NO"/>
        </w:rPr>
        <w:t>“</w:t>
      </w:r>
      <w:r w:rsidR="00F6228F" w:rsidRPr="00F6228F">
        <w:rPr>
          <w:i/>
          <w:iCs/>
          <w:lang w:val="nb-NO"/>
        </w:rPr>
        <w:t>Jahve</w:t>
      </w:r>
      <w:r w:rsidRPr="00F6228F">
        <w:rPr>
          <w:i/>
          <w:iCs/>
          <w:lang w:val="nb-NO"/>
        </w:rPr>
        <w:t xml:space="preserve"> har vært nådig”</w:t>
      </w:r>
    </w:p>
    <w:p w14:paraId="52A736D0" w14:textId="3153D5CE" w:rsidR="00A31EA2" w:rsidRPr="00A31EA2" w:rsidRDefault="00A31EA2" w:rsidP="00A31EA2">
      <w:pPr>
        <w:rPr>
          <w:lang w:val="nb-NO"/>
        </w:rPr>
      </w:pPr>
      <w:r>
        <w:rPr>
          <w:lang w:val="nb-NO"/>
        </w:rPr>
        <w:t>A</w:t>
      </w:r>
      <w:r w:rsidRPr="00A31EA2">
        <w:rPr>
          <w:lang w:val="nb-NO"/>
        </w:rPr>
        <w:t>sarja</w:t>
      </w:r>
      <w:r>
        <w:rPr>
          <w:lang w:val="nb-NO"/>
        </w:rPr>
        <w:t xml:space="preserve"> betyr </w:t>
      </w:r>
      <w:r w:rsidRPr="00F6228F">
        <w:rPr>
          <w:i/>
          <w:iCs/>
          <w:lang w:val="nb-NO"/>
        </w:rPr>
        <w:t>“</w:t>
      </w:r>
      <w:r w:rsidR="00F6228F" w:rsidRPr="00F6228F">
        <w:rPr>
          <w:i/>
          <w:iCs/>
          <w:lang w:val="nb-NO"/>
        </w:rPr>
        <w:t>Jahve</w:t>
      </w:r>
      <w:r w:rsidRPr="00F6228F">
        <w:rPr>
          <w:i/>
          <w:iCs/>
          <w:lang w:val="nb-NO"/>
        </w:rPr>
        <w:t xml:space="preserve"> hjelper”</w:t>
      </w:r>
    </w:p>
    <w:p w14:paraId="2A6E36E2" w14:textId="7333F40E" w:rsidR="00A31EA2" w:rsidRPr="00C04CDE" w:rsidRDefault="00A31EA2" w:rsidP="00C04CDE">
      <w:pPr>
        <w:rPr>
          <w:b/>
          <w:bCs/>
          <w:lang w:val="nb-NO"/>
        </w:rPr>
      </w:pPr>
      <w:r w:rsidRPr="00C04CDE">
        <w:rPr>
          <w:b/>
          <w:bCs/>
          <w:lang w:val="nb-NO"/>
        </w:rPr>
        <w:t>Navn som inneholder bel (betyr herre—&gt; marduk)</w:t>
      </w:r>
    </w:p>
    <w:p w14:paraId="2B91CB72" w14:textId="08D7588D" w:rsidR="00A31EA2" w:rsidRPr="00A31EA2" w:rsidRDefault="00A31EA2" w:rsidP="00A31EA2">
      <w:pPr>
        <w:rPr>
          <w:lang w:val="nb-NO"/>
        </w:rPr>
      </w:pPr>
      <w:r>
        <w:rPr>
          <w:lang w:val="nb-NO"/>
        </w:rPr>
        <w:t xml:space="preserve">Beltsasar betyr </w:t>
      </w:r>
      <w:r w:rsidRPr="00F6228F">
        <w:rPr>
          <w:i/>
          <w:iCs/>
          <w:lang w:val="nb-NO"/>
        </w:rPr>
        <w:t>“</w:t>
      </w:r>
      <w:r w:rsidR="0054150C">
        <w:rPr>
          <w:i/>
          <w:iCs/>
          <w:lang w:val="nb-NO"/>
        </w:rPr>
        <w:t>B</w:t>
      </w:r>
      <w:r w:rsidRPr="00F6228F">
        <w:rPr>
          <w:i/>
          <w:iCs/>
          <w:lang w:val="nb-NO"/>
        </w:rPr>
        <w:t>el beskytte hans liv”</w:t>
      </w:r>
    </w:p>
    <w:p w14:paraId="7A96A812" w14:textId="57F4FF7B" w:rsidR="00A31EA2" w:rsidRPr="00C04CDE" w:rsidRDefault="00A31EA2" w:rsidP="00C04CDE">
      <w:pPr>
        <w:rPr>
          <w:b/>
          <w:bCs/>
          <w:lang w:val="nb-NO"/>
        </w:rPr>
      </w:pPr>
      <w:r w:rsidRPr="00C04CDE">
        <w:rPr>
          <w:b/>
          <w:bCs/>
          <w:lang w:val="nb-NO"/>
        </w:rPr>
        <w:t xml:space="preserve">Navn som inneholder -ak (fra måneguden </w:t>
      </w:r>
      <w:r w:rsidR="002B5C48" w:rsidRPr="00C04CDE">
        <w:rPr>
          <w:b/>
          <w:bCs/>
          <w:lang w:val="nb-NO"/>
        </w:rPr>
        <w:t>A</w:t>
      </w:r>
      <w:r w:rsidRPr="00C04CDE">
        <w:rPr>
          <w:b/>
          <w:bCs/>
          <w:lang w:val="nb-NO"/>
        </w:rPr>
        <w:t>ku)</w:t>
      </w:r>
    </w:p>
    <w:p w14:paraId="3F074DAC" w14:textId="4AEFC3CD" w:rsidR="00A31EA2" w:rsidRPr="00A31EA2" w:rsidRDefault="00A31EA2" w:rsidP="00A31EA2">
      <w:pPr>
        <w:rPr>
          <w:lang w:val="nb-NO"/>
        </w:rPr>
      </w:pPr>
      <w:r>
        <w:rPr>
          <w:lang w:val="nb-NO"/>
        </w:rPr>
        <w:lastRenderedPageBreak/>
        <w:t>S</w:t>
      </w:r>
      <w:r w:rsidRPr="00A31EA2">
        <w:rPr>
          <w:lang w:val="nb-NO"/>
        </w:rPr>
        <w:t>jadr-ak</w:t>
      </w:r>
      <w:r>
        <w:rPr>
          <w:lang w:val="nb-NO"/>
        </w:rPr>
        <w:t xml:space="preserve"> betyr </w:t>
      </w:r>
      <w:r w:rsidRPr="00F6228F">
        <w:rPr>
          <w:i/>
          <w:iCs/>
          <w:lang w:val="nb-NO"/>
        </w:rPr>
        <w:t>“</w:t>
      </w:r>
      <w:r w:rsidR="002B5C48">
        <w:rPr>
          <w:i/>
          <w:iCs/>
          <w:lang w:val="nb-NO"/>
        </w:rPr>
        <w:t>A</w:t>
      </w:r>
      <w:r w:rsidRPr="00F6228F">
        <w:rPr>
          <w:i/>
          <w:iCs/>
          <w:lang w:val="nb-NO"/>
        </w:rPr>
        <w:t>kus bud”</w:t>
      </w:r>
    </w:p>
    <w:p w14:paraId="1DE142D0" w14:textId="5A9D2C7A" w:rsidR="00A31EA2" w:rsidRPr="00A31EA2" w:rsidRDefault="00A31EA2" w:rsidP="00A31EA2">
      <w:pPr>
        <w:rPr>
          <w:lang w:val="nb-NO"/>
        </w:rPr>
      </w:pPr>
      <w:r>
        <w:rPr>
          <w:lang w:val="nb-NO"/>
        </w:rPr>
        <w:t>M</w:t>
      </w:r>
      <w:r w:rsidRPr="00A31EA2">
        <w:rPr>
          <w:lang w:val="nb-NO"/>
        </w:rPr>
        <w:t>esj-ak</w:t>
      </w:r>
      <w:r>
        <w:rPr>
          <w:lang w:val="nb-NO"/>
        </w:rPr>
        <w:t xml:space="preserve"> betyr </w:t>
      </w:r>
      <w:r w:rsidRPr="00F6228F">
        <w:rPr>
          <w:i/>
          <w:iCs/>
          <w:lang w:val="nb-NO"/>
        </w:rPr>
        <w:t>“</w:t>
      </w:r>
      <w:r w:rsidR="0054150C">
        <w:rPr>
          <w:i/>
          <w:iCs/>
          <w:lang w:val="nb-NO"/>
        </w:rPr>
        <w:t>H</w:t>
      </w:r>
      <w:r w:rsidRPr="00F6228F">
        <w:rPr>
          <w:i/>
          <w:iCs/>
          <w:lang w:val="nb-NO"/>
        </w:rPr>
        <w:t xml:space="preserve">vem er hva </w:t>
      </w:r>
      <w:r w:rsidR="002B5C48">
        <w:rPr>
          <w:i/>
          <w:iCs/>
          <w:lang w:val="nb-NO"/>
        </w:rPr>
        <w:t>A</w:t>
      </w:r>
      <w:r w:rsidRPr="00F6228F">
        <w:rPr>
          <w:i/>
          <w:iCs/>
          <w:lang w:val="nb-NO"/>
        </w:rPr>
        <w:t>ku er?”</w:t>
      </w:r>
    </w:p>
    <w:p w14:paraId="20765E15" w14:textId="0CC23253" w:rsidR="00A31EA2" w:rsidRPr="00C04CDE" w:rsidRDefault="00A31EA2" w:rsidP="00C04CDE">
      <w:pPr>
        <w:rPr>
          <w:b/>
          <w:bCs/>
          <w:lang w:val="nb-NO"/>
        </w:rPr>
      </w:pPr>
      <w:r w:rsidRPr="00C04CDE">
        <w:rPr>
          <w:b/>
          <w:bCs/>
          <w:lang w:val="nb-NO"/>
        </w:rPr>
        <w:t>Navn som inneholder nego (</w:t>
      </w:r>
      <w:r w:rsidR="002B5C48" w:rsidRPr="00C04CDE">
        <w:rPr>
          <w:b/>
          <w:bCs/>
          <w:lang w:val="nb-NO"/>
        </w:rPr>
        <w:t>N</w:t>
      </w:r>
      <w:r w:rsidRPr="00C04CDE">
        <w:rPr>
          <w:b/>
          <w:bCs/>
          <w:lang w:val="nb-NO"/>
        </w:rPr>
        <w:t xml:space="preserve">ego = </w:t>
      </w:r>
      <w:r w:rsidR="002B5C48" w:rsidRPr="00C04CDE">
        <w:rPr>
          <w:b/>
          <w:bCs/>
          <w:lang w:val="nb-NO"/>
        </w:rPr>
        <w:t>N</w:t>
      </w:r>
      <w:r w:rsidRPr="00C04CDE">
        <w:rPr>
          <w:b/>
          <w:bCs/>
          <w:lang w:val="nb-NO"/>
        </w:rPr>
        <w:t>abo/</w:t>
      </w:r>
      <w:r w:rsidR="002B5C48" w:rsidRPr="00C04CDE">
        <w:rPr>
          <w:b/>
          <w:bCs/>
          <w:lang w:val="nb-NO"/>
        </w:rPr>
        <w:t>N</w:t>
      </w:r>
      <w:r w:rsidRPr="00C04CDE">
        <w:rPr>
          <w:b/>
          <w:bCs/>
          <w:lang w:val="nb-NO"/>
        </w:rPr>
        <w:t>ebu: gud for visdom, litteratur og kunst)</w:t>
      </w:r>
    </w:p>
    <w:p w14:paraId="3CFD0810" w14:textId="62824CA3" w:rsidR="00A31EA2" w:rsidRPr="00A31EA2" w:rsidRDefault="00A31EA2" w:rsidP="00A31EA2">
      <w:pPr>
        <w:rPr>
          <w:lang w:val="nb-NO"/>
        </w:rPr>
      </w:pPr>
      <w:r>
        <w:rPr>
          <w:lang w:val="nb-NO"/>
        </w:rPr>
        <w:t>A</w:t>
      </w:r>
      <w:r w:rsidRPr="00A31EA2">
        <w:rPr>
          <w:lang w:val="nb-NO"/>
        </w:rPr>
        <w:t>bed-nego</w:t>
      </w:r>
      <w:r>
        <w:rPr>
          <w:lang w:val="nb-NO"/>
        </w:rPr>
        <w:t xml:space="preserve"> betyr </w:t>
      </w:r>
      <w:r w:rsidRPr="00F6228F">
        <w:rPr>
          <w:i/>
          <w:iCs/>
          <w:lang w:val="nb-NO"/>
        </w:rPr>
        <w:t>“</w:t>
      </w:r>
      <w:r w:rsidR="002B5C48">
        <w:rPr>
          <w:i/>
          <w:iCs/>
          <w:lang w:val="nb-NO"/>
        </w:rPr>
        <w:t>N</w:t>
      </w:r>
      <w:r w:rsidRPr="00F6228F">
        <w:rPr>
          <w:i/>
          <w:iCs/>
          <w:lang w:val="nb-NO"/>
        </w:rPr>
        <w:t>egos tjener”</w:t>
      </w:r>
      <w:r>
        <w:rPr>
          <w:lang w:val="nb-NO"/>
        </w:rPr>
        <w:t xml:space="preserve"> </w:t>
      </w:r>
    </w:p>
    <w:p w14:paraId="2CDD03F3" w14:textId="03DD43D0" w:rsidR="00A31EA2" w:rsidRPr="00C6169B" w:rsidRDefault="00A31EA2" w:rsidP="00C6169B">
      <w:pPr>
        <w:rPr>
          <w:lang w:val="nb-NO"/>
        </w:rPr>
      </w:pPr>
    </w:p>
    <w:p w14:paraId="6C61A530" w14:textId="77648339" w:rsidR="00C6169B" w:rsidRPr="00C6169B" w:rsidRDefault="00725578" w:rsidP="00C6169B">
      <w:pPr>
        <w:rPr>
          <w:lang w:val="nb-NO"/>
        </w:rPr>
      </w:pPr>
      <w:r w:rsidRPr="00725578">
        <w:rPr>
          <w:i/>
          <w:iCs/>
          <w:lang w:val="nb-NO"/>
        </w:rPr>
        <w:t>"</w:t>
      </w:r>
      <w:r w:rsidR="00C6169B" w:rsidRPr="00725578">
        <w:rPr>
          <w:i/>
          <w:iCs/>
          <w:lang w:val="nb-NO"/>
        </w:rPr>
        <w:t>Daniel bestemte seg for at han ikke ville gjøre seg uren med maten og vinen fra kongens bord.</w:t>
      </w:r>
      <w:r w:rsidRPr="00725578">
        <w:rPr>
          <w:i/>
          <w:iCs/>
          <w:lang w:val="nb-NO"/>
        </w:rPr>
        <w:t>"</w:t>
      </w:r>
      <w:r w:rsidR="00C6169B" w:rsidRPr="00C6169B">
        <w:rPr>
          <w:lang w:val="nb-NO"/>
        </w:rPr>
        <w:t xml:space="preserve"> (1:8)</w:t>
      </w:r>
      <w:r w:rsidR="00A31EA2">
        <w:rPr>
          <w:lang w:val="nb-NO"/>
        </w:rPr>
        <w:t xml:space="preserve">. </w:t>
      </w:r>
      <w:r w:rsidR="00C6169B" w:rsidRPr="00C6169B">
        <w:rPr>
          <w:lang w:val="nb-NO"/>
        </w:rPr>
        <w:t xml:space="preserve">Trolig </w:t>
      </w:r>
      <w:r w:rsidR="00A31EA2">
        <w:rPr>
          <w:lang w:val="nb-NO"/>
        </w:rPr>
        <w:t xml:space="preserve">skyldes dette at det er </w:t>
      </w:r>
      <w:r w:rsidR="00C6169B" w:rsidRPr="00C6169B">
        <w:rPr>
          <w:lang w:val="nb-NO"/>
        </w:rPr>
        <w:t>urene dyr (ifølge Moseloven) og en link til babylonske guder (“avgudskjøtt” og “avgudsvin” som i Rom 14 og 1 Kor</w:t>
      </w:r>
      <w:r w:rsidR="00A31EA2">
        <w:rPr>
          <w:lang w:val="nb-NO"/>
        </w:rPr>
        <w:t xml:space="preserve"> </w:t>
      </w:r>
      <w:r w:rsidR="00C6169B" w:rsidRPr="00C6169B">
        <w:rPr>
          <w:lang w:val="nb-NO"/>
        </w:rPr>
        <w:t>8-10).</w:t>
      </w:r>
      <w:r w:rsidR="00A31EA2">
        <w:rPr>
          <w:lang w:val="nb-NO"/>
        </w:rPr>
        <w:t xml:space="preserve"> </w:t>
      </w:r>
      <w:r w:rsidR="00626C14">
        <w:rPr>
          <w:lang w:val="nb-NO"/>
        </w:rPr>
        <w:t>Daniel</w:t>
      </w:r>
      <w:r w:rsidR="00C6169B" w:rsidRPr="00C6169B">
        <w:rPr>
          <w:lang w:val="nb-NO"/>
        </w:rPr>
        <w:t xml:space="preserve"> kunne tenkt at deporteringen betydde at pakten var brutt og at dette ikke hadde noe å si. Men han visste at det var Gud som stod bak (1:2, </w:t>
      </w:r>
      <w:r w:rsidR="00496382">
        <w:rPr>
          <w:lang w:val="nb-NO"/>
        </w:rPr>
        <w:t xml:space="preserve">kap. </w:t>
      </w:r>
      <w:r w:rsidR="00C6169B" w:rsidRPr="00C6169B">
        <w:rPr>
          <w:lang w:val="nb-NO"/>
        </w:rPr>
        <w:t>9).</w:t>
      </w:r>
      <w:r w:rsidR="00A31EA2">
        <w:rPr>
          <w:lang w:val="nb-NO"/>
        </w:rPr>
        <w:t xml:space="preserve"> </w:t>
      </w:r>
      <w:r w:rsidR="00C6169B" w:rsidRPr="00C6169B">
        <w:rPr>
          <w:lang w:val="nb-NO"/>
        </w:rPr>
        <w:t>Familien hans hadde vært under (og trolig nær) kong Josjia (640-609). Daniel var formet av sin gudfryktige oppdragelse.</w:t>
      </w:r>
      <w:r w:rsidR="00A31EA2">
        <w:rPr>
          <w:lang w:val="nb-NO"/>
        </w:rPr>
        <w:t xml:space="preserve"> </w:t>
      </w:r>
      <w:r w:rsidR="00C6169B" w:rsidRPr="00C6169B">
        <w:rPr>
          <w:lang w:val="nb-NO"/>
        </w:rPr>
        <w:t xml:space="preserve"> </w:t>
      </w:r>
      <w:r w:rsidR="00A31EA2">
        <w:rPr>
          <w:lang w:val="nb-NO"/>
        </w:rPr>
        <w:t xml:space="preserve">Som </w:t>
      </w:r>
      <w:r w:rsidR="00C6169B" w:rsidRPr="00C6169B">
        <w:rPr>
          <w:lang w:val="nb-NO"/>
        </w:rPr>
        <w:t xml:space="preserve">tenåring tilbys </w:t>
      </w:r>
      <w:r w:rsidR="00A31EA2">
        <w:rPr>
          <w:lang w:val="nb-NO"/>
        </w:rPr>
        <w:t xml:space="preserve">han </w:t>
      </w:r>
      <w:r w:rsidR="00C6169B" w:rsidRPr="00C6169B">
        <w:rPr>
          <w:lang w:val="nb-NO"/>
        </w:rPr>
        <w:t>“hele verden” av verdens mektigste mann, men han nekter likevel. Han blir ikke lurt av babylonsk propaganda, rikdom og status.</w:t>
      </w:r>
    </w:p>
    <w:p w14:paraId="36BEF30E" w14:textId="166642EA" w:rsidR="00C6169B" w:rsidRPr="00C6169B" w:rsidRDefault="00C6169B" w:rsidP="00C6169B">
      <w:pPr>
        <w:rPr>
          <w:lang w:val="nb-NO"/>
        </w:rPr>
      </w:pPr>
      <w:r w:rsidRPr="002F6C6C">
        <w:rPr>
          <w:i/>
          <w:iCs/>
        </w:rPr>
        <w:t>"Your character is formed in small decisions on little issues, which enables you to stand later when the big crunch comes."</w:t>
      </w:r>
      <w:r>
        <w:t xml:space="preserve"> </w:t>
      </w:r>
      <w:r w:rsidRPr="00C6169B">
        <w:rPr>
          <w:lang w:val="nb-NO"/>
        </w:rPr>
        <w:t>David Pawson</w:t>
      </w:r>
    </w:p>
    <w:p w14:paraId="567F3F52" w14:textId="54806B68" w:rsidR="00C6169B" w:rsidRDefault="00277D0D" w:rsidP="00C6169B">
      <w:pPr>
        <w:rPr>
          <w:lang w:val="nb-NO"/>
        </w:rPr>
      </w:pPr>
      <w:r w:rsidRPr="00277D0D">
        <w:rPr>
          <w:i/>
          <w:iCs/>
          <w:lang w:val="nb-NO"/>
        </w:rPr>
        <w:t>"</w:t>
      </w:r>
      <w:r w:rsidR="008D0B36" w:rsidRPr="008D0B36">
        <w:rPr>
          <w:i/>
          <w:iCs/>
          <w:lang w:val="nb-NO"/>
        </w:rPr>
        <w:t>Den som er tro i smått, er også tro i stort, og den som er uredelig i smått, er også uredelig i stort.</w:t>
      </w:r>
      <w:r w:rsidRPr="00277D0D">
        <w:rPr>
          <w:i/>
          <w:iCs/>
          <w:lang w:val="nb-NO"/>
        </w:rPr>
        <w:t>"</w:t>
      </w:r>
      <w:r w:rsidR="00C6169B" w:rsidRPr="00277D0D">
        <w:rPr>
          <w:i/>
          <w:iCs/>
          <w:lang w:val="nb-NO"/>
        </w:rPr>
        <w:t xml:space="preserve"> </w:t>
      </w:r>
      <w:r>
        <w:rPr>
          <w:lang w:val="nb-NO"/>
        </w:rPr>
        <w:t>Luk 16:10</w:t>
      </w:r>
    </w:p>
    <w:p w14:paraId="5DA551D7" w14:textId="77777777" w:rsidR="002F149C" w:rsidRPr="00277D0D" w:rsidRDefault="002F149C" w:rsidP="00C6169B">
      <w:pPr>
        <w:rPr>
          <w:lang w:val="nb-NO"/>
        </w:rPr>
      </w:pPr>
    </w:p>
    <w:p w14:paraId="6AAD0175" w14:textId="10052C8F" w:rsidR="00C6169B" w:rsidRPr="00C6169B" w:rsidRDefault="00C6169B" w:rsidP="0072336A">
      <w:pPr>
        <w:pStyle w:val="Heading3"/>
        <w:rPr>
          <w:lang w:val="nb-NO"/>
        </w:rPr>
      </w:pPr>
      <w:bookmarkStart w:id="16" w:name="_Toc124236392"/>
      <w:r w:rsidRPr="00C6169B">
        <w:rPr>
          <w:lang w:val="nb-NO"/>
        </w:rPr>
        <w:t>HVORDAN LEVE SOM EN BORGER AV GUDS RIKE?</w:t>
      </w:r>
      <w:bookmarkEnd w:id="16"/>
    </w:p>
    <w:p w14:paraId="5D73CBEB" w14:textId="013387CE" w:rsidR="00C6169B" w:rsidRPr="00C6169B" w:rsidRDefault="00C6169B" w:rsidP="00C6169B">
      <w:pPr>
        <w:rPr>
          <w:lang w:val="nb-NO"/>
        </w:rPr>
      </w:pPr>
      <w:r w:rsidRPr="00C6169B">
        <w:rPr>
          <w:lang w:val="nb-NO"/>
        </w:rPr>
        <w:t>Daniel visste hva som ville gjøre ham uren så han ikke kunne ha felless</w:t>
      </w:r>
      <w:r w:rsidR="00496382">
        <w:rPr>
          <w:lang w:val="nb-NO"/>
        </w:rPr>
        <w:t>kap</w:t>
      </w:r>
      <w:r w:rsidR="00947FBF">
        <w:rPr>
          <w:lang w:val="nb-NO"/>
        </w:rPr>
        <w:t xml:space="preserve"> </w:t>
      </w:r>
      <w:r w:rsidRPr="00C6169B">
        <w:rPr>
          <w:lang w:val="nb-NO"/>
        </w:rPr>
        <w:t>med Gud gjennom Moseloven. Jesus fikset dette for oss, men vi kalles likevel til å holde oss selv rene:</w:t>
      </w:r>
    </w:p>
    <w:p w14:paraId="3E62D7A1" w14:textId="5A44AE4F" w:rsidR="00C6169B" w:rsidRPr="00A31EA2" w:rsidRDefault="002F6C6C" w:rsidP="00A31EA2">
      <w:pPr>
        <w:pStyle w:val="ListParagraph"/>
        <w:numPr>
          <w:ilvl w:val="0"/>
          <w:numId w:val="3"/>
        </w:numPr>
        <w:rPr>
          <w:lang w:val="nb-NO"/>
        </w:rPr>
      </w:pPr>
      <w:r w:rsidRPr="00C03B4D">
        <w:rPr>
          <w:i/>
          <w:iCs/>
          <w:lang w:val="nb-NO"/>
        </w:rPr>
        <w:t>"</w:t>
      </w:r>
      <w:r w:rsidR="00C6169B" w:rsidRPr="00C03B4D">
        <w:rPr>
          <w:i/>
          <w:iCs/>
          <w:lang w:val="nb-NO"/>
        </w:rPr>
        <w:t>Mine kjære, når vi har disse løftene, så la oss rense oss for all urenhet på kropp og sjel og fullføre vår helliggjørelse i ærefrykt for Gud.</w:t>
      </w:r>
      <w:r w:rsidRPr="00C03B4D">
        <w:rPr>
          <w:i/>
          <w:iCs/>
          <w:lang w:val="nb-NO"/>
        </w:rPr>
        <w:t>"</w:t>
      </w:r>
      <w:r w:rsidR="00C6169B" w:rsidRPr="00A31EA2">
        <w:rPr>
          <w:lang w:val="nb-NO"/>
        </w:rPr>
        <w:t xml:space="preserve"> 2 Kor 7:1</w:t>
      </w:r>
    </w:p>
    <w:p w14:paraId="70F70C7C" w14:textId="205C3B45" w:rsidR="00C6169B" w:rsidRPr="00A31EA2" w:rsidRDefault="002F6C6C" w:rsidP="00A31EA2">
      <w:pPr>
        <w:pStyle w:val="ListParagraph"/>
        <w:numPr>
          <w:ilvl w:val="0"/>
          <w:numId w:val="3"/>
        </w:numPr>
        <w:rPr>
          <w:lang w:val="nb-NO"/>
        </w:rPr>
      </w:pPr>
      <w:r w:rsidRPr="00C03B4D">
        <w:rPr>
          <w:i/>
          <w:iCs/>
          <w:lang w:val="nb-NO"/>
        </w:rPr>
        <w:t>"</w:t>
      </w:r>
      <w:r w:rsidR="00C6169B" w:rsidRPr="00C03B4D">
        <w:rPr>
          <w:i/>
          <w:iCs/>
          <w:lang w:val="nb-NO"/>
        </w:rPr>
        <w:t>For Gud kalte oss ikke til urenhet, men til et hellig liv.</w:t>
      </w:r>
      <w:r w:rsidRPr="00C03B4D">
        <w:rPr>
          <w:i/>
          <w:iCs/>
          <w:lang w:val="nb-NO"/>
        </w:rPr>
        <w:t>"</w:t>
      </w:r>
      <w:r w:rsidR="00C6169B" w:rsidRPr="00A31EA2">
        <w:rPr>
          <w:lang w:val="nb-NO"/>
        </w:rPr>
        <w:t xml:space="preserve"> 1 Tess 4:7</w:t>
      </w:r>
    </w:p>
    <w:p w14:paraId="53D8868E" w14:textId="2FCBEBA2" w:rsidR="00A31EA2" w:rsidRDefault="002F6C6C" w:rsidP="00C6169B">
      <w:pPr>
        <w:pStyle w:val="ListParagraph"/>
        <w:numPr>
          <w:ilvl w:val="0"/>
          <w:numId w:val="3"/>
        </w:numPr>
        <w:rPr>
          <w:lang w:val="nb-NO"/>
        </w:rPr>
      </w:pPr>
      <w:r w:rsidRPr="00C03B4D">
        <w:rPr>
          <w:i/>
          <w:iCs/>
          <w:lang w:val="nb-NO"/>
        </w:rPr>
        <w:t>"</w:t>
      </w:r>
      <w:r w:rsidR="00C6169B" w:rsidRPr="00C03B4D">
        <w:rPr>
          <w:i/>
          <w:iCs/>
          <w:lang w:val="nb-NO"/>
        </w:rPr>
        <w:t>En gudsdyrkelse som er ren og feilfri for Gud, vår Far, er å hjelpe enker og foreldreløse barn i deres nød, og ikke la seg flekke til av verden.</w:t>
      </w:r>
      <w:r w:rsidRPr="00C03B4D">
        <w:rPr>
          <w:i/>
          <w:iCs/>
          <w:lang w:val="nb-NO"/>
        </w:rPr>
        <w:t>"</w:t>
      </w:r>
      <w:r w:rsidR="00C6169B" w:rsidRPr="00A31EA2">
        <w:rPr>
          <w:lang w:val="nb-NO"/>
        </w:rPr>
        <w:t xml:space="preserve"> Jak 1:27</w:t>
      </w:r>
    </w:p>
    <w:p w14:paraId="2BCA80BB" w14:textId="74471256" w:rsidR="00C6169B" w:rsidRPr="00A31EA2" w:rsidRDefault="002F6C6C" w:rsidP="00C6169B">
      <w:pPr>
        <w:pStyle w:val="ListParagraph"/>
        <w:numPr>
          <w:ilvl w:val="0"/>
          <w:numId w:val="3"/>
        </w:numPr>
        <w:rPr>
          <w:lang w:val="nb-NO"/>
        </w:rPr>
      </w:pPr>
      <w:r w:rsidRPr="00C03B4D">
        <w:rPr>
          <w:i/>
          <w:iCs/>
          <w:lang w:val="nb-NO"/>
        </w:rPr>
        <w:t>"</w:t>
      </w:r>
      <w:r w:rsidR="00C6169B" w:rsidRPr="00C03B4D">
        <w:rPr>
          <w:i/>
          <w:iCs/>
          <w:lang w:val="nb-NO"/>
        </w:rPr>
        <w:t>Innrett dere ikke etter den nåværende verden, men la dere forvandle ved at sinnet fornyes.</w:t>
      </w:r>
      <w:r w:rsidRPr="00C03B4D">
        <w:rPr>
          <w:i/>
          <w:iCs/>
          <w:lang w:val="nb-NO"/>
        </w:rPr>
        <w:t>"</w:t>
      </w:r>
      <w:r>
        <w:rPr>
          <w:lang w:val="nb-NO"/>
        </w:rPr>
        <w:t xml:space="preserve"> </w:t>
      </w:r>
      <w:r w:rsidR="00C6169B" w:rsidRPr="00A31EA2">
        <w:rPr>
          <w:lang w:val="nb-NO"/>
        </w:rPr>
        <w:t>Rom 12:2</w:t>
      </w:r>
    </w:p>
    <w:p w14:paraId="12B94E51" w14:textId="77777777" w:rsidR="00C6169B" w:rsidRPr="00C6169B" w:rsidRDefault="00C6169B" w:rsidP="00C6169B">
      <w:pPr>
        <w:rPr>
          <w:lang w:val="nb-NO"/>
        </w:rPr>
      </w:pPr>
      <w:r w:rsidRPr="00C6169B">
        <w:rPr>
          <w:lang w:val="nb-NO"/>
        </w:rPr>
        <w:lastRenderedPageBreak/>
        <w:t>Hva gjør deg uren? Har du tenkt gjennom dette og trukket opp grensen? Hvor trekker du den? Og hvordan kan du gjøre dette uten å isolere deg fra verden?</w:t>
      </w:r>
    </w:p>
    <w:p w14:paraId="3C9C2D8B" w14:textId="77777777" w:rsidR="00C6169B" w:rsidRPr="00C6169B" w:rsidRDefault="00C6169B" w:rsidP="00C6169B">
      <w:pPr>
        <w:rPr>
          <w:lang w:val="nb-NO"/>
        </w:rPr>
      </w:pPr>
      <w:r w:rsidRPr="00C6169B">
        <w:rPr>
          <w:lang w:val="nb-NO"/>
        </w:rPr>
        <w:t>Gud lot ho</w:t>
      </w:r>
      <w:r>
        <w:t>ﬀ</w:t>
      </w:r>
      <w:r w:rsidRPr="00C6169B">
        <w:rPr>
          <w:lang w:val="nb-NO"/>
        </w:rPr>
        <w:t>sjefen få velvilje for Daniel, ikke fordi han skulle spille en avgjørende rolle i Guds plan, men fordi Gud ville bruke Daniel i Babylon.</w:t>
      </w:r>
    </w:p>
    <w:p w14:paraId="4E8BFCC5" w14:textId="77777777" w:rsidR="00C6169B" w:rsidRPr="00C6169B" w:rsidRDefault="00C6169B" w:rsidP="00C6169B">
      <w:pPr>
        <w:rPr>
          <w:lang w:val="nb-NO"/>
        </w:rPr>
      </w:pPr>
      <w:r w:rsidRPr="00C6169B">
        <w:rPr>
          <w:lang w:val="nb-NO"/>
        </w:rPr>
        <w:t>Når vi er trofaste mot Gud i “et fremmed land”, så kan det være at Gud gir de riktige folkene velvilje for oss slik at Gud kan bruke oss også. Å leve for Gud er ikke nødvendigvis det motsatte av å være nyttig i verden.</w:t>
      </w:r>
    </w:p>
    <w:p w14:paraId="6B6CF226" w14:textId="77777777" w:rsidR="00C6169B" w:rsidRPr="00C6169B" w:rsidRDefault="00C6169B" w:rsidP="00C6169B">
      <w:pPr>
        <w:rPr>
          <w:lang w:val="nb-NO"/>
        </w:rPr>
      </w:pPr>
      <w:r w:rsidRPr="00C6169B">
        <w:rPr>
          <w:lang w:val="nb-NO"/>
        </w:rPr>
        <w:t>Hvordan oppmuntrer eller utfordrer dette deg?</w:t>
      </w:r>
    </w:p>
    <w:p w14:paraId="301948A0" w14:textId="642C4ACB" w:rsidR="00A31EA2" w:rsidRDefault="00C6169B" w:rsidP="00C6169B">
      <w:pPr>
        <w:rPr>
          <w:lang w:val="nb-NO"/>
        </w:rPr>
      </w:pPr>
      <w:r w:rsidRPr="00C03B4D">
        <w:rPr>
          <w:i/>
          <w:iCs/>
          <w:lang w:val="nb-NO"/>
        </w:rPr>
        <w:t>“Mennesker med karakter er formet, de dukker ikke plutselig opp.”</w:t>
      </w:r>
      <w:r w:rsidRPr="00C6169B">
        <w:rPr>
          <w:lang w:val="nb-NO"/>
        </w:rPr>
        <w:t xml:space="preserve"> David Helm </w:t>
      </w:r>
    </w:p>
    <w:p w14:paraId="72246642" w14:textId="34AEC71C" w:rsidR="00C6169B" w:rsidRPr="00C6169B" w:rsidRDefault="00C6169B" w:rsidP="00C6169B">
      <w:pPr>
        <w:rPr>
          <w:lang w:val="nb-NO"/>
        </w:rPr>
      </w:pPr>
      <w:r w:rsidRPr="00C6169B">
        <w:rPr>
          <w:lang w:val="nb-NO"/>
        </w:rPr>
        <w:t>Hvilken rolle kan du spille i å lære opp neste generasjon til å ligne på Daniel?</w:t>
      </w:r>
    </w:p>
    <w:p w14:paraId="7973ED4E" w14:textId="77777777" w:rsidR="00C6169B" w:rsidRPr="00C6169B" w:rsidRDefault="00C6169B" w:rsidP="00C6169B">
      <w:pPr>
        <w:rPr>
          <w:lang w:val="nb-NO"/>
        </w:rPr>
      </w:pPr>
      <w:r w:rsidRPr="00C6169B">
        <w:rPr>
          <w:lang w:val="nb-NO"/>
        </w:rPr>
        <w:t xml:space="preserve"> </w:t>
      </w:r>
    </w:p>
    <w:p w14:paraId="4BE6C3E2" w14:textId="0F13B8CC" w:rsidR="00C6169B" w:rsidRPr="00C6169B" w:rsidRDefault="00A31EA2" w:rsidP="00A31EA2">
      <w:pPr>
        <w:pStyle w:val="Heading2"/>
        <w:rPr>
          <w:lang w:val="nb-NO"/>
        </w:rPr>
      </w:pPr>
      <w:bookmarkStart w:id="17" w:name="_Toc124236393"/>
      <w:r w:rsidRPr="00A31EA2">
        <w:rPr>
          <w:lang w:val="nb-NO"/>
        </w:rPr>
        <w:t>KAPITTEL 2 (</w:t>
      </w:r>
      <w:r w:rsidR="00C6169B" w:rsidRPr="00C6169B">
        <w:rPr>
          <w:lang w:val="nb-NO"/>
        </w:rPr>
        <w:t>604 F.KR.</w:t>
      </w:r>
      <w:r>
        <w:rPr>
          <w:lang w:val="nb-NO"/>
        </w:rPr>
        <w:t>)</w:t>
      </w:r>
      <w:bookmarkEnd w:id="17"/>
    </w:p>
    <w:p w14:paraId="52E1760F" w14:textId="49E7E899" w:rsidR="00C6169B" w:rsidRPr="00C6169B" w:rsidRDefault="00C03B4D" w:rsidP="00C6169B">
      <w:pPr>
        <w:rPr>
          <w:lang w:val="nb-NO"/>
        </w:rPr>
      </w:pPr>
      <w:r w:rsidRPr="00C03B4D">
        <w:rPr>
          <w:i/>
          <w:iCs/>
          <w:lang w:val="nb-NO"/>
        </w:rPr>
        <w:t>"</w:t>
      </w:r>
      <w:r w:rsidR="00C6169B" w:rsidRPr="00C03B4D">
        <w:rPr>
          <w:i/>
          <w:iCs/>
          <w:lang w:val="nb-NO"/>
        </w:rPr>
        <w:t>Velsignet er Guds navn fra evighet til evighet! For visdommen og styrken er hans. Han lar år og tider skifte, avsetter konger og innsetter konger. Han gir de vise visdom og de forstandige forstand. Han åpenbarer det dype og det skjulte. Han vet hva som er i mørket, og hos ham har lyset sin bolig.</w:t>
      </w:r>
      <w:r w:rsidRPr="00C03B4D">
        <w:rPr>
          <w:i/>
          <w:iCs/>
          <w:lang w:val="nb-NO"/>
        </w:rPr>
        <w:t>"</w:t>
      </w:r>
      <w:r w:rsidR="00C6169B" w:rsidRPr="00C6169B">
        <w:rPr>
          <w:lang w:val="nb-NO"/>
        </w:rPr>
        <w:t xml:space="preserve"> 2:20-22</w:t>
      </w:r>
    </w:p>
    <w:p w14:paraId="017AC436" w14:textId="091EC712" w:rsidR="00C6169B" w:rsidRDefault="00C03B4D" w:rsidP="00C6169B">
      <w:pPr>
        <w:rPr>
          <w:lang w:val="nb-NO"/>
        </w:rPr>
      </w:pPr>
      <w:r w:rsidRPr="00C03B4D">
        <w:rPr>
          <w:i/>
          <w:iCs/>
          <w:lang w:val="nb-NO"/>
        </w:rPr>
        <w:t>"</w:t>
      </w:r>
      <w:r w:rsidR="00C6169B" w:rsidRPr="00C03B4D">
        <w:rPr>
          <w:i/>
          <w:iCs/>
          <w:lang w:val="nb-NO"/>
        </w:rPr>
        <w:t>Men i disse kongenes dager skal himmelens Gud opprette et rike som aldri i evighet skal gå til grunne og ikke bli overgitt til noe annet folk. Det skal knuse og gjøre ende på alle de andre rikene, men selv skal det bestå til evig tid.</w:t>
      </w:r>
      <w:r w:rsidRPr="00C03B4D">
        <w:rPr>
          <w:i/>
          <w:iCs/>
          <w:lang w:val="nb-NO"/>
        </w:rPr>
        <w:t>"</w:t>
      </w:r>
      <w:r w:rsidR="00C6169B" w:rsidRPr="00C6169B">
        <w:rPr>
          <w:lang w:val="nb-NO"/>
        </w:rPr>
        <w:t xml:space="preserve"> 2:44</w:t>
      </w:r>
    </w:p>
    <w:p w14:paraId="7CC7AD31" w14:textId="134C1EB9" w:rsidR="00FB166D" w:rsidRDefault="00FB166D" w:rsidP="00C6169B">
      <w:pPr>
        <w:rPr>
          <w:lang w:val="nb-NO"/>
        </w:rPr>
      </w:pPr>
    </w:p>
    <w:p w14:paraId="6A4364AA" w14:textId="3679B635" w:rsidR="00FB166D" w:rsidRDefault="00FB166D" w:rsidP="00C6169B">
      <w:pPr>
        <w:rPr>
          <w:lang w:val="nb-NO"/>
        </w:rPr>
      </w:pPr>
    </w:p>
    <w:p w14:paraId="764FF108" w14:textId="73DEC1AE" w:rsidR="00FB166D" w:rsidRDefault="00FB166D" w:rsidP="00C6169B">
      <w:pPr>
        <w:rPr>
          <w:lang w:val="nb-NO"/>
        </w:rPr>
      </w:pPr>
    </w:p>
    <w:p w14:paraId="43B92121" w14:textId="3038BEA3" w:rsidR="00FB166D" w:rsidRDefault="00FB166D" w:rsidP="00C6169B">
      <w:pPr>
        <w:rPr>
          <w:lang w:val="nb-NO"/>
        </w:rPr>
      </w:pPr>
    </w:p>
    <w:p w14:paraId="0BF65047" w14:textId="03727E33" w:rsidR="00FB166D" w:rsidRDefault="00FB166D" w:rsidP="00C6169B">
      <w:pPr>
        <w:rPr>
          <w:lang w:val="nb-NO"/>
        </w:rPr>
      </w:pPr>
    </w:p>
    <w:p w14:paraId="5A602C2A" w14:textId="368B2598" w:rsidR="00FB166D" w:rsidRDefault="00FB166D" w:rsidP="00C6169B">
      <w:pPr>
        <w:rPr>
          <w:lang w:val="nb-NO"/>
        </w:rPr>
      </w:pPr>
    </w:p>
    <w:p w14:paraId="132E05FF" w14:textId="67A8CFF1" w:rsidR="00FB166D" w:rsidRDefault="00FB166D" w:rsidP="00C6169B">
      <w:pPr>
        <w:rPr>
          <w:lang w:val="nb-NO"/>
        </w:rPr>
      </w:pPr>
    </w:p>
    <w:p w14:paraId="523E3541" w14:textId="378DDD40" w:rsidR="00FB166D" w:rsidRDefault="00FB166D" w:rsidP="00C6169B">
      <w:pPr>
        <w:rPr>
          <w:lang w:val="nb-NO"/>
        </w:rPr>
      </w:pPr>
    </w:p>
    <w:p w14:paraId="130B2ECF" w14:textId="77777777" w:rsidR="00535A2C" w:rsidRDefault="00535A2C" w:rsidP="00FB166D">
      <w:pPr>
        <w:rPr>
          <w:rFonts w:eastAsiaTheme="majorEastAsia" w:cstheme="majorBidi"/>
          <w:b/>
          <w:szCs w:val="24"/>
          <w:lang w:val="nb-NO"/>
        </w:rPr>
      </w:pPr>
      <w:r w:rsidRPr="00535A2C">
        <w:rPr>
          <w:rFonts w:eastAsiaTheme="majorEastAsia" w:cstheme="majorBidi"/>
          <w:b/>
          <w:szCs w:val="24"/>
          <w:lang w:val="nb-NO"/>
        </w:rPr>
        <w:lastRenderedPageBreak/>
        <w:t>TOLKNINGER AV KAPITTEL 2</w:t>
      </w:r>
    </w:p>
    <w:p w14:paraId="07A270AA" w14:textId="36EF3D30" w:rsidR="00FB166D" w:rsidRPr="00FB166D" w:rsidRDefault="00C35ECC" w:rsidP="00FB166D">
      <w:pPr>
        <w:rPr>
          <w:lang w:val="nb-NO"/>
        </w:rPr>
      </w:pPr>
      <w:r>
        <w:rPr>
          <w:lang w:val="nb-NO"/>
        </w:rPr>
        <w:t>Fargene i tabellen korresponderer med bildet av statuen. Babylon er f.eks. hodet av gull.</w:t>
      </w:r>
    </w:p>
    <w:p w14:paraId="5DC6047C" w14:textId="2A4195E0" w:rsidR="00C6169B" w:rsidRDefault="00397EFE" w:rsidP="00C6169B">
      <w:pPr>
        <w:rPr>
          <w:lang w:val="nb-NO"/>
        </w:rPr>
      </w:pPr>
      <w:r>
        <w:rPr>
          <w:noProof/>
        </w:rPr>
        <w:drawing>
          <wp:inline distT="0" distB="0" distL="0" distR="0" wp14:anchorId="7B3D1401" wp14:editId="0D28BE8E">
            <wp:extent cx="5731510" cy="3226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6435"/>
                    </a:xfrm>
                    <a:prstGeom prst="rect">
                      <a:avLst/>
                    </a:prstGeom>
                    <a:noFill/>
                    <a:ln>
                      <a:noFill/>
                    </a:ln>
                  </pic:spPr>
                </pic:pic>
              </a:graphicData>
            </a:graphic>
          </wp:inline>
        </w:drawing>
      </w:r>
    </w:p>
    <w:p w14:paraId="311F7403" w14:textId="77777777" w:rsidR="002F149C" w:rsidRPr="00C6169B" w:rsidRDefault="002F149C" w:rsidP="00C6169B">
      <w:pPr>
        <w:rPr>
          <w:lang w:val="nb-NO"/>
        </w:rPr>
      </w:pPr>
    </w:p>
    <w:p w14:paraId="6F52EE21" w14:textId="77777777" w:rsidR="00C6169B" w:rsidRPr="00C6169B" w:rsidRDefault="00C6169B" w:rsidP="00795955">
      <w:pPr>
        <w:pStyle w:val="Heading3"/>
        <w:rPr>
          <w:lang w:val="nb-NO"/>
        </w:rPr>
      </w:pPr>
      <w:bookmarkStart w:id="18" w:name="_Toc124236394"/>
      <w:r w:rsidRPr="00C6169B">
        <w:rPr>
          <w:lang w:val="nb-NO"/>
        </w:rPr>
        <w:t>“STEINEN BLE TIL ET STORT FJELL SOM FYLTE HELE JORDEN”</w:t>
      </w:r>
      <w:bookmarkEnd w:id="18"/>
    </w:p>
    <w:p w14:paraId="4CA5E500" w14:textId="18C6F849" w:rsidR="00C6169B" w:rsidRPr="00C6169B" w:rsidRDefault="00D613E7" w:rsidP="00C6169B">
      <w:pPr>
        <w:rPr>
          <w:lang w:val="nb-NO"/>
        </w:rPr>
      </w:pPr>
      <w:r w:rsidRPr="00D613E7">
        <w:rPr>
          <w:i/>
          <w:iCs/>
          <w:lang w:val="nb-NO"/>
        </w:rPr>
        <w:t>"</w:t>
      </w:r>
      <w:r w:rsidR="00C6169B" w:rsidRPr="00D613E7">
        <w:rPr>
          <w:i/>
          <w:iCs/>
          <w:lang w:val="nb-NO"/>
        </w:rPr>
        <w:t>Steinen som bygningsmennene vraket, er blitt hjørnestein.</w:t>
      </w:r>
      <w:r w:rsidRPr="00D613E7">
        <w:rPr>
          <w:i/>
          <w:iCs/>
          <w:lang w:val="nb-NO"/>
        </w:rPr>
        <w:t>"</w:t>
      </w:r>
      <w:r w:rsidR="00C6169B" w:rsidRPr="00C6169B">
        <w:rPr>
          <w:lang w:val="nb-NO"/>
        </w:rPr>
        <w:t xml:space="preserve"> Sal 118:22</w:t>
      </w:r>
    </w:p>
    <w:p w14:paraId="134F12DC" w14:textId="4FE11857" w:rsidR="00C6169B" w:rsidRPr="00C6169B" w:rsidRDefault="00D613E7" w:rsidP="00C6169B">
      <w:pPr>
        <w:rPr>
          <w:lang w:val="nb-NO"/>
        </w:rPr>
      </w:pPr>
      <w:r w:rsidRPr="00D613E7">
        <w:rPr>
          <w:i/>
          <w:iCs/>
          <w:lang w:val="nb-NO"/>
        </w:rPr>
        <w:t>"</w:t>
      </w:r>
      <w:r w:rsidR="00C6169B" w:rsidRPr="00D613E7">
        <w:rPr>
          <w:i/>
          <w:iCs/>
          <w:lang w:val="nb-NO"/>
        </w:rPr>
        <w:t>Han skal være en helligdom, en snublestein og en klippe til fall for Israels to hus, en snare og en felle for dem som bor i Jerusalem. Mange av dem skal snuble, de skal falle og skamslå seg, gå i snaren og bli fanget.</w:t>
      </w:r>
      <w:r w:rsidRPr="00D613E7">
        <w:rPr>
          <w:i/>
          <w:iCs/>
          <w:lang w:val="nb-NO"/>
        </w:rPr>
        <w:t>"</w:t>
      </w:r>
      <w:r>
        <w:rPr>
          <w:lang w:val="nb-NO"/>
        </w:rPr>
        <w:t xml:space="preserve"> </w:t>
      </w:r>
      <w:r w:rsidR="00C6169B" w:rsidRPr="00C6169B">
        <w:rPr>
          <w:lang w:val="nb-NO"/>
        </w:rPr>
        <w:t>Jes 8:14-15</w:t>
      </w:r>
    </w:p>
    <w:p w14:paraId="5B933DF0" w14:textId="77777777" w:rsidR="00C6169B" w:rsidRPr="00C6169B" w:rsidRDefault="00C6169B" w:rsidP="00C6169B">
      <w:pPr>
        <w:rPr>
          <w:lang w:val="nb-NO"/>
        </w:rPr>
      </w:pPr>
      <w:r w:rsidRPr="00C6169B">
        <w:rPr>
          <w:lang w:val="nb-NO"/>
        </w:rPr>
        <w:t>Jesus bruker begge disse om seg selv i Luk 20:17-18.</w:t>
      </w:r>
    </w:p>
    <w:p w14:paraId="3ABC0CFC" w14:textId="08ED00D4" w:rsidR="00C6169B" w:rsidRPr="00C6169B" w:rsidRDefault="00C6169B" w:rsidP="00C6169B">
      <w:pPr>
        <w:rPr>
          <w:lang w:val="nb-NO"/>
        </w:rPr>
      </w:pPr>
      <w:r w:rsidRPr="00C6169B">
        <w:rPr>
          <w:lang w:val="nb-NO"/>
        </w:rPr>
        <w:t>Herrens tempelberg i Jes 2</w:t>
      </w:r>
      <w:r w:rsidR="00D613E7">
        <w:rPr>
          <w:lang w:val="nb-NO"/>
        </w:rPr>
        <w:t xml:space="preserve"> og </w:t>
      </w:r>
      <w:r w:rsidRPr="00C6169B">
        <w:rPr>
          <w:lang w:val="nb-NO"/>
        </w:rPr>
        <w:t>Mika 4.</w:t>
      </w:r>
    </w:p>
    <w:p w14:paraId="5B4AEF7E" w14:textId="77777777" w:rsidR="00C6169B" w:rsidRPr="00C6169B" w:rsidRDefault="00C6169B" w:rsidP="00C6169B">
      <w:pPr>
        <w:rPr>
          <w:lang w:val="nb-NO"/>
        </w:rPr>
      </w:pPr>
      <w:r w:rsidRPr="00C6169B">
        <w:rPr>
          <w:lang w:val="nb-NO"/>
        </w:rPr>
        <w:t>Daniel skiller ikke mellom Jesu 1. og 2. komme, så vi bør ikke la dette avspore fra hovedpoenget: Guds rike vil følge etter det 4. riket.</w:t>
      </w:r>
    </w:p>
    <w:p w14:paraId="64D2ADB5" w14:textId="6B7EFDE9" w:rsidR="00C6169B" w:rsidRPr="00C6169B" w:rsidRDefault="00D613E7" w:rsidP="00C6169B">
      <w:pPr>
        <w:rPr>
          <w:lang w:val="nb-NO"/>
        </w:rPr>
      </w:pPr>
      <w:r w:rsidRPr="00D613E7">
        <w:rPr>
          <w:i/>
          <w:iCs/>
          <w:lang w:val="nb-NO"/>
        </w:rPr>
        <w:t>"</w:t>
      </w:r>
      <w:r w:rsidR="00C6169B" w:rsidRPr="00D613E7">
        <w:rPr>
          <w:i/>
          <w:iCs/>
          <w:lang w:val="nb-NO"/>
        </w:rPr>
        <w:t>Men i disse kongenes dager skal himmelens Gud opprette et rike som aldri i evighet skal gå til grunne og ikke bli overgitt til noe annet folk. Det skal knuse og gjøre ende på alle de andre rikene, men selv skal det bestå til evig tid.</w:t>
      </w:r>
      <w:r w:rsidRPr="00D613E7">
        <w:rPr>
          <w:i/>
          <w:iCs/>
          <w:lang w:val="nb-NO"/>
        </w:rPr>
        <w:t>"</w:t>
      </w:r>
      <w:r w:rsidR="00C6169B" w:rsidRPr="00C6169B">
        <w:rPr>
          <w:lang w:val="nb-NO"/>
        </w:rPr>
        <w:t xml:space="preserve"> 2:44</w:t>
      </w:r>
    </w:p>
    <w:p w14:paraId="015ED90A" w14:textId="77777777" w:rsidR="00C6169B" w:rsidRPr="00C6169B" w:rsidRDefault="00C6169B" w:rsidP="00C6169B">
      <w:pPr>
        <w:rPr>
          <w:lang w:val="nb-NO"/>
        </w:rPr>
      </w:pPr>
      <w:r w:rsidRPr="00C6169B">
        <w:rPr>
          <w:lang w:val="nb-NO"/>
        </w:rPr>
        <w:t xml:space="preserve"> </w:t>
      </w:r>
    </w:p>
    <w:p w14:paraId="2EB917C5" w14:textId="77777777" w:rsidR="00C6169B" w:rsidRPr="00C6169B" w:rsidRDefault="00C6169B" w:rsidP="00795955">
      <w:pPr>
        <w:pStyle w:val="Heading3"/>
        <w:rPr>
          <w:lang w:val="nb-NO"/>
        </w:rPr>
      </w:pPr>
      <w:bookmarkStart w:id="19" w:name="_Toc124236395"/>
      <w:r w:rsidRPr="00C6169B">
        <w:rPr>
          <w:lang w:val="nb-NO"/>
        </w:rPr>
        <w:lastRenderedPageBreak/>
        <w:t>GUDS RIKE (V. 34-35, 44):</w:t>
      </w:r>
      <w:bookmarkEnd w:id="19"/>
    </w:p>
    <w:p w14:paraId="0DD1B0D2" w14:textId="01B54A42" w:rsidR="00C6169B" w:rsidRPr="00D613E7" w:rsidRDefault="00C6169B" w:rsidP="00D613E7">
      <w:pPr>
        <w:pStyle w:val="ListParagraph"/>
        <w:numPr>
          <w:ilvl w:val="0"/>
          <w:numId w:val="26"/>
        </w:numPr>
        <w:rPr>
          <w:lang w:val="nb-NO"/>
        </w:rPr>
      </w:pPr>
      <w:r w:rsidRPr="00D613E7">
        <w:rPr>
          <w:lang w:val="nb-NO"/>
        </w:rPr>
        <w:t>Knuser og gjør ende på alle andre riker</w:t>
      </w:r>
    </w:p>
    <w:p w14:paraId="40791582" w14:textId="22EE6DD8" w:rsidR="00C6169B" w:rsidRPr="00D613E7" w:rsidRDefault="00C6169B" w:rsidP="00D613E7">
      <w:pPr>
        <w:pStyle w:val="ListParagraph"/>
        <w:numPr>
          <w:ilvl w:val="0"/>
          <w:numId w:val="26"/>
        </w:numPr>
        <w:rPr>
          <w:lang w:val="nb-NO"/>
        </w:rPr>
      </w:pPr>
      <w:r w:rsidRPr="00D613E7">
        <w:rPr>
          <w:lang w:val="nb-NO"/>
        </w:rPr>
        <w:t>Virker ikke like flott som verdens riker</w:t>
      </w:r>
    </w:p>
    <w:p w14:paraId="003AFAAE" w14:textId="2FF8B3DC" w:rsidR="00C6169B" w:rsidRPr="00D613E7" w:rsidRDefault="00C6169B" w:rsidP="00D613E7">
      <w:pPr>
        <w:pStyle w:val="ListParagraph"/>
        <w:numPr>
          <w:ilvl w:val="0"/>
          <w:numId w:val="26"/>
        </w:numPr>
        <w:rPr>
          <w:lang w:val="nb-NO"/>
        </w:rPr>
      </w:pPr>
      <w:r w:rsidRPr="00D613E7">
        <w:rPr>
          <w:lang w:val="nb-NO"/>
        </w:rPr>
        <w:t>Oppstod ikke fra noe menneske</w:t>
      </w:r>
    </w:p>
    <w:p w14:paraId="71AF83EE" w14:textId="2AB35EC3" w:rsidR="00C6169B" w:rsidRPr="00D613E7" w:rsidRDefault="00C6169B" w:rsidP="00D613E7">
      <w:pPr>
        <w:pStyle w:val="ListParagraph"/>
        <w:numPr>
          <w:ilvl w:val="0"/>
          <w:numId w:val="26"/>
        </w:numPr>
        <w:rPr>
          <w:lang w:val="nb-NO"/>
        </w:rPr>
      </w:pPr>
      <w:r w:rsidRPr="00D613E7">
        <w:rPr>
          <w:lang w:val="nb-NO"/>
        </w:rPr>
        <w:t xml:space="preserve">Begynte </w:t>
      </w:r>
      <w:r w:rsidR="00E15E88" w:rsidRPr="00D613E7">
        <w:rPr>
          <w:lang w:val="nb-NO"/>
        </w:rPr>
        <w:t>smått,</w:t>
      </w:r>
      <w:r w:rsidRPr="00D613E7">
        <w:rPr>
          <w:lang w:val="nb-NO"/>
        </w:rPr>
        <w:t xml:space="preserve"> men skal fylle hele jorden</w:t>
      </w:r>
    </w:p>
    <w:p w14:paraId="75652D6E" w14:textId="151F8316" w:rsidR="00C6169B" w:rsidRPr="00D613E7" w:rsidRDefault="00C6169B" w:rsidP="00D613E7">
      <w:pPr>
        <w:pStyle w:val="ListParagraph"/>
        <w:numPr>
          <w:ilvl w:val="0"/>
          <w:numId w:val="26"/>
        </w:numPr>
        <w:rPr>
          <w:lang w:val="nb-NO"/>
        </w:rPr>
      </w:pPr>
      <w:r w:rsidRPr="00D613E7">
        <w:rPr>
          <w:lang w:val="nb-NO"/>
        </w:rPr>
        <w:t xml:space="preserve">Skal aldri i evighet gå til </w:t>
      </w:r>
      <w:r w:rsidR="0093587E" w:rsidRPr="00D613E7">
        <w:rPr>
          <w:lang w:val="nb-NO"/>
        </w:rPr>
        <w:t>grunne,</w:t>
      </w:r>
      <w:r w:rsidRPr="00D613E7">
        <w:rPr>
          <w:lang w:val="nb-NO"/>
        </w:rPr>
        <w:t xml:space="preserve"> men bestå til evig tid</w:t>
      </w:r>
    </w:p>
    <w:p w14:paraId="458CD9CF" w14:textId="54A2F1BD" w:rsidR="00C6169B" w:rsidRPr="00D613E7" w:rsidRDefault="00C6169B" w:rsidP="00D613E7">
      <w:pPr>
        <w:pStyle w:val="ListParagraph"/>
        <w:numPr>
          <w:ilvl w:val="0"/>
          <w:numId w:val="26"/>
        </w:numPr>
        <w:rPr>
          <w:lang w:val="nb-NO"/>
        </w:rPr>
      </w:pPr>
      <w:r w:rsidRPr="00D613E7">
        <w:rPr>
          <w:lang w:val="nb-NO"/>
        </w:rPr>
        <w:t>Skal aldri overgis til noe annet folk</w:t>
      </w:r>
    </w:p>
    <w:p w14:paraId="478CB5FC" w14:textId="77777777" w:rsidR="00C6169B" w:rsidRPr="00C6169B" w:rsidRDefault="00C6169B" w:rsidP="00C6169B">
      <w:pPr>
        <w:rPr>
          <w:lang w:val="nb-NO"/>
        </w:rPr>
      </w:pPr>
      <w:r w:rsidRPr="00C6169B">
        <w:rPr>
          <w:lang w:val="nb-NO"/>
        </w:rPr>
        <w:t xml:space="preserve"> </w:t>
      </w:r>
    </w:p>
    <w:p w14:paraId="7C2E71F0" w14:textId="77777777" w:rsidR="00C6169B" w:rsidRPr="00C6169B" w:rsidRDefault="00C6169B" w:rsidP="00795955">
      <w:pPr>
        <w:pStyle w:val="Heading3"/>
        <w:rPr>
          <w:lang w:val="nb-NO"/>
        </w:rPr>
      </w:pPr>
      <w:bookmarkStart w:id="20" w:name="_Toc124236396"/>
      <w:r w:rsidRPr="00C6169B">
        <w:rPr>
          <w:lang w:val="nb-NO"/>
        </w:rPr>
        <w:t>HVORDAN LEVE SOM EN BORGER AV GUDS RIKE?</w:t>
      </w:r>
      <w:bookmarkEnd w:id="20"/>
    </w:p>
    <w:p w14:paraId="570BA045" w14:textId="7213F8DE" w:rsidR="00C6169B" w:rsidRPr="00A31EA2" w:rsidRDefault="00C6169B" w:rsidP="00A31EA2">
      <w:pPr>
        <w:pStyle w:val="ListParagraph"/>
        <w:numPr>
          <w:ilvl w:val="0"/>
          <w:numId w:val="4"/>
        </w:numPr>
        <w:rPr>
          <w:lang w:val="nb-NO"/>
        </w:rPr>
      </w:pPr>
      <w:r w:rsidRPr="00A31EA2">
        <w:rPr>
          <w:lang w:val="nb-NO"/>
        </w:rPr>
        <w:t>Vi tilhører det sterkeste riket, det eneste som alltid vil vare. Verdens riker kan ikke sammenlignes med Guds rike. Vet vi det like godt som Daniel? (</w:t>
      </w:r>
      <w:r w:rsidR="00496382">
        <w:rPr>
          <w:lang w:val="nb-NO"/>
        </w:rPr>
        <w:t xml:space="preserve">kap. </w:t>
      </w:r>
      <w:r w:rsidRPr="00A31EA2">
        <w:rPr>
          <w:lang w:val="nb-NO"/>
        </w:rPr>
        <w:t>1) Husker vi på hvilket rike vi tilhører og hvilken konge som fortjener vår troskap?</w:t>
      </w:r>
    </w:p>
    <w:p w14:paraId="741068CE" w14:textId="2AD564AD" w:rsidR="00C6169B" w:rsidRPr="00A31EA2" w:rsidRDefault="00C6169B" w:rsidP="00A31EA2">
      <w:pPr>
        <w:pStyle w:val="ListParagraph"/>
        <w:numPr>
          <w:ilvl w:val="0"/>
          <w:numId w:val="4"/>
        </w:numPr>
        <w:rPr>
          <w:lang w:val="nb-NO"/>
        </w:rPr>
      </w:pPr>
      <w:r w:rsidRPr="00A31EA2">
        <w:rPr>
          <w:lang w:val="nb-NO"/>
        </w:rPr>
        <w:t>Er vi innerst inne redd for at noe kan stoppe Guds rike? Forfølgelser, politikk, sekularisering…?</w:t>
      </w:r>
    </w:p>
    <w:p w14:paraId="34919CB3" w14:textId="77777777" w:rsidR="00C6169B" w:rsidRPr="00C6169B" w:rsidRDefault="00C6169B" w:rsidP="00C6169B">
      <w:pPr>
        <w:rPr>
          <w:lang w:val="nb-NO"/>
        </w:rPr>
      </w:pPr>
      <w:r w:rsidRPr="00C6169B">
        <w:rPr>
          <w:lang w:val="nb-NO"/>
        </w:rPr>
        <w:t xml:space="preserve"> </w:t>
      </w:r>
    </w:p>
    <w:p w14:paraId="4AC9052D" w14:textId="55F96D19" w:rsidR="00C6169B" w:rsidRPr="00C6169B" w:rsidRDefault="00C6169B" w:rsidP="00A31EA2">
      <w:pPr>
        <w:pStyle w:val="Heading2"/>
        <w:rPr>
          <w:lang w:val="nb-NO"/>
        </w:rPr>
      </w:pPr>
      <w:bookmarkStart w:id="21" w:name="_Toc124236397"/>
      <w:r w:rsidRPr="00C6169B">
        <w:rPr>
          <w:lang w:val="nb-NO"/>
        </w:rPr>
        <w:t>KAPITTEL 3</w:t>
      </w:r>
      <w:r w:rsidR="00A31EA2">
        <w:rPr>
          <w:lang w:val="nb-NO"/>
        </w:rPr>
        <w:t xml:space="preserve"> (</w:t>
      </w:r>
      <w:r w:rsidRPr="00C6169B">
        <w:rPr>
          <w:lang w:val="nb-NO"/>
        </w:rPr>
        <w:t>586 F.KR. (LXX)</w:t>
      </w:r>
      <w:r w:rsidR="00A31EA2">
        <w:rPr>
          <w:lang w:val="nb-NO"/>
        </w:rPr>
        <w:t>)</w:t>
      </w:r>
      <w:bookmarkEnd w:id="21"/>
    </w:p>
    <w:p w14:paraId="35CC6229" w14:textId="1584C032" w:rsidR="00C6169B" w:rsidRDefault="00C6169B" w:rsidP="00C6169B">
      <w:pPr>
        <w:rPr>
          <w:lang w:val="nb-NO"/>
        </w:rPr>
      </w:pPr>
      <w:r w:rsidRPr="00B1453A">
        <w:rPr>
          <w:i/>
          <w:iCs/>
          <w:lang w:val="nb-NO"/>
        </w:rPr>
        <w:t>“</w:t>
      </w:r>
      <w:r w:rsidR="005873CF">
        <w:rPr>
          <w:i/>
          <w:iCs/>
          <w:lang w:val="nb-NO"/>
        </w:rPr>
        <w:t>R</w:t>
      </w:r>
      <w:r w:rsidRPr="00B1453A">
        <w:rPr>
          <w:i/>
          <w:iCs/>
          <w:lang w:val="nb-NO"/>
        </w:rPr>
        <w:t>eist/stilt opp”</w:t>
      </w:r>
      <w:r w:rsidR="005873CF">
        <w:rPr>
          <w:lang w:val="nb-NO"/>
        </w:rPr>
        <w:t xml:space="preserve"> nevnes ni ganger i dette kapittelet </w:t>
      </w:r>
      <w:r w:rsidRPr="00C6169B">
        <w:rPr>
          <w:lang w:val="nb-NO"/>
        </w:rPr>
        <w:t xml:space="preserve">som en parodi </w:t>
      </w:r>
      <w:r w:rsidR="00831423">
        <w:rPr>
          <w:lang w:val="nb-NO"/>
        </w:rPr>
        <w:t>av</w:t>
      </w:r>
      <w:r w:rsidR="00EE66AA">
        <w:rPr>
          <w:lang w:val="nb-NO"/>
        </w:rPr>
        <w:t xml:space="preserve"> </w:t>
      </w:r>
      <w:r w:rsidR="00573FCA">
        <w:rPr>
          <w:lang w:val="nb-NO"/>
        </w:rPr>
        <w:t xml:space="preserve">refrenget i boken som er </w:t>
      </w:r>
      <w:r w:rsidR="00EE66AA">
        <w:rPr>
          <w:lang w:val="nb-NO"/>
        </w:rPr>
        <w:t xml:space="preserve">at </w:t>
      </w:r>
      <w:r w:rsidR="00573FCA">
        <w:rPr>
          <w:lang w:val="nb-NO"/>
        </w:rPr>
        <w:t xml:space="preserve">det er </w:t>
      </w:r>
      <w:r w:rsidR="00EE66AA">
        <w:rPr>
          <w:lang w:val="nb-NO"/>
        </w:rPr>
        <w:t xml:space="preserve">Gud </w:t>
      </w:r>
      <w:r w:rsidR="00573FCA">
        <w:rPr>
          <w:lang w:val="nb-NO"/>
        </w:rPr>
        <w:t xml:space="preserve">som </w:t>
      </w:r>
      <w:r w:rsidR="00EE66AA">
        <w:rPr>
          <w:lang w:val="nb-NO"/>
        </w:rPr>
        <w:t>reiser</w:t>
      </w:r>
      <w:r w:rsidR="00573FCA">
        <w:rPr>
          <w:lang w:val="nb-NO"/>
        </w:rPr>
        <w:t xml:space="preserve"> opp og </w:t>
      </w:r>
      <w:r w:rsidR="00E617C9">
        <w:rPr>
          <w:lang w:val="nb-NO"/>
        </w:rPr>
        <w:t>avsetter kongene og</w:t>
      </w:r>
      <w:r w:rsidR="00BD11F4">
        <w:rPr>
          <w:lang w:val="nb-NO"/>
        </w:rPr>
        <w:t xml:space="preserve"> kongerikene</w:t>
      </w:r>
      <w:r w:rsidRPr="00C6169B">
        <w:rPr>
          <w:lang w:val="nb-NO"/>
        </w:rPr>
        <w:t xml:space="preserve"> </w:t>
      </w:r>
      <w:r w:rsidR="00573FCA">
        <w:rPr>
          <w:lang w:val="nb-NO"/>
        </w:rPr>
        <w:t>(</w:t>
      </w:r>
      <w:r w:rsidRPr="00C6169B">
        <w:rPr>
          <w:lang w:val="nb-NO"/>
        </w:rPr>
        <w:t>2:21, 4:17, 5:21</w:t>
      </w:r>
      <w:r w:rsidR="00573FCA">
        <w:rPr>
          <w:lang w:val="nb-NO"/>
        </w:rPr>
        <w:t>)</w:t>
      </w:r>
      <w:r w:rsidRPr="00C6169B">
        <w:rPr>
          <w:lang w:val="nb-NO"/>
        </w:rPr>
        <w:t xml:space="preserve">. </w:t>
      </w:r>
    </w:p>
    <w:p w14:paraId="1CD25B26" w14:textId="77777777" w:rsidR="009A5242" w:rsidRDefault="00CE5F52" w:rsidP="00C6169B">
      <w:pPr>
        <w:rPr>
          <w:lang w:val="nb-NO"/>
        </w:rPr>
      </w:pPr>
      <w:r w:rsidRPr="005D36FF">
        <w:rPr>
          <w:i/>
          <w:iCs/>
          <w:lang w:val="nb-NO"/>
        </w:rPr>
        <w:t>"</w:t>
      </w:r>
      <w:r w:rsidR="009A5242" w:rsidRPr="005D36FF">
        <w:rPr>
          <w:i/>
          <w:iCs/>
          <w:lang w:val="nb-NO"/>
        </w:rPr>
        <w:t xml:space="preserve">Han lar år og tider skifte, </w:t>
      </w:r>
      <w:r w:rsidR="009A5242" w:rsidRPr="008A1651">
        <w:rPr>
          <w:i/>
          <w:iCs/>
          <w:u w:val="single"/>
          <w:lang w:val="nb-NO"/>
        </w:rPr>
        <w:t>avsetter konger og innsetter konger</w:t>
      </w:r>
      <w:r w:rsidR="009A5242" w:rsidRPr="005D36FF">
        <w:rPr>
          <w:i/>
          <w:iCs/>
          <w:lang w:val="nb-NO"/>
        </w:rPr>
        <w:t>. Han gir de vise visdom og de forstandige forstand.</w:t>
      </w:r>
      <w:r w:rsidRPr="005D36FF">
        <w:rPr>
          <w:i/>
          <w:iCs/>
          <w:lang w:val="nb-NO"/>
        </w:rPr>
        <w:t>"</w:t>
      </w:r>
      <w:r>
        <w:rPr>
          <w:lang w:val="nb-NO"/>
        </w:rPr>
        <w:t xml:space="preserve"> </w:t>
      </w:r>
      <w:r w:rsidR="009A5242" w:rsidRPr="00C6169B">
        <w:rPr>
          <w:lang w:val="nb-NO"/>
        </w:rPr>
        <w:t>2:21</w:t>
      </w:r>
    </w:p>
    <w:p w14:paraId="5F06EB75" w14:textId="55D93215" w:rsidR="009A5242" w:rsidRDefault="009A5242" w:rsidP="00C6169B">
      <w:pPr>
        <w:rPr>
          <w:lang w:val="nb-NO"/>
        </w:rPr>
      </w:pPr>
      <w:r w:rsidRPr="009A5242">
        <w:rPr>
          <w:i/>
          <w:iCs/>
          <w:lang w:val="nb-NO"/>
        </w:rPr>
        <w:t>"</w:t>
      </w:r>
      <w:r w:rsidR="0038284C" w:rsidRPr="0038284C">
        <w:rPr>
          <w:i/>
          <w:iCs/>
          <w:lang w:val="nb-NO"/>
        </w:rPr>
        <w:t xml:space="preserve">Dette har vokterne vedtatt i sitt råd, dette har de hellige avgjort ved sitt ord. Slik skal alle som lever, forstå at </w:t>
      </w:r>
      <w:r w:rsidR="0038284C" w:rsidRPr="008A1651">
        <w:rPr>
          <w:i/>
          <w:iCs/>
          <w:u w:val="single"/>
          <w:lang w:val="nb-NO"/>
        </w:rPr>
        <w:t>Den høyeste rår over menneskenes rike. Han gir det til hvem han vil</w:t>
      </w:r>
      <w:r w:rsidR="0038284C" w:rsidRPr="0038284C">
        <w:rPr>
          <w:i/>
          <w:iCs/>
          <w:lang w:val="nb-NO"/>
        </w:rPr>
        <w:t>, og den laveste av alle mennesker kan han sette over det.</w:t>
      </w:r>
      <w:r w:rsidRPr="009A5242">
        <w:rPr>
          <w:i/>
          <w:iCs/>
          <w:lang w:val="nb-NO"/>
        </w:rPr>
        <w:t>"</w:t>
      </w:r>
      <w:r>
        <w:rPr>
          <w:lang w:val="nb-NO"/>
        </w:rPr>
        <w:t xml:space="preserve"> </w:t>
      </w:r>
      <w:r w:rsidRPr="00C6169B">
        <w:rPr>
          <w:lang w:val="nb-NO"/>
        </w:rPr>
        <w:t>4:17</w:t>
      </w:r>
    </w:p>
    <w:p w14:paraId="6A3C7492" w14:textId="48E56D65" w:rsidR="00CE5F52" w:rsidRPr="00C6169B" w:rsidRDefault="009A5242" w:rsidP="00C6169B">
      <w:pPr>
        <w:rPr>
          <w:lang w:val="nb-NO"/>
        </w:rPr>
      </w:pPr>
      <w:r w:rsidRPr="009A5242">
        <w:rPr>
          <w:i/>
          <w:iCs/>
          <w:lang w:val="nb-NO"/>
        </w:rPr>
        <w:t>"</w:t>
      </w:r>
      <w:r w:rsidR="005D36FF" w:rsidRPr="005D36FF">
        <w:rPr>
          <w:i/>
          <w:iCs/>
          <w:lang w:val="nb-NO"/>
        </w:rPr>
        <w:t xml:space="preserve">Han ble jaget bort fra menneskene, og hans hjerte ble som et dyrehjerte. Han holdt til blant villeslene og spiste gress som oksene. Kroppen hans ble vætet med dugg fra himmelen, inntil han forsto at Gud, Den høyeste, rår over menneskenes rike og </w:t>
      </w:r>
      <w:r w:rsidR="005D36FF" w:rsidRPr="008A1651">
        <w:rPr>
          <w:i/>
          <w:iCs/>
          <w:u w:val="single"/>
          <w:lang w:val="nb-NO"/>
        </w:rPr>
        <w:t>kan gi det til hvem han vil</w:t>
      </w:r>
      <w:r w:rsidR="005D36FF" w:rsidRPr="005D36FF">
        <w:rPr>
          <w:i/>
          <w:iCs/>
          <w:lang w:val="nb-NO"/>
        </w:rPr>
        <w:t>.</w:t>
      </w:r>
      <w:r w:rsidRPr="009A5242">
        <w:rPr>
          <w:i/>
          <w:iCs/>
          <w:lang w:val="nb-NO"/>
        </w:rPr>
        <w:t>"</w:t>
      </w:r>
      <w:r>
        <w:rPr>
          <w:lang w:val="nb-NO"/>
        </w:rPr>
        <w:t xml:space="preserve"> </w:t>
      </w:r>
      <w:r w:rsidRPr="00C6169B">
        <w:rPr>
          <w:lang w:val="nb-NO"/>
        </w:rPr>
        <w:t>5:21</w:t>
      </w:r>
    </w:p>
    <w:p w14:paraId="7CDE9A87" w14:textId="5D477D10" w:rsidR="00C6169B" w:rsidRPr="00C6169B" w:rsidRDefault="00C6169B" w:rsidP="00C6169B">
      <w:pPr>
        <w:rPr>
          <w:lang w:val="nb-NO"/>
        </w:rPr>
      </w:pPr>
      <w:r w:rsidRPr="00C6169B">
        <w:rPr>
          <w:lang w:val="nb-NO"/>
        </w:rPr>
        <w:t>Å tilbe statuen = dyrke Nebukadnesars gud (v. 14, 18, 28)</w:t>
      </w:r>
      <w:r w:rsidR="00570E50">
        <w:rPr>
          <w:lang w:val="nb-NO"/>
        </w:rPr>
        <w:t xml:space="preserve">. </w:t>
      </w:r>
      <w:r w:rsidR="00570E50" w:rsidRPr="00C6169B">
        <w:rPr>
          <w:lang w:val="nb-NO"/>
        </w:rPr>
        <w:t>Var hensikten å forene riket? (v. 7)</w:t>
      </w:r>
    </w:p>
    <w:p w14:paraId="2E3B3203" w14:textId="6C7FA857" w:rsidR="00C6169B" w:rsidRPr="00C6169B" w:rsidRDefault="00C6169B" w:rsidP="00C6169B">
      <w:pPr>
        <w:rPr>
          <w:lang w:val="nb-NO"/>
        </w:rPr>
      </w:pPr>
      <w:r w:rsidRPr="00C6169B">
        <w:rPr>
          <w:lang w:val="nb-NO"/>
        </w:rPr>
        <w:lastRenderedPageBreak/>
        <w:t xml:space="preserve">v. 17: </w:t>
      </w:r>
      <w:r w:rsidRPr="00D613E7">
        <w:rPr>
          <w:i/>
          <w:iCs/>
          <w:lang w:val="nb-NO"/>
        </w:rPr>
        <w:t>“Om den Gud som vi dyrker kan berge oss…”</w:t>
      </w:r>
      <w:r w:rsidRPr="00C6169B">
        <w:rPr>
          <w:lang w:val="nb-NO"/>
        </w:rPr>
        <w:t xml:space="preserve"> </w:t>
      </w:r>
      <w:r w:rsidR="009B360B">
        <w:rPr>
          <w:lang w:val="nb-NO"/>
        </w:rPr>
        <w:t xml:space="preserve">En svak oversettelse, for det er jo ikke et spørsmål om </w:t>
      </w:r>
      <w:r w:rsidR="00903C49">
        <w:rPr>
          <w:lang w:val="nb-NO"/>
        </w:rPr>
        <w:t xml:space="preserve">Gud kan eller ikke. </w:t>
      </w:r>
      <w:r w:rsidRPr="00C6169B">
        <w:rPr>
          <w:lang w:val="nb-NO"/>
        </w:rPr>
        <w:t xml:space="preserve">NO78: </w:t>
      </w:r>
      <w:r w:rsidRPr="00D613E7">
        <w:rPr>
          <w:i/>
          <w:iCs/>
          <w:lang w:val="nb-NO"/>
        </w:rPr>
        <w:t>“Om så skal være, makter vår Gud som vi dyrker, å redde oss…” NO30/NB88: “Vår Gud, som vi tjener, han er mektig til å frelse oss.” BGO: “Hvis vår Gud som vi tjener, vil utfri oss…”</w:t>
      </w:r>
    </w:p>
    <w:p w14:paraId="2FFA5BE2" w14:textId="56AEDD6E" w:rsidR="00C6169B" w:rsidRPr="00C6169B" w:rsidRDefault="00C6169B" w:rsidP="00C6169B">
      <w:pPr>
        <w:rPr>
          <w:lang w:val="nb-NO"/>
        </w:rPr>
      </w:pPr>
      <w:r w:rsidRPr="00B1453A">
        <w:rPr>
          <w:i/>
          <w:iCs/>
          <w:lang w:val="nb-NO"/>
        </w:rPr>
        <w:t>“Om han ikke gjør det, skal du vite, konge, at vi likevel ikke vil dyrke din gud og ikke tilbe gullstatuen du har reist."</w:t>
      </w:r>
      <w:r w:rsidRPr="00C6169B">
        <w:rPr>
          <w:lang w:val="nb-NO"/>
        </w:rPr>
        <w:t xml:space="preserve"> (v. 18)</w:t>
      </w:r>
    </w:p>
    <w:p w14:paraId="32A3BFD3" w14:textId="77777777" w:rsidR="00C6169B" w:rsidRPr="00C6169B" w:rsidRDefault="00C6169B" w:rsidP="00C6169B">
      <w:pPr>
        <w:rPr>
          <w:lang w:val="nb-NO"/>
        </w:rPr>
      </w:pPr>
      <w:r w:rsidRPr="00C6169B">
        <w:rPr>
          <w:lang w:val="nb-NO"/>
        </w:rPr>
        <w:t>De trodde fortsatt ikke, om årstallet er korrekt, at Gud hadde tapt for de babylonske gudene selv om tempelet var blitt ødelagt og tempelutstyret overtatt (1:2).</w:t>
      </w:r>
    </w:p>
    <w:p w14:paraId="4F02C982" w14:textId="77777777" w:rsidR="00C6169B" w:rsidRPr="00C6169B" w:rsidRDefault="00C6169B" w:rsidP="00C6169B">
      <w:pPr>
        <w:rPr>
          <w:lang w:val="nb-NO"/>
        </w:rPr>
      </w:pPr>
      <w:r w:rsidRPr="00C6169B">
        <w:rPr>
          <w:lang w:val="nb-NO"/>
        </w:rPr>
        <w:t>Lesere under Antiokus IV ville stå i en lignende situasjon.</w:t>
      </w:r>
    </w:p>
    <w:p w14:paraId="38F9617C" w14:textId="77777777" w:rsidR="00C6169B" w:rsidRPr="00C6169B" w:rsidRDefault="00C6169B" w:rsidP="00C6169B">
      <w:pPr>
        <w:rPr>
          <w:lang w:val="nb-NO"/>
        </w:rPr>
      </w:pPr>
      <w:r w:rsidRPr="00C6169B">
        <w:rPr>
          <w:lang w:val="nb-NO"/>
        </w:rPr>
        <w:t xml:space="preserve"> </w:t>
      </w:r>
    </w:p>
    <w:p w14:paraId="521DA30B" w14:textId="77777777" w:rsidR="00C6169B" w:rsidRPr="00C6169B" w:rsidRDefault="00C6169B" w:rsidP="00795955">
      <w:pPr>
        <w:pStyle w:val="Heading3"/>
        <w:rPr>
          <w:lang w:val="nb-NO"/>
        </w:rPr>
      </w:pPr>
      <w:bookmarkStart w:id="22" w:name="_Toc124236398"/>
      <w:r w:rsidRPr="00C6169B">
        <w:rPr>
          <w:lang w:val="nb-NO"/>
        </w:rPr>
        <w:t>HVA GA DEM STYRKE TIL Å STÅ FAST?</w:t>
      </w:r>
      <w:bookmarkEnd w:id="22"/>
    </w:p>
    <w:p w14:paraId="5C801DF8" w14:textId="209F9984" w:rsidR="00C80EB7" w:rsidRPr="00C80EB7" w:rsidRDefault="00C80EB7" w:rsidP="00C80EB7">
      <w:pPr>
        <w:ind w:left="720" w:hanging="720"/>
        <w:rPr>
          <w:i/>
          <w:iCs/>
        </w:rPr>
      </w:pPr>
      <w:r w:rsidRPr="00C80EB7">
        <w:rPr>
          <w:i/>
          <w:iCs/>
          <w:lang w:val="nb-NO"/>
        </w:rPr>
        <w:t xml:space="preserve">Hentet fra </w:t>
      </w:r>
      <w:r w:rsidRPr="00C80EB7">
        <w:rPr>
          <w:i/>
          <w:iCs/>
        </w:rPr>
        <w:t>James Montgomery Boice</w:t>
      </w:r>
    </w:p>
    <w:p w14:paraId="77171D16" w14:textId="27C570AB" w:rsidR="00C6169B" w:rsidRPr="00B1453A" w:rsidRDefault="00C6169B" w:rsidP="00B1453A">
      <w:pPr>
        <w:pStyle w:val="ListParagraph"/>
        <w:numPr>
          <w:ilvl w:val="0"/>
          <w:numId w:val="27"/>
        </w:numPr>
        <w:rPr>
          <w:lang w:val="nb-NO"/>
        </w:rPr>
      </w:pPr>
      <w:r w:rsidRPr="00B1453A">
        <w:rPr>
          <w:lang w:val="nb-NO"/>
        </w:rPr>
        <w:t>De visste at Gud hadde kontrollen. “Gud kan redde oss om han velger å gjøre det.”</w:t>
      </w:r>
    </w:p>
    <w:p w14:paraId="4CC3C29D" w14:textId="71A02E09" w:rsidR="00C6169B" w:rsidRPr="00B1453A" w:rsidRDefault="00C6169B" w:rsidP="00B1453A">
      <w:pPr>
        <w:pStyle w:val="ListParagraph"/>
        <w:numPr>
          <w:ilvl w:val="0"/>
          <w:numId w:val="27"/>
        </w:numPr>
        <w:rPr>
          <w:lang w:val="nb-NO"/>
        </w:rPr>
      </w:pPr>
      <w:r w:rsidRPr="00B1453A">
        <w:rPr>
          <w:lang w:val="nb-NO"/>
        </w:rPr>
        <w:t>De kjente Skriftene. De visste at de ikke skulle bøye seg for andre guder (</w:t>
      </w:r>
      <w:r w:rsidR="000B0069">
        <w:rPr>
          <w:lang w:val="nb-NO"/>
        </w:rPr>
        <w:t xml:space="preserve">slik </w:t>
      </w:r>
      <w:r w:rsidR="00112B38">
        <w:rPr>
          <w:lang w:val="nb-NO"/>
        </w:rPr>
        <w:t>Gud hadde</w:t>
      </w:r>
      <w:r w:rsidR="00501A2D">
        <w:rPr>
          <w:lang w:val="nb-NO"/>
        </w:rPr>
        <w:t xml:space="preserve"> sagt</w:t>
      </w:r>
      <w:r w:rsidR="000B0069">
        <w:rPr>
          <w:lang w:val="nb-NO"/>
        </w:rPr>
        <w:t xml:space="preserve"> i </w:t>
      </w:r>
      <w:r w:rsidR="00501A2D">
        <w:rPr>
          <w:lang w:val="nb-NO"/>
        </w:rPr>
        <w:t>D</w:t>
      </w:r>
      <w:r w:rsidR="000B0069">
        <w:rPr>
          <w:lang w:val="nb-NO"/>
        </w:rPr>
        <w:t xml:space="preserve">e ti bud i </w:t>
      </w:r>
      <w:r w:rsidRPr="00B1453A">
        <w:rPr>
          <w:lang w:val="nb-NO"/>
        </w:rPr>
        <w:t>2. Mos 20:5). Moralske spørsmål er ofte ikke svart-hvitt. Vi må kjenne Guds ord for å skjære gjennom tvetydigheten.</w:t>
      </w:r>
    </w:p>
    <w:p w14:paraId="0D0DD0FD" w14:textId="74B766C1" w:rsidR="00C6169B" w:rsidRPr="00B1453A" w:rsidRDefault="00C6169B" w:rsidP="00B1453A">
      <w:pPr>
        <w:pStyle w:val="ListParagraph"/>
        <w:numPr>
          <w:ilvl w:val="0"/>
          <w:numId w:val="27"/>
        </w:numPr>
        <w:rPr>
          <w:lang w:val="nb-NO"/>
        </w:rPr>
      </w:pPr>
      <w:r w:rsidRPr="00B1453A">
        <w:rPr>
          <w:lang w:val="nb-NO"/>
        </w:rPr>
        <w:t>De var villige til å dø for overbevisningen sin. Mange vil ikke betale prisen for tap av popularitet eller ensomhet, latterliggjøring, forfølgelse eller økonomisk motgang. Bare de som er villige til å betale denne prisen utgjør en forskjell.</w:t>
      </w:r>
    </w:p>
    <w:p w14:paraId="338A1AB8" w14:textId="65C5400B" w:rsidR="00A31EA2" w:rsidRPr="00CC5E5F" w:rsidRDefault="00A31EA2" w:rsidP="00C80EB7">
      <w:pPr>
        <w:rPr>
          <w:b/>
          <w:bCs/>
          <w:lang w:val="nb-NO"/>
        </w:rPr>
      </w:pPr>
      <w:r w:rsidRPr="00CC5E5F">
        <w:rPr>
          <w:b/>
          <w:bCs/>
          <w:lang w:val="nb-NO"/>
        </w:rPr>
        <w:t>James Montgomery Boice</w:t>
      </w:r>
      <w:r w:rsidR="00CC5E5F" w:rsidRPr="00CC5E5F">
        <w:rPr>
          <w:b/>
          <w:bCs/>
          <w:lang w:val="nb-NO"/>
        </w:rPr>
        <w:t xml:space="preserve"> </w:t>
      </w:r>
      <w:r w:rsidR="00F13F6F">
        <w:rPr>
          <w:b/>
          <w:bCs/>
          <w:lang w:val="nb-NO"/>
        </w:rPr>
        <w:t>nevner</w:t>
      </w:r>
      <w:r w:rsidR="00CC5E5F" w:rsidRPr="00CC5E5F">
        <w:rPr>
          <w:b/>
          <w:bCs/>
          <w:lang w:val="nb-NO"/>
        </w:rPr>
        <w:t xml:space="preserve"> u</w:t>
      </w:r>
      <w:r w:rsidR="00CC5E5F">
        <w:rPr>
          <w:b/>
          <w:bCs/>
          <w:lang w:val="nb-NO"/>
        </w:rPr>
        <w:t xml:space="preserve">like </w:t>
      </w:r>
      <w:r w:rsidR="008472B2">
        <w:rPr>
          <w:b/>
          <w:bCs/>
          <w:lang w:val="nb-NO"/>
        </w:rPr>
        <w:t>synspunktet som kunne fristet dem til</w:t>
      </w:r>
      <w:r w:rsidR="00F13F6F">
        <w:rPr>
          <w:b/>
          <w:bCs/>
          <w:lang w:val="nb-NO"/>
        </w:rPr>
        <w:t xml:space="preserve"> å bøye seg for statuen:</w:t>
      </w:r>
    </w:p>
    <w:p w14:paraId="4E891801" w14:textId="079EE4DE" w:rsidR="00C6169B" w:rsidRPr="00C80EB7" w:rsidRDefault="00C6169B" w:rsidP="00C6169B">
      <w:pPr>
        <w:rPr>
          <w:i/>
          <w:iCs/>
          <w:lang w:val="nb-NO"/>
        </w:rPr>
      </w:pPr>
      <w:r w:rsidRPr="00C80EB7">
        <w:rPr>
          <w:i/>
          <w:iCs/>
          <w:lang w:val="nb-NO"/>
        </w:rPr>
        <w:t>«Dere tre er åpenbart oppriktige og dedikerte. Vi trenger flere som dere, og det er nettopp grunnen til at dere må lytte til fornuft i denne saken. For hvis dere ikke lytter og i stedet fortsetter i denne ulydigheten, kommer dere til å bli drept og den fordelaktige innflytelsen dere har på Babylon vil være over. Tenk for det første på at ulydigheten deres allerede er fullstendig misforstått. Dere tror at dere står for identiteten til den sanne Gud. Men det dere</w:t>
      </w:r>
      <w:r w:rsidR="00A31EA2" w:rsidRPr="00C80EB7">
        <w:rPr>
          <w:i/>
          <w:iCs/>
          <w:lang w:val="nb-NO"/>
        </w:rPr>
        <w:t xml:space="preserve"> </w:t>
      </w:r>
      <w:r w:rsidRPr="00C80EB7">
        <w:rPr>
          <w:i/>
          <w:iCs/>
          <w:lang w:val="nb-NO"/>
        </w:rPr>
        <w:t>gjør blir faktisk oppfattet som politisk opprør, trass mot kongens ordre. Dere kommer ikke til å bli henrettet pga. religion, men for sivil ulydighet. Så hva hjelper det å fortsette i denne opprørske tilstanden? Den rette kursen er å bøye seg, leve, og utvide deres innflytelse på andre måter.»</w:t>
      </w:r>
    </w:p>
    <w:p w14:paraId="7C6ACDEE" w14:textId="77777777" w:rsidR="00C6169B" w:rsidRPr="00C80EB7" w:rsidRDefault="00C6169B" w:rsidP="00C6169B">
      <w:pPr>
        <w:rPr>
          <w:i/>
          <w:iCs/>
          <w:lang w:val="nb-NO"/>
        </w:rPr>
      </w:pPr>
      <w:r w:rsidRPr="00C80EB7">
        <w:rPr>
          <w:i/>
          <w:iCs/>
          <w:lang w:val="nb-NO"/>
        </w:rPr>
        <w:lastRenderedPageBreak/>
        <w:t>«Dere må forstå at Nebukadnesar faktisk er på deres side. Han trengte ikke å gi dere en høring. Da han gjorde det, trengte han ikke å gi dere en ny sjanse. Han har gjort disse tingene bare fordi han allerede er velvillig mot dere og liker dere. Han ønsker ikke å henrette dere. Jeg tror at hvis dere bare ville stå på avstand fra statuen og tippe hodet litt fremover - dere trenger ikke å bøye dere på bakken - så ville Nebukadnesar vært fornøyd med det og respektert dere desto mer. Han ville innse at det var en vanskelig ting for dere å gjøre, men at dere gjorde det for hans skyld. Det kreves modige menn for å inngå kompromisser på den måten.»</w:t>
      </w:r>
    </w:p>
    <w:p w14:paraId="2E2D85FF" w14:textId="37E40D8C" w:rsidR="00C6169B" w:rsidRPr="00C80EB7" w:rsidRDefault="00C6169B" w:rsidP="00C6169B">
      <w:pPr>
        <w:rPr>
          <w:i/>
          <w:iCs/>
          <w:lang w:val="nb-NO"/>
        </w:rPr>
      </w:pPr>
      <w:r w:rsidRPr="00C80EB7">
        <w:rPr>
          <w:i/>
          <w:iCs/>
          <w:lang w:val="nb-NO"/>
        </w:rPr>
        <w:t>"Husk at det i NT står at "en avgud er ingenting". Da er dette faktisk å falle ned og tilbe ingenting, og det å tilbe ingenting kan jo umulig tolkes som avgudsdyrkelse.”</w:t>
      </w:r>
    </w:p>
    <w:p w14:paraId="6C54D76F" w14:textId="60EEE41F" w:rsidR="00A31EA2" w:rsidRPr="003C4A43" w:rsidRDefault="00456F20" w:rsidP="00A31EA2">
      <w:hyperlink r:id="rId11" w:history="1">
        <w:r w:rsidR="003C4A43" w:rsidRPr="003C4A43">
          <w:rPr>
            <w:rStyle w:val="Hyperlink"/>
          </w:rPr>
          <w:t>John Lennox - The Inspiration of Daniel in a Time of Relativism - 2 of 3</w:t>
        </w:r>
      </w:hyperlink>
      <w:r w:rsidR="00A31EA2" w:rsidRPr="003C4A43">
        <w:t xml:space="preserve"> </w:t>
      </w:r>
    </w:p>
    <w:p w14:paraId="237A4F6C" w14:textId="77777777" w:rsidR="00C6169B" w:rsidRPr="003C4A43" w:rsidRDefault="00C6169B" w:rsidP="00C6169B">
      <w:r w:rsidRPr="003C4A43">
        <w:t xml:space="preserve"> </w:t>
      </w:r>
    </w:p>
    <w:p w14:paraId="244FE7D2" w14:textId="77777777" w:rsidR="00C6169B" w:rsidRPr="00C6169B" w:rsidRDefault="00C6169B" w:rsidP="00795955">
      <w:pPr>
        <w:pStyle w:val="Heading3"/>
        <w:rPr>
          <w:lang w:val="nb-NO"/>
        </w:rPr>
      </w:pPr>
      <w:bookmarkStart w:id="23" w:name="_Toc124236399"/>
      <w:r w:rsidRPr="00C6169B">
        <w:rPr>
          <w:lang w:val="nb-NO"/>
        </w:rPr>
        <w:t>HVORDAN LEVE SOM EN BORGER AV GUDS RIKE?</w:t>
      </w:r>
      <w:bookmarkEnd w:id="23"/>
    </w:p>
    <w:p w14:paraId="465D8163" w14:textId="483979CD" w:rsidR="00C6169B" w:rsidRPr="00C6169B" w:rsidRDefault="00C6169B" w:rsidP="00C6169B">
      <w:pPr>
        <w:rPr>
          <w:lang w:val="nb-NO"/>
        </w:rPr>
      </w:pPr>
      <w:r w:rsidRPr="00C6169B">
        <w:rPr>
          <w:lang w:val="nb-NO"/>
        </w:rPr>
        <w:t xml:space="preserve">Jesus var fullstendig lydig mot Gud - helt til døden for vår skyld. Når vi ikke er trofaste, kan vi få tilgivelse </w:t>
      </w:r>
      <w:r w:rsidR="003C4A43">
        <w:rPr>
          <w:lang w:val="nb-NO"/>
        </w:rPr>
        <w:t xml:space="preserve">pga. </w:t>
      </w:r>
      <w:r w:rsidRPr="00C6169B">
        <w:rPr>
          <w:lang w:val="nb-NO"/>
        </w:rPr>
        <w:t>det Jesus gjorde. Men vi kalles til å følge ham i hans trofasthet mot Gud, ved Åndens kraft som bor i oss. Vi kalles til å ligne på vennene til Daniel.</w:t>
      </w:r>
    </w:p>
    <w:p w14:paraId="0C398790" w14:textId="77777777" w:rsidR="00C6169B" w:rsidRPr="00C6169B" w:rsidRDefault="00C6169B" w:rsidP="00C6169B">
      <w:pPr>
        <w:rPr>
          <w:lang w:val="nb-NO"/>
        </w:rPr>
      </w:pPr>
      <w:r w:rsidRPr="00C6169B">
        <w:rPr>
          <w:lang w:val="nb-NO"/>
        </w:rPr>
        <w:t>Hva ville vi ha gjort? Har vi samme holdning — i mindre alvorlige situasjoner?</w:t>
      </w:r>
    </w:p>
    <w:p w14:paraId="16125590" w14:textId="77777777" w:rsidR="00C6169B" w:rsidRPr="00C6169B" w:rsidRDefault="00C6169B" w:rsidP="00C6169B">
      <w:pPr>
        <w:rPr>
          <w:lang w:val="nb-NO"/>
        </w:rPr>
      </w:pPr>
      <w:r w:rsidRPr="00C6169B">
        <w:rPr>
          <w:lang w:val="nb-NO"/>
        </w:rPr>
        <w:t>Vi kan ikke si “alle andre gjør det jo”, fordi vi tilhører et annet rike. Vi kan ikke bli lik omgivelsene våre.</w:t>
      </w:r>
    </w:p>
    <w:p w14:paraId="58693C45" w14:textId="77777777" w:rsidR="00C6169B" w:rsidRPr="00C6169B" w:rsidRDefault="00C6169B" w:rsidP="00C6169B">
      <w:pPr>
        <w:rPr>
          <w:lang w:val="nb-NO"/>
        </w:rPr>
      </w:pPr>
      <w:r w:rsidRPr="00C6169B">
        <w:rPr>
          <w:lang w:val="nb-NO"/>
        </w:rPr>
        <w:t>Frister det å tenke at “målet helliger middelet” og at vi kan se litt gjennom fingrene og t.o.m. “late som” at vi fornekter Gud hvis det fører til et godt enderesultat?</w:t>
      </w:r>
    </w:p>
    <w:p w14:paraId="66C9D376" w14:textId="77777777" w:rsidR="00A31EA2" w:rsidRPr="00C6169B" w:rsidRDefault="00A31EA2" w:rsidP="00C6169B">
      <w:pPr>
        <w:rPr>
          <w:lang w:val="nb-NO"/>
        </w:rPr>
      </w:pPr>
    </w:p>
    <w:p w14:paraId="3244848E" w14:textId="1FFC9148" w:rsidR="00C6169B" w:rsidRPr="00C6169B" w:rsidRDefault="00C6169B" w:rsidP="00A31EA2">
      <w:pPr>
        <w:pStyle w:val="Heading2"/>
        <w:rPr>
          <w:lang w:val="nb-NO"/>
        </w:rPr>
      </w:pPr>
      <w:bookmarkStart w:id="24" w:name="_Toc124236400"/>
      <w:r w:rsidRPr="00C6169B">
        <w:rPr>
          <w:lang w:val="nb-NO"/>
        </w:rPr>
        <w:t>KAPITTEL 4</w:t>
      </w:r>
      <w:r w:rsidR="00A31EA2">
        <w:rPr>
          <w:lang w:val="nb-NO"/>
        </w:rPr>
        <w:t xml:space="preserve"> (</w:t>
      </w:r>
      <w:r w:rsidRPr="00C6169B">
        <w:rPr>
          <w:lang w:val="nb-NO"/>
        </w:rPr>
        <w:t>575 F.KR.?</w:t>
      </w:r>
      <w:r w:rsidR="00A31EA2">
        <w:rPr>
          <w:lang w:val="nb-NO"/>
        </w:rPr>
        <w:t>)</w:t>
      </w:r>
      <w:bookmarkEnd w:id="24"/>
    </w:p>
    <w:p w14:paraId="3791EE93" w14:textId="77777777" w:rsidR="00C6169B" w:rsidRPr="00C6169B" w:rsidRDefault="00C6169B" w:rsidP="00C6169B">
      <w:pPr>
        <w:rPr>
          <w:lang w:val="nb-NO"/>
        </w:rPr>
      </w:pPr>
      <w:r w:rsidRPr="00C6169B">
        <w:rPr>
          <w:lang w:val="nb-NO"/>
        </w:rPr>
        <w:t>Under Nebukadnesar ble Babylon den største, mest imponerende og mektigste byen, og han selv ble den største kongen i den kjente verden.</w:t>
      </w:r>
    </w:p>
    <w:p w14:paraId="747A5DE8" w14:textId="77777777" w:rsidR="00C6169B" w:rsidRPr="00C6169B" w:rsidRDefault="00C6169B" w:rsidP="00C6169B">
      <w:pPr>
        <w:rPr>
          <w:lang w:val="nb-NO"/>
        </w:rPr>
      </w:pPr>
      <w:r w:rsidRPr="00C6169B">
        <w:rPr>
          <w:lang w:val="nb-NO"/>
        </w:rPr>
        <w:t>I mange inskripsjoner presenterer han seg som en stor byggherre som også er veldig religiøs.</w:t>
      </w:r>
    </w:p>
    <w:p w14:paraId="15718BB0" w14:textId="5AB4E941" w:rsidR="00C6169B" w:rsidRPr="00C6169B" w:rsidRDefault="00C6169B" w:rsidP="00C6169B">
      <w:pPr>
        <w:rPr>
          <w:lang w:val="nb-NO"/>
        </w:rPr>
      </w:pPr>
      <w:r w:rsidRPr="003C4A43">
        <w:rPr>
          <w:i/>
          <w:iCs/>
          <w:lang w:val="nb-NO"/>
        </w:rPr>
        <w:t>"Dette er det store Babel som jeg med min veldige makt har bygd til kongssete, til ære for min herlighet!"</w:t>
      </w:r>
      <w:r w:rsidRPr="00C6169B">
        <w:rPr>
          <w:lang w:val="nb-NO"/>
        </w:rPr>
        <w:t xml:space="preserve"> 4:30</w:t>
      </w:r>
    </w:p>
    <w:p w14:paraId="0440C40D" w14:textId="1559FD10" w:rsidR="00C6169B" w:rsidRPr="00C6169B" w:rsidRDefault="00C6169B" w:rsidP="00C6169B">
      <w:pPr>
        <w:rPr>
          <w:lang w:val="nb-NO"/>
        </w:rPr>
      </w:pPr>
      <w:r w:rsidRPr="00C6169B">
        <w:rPr>
          <w:lang w:val="nb-NO"/>
        </w:rPr>
        <w:lastRenderedPageBreak/>
        <w:t xml:space="preserve"> </w:t>
      </w:r>
    </w:p>
    <w:p w14:paraId="705140EC" w14:textId="0647251B" w:rsidR="00C6169B" w:rsidRPr="00C6169B" w:rsidRDefault="00C6169B" w:rsidP="00A31EA2">
      <w:pPr>
        <w:pStyle w:val="Heading3"/>
        <w:rPr>
          <w:lang w:val="nb-NO"/>
        </w:rPr>
      </w:pPr>
      <w:bookmarkStart w:id="25" w:name="_Toc124236401"/>
      <w:r w:rsidRPr="00C6169B">
        <w:rPr>
          <w:lang w:val="nb-NO"/>
        </w:rPr>
        <w:t>FINNES DET NOE STØTTE FOR NEBUKADNESARS GALS</w:t>
      </w:r>
      <w:r w:rsidR="00496382">
        <w:rPr>
          <w:lang w:val="nb-NO"/>
        </w:rPr>
        <w:t xml:space="preserve">KAP </w:t>
      </w:r>
      <w:r w:rsidRPr="00C6169B">
        <w:rPr>
          <w:lang w:val="nb-NO"/>
        </w:rPr>
        <w:t>I ANDRE KILDER?</w:t>
      </w:r>
      <w:bookmarkEnd w:id="25"/>
    </w:p>
    <w:p w14:paraId="78349864" w14:textId="77777777" w:rsidR="00C6169B" w:rsidRPr="00C6169B" w:rsidRDefault="00C6169B" w:rsidP="00C6169B">
      <w:pPr>
        <w:rPr>
          <w:lang w:val="nb-NO"/>
        </w:rPr>
      </w:pPr>
      <w:r w:rsidRPr="00C6169B">
        <w:rPr>
          <w:lang w:val="nb-NO"/>
        </w:rPr>
        <w:t>Vi har generelt lite informasjon om de siste 30 årene av hans liv. De babylonske krønikene slutter i 594 f.Kr. En mental sykdom ville trolig uansett ikke blitt nedskrevet.</w:t>
      </w:r>
    </w:p>
    <w:p w14:paraId="32010388" w14:textId="205F96C7" w:rsidR="00C6169B" w:rsidRPr="008C5B8B" w:rsidRDefault="00C6169B" w:rsidP="008C5B8B">
      <w:pPr>
        <w:pStyle w:val="ListParagraph"/>
        <w:numPr>
          <w:ilvl w:val="0"/>
          <w:numId w:val="29"/>
        </w:numPr>
        <w:rPr>
          <w:lang w:val="nb-NO"/>
        </w:rPr>
      </w:pPr>
      <w:r w:rsidRPr="008C5B8B">
        <w:rPr>
          <w:lang w:val="nb-NO"/>
        </w:rPr>
        <w:t>Megasthenes (ca 300 f.Kr.), via Abydenus (2. årh. f.Kr.) og Josefus (1. årh. e.Kr.), forteller at Nebukadnesar fra taket av palasset, besatt av en slags gud e.l., ropte ut en advarsel om at et persisk muldyr ville komme og bringe slaveri. Deretter ble han borte.</w:t>
      </w:r>
    </w:p>
    <w:p w14:paraId="6BF138D8" w14:textId="1D5953A9" w:rsidR="00C6169B" w:rsidRPr="008C5B8B" w:rsidRDefault="00C6169B" w:rsidP="008C5B8B">
      <w:pPr>
        <w:pStyle w:val="ListParagraph"/>
        <w:numPr>
          <w:ilvl w:val="0"/>
          <w:numId w:val="29"/>
        </w:numPr>
        <w:rPr>
          <w:lang w:val="nb-NO"/>
        </w:rPr>
      </w:pPr>
      <w:r w:rsidRPr="008C5B8B">
        <w:rPr>
          <w:lang w:val="nb-NO"/>
        </w:rPr>
        <w:t>En fragmentert babylonsk tekst sier (hvis tolket rett) at livet hadde mistet all mening for ham, at han ga motsigende ordrer, nektet å ta imot råd, brydde seg ingenting om sønn eller datter, neglisjerte familien og utførte ikke pliktene sine som statsoverhode.</w:t>
      </w:r>
    </w:p>
    <w:p w14:paraId="50C96A7A" w14:textId="2D94DECE" w:rsidR="00C6169B" w:rsidRPr="008C5B8B" w:rsidRDefault="00C6169B" w:rsidP="008C5B8B">
      <w:pPr>
        <w:pStyle w:val="ListParagraph"/>
        <w:numPr>
          <w:ilvl w:val="0"/>
          <w:numId w:val="29"/>
        </w:numPr>
        <w:rPr>
          <w:lang w:val="nb-NO"/>
        </w:rPr>
      </w:pPr>
      <w:r w:rsidRPr="008C5B8B">
        <w:rPr>
          <w:lang w:val="nb-NO"/>
        </w:rPr>
        <w:t>Nabonidus’ bønn fra Dødehavsrullene gjengir angivelig bønnen Nabonidus ba da han led av en betennelse i sju år, påført av Den høyeste Gud. Han ble forvist langt unna folk, inntil han ba til Den høyeste Gud og en eksorsist, en av jødene i eksil, tilga ham hans synd og sa at han skulle skrive en proklamasjon slik at Gud kunne bli æret.</w:t>
      </w:r>
    </w:p>
    <w:p w14:paraId="5A06B9F6" w14:textId="24556255" w:rsidR="00C6169B" w:rsidRPr="003C4A43" w:rsidRDefault="00C6169B" w:rsidP="003C4A43">
      <w:pPr>
        <w:pStyle w:val="ListParagraph"/>
        <w:numPr>
          <w:ilvl w:val="0"/>
          <w:numId w:val="28"/>
        </w:numPr>
        <w:rPr>
          <w:lang w:val="nb-NO"/>
        </w:rPr>
      </w:pPr>
      <w:r w:rsidRPr="003C4A43">
        <w:rPr>
          <w:lang w:val="nb-NO"/>
        </w:rPr>
        <w:t>Dette kan være samme historie, men med feil konge.</w:t>
      </w:r>
    </w:p>
    <w:p w14:paraId="4F1904EF" w14:textId="69676AB3" w:rsidR="00C6169B" w:rsidRPr="003C4A43" w:rsidRDefault="00C6169B" w:rsidP="003C4A43">
      <w:pPr>
        <w:pStyle w:val="ListParagraph"/>
        <w:numPr>
          <w:ilvl w:val="0"/>
          <w:numId w:val="28"/>
        </w:numPr>
        <w:rPr>
          <w:lang w:val="nb-NO"/>
        </w:rPr>
      </w:pPr>
      <w:r w:rsidRPr="003C4A43">
        <w:rPr>
          <w:lang w:val="nb-NO"/>
        </w:rPr>
        <w:t>Disse sporene til sammen sier at hendelsene i Daniel 4 kan ha skjedd.</w:t>
      </w:r>
    </w:p>
    <w:p w14:paraId="1337C2D6" w14:textId="77777777" w:rsidR="00C6169B" w:rsidRPr="00C6169B" w:rsidRDefault="00C6169B" w:rsidP="00C6169B">
      <w:pPr>
        <w:rPr>
          <w:lang w:val="nb-NO"/>
        </w:rPr>
      </w:pPr>
    </w:p>
    <w:p w14:paraId="5D3A56E5" w14:textId="77777777" w:rsidR="00C6169B" w:rsidRPr="00795955" w:rsidRDefault="00C6169B" w:rsidP="00795955">
      <w:pPr>
        <w:rPr>
          <w:b/>
          <w:bCs/>
          <w:lang w:val="nb-NO"/>
        </w:rPr>
      </w:pPr>
      <w:r w:rsidRPr="00795955">
        <w:rPr>
          <w:b/>
          <w:bCs/>
          <w:lang w:val="nb-NO"/>
        </w:rPr>
        <w:t>Bokas refreng:</w:t>
      </w:r>
    </w:p>
    <w:p w14:paraId="22247027" w14:textId="6968EB45" w:rsidR="00C6169B" w:rsidRPr="00C6169B" w:rsidRDefault="00443966" w:rsidP="00C6169B">
      <w:pPr>
        <w:rPr>
          <w:lang w:val="nb-NO"/>
        </w:rPr>
      </w:pPr>
      <w:r w:rsidRPr="00443966">
        <w:rPr>
          <w:i/>
          <w:iCs/>
          <w:lang w:val="nb-NO"/>
        </w:rPr>
        <w:t>"</w:t>
      </w:r>
      <w:r w:rsidR="00C6169B" w:rsidRPr="00443966">
        <w:rPr>
          <w:i/>
          <w:iCs/>
          <w:lang w:val="nb-NO"/>
        </w:rPr>
        <w:t>Hans kongerike er et evig rike, hans velde varer fra slekt til slekt.</w:t>
      </w:r>
      <w:r>
        <w:rPr>
          <w:i/>
          <w:iCs/>
          <w:lang w:val="nb-NO"/>
        </w:rPr>
        <w:t>"</w:t>
      </w:r>
      <w:r w:rsidR="00C6169B" w:rsidRPr="00C6169B">
        <w:rPr>
          <w:lang w:val="nb-NO"/>
        </w:rPr>
        <w:t xml:space="preserve"> 4:3</w:t>
      </w:r>
    </w:p>
    <w:p w14:paraId="6AEF3D4A" w14:textId="77777777" w:rsidR="00C6169B" w:rsidRPr="00C6169B" w:rsidRDefault="00C6169B" w:rsidP="00C6169B">
      <w:pPr>
        <w:rPr>
          <w:lang w:val="nb-NO"/>
        </w:rPr>
      </w:pPr>
      <w:r w:rsidRPr="00C6169B">
        <w:rPr>
          <w:lang w:val="nb-NO"/>
        </w:rPr>
        <w:t>Sju tider skal fare over deg inntil du forstår at Den høyeste rår over menneskenes rike og gir det til hvem han vil. (4:25, 32)</w:t>
      </w:r>
    </w:p>
    <w:p w14:paraId="770F37C4" w14:textId="77777777" w:rsidR="00C6169B" w:rsidRPr="00C6169B" w:rsidRDefault="00C6169B" w:rsidP="00C6169B">
      <w:pPr>
        <w:rPr>
          <w:lang w:val="nb-NO"/>
        </w:rPr>
      </w:pPr>
      <w:r w:rsidRPr="00C6169B">
        <w:rPr>
          <w:lang w:val="nb-NO"/>
        </w:rPr>
        <w:t xml:space="preserve"> </w:t>
      </w:r>
    </w:p>
    <w:p w14:paraId="1DDB4C06" w14:textId="77777777" w:rsidR="00C6169B" w:rsidRPr="00C6169B" w:rsidRDefault="00C6169B" w:rsidP="00795955">
      <w:pPr>
        <w:pStyle w:val="Heading3"/>
        <w:rPr>
          <w:lang w:val="nb-NO"/>
        </w:rPr>
      </w:pPr>
      <w:bookmarkStart w:id="26" w:name="_Toc124236402"/>
      <w:r w:rsidRPr="00C6169B">
        <w:rPr>
          <w:lang w:val="nb-NO"/>
        </w:rPr>
        <w:t>HVORDAN LEVE SOM EN BORGER AV GUDS RIKE?</w:t>
      </w:r>
      <w:bookmarkEnd w:id="26"/>
    </w:p>
    <w:p w14:paraId="1006F7A4" w14:textId="77777777" w:rsidR="008570F0" w:rsidRDefault="00443966" w:rsidP="00C6169B">
      <w:pPr>
        <w:rPr>
          <w:lang w:val="nb-NO"/>
        </w:rPr>
      </w:pPr>
      <w:r w:rsidRPr="00443966">
        <w:rPr>
          <w:i/>
          <w:iCs/>
          <w:lang w:val="nb-NO"/>
        </w:rPr>
        <w:t>"</w:t>
      </w:r>
      <w:r w:rsidR="00C6169B" w:rsidRPr="00443966">
        <w:rPr>
          <w:i/>
          <w:iCs/>
          <w:lang w:val="nb-NO"/>
        </w:rPr>
        <w:t>Gud står de stolte imot, men de ydmyke gir han nåde</w:t>
      </w:r>
      <w:r w:rsidRPr="00443966">
        <w:rPr>
          <w:i/>
          <w:iCs/>
          <w:lang w:val="nb-NO"/>
        </w:rPr>
        <w:t>"</w:t>
      </w:r>
      <w:r w:rsidR="00C6169B" w:rsidRPr="00C6169B">
        <w:rPr>
          <w:lang w:val="nb-NO"/>
        </w:rPr>
        <w:t xml:space="preserve"> 1. Peter 5:5. </w:t>
      </w:r>
    </w:p>
    <w:p w14:paraId="48CFC7B8" w14:textId="6CE10844" w:rsidR="00C6169B" w:rsidRPr="00C6169B" w:rsidRDefault="00C6169B" w:rsidP="00C6169B">
      <w:pPr>
        <w:rPr>
          <w:lang w:val="nb-NO"/>
        </w:rPr>
      </w:pPr>
      <w:r w:rsidRPr="00C6169B">
        <w:rPr>
          <w:lang w:val="nb-NO"/>
        </w:rPr>
        <w:t>Det som skjedde med Nebukadnesar må skje i enhver som kommer til tro. Stolthet har ingen plass i Guds rike.</w:t>
      </w:r>
    </w:p>
    <w:p w14:paraId="662DC013" w14:textId="79169CCA" w:rsidR="00C6169B" w:rsidRPr="00443966" w:rsidRDefault="00C6169B" w:rsidP="00443966">
      <w:pPr>
        <w:pStyle w:val="ListParagraph"/>
        <w:numPr>
          <w:ilvl w:val="0"/>
          <w:numId w:val="30"/>
        </w:numPr>
        <w:rPr>
          <w:lang w:val="nb-NO"/>
        </w:rPr>
      </w:pPr>
      <w:r w:rsidRPr="00443966">
        <w:rPr>
          <w:lang w:val="nb-NO"/>
        </w:rPr>
        <w:lastRenderedPageBreak/>
        <w:t>Klarer vi som Daniel å fortelle "de dårlige nyhetene” til andre, slik at de kan innse at de trenger de gode nyhetene?</w:t>
      </w:r>
    </w:p>
    <w:p w14:paraId="042E77C4" w14:textId="078EEDD4" w:rsidR="00C6169B" w:rsidRPr="00443966" w:rsidRDefault="00C6169B" w:rsidP="00443966">
      <w:pPr>
        <w:pStyle w:val="ListParagraph"/>
        <w:numPr>
          <w:ilvl w:val="0"/>
          <w:numId w:val="30"/>
        </w:numPr>
        <w:rPr>
          <w:lang w:val="nb-NO"/>
        </w:rPr>
      </w:pPr>
      <w:r w:rsidRPr="00443966">
        <w:rPr>
          <w:lang w:val="nb-NO"/>
        </w:rPr>
        <w:t>Snakker du med andre om Jesus for å se resultater, eller gjør du det pga</w:t>
      </w:r>
      <w:r w:rsidR="00A31EA2" w:rsidRPr="00443966">
        <w:rPr>
          <w:lang w:val="nb-NO"/>
        </w:rPr>
        <w:t>.</w:t>
      </w:r>
      <w:r w:rsidRPr="00443966">
        <w:rPr>
          <w:lang w:val="nb-NO"/>
        </w:rPr>
        <w:t xml:space="preserve"> trofasthet mot Gud?</w:t>
      </w:r>
    </w:p>
    <w:p w14:paraId="05B54C09" w14:textId="77777777" w:rsidR="00C6169B" w:rsidRPr="00C6169B" w:rsidRDefault="00C6169B" w:rsidP="00C6169B">
      <w:pPr>
        <w:rPr>
          <w:lang w:val="nb-NO"/>
        </w:rPr>
      </w:pPr>
      <w:r w:rsidRPr="00C6169B">
        <w:rPr>
          <w:lang w:val="nb-NO"/>
        </w:rPr>
        <w:t xml:space="preserve"> </w:t>
      </w:r>
    </w:p>
    <w:p w14:paraId="671CE21B" w14:textId="1FB27A99" w:rsidR="00C6169B" w:rsidRPr="00C6169B" w:rsidRDefault="00C6169B" w:rsidP="00A31EA2">
      <w:pPr>
        <w:pStyle w:val="Heading2"/>
        <w:rPr>
          <w:lang w:val="nb-NO"/>
        </w:rPr>
      </w:pPr>
      <w:bookmarkStart w:id="27" w:name="_Toc124236403"/>
      <w:r w:rsidRPr="00C6169B">
        <w:rPr>
          <w:lang w:val="nb-NO"/>
        </w:rPr>
        <w:t>KAPITTEL 5</w:t>
      </w:r>
      <w:r w:rsidR="00A31EA2">
        <w:rPr>
          <w:lang w:val="nb-NO"/>
        </w:rPr>
        <w:t xml:space="preserve"> (</w:t>
      </w:r>
      <w:r w:rsidRPr="00C6169B">
        <w:rPr>
          <w:lang w:val="nb-NO"/>
        </w:rPr>
        <w:t>539 F.KR.</w:t>
      </w:r>
      <w:r w:rsidR="00A31EA2">
        <w:rPr>
          <w:lang w:val="nb-NO"/>
        </w:rPr>
        <w:t>)</w:t>
      </w:r>
      <w:bookmarkEnd w:id="27"/>
    </w:p>
    <w:p w14:paraId="08214888" w14:textId="77777777" w:rsidR="00C6169B" w:rsidRPr="00C6169B" w:rsidRDefault="00C6169B" w:rsidP="00C6169B">
      <w:pPr>
        <w:rPr>
          <w:lang w:val="nb-NO"/>
        </w:rPr>
      </w:pPr>
      <w:r w:rsidRPr="00C6169B">
        <w:rPr>
          <w:lang w:val="nb-NO"/>
        </w:rPr>
        <w:t>Belsasar var sønn av Nabonidus (556-539), og mulig sønnesønn av Nebukadnesar. Regjerte som konge ca. 553-539 mens Nabonidus oppholdt seg i Arabia.</w:t>
      </w:r>
    </w:p>
    <w:p w14:paraId="7FE84E56" w14:textId="77777777" w:rsidR="00C6169B" w:rsidRPr="00C6169B" w:rsidRDefault="00C6169B" w:rsidP="00C6169B">
      <w:pPr>
        <w:rPr>
          <w:lang w:val="nb-NO"/>
        </w:rPr>
      </w:pPr>
      <w:r w:rsidRPr="00C6169B">
        <w:rPr>
          <w:lang w:val="nb-NO"/>
        </w:rPr>
        <w:t>Historikerne Herodot og Xenofon beskriver det samme: Babylonerne lo av den persiske beleiringen fordi de lenge hadde forventet et angrep og hadde ordnet seg store reservelagre.</w:t>
      </w:r>
    </w:p>
    <w:p w14:paraId="0E123DA5" w14:textId="77777777" w:rsidR="00C6169B" w:rsidRPr="00C6169B" w:rsidRDefault="00C6169B" w:rsidP="00C6169B">
      <w:pPr>
        <w:rPr>
          <w:lang w:val="nb-NO"/>
        </w:rPr>
      </w:pPr>
      <w:r w:rsidRPr="00C6169B">
        <w:rPr>
          <w:lang w:val="nb-NO"/>
        </w:rPr>
        <w:t>De bryr seg ikke og har fest i stedet — med gjenstander tatt fra Herrens tempel (1:2) — til ære for de babylonske gudene som de trodde hadde vist seg sterkere enn Jahve, og dermed ville redde dem fra angrepet.</w:t>
      </w:r>
    </w:p>
    <w:p w14:paraId="6CD394EB" w14:textId="77777777" w:rsidR="00C6169B" w:rsidRPr="00C6169B" w:rsidRDefault="00C6169B" w:rsidP="00C6169B">
      <w:pPr>
        <w:rPr>
          <w:lang w:val="nb-NO"/>
        </w:rPr>
      </w:pPr>
      <w:r w:rsidRPr="00C6169B">
        <w:rPr>
          <w:lang w:val="nb-NO"/>
        </w:rPr>
        <w:t xml:space="preserve"> </w:t>
      </w:r>
    </w:p>
    <w:p w14:paraId="0C04DB22" w14:textId="77777777" w:rsidR="00C6169B" w:rsidRPr="00C6169B" w:rsidRDefault="00C6169B" w:rsidP="00565BDA">
      <w:pPr>
        <w:pStyle w:val="Heading3"/>
        <w:rPr>
          <w:lang w:val="nb-NO"/>
        </w:rPr>
      </w:pPr>
      <w:bookmarkStart w:id="28" w:name="_Toc124236404"/>
      <w:r w:rsidRPr="00C6169B">
        <w:rPr>
          <w:lang w:val="nb-NO"/>
        </w:rPr>
        <w:t>SKRIFTEN PÅ VEGGEN</w:t>
      </w:r>
      <w:bookmarkEnd w:id="28"/>
    </w:p>
    <w:p w14:paraId="37C545F0" w14:textId="7BBBAE8D" w:rsidR="00BE2981" w:rsidRDefault="00BE2981" w:rsidP="00C6169B">
      <w:pPr>
        <w:rPr>
          <w:lang w:val="nb-NO"/>
        </w:rPr>
      </w:pPr>
      <w:r>
        <w:rPr>
          <w:lang w:val="nb-NO"/>
        </w:rPr>
        <w:t>"</w:t>
      </w:r>
      <w:r w:rsidRPr="00BE2981">
        <w:rPr>
          <w:lang w:val="nb-NO"/>
        </w:rPr>
        <w:t>Dette er det som ble skrevet: mene, mene, tekel ufarsin. Og dette er tydningen av ordene: Mene – talt. Gud har talt ditt kongedømmes dager og gjort slutt på det. Tekel – veid. Du er veid på vekten og funnet for lett. Peres – delt opp. Riket ditt er delt opp og gitt til mederne og perserne.»</w:t>
      </w:r>
      <w:r>
        <w:rPr>
          <w:lang w:val="nb-NO"/>
        </w:rPr>
        <w:t>"</w:t>
      </w:r>
      <w:r w:rsidR="00A9440C">
        <w:rPr>
          <w:lang w:val="nb-NO"/>
        </w:rPr>
        <w:t xml:space="preserve"> </w:t>
      </w:r>
      <w:r w:rsidR="00A9440C" w:rsidRPr="00A9440C">
        <w:rPr>
          <w:lang w:val="nb-NO"/>
        </w:rPr>
        <w:t>5:26-28</w:t>
      </w:r>
    </w:p>
    <w:p w14:paraId="6A2458D9" w14:textId="225DBAFE" w:rsidR="004C53C2" w:rsidRDefault="004C53C2" w:rsidP="00C6169B">
      <w:pPr>
        <w:rPr>
          <w:lang w:val="nb-NO"/>
        </w:rPr>
      </w:pPr>
      <w:r>
        <w:rPr>
          <w:lang w:val="nb-NO"/>
        </w:rPr>
        <w:t>Denne profetien</w:t>
      </w:r>
      <w:r w:rsidR="00B21B09">
        <w:rPr>
          <w:lang w:val="nb-NO"/>
        </w:rPr>
        <w:t xml:space="preserve"> blir oppfylt bare noen timer senere når perserne og mederne sammen tar Babylon.</w:t>
      </w:r>
    </w:p>
    <w:p w14:paraId="5208E3D7" w14:textId="2364975B" w:rsidR="00420BE0" w:rsidRPr="00420BE0" w:rsidRDefault="00420BE0" w:rsidP="00C6169B">
      <w:pPr>
        <w:rPr>
          <w:lang w:val="nb-NO"/>
        </w:rPr>
      </w:pPr>
      <w:r w:rsidRPr="00420BE0">
        <w:rPr>
          <w:lang w:val="nb-NO"/>
        </w:rPr>
        <w:t xml:space="preserve">Det er kun </w:t>
      </w:r>
      <w:r>
        <w:rPr>
          <w:lang w:val="nb-NO"/>
        </w:rPr>
        <w:t xml:space="preserve">konsonantene som skriver på hebraisk, derfor </w:t>
      </w:r>
      <w:r w:rsidR="0069462C">
        <w:rPr>
          <w:lang w:val="nb-NO"/>
        </w:rPr>
        <w:t>er det flere mulige tolkninger</w:t>
      </w:r>
      <w:r w:rsidR="002E5902">
        <w:rPr>
          <w:lang w:val="nb-NO"/>
        </w:rPr>
        <w:t>:</w:t>
      </w:r>
    </w:p>
    <w:p w14:paraId="4E839A48" w14:textId="4D911614" w:rsidR="00C6169B" w:rsidRPr="00C6169B" w:rsidRDefault="00C6169B" w:rsidP="00C6169B">
      <w:pPr>
        <w:rPr>
          <w:lang w:val="nb-NO"/>
        </w:rPr>
      </w:pPr>
      <w:r w:rsidRPr="008570F0">
        <w:rPr>
          <w:i/>
          <w:iCs/>
          <w:u w:val="single"/>
          <w:lang w:val="nb-NO"/>
        </w:rPr>
        <w:t>Mene</w:t>
      </w:r>
      <w:r w:rsidRPr="00C6169B">
        <w:rPr>
          <w:lang w:val="nb-NO"/>
        </w:rPr>
        <w:t xml:space="preserve">: </w:t>
      </w:r>
      <w:r w:rsidRPr="008570F0">
        <w:rPr>
          <w:lang w:val="nb-NO"/>
        </w:rPr>
        <w:t>"mina"</w:t>
      </w:r>
      <w:r w:rsidRPr="00C6169B">
        <w:rPr>
          <w:lang w:val="nb-NO"/>
        </w:rPr>
        <w:t xml:space="preserve"> (</w:t>
      </w:r>
      <w:r w:rsidRPr="008570F0">
        <w:rPr>
          <w:i/>
          <w:iCs/>
          <w:u w:val="single"/>
          <w:lang w:val="nb-NO"/>
        </w:rPr>
        <w:t>mene</w:t>
      </w:r>
      <w:r w:rsidRPr="00C6169B">
        <w:rPr>
          <w:lang w:val="nb-NO"/>
        </w:rPr>
        <w:t>, ca 50 shekel) eller “talt" (</w:t>
      </w:r>
      <w:r w:rsidRPr="008570F0">
        <w:rPr>
          <w:i/>
          <w:iCs/>
          <w:u w:val="single"/>
          <w:lang w:val="nb-NO"/>
        </w:rPr>
        <w:t>mena</w:t>
      </w:r>
      <w:r w:rsidRPr="00C6169B">
        <w:rPr>
          <w:lang w:val="nb-NO"/>
        </w:rPr>
        <w:t>)</w:t>
      </w:r>
    </w:p>
    <w:p w14:paraId="2996A296" w14:textId="77777777" w:rsidR="00C6169B" w:rsidRPr="00C6169B" w:rsidRDefault="00C6169B" w:rsidP="00C6169B">
      <w:pPr>
        <w:rPr>
          <w:lang w:val="nb-NO"/>
        </w:rPr>
      </w:pPr>
      <w:r w:rsidRPr="008570F0">
        <w:rPr>
          <w:i/>
          <w:iCs/>
          <w:u w:val="single"/>
          <w:lang w:val="nb-NO"/>
        </w:rPr>
        <w:t>Tekel</w:t>
      </w:r>
      <w:r w:rsidRPr="00C6169B">
        <w:rPr>
          <w:lang w:val="nb-NO"/>
        </w:rPr>
        <w:t xml:space="preserve">: </w:t>
      </w:r>
      <w:r w:rsidRPr="008570F0">
        <w:rPr>
          <w:lang w:val="nb-NO"/>
        </w:rPr>
        <w:t>"shekel"</w:t>
      </w:r>
      <w:r w:rsidRPr="00C6169B">
        <w:rPr>
          <w:lang w:val="nb-NO"/>
        </w:rPr>
        <w:t xml:space="preserve"> (</w:t>
      </w:r>
      <w:r w:rsidRPr="008570F0">
        <w:rPr>
          <w:i/>
          <w:iCs/>
          <w:u w:val="single"/>
          <w:lang w:val="nb-NO"/>
        </w:rPr>
        <w:t>tekel</w:t>
      </w:r>
      <w:r w:rsidRPr="00C6169B">
        <w:rPr>
          <w:lang w:val="nb-NO"/>
        </w:rPr>
        <w:t>) eller "veiet" (</w:t>
      </w:r>
      <w:r w:rsidRPr="008570F0">
        <w:rPr>
          <w:i/>
          <w:iCs/>
          <w:u w:val="single"/>
          <w:lang w:val="nb-NO"/>
        </w:rPr>
        <w:t>tekal</w:t>
      </w:r>
      <w:r w:rsidRPr="00C6169B">
        <w:rPr>
          <w:lang w:val="nb-NO"/>
        </w:rPr>
        <w:t>)</w:t>
      </w:r>
    </w:p>
    <w:p w14:paraId="3D9462E7" w14:textId="2BDF7589" w:rsidR="00C6169B" w:rsidRPr="00C6169B" w:rsidRDefault="00C6169B" w:rsidP="00C6169B">
      <w:pPr>
        <w:rPr>
          <w:lang w:val="nb-NO"/>
        </w:rPr>
      </w:pPr>
      <w:r w:rsidRPr="008570F0">
        <w:rPr>
          <w:i/>
          <w:iCs/>
          <w:lang w:val="nb-NO"/>
        </w:rPr>
        <w:t>Parsin</w:t>
      </w:r>
      <w:r w:rsidRPr="00C6169B">
        <w:rPr>
          <w:lang w:val="nb-NO"/>
        </w:rPr>
        <w:t xml:space="preserve"> (pl.)/</w:t>
      </w:r>
      <w:r w:rsidRPr="008570F0">
        <w:rPr>
          <w:i/>
          <w:iCs/>
          <w:lang w:val="nb-NO"/>
        </w:rPr>
        <w:t>Peres</w:t>
      </w:r>
      <w:r w:rsidRPr="00C6169B">
        <w:rPr>
          <w:lang w:val="nb-NO"/>
        </w:rPr>
        <w:t xml:space="preserve"> (sg.):</w:t>
      </w:r>
      <w:r w:rsidR="00A31EA2">
        <w:rPr>
          <w:lang w:val="nb-NO"/>
        </w:rPr>
        <w:t xml:space="preserve"> </w:t>
      </w:r>
      <w:r w:rsidRPr="00C6169B">
        <w:rPr>
          <w:lang w:val="nb-NO"/>
        </w:rPr>
        <w:t>"en halv mina"/"en halv shekel" (</w:t>
      </w:r>
      <w:r w:rsidRPr="008570F0">
        <w:rPr>
          <w:i/>
          <w:iCs/>
          <w:lang w:val="nb-NO"/>
        </w:rPr>
        <w:t>peres</w:t>
      </w:r>
      <w:r w:rsidRPr="00C6169B">
        <w:rPr>
          <w:lang w:val="nb-NO"/>
        </w:rPr>
        <w:t>) "dele" (</w:t>
      </w:r>
      <w:r w:rsidRPr="008570F0">
        <w:rPr>
          <w:i/>
          <w:iCs/>
          <w:lang w:val="nb-NO"/>
        </w:rPr>
        <w:t>peras</w:t>
      </w:r>
      <w:r w:rsidRPr="00C6169B">
        <w:rPr>
          <w:lang w:val="nb-NO"/>
        </w:rPr>
        <w:t>)</w:t>
      </w:r>
      <w:r w:rsidR="00A31EA2">
        <w:rPr>
          <w:lang w:val="nb-NO"/>
        </w:rPr>
        <w:t xml:space="preserve"> </w:t>
      </w:r>
      <w:r w:rsidRPr="00C6169B">
        <w:rPr>
          <w:lang w:val="nb-NO"/>
        </w:rPr>
        <w:t>Persia (</w:t>
      </w:r>
      <w:r w:rsidRPr="008570F0">
        <w:rPr>
          <w:i/>
          <w:iCs/>
          <w:lang w:val="nb-NO"/>
        </w:rPr>
        <w:t>paras</w:t>
      </w:r>
      <w:r w:rsidRPr="00C6169B">
        <w:rPr>
          <w:lang w:val="nb-NO"/>
        </w:rPr>
        <w:t>)</w:t>
      </w:r>
    </w:p>
    <w:p w14:paraId="2FD81D68" w14:textId="77777777" w:rsidR="00C6169B" w:rsidRPr="00C6169B" w:rsidRDefault="00C6169B" w:rsidP="00C6169B">
      <w:pPr>
        <w:rPr>
          <w:lang w:val="nb-NO"/>
        </w:rPr>
      </w:pPr>
      <w:r w:rsidRPr="008570F0">
        <w:rPr>
          <w:i/>
          <w:iCs/>
          <w:lang w:val="nb-NO"/>
        </w:rPr>
        <w:t>“Talt, talt, veid, delt opp.”</w:t>
      </w:r>
      <w:r w:rsidRPr="00C6169B">
        <w:rPr>
          <w:lang w:val="nb-NO"/>
        </w:rPr>
        <w:t xml:space="preserve"> (5:26-28)</w:t>
      </w:r>
    </w:p>
    <w:p w14:paraId="10ECEE82" w14:textId="72BA8148" w:rsidR="00C6169B" w:rsidRPr="00C6169B" w:rsidRDefault="00466B82" w:rsidP="00C6169B">
      <w:pPr>
        <w:rPr>
          <w:lang w:val="nb-NO"/>
        </w:rPr>
      </w:pPr>
      <w:r>
        <w:rPr>
          <w:lang w:val="nb-NO"/>
        </w:rPr>
        <w:t xml:space="preserve">Kan også oversettes </w:t>
      </w:r>
      <w:r w:rsidR="00C6169B" w:rsidRPr="00C6169B">
        <w:rPr>
          <w:lang w:val="nb-NO"/>
        </w:rPr>
        <w:t xml:space="preserve">"Hektogram, hektogram, gram, et halvt gram" </w:t>
      </w:r>
      <w:r>
        <w:rPr>
          <w:lang w:val="nb-NO"/>
        </w:rPr>
        <w:t>–</w:t>
      </w:r>
      <w:r w:rsidR="00C6169B" w:rsidRPr="00C6169B">
        <w:rPr>
          <w:lang w:val="nb-NO"/>
        </w:rPr>
        <w:t xml:space="preserve"> </w:t>
      </w:r>
      <w:r>
        <w:rPr>
          <w:lang w:val="nb-NO"/>
        </w:rPr>
        <w:t>som kan</w:t>
      </w:r>
      <w:r w:rsidR="00EC7036">
        <w:rPr>
          <w:lang w:val="nb-NO"/>
        </w:rPr>
        <w:t>skje</w:t>
      </w:r>
      <w:r>
        <w:rPr>
          <w:lang w:val="nb-NO"/>
        </w:rPr>
        <w:t xml:space="preserve"> indiker</w:t>
      </w:r>
      <w:r w:rsidR="00EC7036">
        <w:rPr>
          <w:lang w:val="nb-NO"/>
        </w:rPr>
        <w:t>te</w:t>
      </w:r>
      <w:r>
        <w:rPr>
          <w:lang w:val="nb-NO"/>
        </w:rPr>
        <w:t xml:space="preserve"> </w:t>
      </w:r>
      <w:r w:rsidR="00C6169B" w:rsidRPr="00C6169B">
        <w:rPr>
          <w:lang w:val="nb-NO"/>
        </w:rPr>
        <w:t>at de babylonske kongene avtok i viktighet</w:t>
      </w:r>
      <w:r w:rsidR="00EC7036">
        <w:rPr>
          <w:lang w:val="nb-NO"/>
        </w:rPr>
        <w:t>?</w:t>
      </w:r>
    </w:p>
    <w:p w14:paraId="03C1EDA6" w14:textId="77777777" w:rsidR="00182205" w:rsidRPr="00C6169B" w:rsidRDefault="00182205" w:rsidP="00C6169B">
      <w:pPr>
        <w:rPr>
          <w:lang w:val="nb-NO"/>
        </w:rPr>
      </w:pPr>
    </w:p>
    <w:p w14:paraId="7CBF854A" w14:textId="77777777" w:rsidR="00C6169B" w:rsidRPr="00825568" w:rsidRDefault="00C6169B" w:rsidP="00825568">
      <w:pPr>
        <w:rPr>
          <w:b/>
          <w:bCs/>
          <w:lang w:val="nb-NO"/>
        </w:rPr>
      </w:pPr>
      <w:r w:rsidRPr="00825568">
        <w:rPr>
          <w:b/>
          <w:bCs/>
          <w:lang w:val="nb-NO"/>
        </w:rPr>
        <w:t>HERODOTUS (400-TALLET F.KR)</w:t>
      </w:r>
    </w:p>
    <w:p w14:paraId="2CD5C8CA" w14:textId="2B43A98A" w:rsidR="001B5C47" w:rsidRPr="001B5C47" w:rsidRDefault="001B5C47" w:rsidP="00C6169B">
      <w:pPr>
        <w:rPr>
          <w:lang w:val="nb-NO"/>
        </w:rPr>
      </w:pPr>
      <w:r w:rsidRPr="001B5C47">
        <w:rPr>
          <w:lang w:val="nb-NO"/>
        </w:rPr>
        <w:t>De</w:t>
      </w:r>
      <w:r w:rsidR="00774B5F">
        <w:rPr>
          <w:lang w:val="nb-NO"/>
        </w:rPr>
        <w:t>nne historiske kilden bekrefter erobringen av Babylon</w:t>
      </w:r>
      <w:r w:rsidR="00565BDA">
        <w:rPr>
          <w:lang w:val="nb-NO"/>
        </w:rPr>
        <w:t xml:space="preserve"> som beskrives in Daniel kap. 5</w:t>
      </w:r>
      <w:r>
        <w:rPr>
          <w:lang w:val="nb-NO"/>
        </w:rPr>
        <w:t>:</w:t>
      </w:r>
    </w:p>
    <w:p w14:paraId="5A69744C" w14:textId="46FB2C0D" w:rsidR="00C6169B" w:rsidRDefault="00A31EA2" w:rsidP="00C6169B">
      <w:pPr>
        <w:rPr>
          <w:lang w:val="nb-NO"/>
        </w:rPr>
      </w:pPr>
      <w:r w:rsidRPr="00353B7C">
        <w:rPr>
          <w:i/>
          <w:iCs/>
        </w:rPr>
        <w:t>"Whether someone advised him in his difficulty, or whether he perceived for himself what to do, I do not know, but he did the following. He posted his army at the place where the river goes into the city, and another part of it behind the city, where the river comes out of the city, and told his men to enter the city by the channel of the Euphrates when they saw it to be fordable. Having disposed them and given this command, he himself marched away with those of his army who could not fight; and when he came to the lake, Cyrus dealt with it and with the river just as had the Babylonian queen: drawing off the river by a canal into the lake, which was a marsh, he made the stream sink until its former channel could be forded. When this happened, the Persians who were posted with this objective made their way into Babylon by the channel of the Euphrates, which had now sunk to a depth of about the middle of a man's thigh .... the Persians took them unawares, and because of the great size of the city (those who dwell there say) those in the outer parts of it were overcome, but the inhabitants of the middle part knew nothing of it; all this time they were dancing and celebrating a holiday which happened to fall then, until they learned the truth only too well."</w:t>
      </w:r>
      <w:r w:rsidRPr="00A31EA2">
        <w:t xml:space="preserve"> </w:t>
      </w:r>
      <w:r w:rsidRPr="00A31EA2">
        <w:rPr>
          <w:lang w:val="nb-NO"/>
        </w:rPr>
        <w:t>Histories, 1.191</w:t>
      </w:r>
    </w:p>
    <w:p w14:paraId="21256C44" w14:textId="5B96B4A6" w:rsidR="00C6169B" w:rsidRPr="00C6169B" w:rsidRDefault="00C6169B" w:rsidP="00C6169B">
      <w:pPr>
        <w:rPr>
          <w:lang w:val="nb-NO"/>
        </w:rPr>
      </w:pPr>
      <w:r w:rsidRPr="00C6169B">
        <w:rPr>
          <w:lang w:val="nb-NO"/>
        </w:rPr>
        <w:t xml:space="preserve">Bokas refreng: </w:t>
      </w:r>
      <w:r w:rsidR="00353B7C" w:rsidRPr="002451F7">
        <w:rPr>
          <w:i/>
          <w:iCs/>
          <w:lang w:val="nb-NO"/>
        </w:rPr>
        <w:t>"</w:t>
      </w:r>
      <w:r w:rsidRPr="002451F7">
        <w:rPr>
          <w:i/>
          <w:iCs/>
          <w:lang w:val="nb-NO"/>
        </w:rPr>
        <w:t>Gud, Den høyeste, rår over menneskenes rike og kan gi det til hvem han vil.</w:t>
      </w:r>
      <w:r w:rsidR="00353B7C" w:rsidRPr="002451F7">
        <w:rPr>
          <w:i/>
          <w:iCs/>
          <w:lang w:val="nb-NO"/>
        </w:rPr>
        <w:t>"</w:t>
      </w:r>
      <w:r w:rsidRPr="00C6169B">
        <w:rPr>
          <w:lang w:val="nb-NO"/>
        </w:rPr>
        <w:t xml:space="preserve"> 5:21</w:t>
      </w:r>
    </w:p>
    <w:p w14:paraId="33B72C65" w14:textId="77777777" w:rsidR="00C6169B" w:rsidRPr="00C6169B" w:rsidRDefault="00C6169B" w:rsidP="00C6169B">
      <w:pPr>
        <w:rPr>
          <w:lang w:val="nb-NO"/>
        </w:rPr>
      </w:pPr>
      <w:r w:rsidRPr="00C6169B">
        <w:rPr>
          <w:lang w:val="nb-NO"/>
        </w:rPr>
        <w:t>Belsasar visste hva som hadde skjedd med Nebukadnesar, men opphøyde likevel seg selv mot Gud (5:22-23)</w:t>
      </w:r>
    </w:p>
    <w:p w14:paraId="01EBC63C" w14:textId="77777777" w:rsidR="0006528A" w:rsidRDefault="0006528A" w:rsidP="00C6169B">
      <w:pPr>
        <w:rPr>
          <w:lang w:val="nb-NO"/>
        </w:rPr>
      </w:pPr>
    </w:p>
    <w:p w14:paraId="4D20AE8F" w14:textId="77777777" w:rsidR="0006528A" w:rsidRPr="00C6169B" w:rsidRDefault="0006528A" w:rsidP="0006528A">
      <w:pPr>
        <w:pStyle w:val="Heading2"/>
        <w:rPr>
          <w:lang w:val="nb-NO"/>
        </w:rPr>
      </w:pPr>
      <w:bookmarkStart w:id="29" w:name="_Toc124236405"/>
      <w:r w:rsidRPr="00C6169B">
        <w:rPr>
          <w:lang w:val="nb-NO"/>
        </w:rPr>
        <w:t>KAPITTEL 6</w:t>
      </w:r>
      <w:r>
        <w:rPr>
          <w:lang w:val="nb-NO"/>
        </w:rPr>
        <w:t xml:space="preserve"> (</w:t>
      </w:r>
      <w:r w:rsidRPr="00C6169B">
        <w:rPr>
          <w:lang w:val="nb-NO"/>
        </w:rPr>
        <w:t>539 F.KR.</w:t>
      </w:r>
      <w:r>
        <w:rPr>
          <w:lang w:val="nb-NO"/>
        </w:rPr>
        <w:t>)</w:t>
      </w:r>
      <w:bookmarkEnd w:id="29"/>
    </w:p>
    <w:p w14:paraId="4286332B" w14:textId="77777777" w:rsidR="00C6169B" w:rsidRPr="00C6169B" w:rsidRDefault="00C6169B" w:rsidP="0006528A">
      <w:pPr>
        <w:pStyle w:val="Heading3"/>
        <w:rPr>
          <w:lang w:val="nb-NO"/>
        </w:rPr>
      </w:pPr>
      <w:bookmarkStart w:id="30" w:name="_Toc124236406"/>
      <w:r w:rsidRPr="00C6169B">
        <w:rPr>
          <w:lang w:val="nb-NO"/>
        </w:rPr>
        <w:t>HVEM VAR DAREIOS? (6:1)</w:t>
      </w:r>
      <w:bookmarkEnd w:id="30"/>
    </w:p>
    <w:p w14:paraId="3165DD8D" w14:textId="32D9707F" w:rsidR="00C6169B" w:rsidRPr="00C6169B" w:rsidRDefault="00C6169B" w:rsidP="00C6169B">
      <w:pPr>
        <w:rPr>
          <w:lang w:val="nb-NO"/>
        </w:rPr>
      </w:pPr>
      <w:r w:rsidRPr="00A31EA2">
        <w:rPr>
          <w:b/>
          <w:bCs/>
          <w:lang w:val="nb-NO"/>
        </w:rPr>
        <w:t>A.</w:t>
      </w:r>
      <w:r w:rsidR="00A31EA2">
        <w:rPr>
          <w:b/>
          <w:bCs/>
          <w:lang w:val="nb-NO"/>
        </w:rPr>
        <w:t xml:space="preserve"> </w:t>
      </w:r>
      <w:r w:rsidRPr="00A31EA2">
        <w:rPr>
          <w:b/>
          <w:bCs/>
          <w:lang w:val="nb-NO"/>
        </w:rPr>
        <w:t>Et annet navn på Kyros.</w:t>
      </w:r>
      <w:r w:rsidRPr="00C6169B">
        <w:rPr>
          <w:lang w:val="nb-NO"/>
        </w:rPr>
        <w:t xml:space="preserve"> 6:29 kan leses som samme person, og 11:1 LXX har Kyros. Han var delvis “medisk” (9:1) og var rundt 60 år i 539 f.Kr.</w:t>
      </w:r>
    </w:p>
    <w:p w14:paraId="2BF13766" w14:textId="55216664" w:rsidR="00C6169B" w:rsidRPr="00C6169B" w:rsidRDefault="00C6169B" w:rsidP="00C6169B">
      <w:pPr>
        <w:rPr>
          <w:lang w:val="nb-NO"/>
        </w:rPr>
      </w:pPr>
      <w:r w:rsidRPr="00A31EA2">
        <w:rPr>
          <w:b/>
          <w:bCs/>
          <w:lang w:val="nb-NO"/>
        </w:rPr>
        <w:t>B.</w:t>
      </w:r>
      <w:r w:rsidR="00A31EA2">
        <w:rPr>
          <w:b/>
          <w:bCs/>
          <w:lang w:val="nb-NO"/>
        </w:rPr>
        <w:t xml:space="preserve"> </w:t>
      </w:r>
      <w:r w:rsidRPr="00A31EA2">
        <w:rPr>
          <w:b/>
          <w:bCs/>
          <w:lang w:val="nb-NO"/>
        </w:rPr>
        <w:t>En annen enn Kyros.</w:t>
      </w:r>
      <w:r w:rsidRPr="00C6169B">
        <w:rPr>
          <w:lang w:val="nb-NO"/>
        </w:rPr>
        <w:t xml:space="preserve"> Han var konge over kaldeerriket (9:1), mens Kyros var konge over mye mer. 6:29 sier i så fall at de regjerte samtidig.</w:t>
      </w:r>
    </w:p>
    <w:p w14:paraId="5FE72157" w14:textId="5F69D19C" w:rsidR="00C6169B" w:rsidRPr="00C6169B" w:rsidRDefault="00C6169B" w:rsidP="00C6169B">
      <w:pPr>
        <w:rPr>
          <w:lang w:val="nb-NO"/>
        </w:rPr>
      </w:pPr>
      <w:r w:rsidRPr="00A31EA2">
        <w:rPr>
          <w:b/>
          <w:bCs/>
          <w:lang w:val="nb-NO"/>
        </w:rPr>
        <w:lastRenderedPageBreak/>
        <w:t>1.</w:t>
      </w:r>
      <w:r w:rsidR="00A31EA2">
        <w:rPr>
          <w:b/>
          <w:bCs/>
          <w:lang w:val="nb-NO"/>
        </w:rPr>
        <w:t xml:space="preserve"> </w:t>
      </w:r>
      <w:r w:rsidRPr="00A31EA2">
        <w:rPr>
          <w:b/>
          <w:bCs/>
          <w:lang w:val="nb-NO"/>
        </w:rPr>
        <w:t>Gubaru - Kyros’ guvernør i Babylon.</w:t>
      </w:r>
      <w:r w:rsidRPr="00C6169B">
        <w:rPr>
          <w:lang w:val="nb-NO"/>
        </w:rPr>
        <w:t xml:space="preserve"> Kyros returnerte fra Babylon etter noen få måneder og etterlot Gubaru. Men ingen tegn på at han var meder, kalt Dareios, var sønn av Ahasuerus eller var ca. 60.</w:t>
      </w:r>
    </w:p>
    <w:p w14:paraId="40F6E5EA" w14:textId="2E482AF9" w:rsidR="00C6169B" w:rsidRPr="00C6169B" w:rsidRDefault="00C6169B" w:rsidP="00C6169B">
      <w:pPr>
        <w:rPr>
          <w:lang w:val="nb-NO"/>
        </w:rPr>
      </w:pPr>
      <w:r w:rsidRPr="00A31EA2">
        <w:rPr>
          <w:b/>
          <w:bCs/>
          <w:lang w:val="nb-NO"/>
        </w:rPr>
        <w:t>2.</w:t>
      </w:r>
      <w:r w:rsidR="00A31EA2">
        <w:rPr>
          <w:b/>
          <w:bCs/>
          <w:lang w:val="nb-NO"/>
        </w:rPr>
        <w:t xml:space="preserve"> </w:t>
      </w:r>
      <w:r w:rsidRPr="00A31EA2">
        <w:rPr>
          <w:b/>
          <w:bCs/>
          <w:lang w:val="nb-NO"/>
        </w:rPr>
        <w:t>Sønn av Astyages</w:t>
      </w:r>
      <w:r w:rsidRPr="00C6169B">
        <w:rPr>
          <w:lang w:val="nb-NO"/>
        </w:rPr>
        <w:t xml:space="preserve"> </w:t>
      </w:r>
      <w:r w:rsidRPr="00A31EA2">
        <w:rPr>
          <w:b/>
          <w:bCs/>
          <w:lang w:val="nb-NO"/>
        </w:rPr>
        <w:t>(“Ahasveros” i 9:1), Medias siste konge</w:t>
      </w:r>
      <w:r w:rsidRPr="00C6169B">
        <w:rPr>
          <w:lang w:val="nb-NO"/>
        </w:rPr>
        <w:t>. Josefus sier han tok med seg Daniel til Media.</w:t>
      </w:r>
    </w:p>
    <w:p w14:paraId="5ADF1DA5" w14:textId="54FD46F0" w:rsidR="00C6169B" w:rsidRPr="00C6169B" w:rsidRDefault="00C6169B" w:rsidP="00C6169B">
      <w:pPr>
        <w:rPr>
          <w:lang w:val="nb-NO"/>
        </w:rPr>
      </w:pPr>
      <w:r w:rsidRPr="00A31EA2">
        <w:rPr>
          <w:b/>
          <w:bCs/>
          <w:lang w:val="nb-NO"/>
        </w:rPr>
        <w:t>3.</w:t>
      </w:r>
      <w:r w:rsidR="00A31EA2">
        <w:rPr>
          <w:b/>
          <w:bCs/>
          <w:lang w:val="nb-NO"/>
        </w:rPr>
        <w:t xml:space="preserve"> </w:t>
      </w:r>
      <w:r w:rsidRPr="00A31EA2">
        <w:rPr>
          <w:b/>
          <w:bCs/>
          <w:lang w:val="nb-NO"/>
        </w:rPr>
        <w:t>Cyaxares, Kyros’ onkel.</w:t>
      </w:r>
      <w:r w:rsidRPr="00C6169B">
        <w:rPr>
          <w:lang w:val="nb-NO"/>
        </w:rPr>
        <w:t xml:space="preserve"> Xenofon.</w:t>
      </w:r>
    </w:p>
    <w:p w14:paraId="3C812267" w14:textId="0A2CD622" w:rsidR="00C6169B" w:rsidRPr="00A31EA2" w:rsidRDefault="00C6169B" w:rsidP="00C6169B">
      <w:pPr>
        <w:rPr>
          <w:b/>
          <w:bCs/>
          <w:lang w:val="nb-NO"/>
        </w:rPr>
      </w:pPr>
      <w:r w:rsidRPr="00A31EA2">
        <w:rPr>
          <w:b/>
          <w:bCs/>
          <w:lang w:val="nb-NO"/>
        </w:rPr>
        <w:t>4.</w:t>
      </w:r>
      <w:r w:rsidR="00A31EA2">
        <w:rPr>
          <w:b/>
          <w:bCs/>
          <w:lang w:val="nb-NO"/>
        </w:rPr>
        <w:t xml:space="preserve"> </w:t>
      </w:r>
      <w:r w:rsidRPr="00A31EA2">
        <w:rPr>
          <w:b/>
          <w:bCs/>
          <w:lang w:val="nb-NO"/>
        </w:rPr>
        <w:t>Astyages.</w:t>
      </w:r>
    </w:p>
    <w:p w14:paraId="41118CA1" w14:textId="77777777" w:rsidR="00C6169B" w:rsidRPr="00C6169B" w:rsidRDefault="00C6169B" w:rsidP="00C6169B">
      <w:pPr>
        <w:rPr>
          <w:lang w:val="nb-NO"/>
        </w:rPr>
      </w:pPr>
      <w:r w:rsidRPr="00C6169B">
        <w:rPr>
          <w:lang w:val="nb-NO"/>
        </w:rPr>
        <w:t xml:space="preserve"> </w:t>
      </w:r>
    </w:p>
    <w:p w14:paraId="00962669" w14:textId="77777777" w:rsidR="00C6169B" w:rsidRPr="00C6169B" w:rsidRDefault="00C6169B" w:rsidP="00A31EA2">
      <w:pPr>
        <w:pStyle w:val="Heading3"/>
        <w:rPr>
          <w:lang w:val="nb-NO"/>
        </w:rPr>
      </w:pPr>
      <w:bookmarkStart w:id="31" w:name="_Toc124236407"/>
      <w:r w:rsidRPr="00C6169B">
        <w:rPr>
          <w:lang w:val="nb-NO"/>
        </w:rPr>
        <w:t>NYTT RIKE — SAMME UTFORDRINGER</w:t>
      </w:r>
      <w:bookmarkEnd w:id="31"/>
    </w:p>
    <w:p w14:paraId="59269470" w14:textId="305D7A70" w:rsidR="00C6169B" w:rsidRPr="00C6169B" w:rsidRDefault="00C6169B" w:rsidP="00C6169B">
      <w:pPr>
        <w:rPr>
          <w:lang w:val="nb-NO"/>
        </w:rPr>
      </w:pPr>
      <w:r w:rsidRPr="00C6169B">
        <w:rPr>
          <w:lang w:val="nb-NO"/>
        </w:rPr>
        <w:t xml:space="preserve">v. 5-6: </w:t>
      </w:r>
      <w:r w:rsidR="00F859A5">
        <w:rPr>
          <w:lang w:val="nb-NO"/>
        </w:rPr>
        <w:t>Daniel</w:t>
      </w:r>
      <w:r w:rsidR="00D33E63">
        <w:rPr>
          <w:lang w:val="nb-NO"/>
        </w:rPr>
        <w:t xml:space="preserve"> er p</w:t>
      </w:r>
      <w:r w:rsidRPr="00C6169B">
        <w:rPr>
          <w:lang w:val="nb-NO"/>
        </w:rPr>
        <w:t xml:space="preserve">ålitelig, </w:t>
      </w:r>
      <w:r w:rsidR="00D33E63">
        <w:rPr>
          <w:lang w:val="nb-NO"/>
        </w:rPr>
        <w:t xml:space="preserve">de finner </w:t>
      </w:r>
      <w:r w:rsidRPr="00C6169B">
        <w:rPr>
          <w:lang w:val="nb-NO"/>
        </w:rPr>
        <w:t>verken forsømmelse eller feil</w:t>
      </w:r>
      <w:r w:rsidR="00D33E63">
        <w:rPr>
          <w:lang w:val="nb-NO"/>
        </w:rPr>
        <w:t xml:space="preserve"> hos ham</w:t>
      </w:r>
      <w:r w:rsidRPr="00C6169B">
        <w:rPr>
          <w:lang w:val="nb-NO"/>
        </w:rPr>
        <w:t>. Han gjør jobben sin utmerket. De må gå til troen hans for å finne noe å utsette på ham.</w:t>
      </w:r>
    </w:p>
    <w:p w14:paraId="3819813D" w14:textId="390273C6" w:rsidR="00C6169B" w:rsidRPr="00C6169B" w:rsidRDefault="00C6169B" w:rsidP="00C6169B">
      <w:pPr>
        <w:rPr>
          <w:lang w:val="nb-NO"/>
        </w:rPr>
      </w:pPr>
      <w:r w:rsidRPr="00C6169B">
        <w:rPr>
          <w:lang w:val="nb-NO"/>
        </w:rPr>
        <w:t>v.</w:t>
      </w:r>
      <w:r w:rsidR="002451F7">
        <w:rPr>
          <w:lang w:val="nb-NO"/>
        </w:rPr>
        <w:t xml:space="preserve"> </w:t>
      </w:r>
      <w:r w:rsidRPr="00C6169B">
        <w:rPr>
          <w:lang w:val="nb-NO"/>
        </w:rPr>
        <w:t>11-12: Daniel bryr seg ikke. Selv om han tjener kongen så godt han kan, vil han aldri tilbe ham.</w:t>
      </w:r>
    </w:p>
    <w:p w14:paraId="457FDC93" w14:textId="77777777" w:rsidR="00C6169B" w:rsidRPr="00C6169B" w:rsidRDefault="00C6169B" w:rsidP="00C6169B">
      <w:pPr>
        <w:rPr>
          <w:lang w:val="nb-NO"/>
        </w:rPr>
      </w:pPr>
      <w:r w:rsidRPr="00C6169B">
        <w:rPr>
          <w:lang w:val="nb-NO"/>
        </w:rPr>
        <w:t>v.14-19: Hvorfor skulle kongen bry seg om én jøde som skulle i løvehulen? Fordi Daniel var godt likt, en mann med integritet som ikke gjorde noe galt.</w:t>
      </w:r>
    </w:p>
    <w:p w14:paraId="553DBDF4" w14:textId="289B2E53" w:rsidR="00C6169B" w:rsidRPr="00C6169B" w:rsidRDefault="00C6169B" w:rsidP="00C6169B">
      <w:pPr>
        <w:rPr>
          <w:lang w:val="nb-NO"/>
        </w:rPr>
      </w:pPr>
      <w:r w:rsidRPr="00C6169B">
        <w:rPr>
          <w:lang w:val="nb-NO"/>
        </w:rPr>
        <w:t xml:space="preserve">Refrenget: </w:t>
      </w:r>
      <w:r w:rsidR="002451F7" w:rsidRPr="002451F7">
        <w:rPr>
          <w:i/>
          <w:iCs/>
          <w:lang w:val="nb-NO"/>
        </w:rPr>
        <w:t>"</w:t>
      </w:r>
      <w:r w:rsidRPr="002451F7">
        <w:rPr>
          <w:i/>
          <w:iCs/>
          <w:lang w:val="nb-NO"/>
        </w:rPr>
        <w:t>Hans kongerike går ikke til grunne, hans velde er uten ende.</w:t>
      </w:r>
      <w:r w:rsidR="002451F7" w:rsidRPr="002451F7">
        <w:rPr>
          <w:i/>
          <w:iCs/>
          <w:lang w:val="nb-NO"/>
        </w:rPr>
        <w:t>"</w:t>
      </w:r>
      <w:r w:rsidRPr="00C6169B">
        <w:rPr>
          <w:lang w:val="nb-NO"/>
        </w:rPr>
        <w:t xml:space="preserve"> (6:27)</w:t>
      </w:r>
    </w:p>
    <w:p w14:paraId="3CAD2F94" w14:textId="77777777" w:rsidR="00C6169B" w:rsidRPr="00C6169B" w:rsidRDefault="00C6169B" w:rsidP="00C6169B">
      <w:pPr>
        <w:rPr>
          <w:lang w:val="nb-NO"/>
        </w:rPr>
      </w:pPr>
      <w:r w:rsidRPr="00C6169B">
        <w:rPr>
          <w:lang w:val="nb-NO"/>
        </w:rPr>
        <w:t xml:space="preserve"> </w:t>
      </w:r>
    </w:p>
    <w:p w14:paraId="3A04C473" w14:textId="77777777" w:rsidR="00C6169B" w:rsidRPr="00C6169B" w:rsidRDefault="00C6169B" w:rsidP="0006528A">
      <w:pPr>
        <w:pStyle w:val="Heading3"/>
        <w:rPr>
          <w:lang w:val="nb-NO"/>
        </w:rPr>
      </w:pPr>
      <w:bookmarkStart w:id="32" w:name="_Toc124236408"/>
      <w:r w:rsidRPr="00C6169B">
        <w:rPr>
          <w:lang w:val="nb-NO"/>
        </w:rPr>
        <w:t>HVORDAN LEVE SOM EN BORGER AV GUDS RIKE?</w:t>
      </w:r>
      <w:bookmarkEnd w:id="32"/>
    </w:p>
    <w:p w14:paraId="6323F543" w14:textId="25700051" w:rsidR="00C6169B" w:rsidRDefault="00C6169B" w:rsidP="00C6169B">
      <w:pPr>
        <w:rPr>
          <w:lang w:val="nb-NO"/>
        </w:rPr>
      </w:pPr>
      <w:r w:rsidRPr="00C6169B">
        <w:rPr>
          <w:lang w:val="nb-NO"/>
        </w:rPr>
        <w:t>Følg Jesus og Daniel i å være plettfri og ha integritet i alt (=hva du gjør når ingen ser deg). Gjør jobben din så godt du kan. Få dem til å måtte se på troen din for å få noe på deg. (Luk 6:22-23, 26; 1 Pet 4:15-16)</w:t>
      </w:r>
    </w:p>
    <w:p w14:paraId="54C8F433" w14:textId="19C2A2F6" w:rsidR="007A42DC" w:rsidRDefault="007A42DC" w:rsidP="00C6169B">
      <w:pPr>
        <w:rPr>
          <w:lang w:val="nb-NO"/>
        </w:rPr>
      </w:pPr>
      <w:r w:rsidRPr="007A42DC">
        <w:rPr>
          <w:i/>
          <w:iCs/>
          <w:lang w:val="nb-NO"/>
        </w:rPr>
        <w:t>"</w:t>
      </w:r>
      <w:r w:rsidR="00512889" w:rsidRPr="00512889">
        <w:rPr>
          <w:i/>
          <w:iCs/>
          <w:lang w:val="nb-NO"/>
        </w:rPr>
        <w:t xml:space="preserve">Salige er dere når folk hater dere, når de utstøter dere og håner dere og skyr navnet deres som noe ondt – for Menneskesønnens skyld! Gled dere på den dagen og hopp av fryd, stor er lønnen dere har i himmelen. Slik gjorde også fedrene med profetene. </w:t>
      </w:r>
      <w:r w:rsidRPr="007A42DC">
        <w:rPr>
          <w:i/>
          <w:iCs/>
          <w:lang w:val="nb-NO"/>
        </w:rPr>
        <w:t>"</w:t>
      </w:r>
      <w:r>
        <w:rPr>
          <w:i/>
          <w:iCs/>
          <w:lang w:val="nb-NO"/>
        </w:rPr>
        <w:t xml:space="preserve"> </w:t>
      </w:r>
      <w:r w:rsidRPr="007A42DC">
        <w:rPr>
          <w:lang w:val="nb-NO"/>
        </w:rPr>
        <w:t>Luk 6:22-23</w:t>
      </w:r>
    </w:p>
    <w:p w14:paraId="1305C4BC" w14:textId="423FA9B5" w:rsidR="007A42DC" w:rsidRDefault="007A42DC" w:rsidP="007A42DC">
      <w:pPr>
        <w:rPr>
          <w:lang w:val="nb-NO"/>
        </w:rPr>
      </w:pPr>
      <w:r w:rsidRPr="007A42DC">
        <w:rPr>
          <w:i/>
          <w:iCs/>
          <w:lang w:val="nb-NO"/>
        </w:rPr>
        <w:t>"</w:t>
      </w:r>
      <w:r w:rsidR="000F7C60" w:rsidRPr="000F7C60">
        <w:rPr>
          <w:i/>
          <w:iCs/>
          <w:lang w:val="nb-NO"/>
        </w:rPr>
        <w:t>Ve dere når alle taler vel om dere. Det samme gjorde også fedrene med de falske profetene.</w:t>
      </w:r>
      <w:r w:rsidRPr="007A42DC">
        <w:rPr>
          <w:i/>
          <w:iCs/>
          <w:lang w:val="nb-NO"/>
        </w:rPr>
        <w:t>"</w:t>
      </w:r>
      <w:r>
        <w:rPr>
          <w:i/>
          <w:iCs/>
          <w:lang w:val="nb-NO"/>
        </w:rPr>
        <w:t xml:space="preserve"> </w:t>
      </w:r>
      <w:r w:rsidRPr="007A42DC">
        <w:rPr>
          <w:lang w:val="nb-NO"/>
        </w:rPr>
        <w:t>Luk 6:2</w:t>
      </w:r>
      <w:r>
        <w:rPr>
          <w:lang w:val="nb-NO"/>
        </w:rPr>
        <w:t>6</w:t>
      </w:r>
    </w:p>
    <w:p w14:paraId="7E2BAACE" w14:textId="5ECD9A9A" w:rsidR="007A42DC" w:rsidRDefault="007A42DC" w:rsidP="00C6169B">
      <w:pPr>
        <w:rPr>
          <w:lang w:val="nb-NO"/>
        </w:rPr>
      </w:pPr>
      <w:r w:rsidRPr="007A42DC">
        <w:rPr>
          <w:i/>
          <w:iCs/>
          <w:lang w:val="nb-NO"/>
        </w:rPr>
        <w:lastRenderedPageBreak/>
        <w:t>"</w:t>
      </w:r>
      <w:r w:rsidR="00CB7D20" w:rsidRPr="00CB7D20">
        <w:rPr>
          <w:i/>
          <w:iCs/>
          <w:lang w:val="nb-NO"/>
        </w:rPr>
        <w:t>La det bare ikke skje at noen av dere må lide straff for mord, tyveri eller annen ugjerning, eller for å ha blandet seg opp i andres saker. Men lider noen fordi han er en kristen, skal han ikke skamme seg, men prise Gud for dette navnet.</w:t>
      </w:r>
      <w:r w:rsidRPr="007A42DC">
        <w:rPr>
          <w:i/>
          <w:iCs/>
          <w:lang w:val="nb-NO"/>
        </w:rPr>
        <w:t>"</w:t>
      </w:r>
      <w:r>
        <w:rPr>
          <w:lang w:val="nb-NO"/>
        </w:rPr>
        <w:t xml:space="preserve"> </w:t>
      </w:r>
      <w:r w:rsidRPr="00C6169B">
        <w:rPr>
          <w:lang w:val="nb-NO"/>
        </w:rPr>
        <w:t>1 Pet 4:15-16</w:t>
      </w:r>
    </w:p>
    <w:p w14:paraId="75850432" w14:textId="77777777" w:rsidR="00C6169B" w:rsidRPr="00C6169B" w:rsidRDefault="00C6169B" w:rsidP="00C6169B">
      <w:pPr>
        <w:rPr>
          <w:lang w:val="nb-NO"/>
        </w:rPr>
      </w:pPr>
      <w:r w:rsidRPr="00C6169B">
        <w:rPr>
          <w:lang w:val="nb-NO"/>
        </w:rPr>
        <w:t>Hva ville de funnet hvis de undersøkte ditt liv?</w:t>
      </w:r>
    </w:p>
    <w:p w14:paraId="0AFEF1D8" w14:textId="77777777" w:rsidR="00C6169B" w:rsidRPr="00C6169B" w:rsidRDefault="00C6169B" w:rsidP="00C6169B">
      <w:pPr>
        <w:rPr>
          <w:lang w:val="nb-NO"/>
        </w:rPr>
      </w:pPr>
      <w:r w:rsidRPr="00C6169B">
        <w:rPr>
          <w:lang w:val="nb-NO"/>
        </w:rPr>
        <w:t xml:space="preserve"> </w:t>
      </w:r>
    </w:p>
    <w:p w14:paraId="7190B2B9" w14:textId="77777777" w:rsidR="00C6169B" w:rsidRPr="00673F65" w:rsidRDefault="00C6169B" w:rsidP="00673F65">
      <w:pPr>
        <w:rPr>
          <w:b/>
          <w:bCs/>
          <w:lang w:val="nb-NO"/>
        </w:rPr>
      </w:pPr>
      <w:r w:rsidRPr="00673F65">
        <w:rPr>
          <w:b/>
          <w:bCs/>
          <w:lang w:val="nb-NO"/>
        </w:rPr>
        <w:t>HVORDAN HAR DANIELS LIV HJULPET DEG TIL Å LEVE I GUDS RIKE I VERDEN?</w:t>
      </w:r>
    </w:p>
    <w:p w14:paraId="57255971" w14:textId="644CFC65" w:rsidR="00C6169B" w:rsidRPr="002451F7" w:rsidRDefault="00C6169B" w:rsidP="002451F7">
      <w:pPr>
        <w:pStyle w:val="ListParagraph"/>
        <w:numPr>
          <w:ilvl w:val="0"/>
          <w:numId w:val="31"/>
        </w:numPr>
        <w:rPr>
          <w:lang w:val="nb-NO"/>
        </w:rPr>
      </w:pPr>
      <w:r w:rsidRPr="002451F7">
        <w:rPr>
          <w:lang w:val="nb-NO"/>
        </w:rPr>
        <w:t>Han var trygg på at Gud er verdens og historiens Herre, og at han bygger sitt rike.</w:t>
      </w:r>
    </w:p>
    <w:p w14:paraId="4EE5362A" w14:textId="3BB7A1E7" w:rsidR="00C6169B" w:rsidRPr="002451F7" w:rsidRDefault="00C6169B" w:rsidP="002451F7">
      <w:pPr>
        <w:pStyle w:val="ListParagraph"/>
        <w:numPr>
          <w:ilvl w:val="0"/>
          <w:numId w:val="31"/>
        </w:numPr>
        <w:rPr>
          <w:lang w:val="nb-NO"/>
        </w:rPr>
      </w:pPr>
      <w:r w:rsidRPr="002451F7">
        <w:rPr>
          <w:lang w:val="nb-NO"/>
        </w:rPr>
        <w:t>Han leste Bibelen og visste hvorfor de var i Babylon, og derfor var han ikke villig til å gå på kompromiss med sin overbevisning, selv i vanskelige situasjoner.</w:t>
      </w:r>
    </w:p>
    <w:p w14:paraId="4A5BDB99" w14:textId="197560B9" w:rsidR="00C6169B" w:rsidRPr="002451F7" w:rsidRDefault="00C6169B" w:rsidP="002451F7">
      <w:pPr>
        <w:pStyle w:val="ListParagraph"/>
        <w:numPr>
          <w:ilvl w:val="0"/>
          <w:numId w:val="31"/>
        </w:numPr>
        <w:rPr>
          <w:lang w:val="nb-NO"/>
        </w:rPr>
      </w:pPr>
      <w:r w:rsidRPr="002451F7">
        <w:rPr>
          <w:lang w:val="nb-NO"/>
        </w:rPr>
        <w:t>Han ba regelmessig. Han satte til side tre tidspunkt på dagen til bønn, hele livet. Han kjente Gud og hadde en relasjon med ham.</w:t>
      </w:r>
    </w:p>
    <w:p w14:paraId="41045D77" w14:textId="07B29955" w:rsidR="00C6169B" w:rsidRPr="002451F7" w:rsidRDefault="00C6169B" w:rsidP="002451F7">
      <w:pPr>
        <w:pStyle w:val="ListParagraph"/>
        <w:numPr>
          <w:ilvl w:val="0"/>
          <w:numId w:val="31"/>
        </w:numPr>
        <w:rPr>
          <w:lang w:val="nb-NO"/>
        </w:rPr>
      </w:pPr>
      <w:r w:rsidRPr="002451F7">
        <w:rPr>
          <w:lang w:val="nb-NO"/>
        </w:rPr>
        <w:t>Han kunne ikke bli kjøpt, men han hadde framgang likevel.</w:t>
      </w:r>
    </w:p>
    <w:p w14:paraId="5F8272BF" w14:textId="765B3F80" w:rsidR="00C6169B" w:rsidRPr="002451F7" w:rsidRDefault="00C6169B" w:rsidP="002451F7">
      <w:pPr>
        <w:pStyle w:val="ListParagraph"/>
        <w:numPr>
          <w:ilvl w:val="0"/>
          <w:numId w:val="31"/>
        </w:numPr>
        <w:rPr>
          <w:lang w:val="nb-NO"/>
        </w:rPr>
      </w:pPr>
      <w:r w:rsidRPr="002451F7">
        <w:rPr>
          <w:lang w:val="nb-NO"/>
        </w:rPr>
        <w:t>Ikke-troende likte ham fordi han hadde integritet, ikke fordi han gikk på kompromiss med dem.</w:t>
      </w:r>
    </w:p>
    <w:p w14:paraId="2A790565" w14:textId="00575617" w:rsidR="00C6169B" w:rsidRPr="002451F7" w:rsidRDefault="00C6169B" w:rsidP="002451F7">
      <w:pPr>
        <w:pStyle w:val="ListParagraph"/>
        <w:numPr>
          <w:ilvl w:val="0"/>
          <w:numId w:val="31"/>
        </w:numPr>
        <w:rPr>
          <w:lang w:val="nb-NO"/>
        </w:rPr>
      </w:pPr>
      <w:r w:rsidRPr="002451F7">
        <w:rPr>
          <w:lang w:val="nb-NO"/>
        </w:rPr>
        <w:t>Han var alltid “månedens ansatte”. Ikke noe feil kunne bli funnet i arbeidet hans.</w:t>
      </w:r>
    </w:p>
    <w:p w14:paraId="7FD0BEC4" w14:textId="7798ABE6" w:rsidR="00C6169B" w:rsidRPr="002451F7" w:rsidRDefault="00C6169B" w:rsidP="002451F7">
      <w:pPr>
        <w:pStyle w:val="ListParagraph"/>
        <w:numPr>
          <w:ilvl w:val="0"/>
          <w:numId w:val="31"/>
        </w:numPr>
        <w:rPr>
          <w:lang w:val="nb-NO"/>
        </w:rPr>
      </w:pPr>
      <w:r w:rsidRPr="002451F7">
        <w:rPr>
          <w:lang w:val="nb-NO"/>
        </w:rPr>
        <w:t>Han isolerte seg ikke, men levde for Gud i en ugudelig verden. Han hadde en “verdslig” jobb men var likevel i “fulltidstjeneste” for Gud. Han levde hele sitt liv som et godt vitne og ga Gud ære gjennom sitt liv og karakter.</w:t>
      </w:r>
    </w:p>
    <w:p w14:paraId="0633658F" w14:textId="0917519D" w:rsidR="00C6169B" w:rsidRDefault="00C6169B" w:rsidP="002451F7">
      <w:pPr>
        <w:pStyle w:val="ListParagraph"/>
        <w:numPr>
          <w:ilvl w:val="0"/>
          <w:numId w:val="31"/>
        </w:numPr>
        <w:rPr>
          <w:lang w:val="nb-NO"/>
        </w:rPr>
      </w:pPr>
      <w:r w:rsidRPr="002451F7">
        <w:rPr>
          <w:lang w:val="nb-NO"/>
        </w:rPr>
        <w:t>Han var trofast og avsluttet bra. Du pensjoneres aldri i Guds rike.</w:t>
      </w:r>
    </w:p>
    <w:p w14:paraId="5EA2ADF4" w14:textId="77777777" w:rsidR="002451F7" w:rsidRPr="002451F7" w:rsidRDefault="002451F7" w:rsidP="002451F7">
      <w:pPr>
        <w:rPr>
          <w:lang w:val="nb-NO"/>
        </w:rPr>
      </w:pPr>
    </w:p>
    <w:p w14:paraId="25A6B0F1" w14:textId="77777777" w:rsidR="00C6169B" w:rsidRPr="00C6169B" w:rsidRDefault="00C6169B" w:rsidP="00A31EA2">
      <w:pPr>
        <w:pStyle w:val="Heading2"/>
        <w:rPr>
          <w:lang w:val="nb-NO"/>
        </w:rPr>
      </w:pPr>
      <w:bookmarkStart w:id="33" w:name="_Toc124236409"/>
      <w:r w:rsidRPr="00C6169B">
        <w:rPr>
          <w:lang w:val="nb-NO"/>
        </w:rPr>
        <w:t>APOKALYPTISK LITTERATUR</w:t>
      </w:r>
      <w:bookmarkEnd w:id="33"/>
    </w:p>
    <w:p w14:paraId="2AF91735" w14:textId="786CD86C" w:rsidR="00C6169B" w:rsidRPr="002451F7" w:rsidRDefault="00C6169B" w:rsidP="002451F7">
      <w:pPr>
        <w:pStyle w:val="ListParagraph"/>
        <w:numPr>
          <w:ilvl w:val="0"/>
          <w:numId w:val="32"/>
        </w:numPr>
        <w:rPr>
          <w:lang w:val="nb-NO"/>
        </w:rPr>
      </w:pPr>
      <w:r w:rsidRPr="002451F7">
        <w:rPr>
          <w:lang w:val="nb-NO"/>
        </w:rPr>
        <w:t>Symbolsk</w:t>
      </w:r>
    </w:p>
    <w:p w14:paraId="30FC18FB" w14:textId="72786392" w:rsidR="00C6169B" w:rsidRPr="002451F7" w:rsidRDefault="00C6169B" w:rsidP="002451F7">
      <w:pPr>
        <w:pStyle w:val="ListParagraph"/>
        <w:numPr>
          <w:ilvl w:val="0"/>
          <w:numId w:val="32"/>
        </w:numPr>
        <w:rPr>
          <w:lang w:val="nb-NO"/>
        </w:rPr>
      </w:pPr>
      <w:r w:rsidRPr="002451F7">
        <w:rPr>
          <w:lang w:val="nb-NO"/>
        </w:rPr>
        <w:t>Visjoner/bilder</w:t>
      </w:r>
    </w:p>
    <w:p w14:paraId="75B3CAD9" w14:textId="756B31BE" w:rsidR="00C6169B" w:rsidRPr="002451F7" w:rsidRDefault="00C6169B" w:rsidP="002451F7">
      <w:pPr>
        <w:pStyle w:val="ListParagraph"/>
        <w:numPr>
          <w:ilvl w:val="0"/>
          <w:numId w:val="32"/>
        </w:numPr>
        <w:rPr>
          <w:lang w:val="nb-NO"/>
        </w:rPr>
      </w:pPr>
      <w:r w:rsidRPr="002451F7">
        <w:rPr>
          <w:lang w:val="nb-NO"/>
        </w:rPr>
        <w:t>Det gode vinner over det onde</w:t>
      </w:r>
      <w:r w:rsidR="006324E6" w:rsidRPr="002451F7">
        <w:rPr>
          <w:lang w:val="nb-NO"/>
        </w:rPr>
        <w:t xml:space="preserve"> </w:t>
      </w:r>
      <w:r w:rsidRPr="002451F7">
        <w:rPr>
          <w:lang w:val="nb-NO"/>
        </w:rPr>
        <w:t>= Guds rike vinner</w:t>
      </w:r>
    </w:p>
    <w:p w14:paraId="0D79E697" w14:textId="41300C3E" w:rsidR="00C6169B" w:rsidRPr="002451F7" w:rsidRDefault="00C6169B" w:rsidP="002451F7">
      <w:pPr>
        <w:pStyle w:val="ListParagraph"/>
        <w:numPr>
          <w:ilvl w:val="0"/>
          <w:numId w:val="32"/>
        </w:numPr>
        <w:rPr>
          <w:lang w:val="nb-NO"/>
        </w:rPr>
      </w:pPr>
      <w:r w:rsidRPr="002451F7">
        <w:rPr>
          <w:lang w:val="nb-NO"/>
        </w:rPr>
        <w:t>Ikke nødvendigvis kronologisk</w:t>
      </w:r>
    </w:p>
    <w:p w14:paraId="188FD6CC" w14:textId="266097FE" w:rsidR="00C6169B" w:rsidRPr="002451F7" w:rsidRDefault="00C6169B" w:rsidP="002451F7">
      <w:pPr>
        <w:pStyle w:val="ListParagraph"/>
        <w:numPr>
          <w:ilvl w:val="0"/>
          <w:numId w:val="32"/>
        </w:numPr>
        <w:rPr>
          <w:lang w:val="nb-NO"/>
        </w:rPr>
      </w:pPr>
      <w:r w:rsidRPr="002451F7">
        <w:rPr>
          <w:lang w:val="nb-NO"/>
        </w:rPr>
        <w:t>Repetisjoner</w:t>
      </w:r>
    </w:p>
    <w:p w14:paraId="612FFC77" w14:textId="4FB8F30B" w:rsidR="00C6169B" w:rsidRDefault="00C6169B" w:rsidP="00C6169B">
      <w:pPr>
        <w:rPr>
          <w:lang w:val="nb-NO"/>
        </w:rPr>
      </w:pPr>
      <w:r w:rsidRPr="00C6169B">
        <w:rPr>
          <w:lang w:val="nb-NO"/>
        </w:rPr>
        <w:t xml:space="preserve"> </w:t>
      </w:r>
    </w:p>
    <w:p w14:paraId="7970CAA1" w14:textId="33492055" w:rsidR="00CF6DB3" w:rsidRDefault="00CF6DB3" w:rsidP="00C6169B">
      <w:pPr>
        <w:rPr>
          <w:lang w:val="nb-NO"/>
        </w:rPr>
      </w:pPr>
    </w:p>
    <w:p w14:paraId="176A2E67" w14:textId="706FB929" w:rsidR="00CB7D20" w:rsidRDefault="00CB7D20" w:rsidP="00C6169B">
      <w:pPr>
        <w:rPr>
          <w:lang w:val="nb-NO"/>
        </w:rPr>
      </w:pPr>
      <w:r>
        <w:rPr>
          <w:noProof/>
        </w:rPr>
        <w:lastRenderedPageBreak/>
        <w:drawing>
          <wp:inline distT="0" distB="0" distL="0" distR="0" wp14:anchorId="119146B1" wp14:editId="1230AD29">
            <wp:extent cx="5731510" cy="32264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26435"/>
                    </a:xfrm>
                    <a:prstGeom prst="rect">
                      <a:avLst/>
                    </a:prstGeom>
                    <a:noFill/>
                    <a:ln>
                      <a:noFill/>
                    </a:ln>
                  </pic:spPr>
                </pic:pic>
              </a:graphicData>
            </a:graphic>
          </wp:inline>
        </w:drawing>
      </w:r>
    </w:p>
    <w:p w14:paraId="091F4DBD" w14:textId="77777777" w:rsidR="00CB7D20" w:rsidRPr="00C6169B" w:rsidRDefault="00CB7D20" w:rsidP="00C6169B">
      <w:pPr>
        <w:rPr>
          <w:lang w:val="nb-NO"/>
        </w:rPr>
      </w:pPr>
    </w:p>
    <w:p w14:paraId="3C391F23" w14:textId="67BB31ED" w:rsidR="00C6169B" w:rsidRPr="00C6169B" w:rsidRDefault="00C6169B" w:rsidP="00E90E4A">
      <w:pPr>
        <w:pStyle w:val="Heading3"/>
        <w:rPr>
          <w:lang w:val="nb-NO"/>
        </w:rPr>
      </w:pPr>
      <w:bookmarkStart w:id="34" w:name="_Toc124236410"/>
      <w:r w:rsidRPr="00EB2C15">
        <w:rPr>
          <w:lang w:val="nb-NO"/>
        </w:rPr>
        <w:t>DYR NR. 1</w:t>
      </w:r>
      <w:r w:rsidR="006006DD">
        <w:rPr>
          <w:lang w:val="nb-NO"/>
        </w:rPr>
        <w:t xml:space="preserve"> (</w:t>
      </w:r>
      <w:r w:rsidRPr="00C6169B">
        <w:rPr>
          <w:lang w:val="nb-NO"/>
        </w:rPr>
        <w:t>553 F.KR.</w:t>
      </w:r>
      <w:r w:rsidR="006006DD">
        <w:rPr>
          <w:lang w:val="nb-NO"/>
        </w:rPr>
        <w:t>)</w:t>
      </w:r>
      <w:bookmarkEnd w:id="34"/>
    </w:p>
    <w:p w14:paraId="696C345A" w14:textId="77777777" w:rsidR="008161AD" w:rsidRPr="008161AD" w:rsidRDefault="00C6169B" w:rsidP="008161AD">
      <w:pPr>
        <w:pStyle w:val="ListParagraph"/>
        <w:numPr>
          <w:ilvl w:val="0"/>
          <w:numId w:val="5"/>
        </w:numPr>
        <w:rPr>
          <w:lang w:val="nb-NO"/>
        </w:rPr>
      </w:pPr>
      <w:r w:rsidRPr="008161AD">
        <w:rPr>
          <w:lang w:val="nb-NO"/>
        </w:rPr>
        <w:t xml:space="preserve">Lignet på en løve med ørnevinger </w:t>
      </w:r>
    </w:p>
    <w:p w14:paraId="3F4C00ED" w14:textId="6615B276" w:rsidR="00C6169B" w:rsidRPr="008161AD" w:rsidRDefault="00C6169B" w:rsidP="008161AD">
      <w:pPr>
        <w:pStyle w:val="ListParagraph"/>
        <w:numPr>
          <w:ilvl w:val="0"/>
          <w:numId w:val="5"/>
        </w:numPr>
        <w:rPr>
          <w:lang w:val="nb-NO"/>
        </w:rPr>
      </w:pPr>
      <w:r w:rsidRPr="008161AD">
        <w:rPr>
          <w:lang w:val="nb-NO"/>
        </w:rPr>
        <w:t>Kjent fra babylonsk kunst</w:t>
      </w:r>
    </w:p>
    <w:p w14:paraId="75A76F9A" w14:textId="0080D105" w:rsidR="00C6169B" w:rsidRPr="008161AD" w:rsidRDefault="00C6169B" w:rsidP="008161AD">
      <w:pPr>
        <w:pStyle w:val="ListParagraph"/>
        <w:numPr>
          <w:ilvl w:val="0"/>
          <w:numId w:val="5"/>
        </w:numPr>
        <w:rPr>
          <w:lang w:val="nb-NO"/>
        </w:rPr>
      </w:pPr>
      <w:r w:rsidRPr="008161AD">
        <w:rPr>
          <w:lang w:val="nb-NO"/>
        </w:rPr>
        <w:t xml:space="preserve">Et dyr som blir nesten menneskelig </w:t>
      </w:r>
      <w:r w:rsidR="00CB7D20" w:rsidRPr="00CB7D20">
        <w:rPr>
          <w:lang w:val="nb-NO"/>
        </w:rPr>
        <w:sym w:font="Wingdings" w:char="F0E0"/>
      </w:r>
      <w:r w:rsidR="006006DD" w:rsidRPr="008161AD">
        <w:rPr>
          <w:lang w:val="nb-NO"/>
        </w:rPr>
        <w:t xml:space="preserve"> </w:t>
      </w:r>
      <w:r w:rsidR="00496382">
        <w:rPr>
          <w:lang w:val="nb-NO"/>
        </w:rPr>
        <w:t xml:space="preserve">kap. </w:t>
      </w:r>
      <w:r w:rsidRPr="008161AD">
        <w:rPr>
          <w:lang w:val="nb-NO"/>
        </w:rPr>
        <w:t>4</w:t>
      </w:r>
    </w:p>
    <w:p w14:paraId="33715B76" w14:textId="5AA1FF9C" w:rsidR="00C6169B" w:rsidRPr="008161AD" w:rsidRDefault="00C6169B" w:rsidP="008161AD">
      <w:pPr>
        <w:pStyle w:val="ListParagraph"/>
        <w:numPr>
          <w:ilvl w:val="0"/>
          <w:numId w:val="5"/>
        </w:numPr>
        <w:rPr>
          <w:lang w:val="nb-NO"/>
        </w:rPr>
      </w:pPr>
      <w:r w:rsidRPr="008161AD">
        <w:rPr>
          <w:lang w:val="nb-NO"/>
        </w:rPr>
        <w:t xml:space="preserve">Nebukadnesar </w:t>
      </w:r>
      <w:r w:rsidR="006006DD" w:rsidRPr="008161AD">
        <w:rPr>
          <w:lang w:val="nb-NO"/>
        </w:rPr>
        <w:t xml:space="preserve">blir </w:t>
      </w:r>
      <w:r w:rsidRPr="008161AD">
        <w:rPr>
          <w:lang w:val="nb-NO"/>
        </w:rPr>
        <w:t>sammenlignet med en løve i Jer 4:7 og 50:17.</w:t>
      </w:r>
    </w:p>
    <w:p w14:paraId="1ECE82BB" w14:textId="23AB191D" w:rsidR="00C6169B" w:rsidRPr="008161AD" w:rsidRDefault="00C6169B" w:rsidP="008161AD">
      <w:pPr>
        <w:pStyle w:val="ListParagraph"/>
        <w:numPr>
          <w:ilvl w:val="0"/>
          <w:numId w:val="5"/>
        </w:numPr>
        <w:rPr>
          <w:lang w:val="nb-NO"/>
        </w:rPr>
      </w:pPr>
      <w:r w:rsidRPr="008161AD">
        <w:rPr>
          <w:lang w:val="nb-NO"/>
        </w:rPr>
        <w:t>Babylon/Nebukadnesar = hodet av gull (</w:t>
      </w:r>
      <w:r w:rsidR="00496382">
        <w:rPr>
          <w:lang w:val="nb-NO"/>
        </w:rPr>
        <w:t xml:space="preserve">kap. </w:t>
      </w:r>
      <w:r w:rsidRPr="008161AD">
        <w:rPr>
          <w:lang w:val="nb-NO"/>
        </w:rPr>
        <w:t>2)</w:t>
      </w:r>
    </w:p>
    <w:p w14:paraId="7379F0A2" w14:textId="77777777" w:rsidR="00C6169B" w:rsidRPr="00C6169B" w:rsidRDefault="00C6169B" w:rsidP="00C6169B">
      <w:pPr>
        <w:rPr>
          <w:lang w:val="nb-NO"/>
        </w:rPr>
      </w:pPr>
      <w:r w:rsidRPr="00C6169B">
        <w:rPr>
          <w:lang w:val="nb-NO"/>
        </w:rPr>
        <w:t xml:space="preserve"> </w:t>
      </w:r>
    </w:p>
    <w:p w14:paraId="03EC0B8C" w14:textId="77777777" w:rsidR="00C6169B" w:rsidRPr="00C6169B" w:rsidRDefault="00C6169B" w:rsidP="00E90E4A">
      <w:pPr>
        <w:pStyle w:val="Heading3"/>
        <w:rPr>
          <w:lang w:val="nb-NO"/>
        </w:rPr>
      </w:pPr>
      <w:bookmarkStart w:id="35" w:name="_Toc124236411"/>
      <w:r w:rsidRPr="00C6169B">
        <w:rPr>
          <w:lang w:val="nb-NO"/>
        </w:rPr>
        <w:t>DYR NR. 2</w:t>
      </w:r>
      <w:bookmarkEnd w:id="35"/>
    </w:p>
    <w:p w14:paraId="062FD04D" w14:textId="47AD3B5E" w:rsidR="00C6169B" w:rsidRPr="00C6169B" w:rsidRDefault="0021715E" w:rsidP="00C6169B">
      <w:pPr>
        <w:rPr>
          <w:lang w:val="nb-NO"/>
        </w:rPr>
      </w:pPr>
      <w:r>
        <w:rPr>
          <w:lang w:val="nb-NO"/>
        </w:rPr>
        <w:t>Bjørnen er h</w:t>
      </w:r>
      <w:r w:rsidR="00C6169B" w:rsidRPr="00C6169B">
        <w:rPr>
          <w:lang w:val="nb-NO"/>
        </w:rPr>
        <w:t xml:space="preserve">øyere på </w:t>
      </w:r>
      <w:r>
        <w:rPr>
          <w:lang w:val="nb-NO"/>
        </w:rPr>
        <w:t xml:space="preserve">den </w:t>
      </w:r>
      <w:r w:rsidR="00C6169B" w:rsidRPr="00C6169B">
        <w:rPr>
          <w:lang w:val="nb-NO"/>
        </w:rPr>
        <w:t>ene siden</w:t>
      </w:r>
      <w:r w:rsidR="00FB53BD">
        <w:rPr>
          <w:lang w:val="nb-NO"/>
        </w:rPr>
        <w:t xml:space="preserve">. Hvis dette gjelder </w:t>
      </w:r>
      <w:r w:rsidR="00060E1B">
        <w:rPr>
          <w:lang w:val="nb-NO"/>
        </w:rPr>
        <w:t>alliansen Media-Persia tolker man det som at</w:t>
      </w:r>
      <w:r w:rsidR="00C6169B" w:rsidRPr="00C6169B">
        <w:rPr>
          <w:lang w:val="nb-NO"/>
        </w:rPr>
        <w:t>:</w:t>
      </w:r>
    </w:p>
    <w:p w14:paraId="7356DC5B" w14:textId="7B8D3E71" w:rsidR="00C6169B" w:rsidRPr="000B634B" w:rsidRDefault="00CB5EB1" w:rsidP="000B634B">
      <w:pPr>
        <w:pStyle w:val="ListParagraph"/>
        <w:numPr>
          <w:ilvl w:val="0"/>
          <w:numId w:val="40"/>
        </w:numPr>
        <w:rPr>
          <w:lang w:val="nb-NO"/>
        </w:rPr>
      </w:pPr>
      <w:r w:rsidRPr="000B634B">
        <w:rPr>
          <w:lang w:val="nb-NO"/>
        </w:rPr>
        <w:t>Bjørnen er Media-Persia</w:t>
      </w:r>
      <w:r w:rsidR="00835469" w:rsidRPr="000B634B">
        <w:rPr>
          <w:lang w:val="nb-NO"/>
        </w:rPr>
        <w:t xml:space="preserve">. </w:t>
      </w:r>
      <w:r w:rsidR="00C6169B" w:rsidRPr="000B634B">
        <w:rPr>
          <w:lang w:val="nb-NO"/>
        </w:rPr>
        <w:t xml:space="preserve">Persia ble mer dominerende og ble </w:t>
      </w:r>
      <w:r w:rsidR="00CB7D20" w:rsidRPr="000B634B">
        <w:rPr>
          <w:lang w:val="nb-NO"/>
        </w:rPr>
        <w:t>etter hvert</w:t>
      </w:r>
      <w:r w:rsidR="00356425" w:rsidRPr="000B634B">
        <w:rPr>
          <w:lang w:val="nb-NO"/>
        </w:rPr>
        <w:t xml:space="preserve"> </w:t>
      </w:r>
      <w:r w:rsidR="00C6169B" w:rsidRPr="000B634B">
        <w:rPr>
          <w:lang w:val="nb-NO"/>
        </w:rPr>
        <w:t>til det persiske riket.</w:t>
      </w:r>
    </w:p>
    <w:p w14:paraId="66508CB6" w14:textId="37B2A0C4" w:rsidR="00C6169B" w:rsidRPr="000B634B" w:rsidRDefault="00835469" w:rsidP="000B634B">
      <w:pPr>
        <w:pStyle w:val="ListParagraph"/>
        <w:numPr>
          <w:ilvl w:val="0"/>
          <w:numId w:val="40"/>
        </w:numPr>
        <w:rPr>
          <w:lang w:val="nb-NO"/>
        </w:rPr>
      </w:pPr>
      <w:r w:rsidRPr="000B634B">
        <w:rPr>
          <w:lang w:val="nb-NO"/>
        </w:rPr>
        <w:t xml:space="preserve">Bjørnen er Media. </w:t>
      </w:r>
      <w:r w:rsidR="00895285" w:rsidRPr="000B634B">
        <w:rPr>
          <w:lang w:val="nb-NO"/>
        </w:rPr>
        <w:t>Media v</w:t>
      </w:r>
      <w:r w:rsidR="00C6169B" w:rsidRPr="000B634B">
        <w:rPr>
          <w:lang w:val="nb-NO"/>
        </w:rPr>
        <w:t>ar først et ledende rike, deretter en mindreverdig partner av Persia.</w:t>
      </w:r>
    </w:p>
    <w:p w14:paraId="3B33137C" w14:textId="258A1DF3" w:rsidR="00C6169B" w:rsidRPr="00C6169B" w:rsidRDefault="009A7DB5" w:rsidP="00C6169B">
      <w:pPr>
        <w:rPr>
          <w:lang w:val="nb-NO"/>
        </w:rPr>
      </w:pPr>
      <w:r>
        <w:rPr>
          <w:lang w:val="nb-NO"/>
        </w:rPr>
        <w:t xml:space="preserve">De </w:t>
      </w:r>
      <w:r w:rsidR="00C6169B" w:rsidRPr="00C6169B">
        <w:rPr>
          <w:lang w:val="nb-NO"/>
        </w:rPr>
        <w:t>3 ribbein</w:t>
      </w:r>
      <w:r>
        <w:rPr>
          <w:lang w:val="nb-NO"/>
        </w:rPr>
        <w:t>ene representerer</w:t>
      </w:r>
      <w:r w:rsidR="00C6169B" w:rsidRPr="00C6169B">
        <w:rPr>
          <w:lang w:val="nb-NO"/>
        </w:rPr>
        <w:t>:</w:t>
      </w:r>
    </w:p>
    <w:p w14:paraId="317F4F12" w14:textId="1B047903" w:rsidR="00C6169B" w:rsidRPr="000B634B" w:rsidRDefault="006039C9" w:rsidP="000B634B">
      <w:pPr>
        <w:pStyle w:val="ListParagraph"/>
        <w:numPr>
          <w:ilvl w:val="0"/>
          <w:numId w:val="41"/>
        </w:numPr>
        <w:rPr>
          <w:lang w:val="nb-NO"/>
        </w:rPr>
      </w:pPr>
      <w:r w:rsidRPr="000B634B">
        <w:rPr>
          <w:lang w:val="nb-NO"/>
        </w:rPr>
        <w:t>E</w:t>
      </w:r>
      <w:r w:rsidR="00393832" w:rsidRPr="000B634B">
        <w:rPr>
          <w:lang w:val="nb-NO"/>
        </w:rPr>
        <w:t>robringene</w:t>
      </w:r>
      <w:r w:rsidRPr="000B634B">
        <w:rPr>
          <w:lang w:val="nb-NO"/>
        </w:rPr>
        <w:t xml:space="preserve"> av</w:t>
      </w:r>
      <w:r w:rsidR="00393832" w:rsidRPr="000B634B">
        <w:rPr>
          <w:lang w:val="nb-NO"/>
        </w:rPr>
        <w:t xml:space="preserve"> </w:t>
      </w:r>
      <w:r w:rsidR="00C6169B" w:rsidRPr="000B634B">
        <w:rPr>
          <w:lang w:val="nb-NO"/>
        </w:rPr>
        <w:t>Lydia (546), Babylon (539) og Egypt (525)?</w:t>
      </w:r>
    </w:p>
    <w:p w14:paraId="7C0922E7" w14:textId="2B8D5A8D" w:rsidR="00C6169B" w:rsidRPr="000B634B" w:rsidRDefault="006039C9" w:rsidP="000B634B">
      <w:pPr>
        <w:pStyle w:val="ListParagraph"/>
        <w:numPr>
          <w:ilvl w:val="0"/>
          <w:numId w:val="41"/>
        </w:numPr>
        <w:rPr>
          <w:lang w:val="nb-NO"/>
        </w:rPr>
      </w:pPr>
      <w:r w:rsidRPr="000B634B">
        <w:rPr>
          <w:lang w:val="nb-NO"/>
        </w:rPr>
        <w:t xml:space="preserve">Erobringene av </w:t>
      </w:r>
      <w:r w:rsidR="00C6169B" w:rsidRPr="000B634B">
        <w:rPr>
          <w:lang w:val="nb-NO"/>
        </w:rPr>
        <w:t xml:space="preserve">Ararat, Minni </w:t>
      </w:r>
      <w:r w:rsidR="008A03E9" w:rsidRPr="000B634B">
        <w:rPr>
          <w:lang w:val="nb-NO"/>
        </w:rPr>
        <w:t>og</w:t>
      </w:r>
      <w:r w:rsidR="00C6169B" w:rsidRPr="000B634B">
        <w:rPr>
          <w:lang w:val="nb-NO"/>
        </w:rPr>
        <w:t xml:space="preserve"> Asjkenas (Jer 51:27-29)</w:t>
      </w:r>
    </w:p>
    <w:p w14:paraId="058CEF0F" w14:textId="77777777" w:rsidR="00C6169B" w:rsidRPr="008A03E9" w:rsidRDefault="00C6169B" w:rsidP="00C6169B">
      <w:pPr>
        <w:rPr>
          <w:lang w:val="nb-NO"/>
        </w:rPr>
      </w:pPr>
      <w:r w:rsidRPr="008A03E9">
        <w:rPr>
          <w:lang w:val="nb-NO"/>
        </w:rPr>
        <w:lastRenderedPageBreak/>
        <w:t xml:space="preserve"> </w:t>
      </w:r>
    </w:p>
    <w:p w14:paraId="059D9F2C" w14:textId="77777777" w:rsidR="00C6169B" w:rsidRPr="00DB780F" w:rsidRDefault="00C6169B" w:rsidP="00E90E4A">
      <w:pPr>
        <w:pStyle w:val="Heading3"/>
        <w:rPr>
          <w:lang w:val="nb-NO"/>
        </w:rPr>
      </w:pPr>
      <w:bookmarkStart w:id="36" w:name="_Toc124236412"/>
      <w:r w:rsidRPr="00DB780F">
        <w:rPr>
          <w:lang w:val="nb-NO"/>
        </w:rPr>
        <w:t>DYR NR. 3</w:t>
      </w:r>
      <w:bookmarkEnd w:id="36"/>
    </w:p>
    <w:p w14:paraId="1F9FDBA6" w14:textId="48312E1C" w:rsidR="00C6169B" w:rsidRPr="00C6169B" w:rsidRDefault="00172291" w:rsidP="00C6169B">
      <w:pPr>
        <w:rPr>
          <w:lang w:val="nb-NO"/>
        </w:rPr>
      </w:pPr>
      <w:r>
        <w:rPr>
          <w:lang w:val="nb-NO"/>
        </w:rPr>
        <w:t xml:space="preserve">Det </w:t>
      </w:r>
      <w:r w:rsidRPr="00C6169B">
        <w:rPr>
          <w:lang w:val="nb-NO"/>
        </w:rPr>
        <w:t>rask</w:t>
      </w:r>
      <w:r>
        <w:rPr>
          <w:lang w:val="nb-NO"/>
        </w:rPr>
        <w:t>e</w:t>
      </w:r>
      <w:r w:rsidRPr="00C6169B">
        <w:rPr>
          <w:lang w:val="nb-NO"/>
        </w:rPr>
        <w:t xml:space="preserve"> dyr</w:t>
      </w:r>
      <w:r>
        <w:rPr>
          <w:lang w:val="nb-NO"/>
        </w:rPr>
        <w:t>et</w:t>
      </w:r>
      <w:r w:rsidRPr="00C6169B">
        <w:rPr>
          <w:lang w:val="nb-NO"/>
        </w:rPr>
        <w:t xml:space="preserve"> med vinger</w:t>
      </w:r>
      <w:r>
        <w:rPr>
          <w:lang w:val="nb-NO"/>
        </w:rPr>
        <w:t xml:space="preserve"> </w:t>
      </w:r>
      <w:r w:rsidR="001E040A">
        <w:rPr>
          <w:lang w:val="nb-NO"/>
        </w:rPr>
        <w:t xml:space="preserve">kan enten tolkes som </w:t>
      </w:r>
      <w:r w:rsidR="00C6169B" w:rsidRPr="00DB780F">
        <w:rPr>
          <w:lang w:val="nb-NO"/>
        </w:rPr>
        <w:t>Det greske riket (</w:t>
      </w:r>
      <w:r w:rsidR="000B634B">
        <w:rPr>
          <w:lang w:val="nb-NO"/>
        </w:rPr>
        <w:t>a</w:t>
      </w:r>
      <w:r w:rsidR="00C6169B" w:rsidRPr="00DB780F">
        <w:rPr>
          <w:lang w:val="nb-NO"/>
        </w:rPr>
        <w:t>) eller Persia (</w:t>
      </w:r>
      <w:r w:rsidR="000B634B">
        <w:rPr>
          <w:lang w:val="nb-NO"/>
        </w:rPr>
        <w:t>b</w:t>
      </w:r>
      <w:r w:rsidR="00C6169B" w:rsidRPr="00DB780F">
        <w:rPr>
          <w:lang w:val="nb-NO"/>
        </w:rPr>
        <w:t>)</w:t>
      </w:r>
      <w:r w:rsidR="00C6169B" w:rsidRPr="00C6169B">
        <w:rPr>
          <w:lang w:val="nb-NO"/>
        </w:rPr>
        <w:t>:</w:t>
      </w:r>
    </w:p>
    <w:p w14:paraId="52BA288D" w14:textId="039DA3C3" w:rsidR="00C6169B" w:rsidRPr="00F001C2" w:rsidRDefault="00C6169B" w:rsidP="00F001C2">
      <w:pPr>
        <w:pStyle w:val="ListParagraph"/>
        <w:numPr>
          <w:ilvl w:val="0"/>
          <w:numId w:val="43"/>
        </w:numPr>
        <w:rPr>
          <w:lang w:val="nb-NO"/>
        </w:rPr>
      </w:pPr>
      <w:r w:rsidRPr="00F001C2">
        <w:rPr>
          <w:lang w:val="nb-NO"/>
        </w:rPr>
        <w:t>Alexander kom helt til India på 8 år</w:t>
      </w:r>
    </w:p>
    <w:p w14:paraId="1F3EDBFB" w14:textId="3C33EBB6" w:rsidR="00172086" w:rsidRPr="00F001C2" w:rsidRDefault="00C6169B" w:rsidP="00F001C2">
      <w:pPr>
        <w:pStyle w:val="ListParagraph"/>
        <w:numPr>
          <w:ilvl w:val="0"/>
          <w:numId w:val="43"/>
        </w:numPr>
        <w:rPr>
          <w:lang w:val="nb-NO"/>
        </w:rPr>
      </w:pPr>
      <w:r w:rsidRPr="00F001C2">
        <w:rPr>
          <w:lang w:val="nb-NO"/>
        </w:rPr>
        <w:t xml:space="preserve">Mye raskere enn bjørnen Media </w:t>
      </w:r>
    </w:p>
    <w:p w14:paraId="4AB27A5F" w14:textId="7A014EF4" w:rsidR="00C6169B" w:rsidRPr="00C6169B" w:rsidRDefault="00C6169B" w:rsidP="00C6169B">
      <w:pPr>
        <w:rPr>
          <w:lang w:val="nb-NO"/>
        </w:rPr>
      </w:pPr>
      <w:r w:rsidRPr="00C6169B">
        <w:rPr>
          <w:lang w:val="nb-NO"/>
        </w:rPr>
        <w:t>Tallet 4:</w:t>
      </w:r>
    </w:p>
    <w:p w14:paraId="3C0D5D7D" w14:textId="48876B5D" w:rsidR="00C6169B" w:rsidRPr="00F001C2" w:rsidRDefault="00C6169B" w:rsidP="00F001C2">
      <w:pPr>
        <w:pStyle w:val="ListParagraph"/>
        <w:numPr>
          <w:ilvl w:val="0"/>
          <w:numId w:val="44"/>
        </w:numPr>
        <w:rPr>
          <w:lang w:val="nb-NO"/>
        </w:rPr>
      </w:pPr>
      <w:r w:rsidRPr="00F001C2">
        <w:rPr>
          <w:lang w:val="nb-NO"/>
        </w:rPr>
        <w:t>Aleksander den stores 4 generaler</w:t>
      </w:r>
    </w:p>
    <w:p w14:paraId="67C8491E" w14:textId="50B38112" w:rsidR="00C6169B" w:rsidRPr="00F001C2" w:rsidRDefault="00C6169B" w:rsidP="00F001C2">
      <w:pPr>
        <w:pStyle w:val="ListParagraph"/>
        <w:numPr>
          <w:ilvl w:val="0"/>
          <w:numId w:val="44"/>
        </w:numPr>
        <w:rPr>
          <w:lang w:val="nb-NO"/>
        </w:rPr>
      </w:pPr>
      <w:r w:rsidRPr="00F001C2">
        <w:rPr>
          <w:lang w:val="nb-NO"/>
        </w:rPr>
        <w:t>4 verdenshjørner (vinger) og 4 konger (hoder) (11:2). Persia var på høyden under Kyros, Kambyses, Dareios og Xerxes.</w:t>
      </w:r>
    </w:p>
    <w:p w14:paraId="41CE88F1" w14:textId="77777777" w:rsidR="00C2557F" w:rsidRPr="00DB780F" w:rsidRDefault="00C2557F" w:rsidP="00C6169B">
      <w:pPr>
        <w:rPr>
          <w:lang w:val="nb-NO"/>
        </w:rPr>
      </w:pPr>
    </w:p>
    <w:p w14:paraId="1655838C" w14:textId="6B7D5263" w:rsidR="00C6169B" w:rsidRPr="008626F4" w:rsidRDefault="00C6169B" w:rsidP="00E90E4A">
      <w:pPr>
        <w:pStyle w:val="Heading3"/>
        <w:rPr>
          <w:lang w:val="nb-NO"/>
        </w:rPr>
      </w:pPr>
      <w:bookmarkStart w:id="37" w:name="_Toc124236413"/>
      <w:r w:rsidRPr="008626F4">
        <w:rPr>
          <w:lang w:val="nb-NO"/>
        </w:rPr>
        <w:t>DYR NR. 4</w:t>
      </w:r>
      <w:bookmarkEnd w:id="37"/>
    </w:p>
    <w:p w14:paraId="69A44A34" w14:textId="747F7191" w:rsidR="00C6169B" w:rsidRPr="00C6169B" w:rsidRDefault="00F001C2" w:rsidP="00C6169B">
      <w:pPr>
        <w:rPr>
          <w:lang w:val="nb-NO"/>
        </w:rPr>
      </w:pPr>
      <w:r>
        <w:rPr>
          <w:lang w:val="nb-NO"/>
        </w:rPr>
        <w:t xml:space="preserve">Det fjerde dyret kan enten tolkes som </w:t>
      </w:r>
      <w:r w:rsidR="00C6169B" w:rsidRPr="00C6169B">
        <w:rPr>
          <w:lang w:val="nb-NO"/>
        </w:rPr>
        <w:t>Romerriket (</w:t>
      </w:r>
      <w:r w:rsidR="008626F4">
        <w:rPr>
          <w:lang w:val="nb-NO"/>
        </w:rPr>
        <w:t>a</w:t>
      </w:r>
      <w:r w:rsidR="00C6169B" w:rsidRPr="00C6169B">
        <w:rPr>
          <w:lang w:val="nb-NO"/>
        </w:rPr>
        <w:t>) eller Det greske riket (</w:t>
      </w:r>
      <w:r w:rsidR="008626F4">
        <w:rPr>
          <w:lang w:val="nb-NO"/>
        </w:rPr>
        <w:t>b</w:t>
      </w:r>
      <w:r w:rsidR="00C6169B" w:rsidRPr="00C6169B">
        <w:rPr>
          <w:lang w:val="nb-NO"/>
        </w:rPr>
        <w:t>)</w:t>
      </w:r>
    </w:p>
    <w:p w14:paraId="5EBF9D82" w14:textId="77777777" w:rsidR="00C6169B" w:rsidRPr="00C6169B" w:rsidRDefault="00C6169B" w:rsidP="00C6169B">
      <w:pPr>
        <w:rPr>
          <w:lang w:val="nb-NO"/>
        </w:rPr>
      </w:pPr>
      <w:r w:rsidRPr="00C6169B">
        <w:rPr>
          <w:lang w:val="nb-NO"/>
        </w:rPr>
        <w:t>Annerledes:</w:t>
      </w:r>
    </w:p>
    <w:p w14:paraId="5BCFFDB0" w14:textId="5AFEA313" w:rsidR="00910886" w:rsidRDefault="00C6169B" w:rsidP="00C6169B">
      <w:pPr>
        <w:pStyle w:val="ListParagraph"/>
        <w:numPr>
          <w:ilvl w:val="0"/>
          <w:numId w:val="6"/>
        </w:numPr>
        <w:rPr>
          <w:lang w:val="nb-NO"/>
        </w:rPr>
      </w:pPr>
      <w:r w:rsidRPr="00910886">
        <w:rPr>
          <w:lang w:val="nb-NO"/>
        </w:rPr>
        <w:t>Det var større og sterkere (</w:t>
      </w:r>
      <w:r w:rsidR="0036539A">
        <w:rPr>
          <w:lang w:val="nb-NO"/>
        </w:rPr>
        <w:t xml:space="preserve">motargumentene er at det </w:t>
      </w:r>
      <w:r w:rsidRPr="00910886">
        <w:rPr>
          <w:lang w:val="nb-NO"/>
        </w:rPr>
        <w:t>ble stoppet av Partia. Heller ikke så annerledes fra Hellas.</w:t>
      </w:r>
      <w:r w:rsidR="004E1178">
        <w:rPr>
          <w:lang w:val="nb-NO"/>
        </w:rPr>
        <w:t>)</w:t>
      </w:r>
    </w:p>
    <w:p w14:paraId="40D02376" w14:textId="200ADD14" w:rsidR="00C6169B" w:rsidRPr="00910886" w:rsidRDefault="00C6169B" w:rsidP="00C6169B">
      <w:pPr>
        <w:pStyle w:val="ListParagraph"/>
        <w:numPr>
          <w:ilvl w:val="0"/>
          <w:numId w:val="6"/>
        </w:numPr>
        <w:rPr>
          <w:lang w:val="nb-NO"/>
        </w:rPr>
      </w:pPr>
      <w:r w:rsidRPr="00910886">
        <w:rPr>
          <w:lang w:val="nb-NO"/>
        </w:rPr>
        <w:t>Det var vestlig og ikke fra orienten. Var uovervinnelig under Aleksander.</w:t>
      </w:r>
    </w:p>
    <w:p w14:paraId="25C92A6A" w14:textId="77777777" w:rsidR="00C6169B" w:rsidRPr="00C6169B" w:rsidRDefault="00C6169B" w:rsidP="00C6169B">
      <w:pPr>
        <w:rPr>
          <w:lang w:val="nb-NO"/>
        </w:rPr>
      </w:pPr>
      <w:r w:rsidRPr="00C6169B">
        <w:rPr>
          <w:lang w:val="nb-NO"/>
        </w:rPr>
        <w:t>10 horn, 3 horn, et lite horn:</w:t>
      </w:r>
    </w:p>
    <w:p w14:paraId="0D0DCEAE" w14:textId="77777777" w:rsidR="00910886" w:rsidRDefault="00C6169B" w:rsidP="00C6169B">
      <w:pPr>
        <w:pStyle w:val="ListParagraph"/>
        <w:numPr>
          <w:ilvl w:val="0"/>
          <w:numId w:val="7"/>
        </w:numPr>
        <w:rPr>
          <w:lang w:val="nb-NO"/>
        </w:rPr>
      </w:pPr>
      <w:r w:rsidRPr="00910886">
        <w:rPr>
          <w:lang w:val="nb-NO"/>
        </w:rPr>
        <w:t>Et stort, udefinert antall (startet som en republikk)/fullstendig verdensmakt/10 fremtidige stater. 3 = lite udefinert tall. Lite horn: Keiserne/Titus/antikrist</w:t>
      </w:r>
    </w:p>
    <w:p w14:paraId="39169FAA" w14:textId="5B920D1C" w:rsidR="00C6169B" w:rsidRPr="00910886" w:rsidRDefault="00C6169B" w:rsidP="00C6169B">
      <w:pPr>
        <w:pStyle w:val="ListParagraph"/>
        <w:numPr>
          <w:ilvl w:val="0"/>
          <w:numId w:val="7"/>
        </w:numPr>
        <w:rPr>
          <w:lang w:val="nb-NO"/>
        </w:rPr>
      </w:pPr>
      <w:r w:rsidRPr="00910886">
        <w:rPr>
          <w:lang w:val="nb-NO"/>
        </w:rPr>
        <w:t>10 uavhengige stater (200-tallet f.Kr.) + 3 tatt av Antiokus III, eller de 7 første selevkidkongene + 3 som måtte tas av banen før det lille hornet: Antiokus IV.</w:t>
      </w:r>
    </w:p>
    <w:p w14:paraId="71348028" w14:textId="31927772" w:rsidR="00C6169B" w:rsidRPr="00910886" w:rsidRDefault="00C6169B" w:rsidP="00C6169B">
      <w:pPr>
        <w:rPr>
          <w:lang w:val="nb-NO"/>
        </w:rPr>
      </w:pPr>
      <w:r w:rsidRPr="00910886">
        <w:rPr>
          <w:lang w:val="nb-NO"/>
        </w:rPr>
        <w:t xml:space="preserve">Et argument for at det 4. dyret var Det greske riket, var at det skulle </w:t>
      </w:r>
      <w:r w:rsidRPr="00A44CEC">
        <w:rPr>
          <w:i/>
          <w:iCs/>
          <w:lang w:val="nb-NO"/>
        </w:rPr>
        <w:t>“sluke hele jorden, tråkke den ned og knuse den”</w:t>
      </w:r>
      <w:r w:rsidRPr="00910886">
        <w:rPr>
          <w:lang w:val="nb-NO"/>
        </w:rPr>
        <w:t xml:space="preserve"> Dan 7:23</w:t>
      </w:r>
    </w:p>
    <w:p w14:paraId="66734FF1" w14:textId="77777777" w:rsidR="00C6169B" w:rsidRPr="00C6169B" w:rsidRDefault="00C6169B" w:rsidP="00C6169B">
      <w:pPr>
        <w:rPr>
          <w:lang w:val="nb-NO"/>
        </w:rPr>
      </w:pPr>
      <w:r w:rsidRPr="00C6169B">
        <w:rPr>
          <w:lang w:val="nb-NO"/>
        </w:rPr>
        <w:t>Det greske riket overtok samme område som Babylon, Media og Persia, mens det meste av disse områdene ble liggende utenfor Romerriket.</w:t>
      </w:r>
    </w:p>
    <w:p w14:paraId="70CEAC69" w14:textId="77777777" w:rsidR="00C6169B" w:rsidRPr="00C6169B" w:rsidRDefault="00C6169B" w:rsidP="00C6169B">
      <w:pPr>
        <w:rPr>
          <w:lang w:val="nb-NO"/>
        </w:rPr>
      </w:pPr>
      <w:r w:rsidRPr="00C6169B">
        <w:rPr>
          <w:lang w:val="nb-NO"/>
        </w:rPr>
        <w:t xml:space="preserve"> </w:t>
      </w:r>
    </w:p>
    <w:p w14:paraId="43B92C82" w14:textId="38803A91" w:rsidR="00C6169B" w:rsidRPr="00C6169B" w:rsidRDefault="00910886" w:rsidP="00E90E4A">
      <w:pPr>
        <w:pStyle w:val="Heading3"/>
        <w:rPr>
          <w:lang w:val="nb-NO"/>
        </w:rPr>
      </w:pPr>
      <w:bookmarkStart w:id="38" w:name="_Toc124236414"/>
      <w:r>
        <w:rPr>
          <w:lang w:val="nb-NO"/>
        </w:rPr>
        <w:t>GUDS RIKE</w:t>
      </w:r>
      <w:bookmarkEnd w:id="38"/>
    </w:p>
    <w:p w14:paraId="31ED5483" w14:textId="77777777" w:rsidR="00C6169B" w:rsidRPr="00C6169B" w:rsidRDefault="00C6169B" w:rsidP="00C6169B">
      <w:pPr>
        <w:rPr>
          <w:lang w:val="nb-NO"/>
        </w:rPr>
      </w:pPr>
      <w:r w:rsidRPr="00C6169B">
        <w:rPr>
          <w:lang w:val="nb-NO"/>
        </w:rPr>
        <w:t>Gud er på tronen.</w:t>
      </w:r>
    </w:p>
    <w:p w14:paraId="78D004E5" w14:textId="77777777" w:rsidR="00C6169B" w:rsidRPr="00C6169B" w:rsidRDefault="00C6169B" w:rsidP="00C6169B">
      <w:pPr>
        <w:rPr>
          <w:lang w:val="nb-NO"/>
        </w:rPr>
      </w:pPr>
      <w:r w:rsidRPr="00C6169B">
        <w:rPr>
          <w:lang w:val="nb-NO"/>
        </w:rPr>
        <w:lastRenderedPageBreak/>
        <w:t>Hvit = renhet</w:t>
      </w:r>
    </w:p>
    <w:p w14:paraId="49393FA2" w14:textId="77777777" w:rsidR="009D707A" w:rsidRDefault="00C6169B" w:rsidP="00C6169B">
      <w:pPr>
        <w:rPr>
          <w:lang w:val="nb-NO"/>
        </w:rPr>
      </w:pPr>
      <w:r w:rsidRPr="00C6169B">
        <w:rPr>
          <w:lang w:val="nb-NO"/>
        </w:rPr>
        <w:t xml:space="preserve">Hjul = allestedsnærværende </w:t>
      </w:r>
    </w:p>
    <w:p w14:paraId="5F58C731" w14:textId="3A577BE8" w:rsidR="00C6169B" w:rsidRPr="00C6169B" w:rsidRDefault="00C6169B" w:rsidP="00C6169B">
      <w:pPr>
        <w:rPr>
          <w:lang w:val="nb-NO"/>
        </w:rPr>
      </w:pPr>
      <w:r w:rsidRPr="00C6169B">
        <w:rPr>
          <w:lang w:val="nb-NO"/>
        </w:rPr>
        <w:t>Flammer/ild = Dom? Guds nærvær?</w:t>
      </w:r>
    </w:p>
    <w:p w14:paraId="6BDE8255" w14:textId="25FE0E67" w:rsidR="00C6169B" w:rsidRPr="00C6169B" w:rsidRDefault="00C6169B" w:rsidP="00C6169B">
      <w:pPr>
        <w:rPr>
          <w:lang w:val="nb-NO"/>
        </w:rPr>
      </w:pPr>
      <w:r w:rsidRPr="00C6169B">
        <w:rPr>
          <w:lang w:val="nb-NO"/>
        </w:rPr>
        <w:t>Menneskesønnen får herskermakt når det 4. dyret er drept (</w:t>
      </w:r>
      <w:r w:rsidR="00570E8E" w:rsidRPr="00570E8E">
        <w:rPr>
          <w:lang w:val="nb-NO"/>
        </w:rPr>
        <w:sym w:font="Wingdings" w:char="F0E0"/>
      </w:r>
      <w:r w:rsidRPr="00C6169B">
        <w:rPr>
          <w:lang w:val="nb-NO"/>
        </w:rPr>
        <w:t>Matt 28:18-19)</w:t>
      </w:r>
    </w:p>
    <w:p w14:paraId="7E4A4620" w14:textId="279A27C9" w:rsidR="00C6169B" w:rsidRPr="00C6169B" w:rsidRDefault="00C6169B" w:rsidP="00C6169B">
      <w:pPr>
        <w:rPr>
          <w:lang w:val="nb-NO"/>
        </w:rPr>
      </w:pPr>
      <w:r w:rsidRPr="00C6169B">
        <w:rPr>
          <w:lang w:val="nb-NO"/>
        </w:rPr>
        <w:t xml:space="preserve">Den jordiske kongen bruker uttrykket </w:t>
      </w:r>
      <w:r w:rsidRPr="00570E8E">
        <w:rPr>
          <w:i/>
          <w:iCs/>
          <w:lang w:val="nb-NO"/>
        </w:rPr>
        <w:t>“folk og nasjoner og tungemål”</w:t>
      </w:r>
      <w:r w:rsidRPr="00C6169B">
        <w:rPr>
          <w:lang w:val="nb-NO"/>
        </w:rPr>
        <w:t xml:space="preserve"> hele veien i Daniels bok (3:4, 7, 29, 4:1, 5:19, 6:26), helt til Menneskesønnen er den</w:t>
      </w:r>
      <w:r w:rsidR="00432199">
        <w:rPr>
          <w:lang w:val="nb-NO"/>
        </w:rPr>
        <w:t xml:space="preserve"> </w:t>
      </w:r>
      <w:r w:rsidRPr="00C6169B">
        <w:rPr>
          <w:lang w:val="nb-NO"/>
        </w:rPr>
        <w:t xml:space="preserve">som skal tjenes av alle </w:t>
      </w:r>
      <w:r w:rsidRPr="00570E8E">
        <w:rPr>
          <w:i/>
          <w:iCs/>
          <w:lang w:val="nb-NO"/>
        </w:rPr>
        <w:t>“folk og nasjoner og tungemål”</w:t>
      </w:r>
      <w:r w:rsidRPr="00C6169B">
        <w:rPr>
          <w:lang w:val="nb-NO"/>
        </w:rPr>
        <w:t xml:space="preserve"> og gjøre ende på verdens riker.</w:t>
      </w:r>
    </w:p>
    <w:p w14:paraId="554EF4B1" w14:textId="09549FA0" w:rsidR="00FF05BA" w:rsidRDefault="00C6169B" w:rsidP="00C6169B">
      <w:pPr>
        <w:rPr>
          <w:lang w:val="nb-NO"/>
        </w:rPr>
      </w:pPr>
      <w:r w:rsidRPr="00C6169B">
        <w:rPr>
          <w:lang w:val="nb-NO"/>
        </w:rPr>
        <w:t>7</w:t>
      </w:r>
      <w:r w:rsidR="007931C2">
        <w:rPr>
          <w:lang w:val="nb-NO"/>
        </w:rPr>
        <w:t>:</w:t>
      </w:r>
      <w:r w:rsidRPr="00C6169B">
        <w:rPr>
          <w:lang w:val="nb-NO"/>
        </w:rPr>
        <w:t xml:space="preserve">13-14: </w:t>
      </w:r>
      <w:r w:rsidR="00865126" w:rsidRPr="00DF6D90">
        <w:rPr>
          <w:i/>
          <w:iCs/>
          <w:lang w:val="nb-NO"/>
        </w:rPr>
        <w:t>"</w:t>
      </w:r>
      <w:r w:rsidR="00DF6D90" w:rsidRPr="00DF6D90">
        <w:rPr>
          <w:i/>
          <w:iCs/>
          <w:lang w:val="nb-NO"/>
        </w:rPr>
        <w:t>Jeg så i mine nattsyner, og se! – med himmelens skyer kom en som var lik en menneskesønn. Han gikk bort mot den som var gammel av dager og ble ført fram for ham. Han fikk herskermakt, ære og rike så alle folk og nasjoner og tungemål skal tjene ham. Hans herskermakt er en evig makt som ikke skal forgå. Hans rike går aldri til grunne.</w:t>
      </w:r>
      <w:r w:rsidR="00865126" w:rsidRPr="00DF6D90">
        <w:rPr>
          <w:i/>
          <w:iCs/>
          <w:lang w:val="nb-NO"/>
        </w:rPr>
        <w:t>"</w:t>
      </w:r>
      <w:r w:rsidR="00865126">
        <w:rPr>
          <w:lang w:val="nb-NO"/>
        </w:rPr>
        <w:t xml:space="preserve"> </w:t>
      </w:r>
      <w:r w:rsidRPr="00C6169B">
        <w:rPr>
          <w:lang w:val="nb-NO"/>
        </w:rPr>
        <w:t xml:space="preserve">Kanskje både </w:t>
      </w:r>
    </w:p>
    <w:p w14:paraId="1CE85967" w14:textId="0E7C824A" w:rsidR="00FF05BA" w:rsidRDefault="00C6169B" w:rsidP="00FF05BA">
      <w:pPr>
        <w:pStyle w:val="ListParagraph"/>
        <w:numPr>
          <w:ilvl w:val="0"/>
          <w:numId w:val="45"/>
        </w:numPr>
        <w:rPr>
          <w:lang w:val="nb-NO"/>
        </w:rPr>
      </w:pPr>
      <w:r w:rsidRPr="00FF05BA">
        <w:rPr>
          <w:lang w:val="nb-NO"/>
        </w:rPr>
        <w:t>Jesu himmelfart (Matt 28:18, Ef 2:6, Sal</w:t>
      </w:r>
      <w:r w:rsidR="00773816" w:rsidRPr="00FF05BA">
        <w:rPr>
          <w:lang w:val="nb-NO"/>
        </w:rPr>
        <w:t>me</w:t>
      </w:r>
      <w:r w:rsidRPr="00FF05BA">
        <w:rPr>
          <w:lang w:val="nb-NO"/>
        </w:rPr>
        <w:t xml:space="preserve"> 2, Apg 4:25-26),</w:t>
      </w:r>
      <w:r w:rsidR="00432199" w:rsidRPr="00FF05BA">
        <w:rPr>
          <w:lang w:val="nb-NO"/>
        </w:rPr>
        <w:t xml:space="preserve"> </w:t>
      </w:r>
      <w:r w:rsidRPr="00FF05BA">
        <w:rPr>
          <w:lang w:val="nb-NO"/>
        </w:rPr>
        <w:t>ettersom rikene fortsetter å være i live</w:t>
      </w:r>
      <w:r w:rsidR="007220CD" w:rsidRPr="00FF05BA">
        <w:rPr>
          <w:lang w:val="nb-NO"/>
        </w:rPr>
        <w:t xml:space="preserve"> etter at Menneskesønnen har fått all makt</w:t>
      </w:r>
      <w:r w:rsidRPr="00FF05BA">
        <w:rPr>
          <w:lang w:val="nb-NO"/>
        </w:rPr>
        <w:t xml:space="preserve"> (Dan 7:12)</w:t>
      </w:r>
      <w:r w:rsidR="000651AA">
        <w:rPr>
          <w:lang w:val="nb-NO"/>
        </w:rPr>
        <w:t>.</w:t>
      </w:r>
    </w:p>
    <w:p w14:paraId="599EF718" w14:textId="0F69DB81" w:rsidR="00DF6D90" w:rsidRDefault="001A7837" w:rsidP="00DF6D90">
      <w:pPr>
        <w:pStyle w:val="ListParagraph"/>
        <w:rPr>
          <w:lang w:val="nb-NO"/>
        </w:rPr>
      </w:pPr>
      <w:r w:rsidRPr="001A7837">
        <w:rPr>
          <w:i/>
          <w:iCs/>
          <w:lang w:val="nb-NO"/>
        </w:rPr>
        <w:t>"Også de andre dyrenes herskermakt ble tatt fra dem, og livslengden deres ble fastsatt med dag og time."</w:t>
      </w:r>
      <w:r>
        <w:rPr>
          <w:lang w:val="nb-NO"/>
        </w:rPr>
        <w:t xml:space="preserve"> 7:12</w:t>
      </w:r>
    </w:p>
    <w:p w14:paraId="60E62061" w14:textId="669F10A2" w:rsidR="00C6169B" w:rsidRPr="00FF05BA" w:rsidRDefault="00C6169B" w:rsidP="00FF05BA">
      <w:pPr>
        <w:pStyle w:val="ListParagraph"/>
        <w:numPr>
          <w:ilvl w:val="0"/>
          <w:numId w:val="45"/>
        </w:numPr>
        <w:rPr>
          <w:lang w:val="nb-NO"/>
        </w:rPr>
      </w:pPr>
      <w:r w:rsidRPr="00FF05BA">
        <w:rPr>
          <w:lang w:val="nb-NO"/>
        </w:rPr>
        <w:t>Jesu gjenkomst (Matt 24:30, 26:64, Åp 1:7, 20:12). Daniel ser</w:t>
      </w:r>
      <w:r w:rsidR="00773816" w:rsidRPr="00FF05BA">
        <w:rPr>
          <w:lang w:val="nb-NO"/>
        </w:rPr>
        <w:t xml:space="preserve"> </w:t>
      </w:r>
      <w:r w:rsidRPr="00FF05BA">
        <w:rPr>
          <w:lang w:val="nb-NO"/>
        </w:rPr>
        <w:t>Guds rikes komme som én hendelse.</w:t>
      </w:r>
    </w:p>
    <w:p w14:paraId="77751F9F" w14:textId="77777777" w:rsidR="00C6169B" w:rsidRPr="00C6169B" w:rsidRDefault="00C6169B" w:rsidP="00C6169B">
      <w:pPr>
        <w:rPr>
          <w:lang w:val="nb-NO"/>
        </w:rPr>
      </w:pPr>
      <w:r w:rsidRPr="00C6169B">
        <w:rPr>
          <w:lang w:val="nb-NO"/>
        </w:rPr>
        <w:t xml:space="preserve"> </w:t>
      </w:r>
    </w:p>
    <w:p w14:paraId="634B16AA" w14:textId="77777777" w:rsidR="00C6169B" w:rsidRPr="00C6169B" w:rsidRDefault="00C6169B" w:rsidP="00E90E4A">
      <w:pPr>
        <w:pStyle w:val="Heading3"/>
        <w:rPr>
          <w:lang w:val="nb-NO"/>
        </w:rPr>
      </w:pPr>
      <w:bookmarkStart w:id="39" w:name="_Toc124236415"/>
      <w:r w:rsidRPr="00C6169B">
        <w:rPr>
          <w:lang w:val="nb-NO"/>
        </w:rPr>
        <w:t>HOVEDPOENGET:</w:t>
      </w:r>
      <w:bookmarkEnd w:id="39"/>
    </w:p>
    <w:p w14:paraId="7AC32826" w14:textId="6282C35C" w:rsidR="00C6169B" w:rsidRPr="00C6169B" w:rsidRDefault="00EE4BC6" w:rsidP="00C6169B">
      <w:pPr>
        <w:rPr>
          <w:lang w:val="nb-NO"/>
        </w:rPr>
      </w:pPr>
      <w:r w:rsidRPr="00570E8E">
        <w:rPr>
          <w:i/>
          <w:iCs/>
          <w:lang w:val="nb-NO"/>
        </w:rPr>
        <w:t>«Jeg gikk bort til en av dem som sto der, og ba ham om en pålitelig forklaring på alt dette. han svarte meg og fortalte meg hva synene betydde: "disse store dyrene, fire i tallet, betegner fire konger som skal stå fram på jorden. men den høyestes hellige skal motta kongeriket og beholde det til evig tid, i evigheters evighet.»</w:t>
      </w:r>
      <w:r w:rsidRPr="00EE4BC6">
        <w:rPr>
          <w:lang w:val="nb-NO"/>
        </w:rPr>
        <w:t xml:space="preserve"> 7:16-18</w:t>
      </w:r>
    </w:p>
    <w:p w14:paraId="2BE83A3C" w14:textId="77777777" w:rsidR="00C6169B" w:rsidRPr="00C6169B" w:rsidRDefault="00C6169B" w:rsidP="00C6169B">
      <w:pPr>
        <w:rPr>
          <w:lang w:val="nb-NO"/>
        </w:rPr>
      </w:pPr>
    </w:p>
    <w:p w14:paraId="070ED02A" w14:textId="77777777" w:rsidR="00C6169B" w:rsidRPr="00C6169B" w:rsidRDefault="00C6169B" w:rsidP="00E90E4A">
      <w:pPr>
        <w:pStyle w:val="Heading3"/>
        <w:rPr>
          <w:lang w:val="nb-NO"/>
        </w:rPr>
      </w:pPr>
      <w:bookmarkStart w:id="40" w:name="_Toc124236416"/>
      <w:r w:rsidRPr="00C6169B">
        <w:rPr>
          <w:lang w:val="nb-NO"/>
        </w:rPr>
        <w:t>HVORDAN LEVE SOM EN BORGER AV GUDS RIKE?</w:t>
      </w:r>
      <w:bookmarkEnd w:id="40"/>
    </w:p>
    <w:p w14:paraId="5F82E482" w14:textId="77777777" w:rsidR="00C6169B" w:rsidRPr="00C6169B" w:rsidRDefault="00C6169B" w:rsidP="00C6169B">
      <w:pPr>
        <w:rPr>
          <w:lang w:val="nb-NO"/>
        </w:rPr>
      </w:pPr>
      <w:r w:rsidRPr="00C6169B">
        <w:rPr>
          <w:lang w:val="nb-NO"/>
        </w:rPr>
        <w:t>Vi lever allerede i dette kongeriket og skal beholde det til evig tid, i evigheters evighet. Jesus skal herske for evig, hans rike går aldri til grunne.</w:t>
      </w:r>
    </w:p>
    <w:p w14:paraId="3B854158" w14:textId="77777777" w:rsidR="00C6169B" w:rsidRPr="00C6169B" w:rsidRDefault="00C6169B" w:rsidP="00C6169B">
      <w:pPr>
        <w:rPr>
          <w:lang w:val="nb-NO"/>
        </w:rPr>
      </w:pPr>
      <w:r w:rsidRPr="00C6169B">
        <w:rPr>
          <w:lang w:val="nb-NO"/>
        </w:rPr>
        <w:lastRenderedPageBreak/>
        <w:t>Jesus har mottatt all makt — for at alle folk og nasjoner og tungemål skal tjene ham. Oppgaven vår som borgere av Guds rike mens vi er på jorda, er å jobbe for at dette skal skje.</w:t>
      </w:r>
    </w:p>
    <w:p w14:paraId="72D43295" w14:textId="77777777" w:rsidR="00C6169B" w:rsidRPr="00C6169B" w:rsidRDefault="00C6169B" w:rsidP="00C6169B">
      <w:pPr>
        <w:rPr>
          <w:lang w:val="nb-NO"/>
        </w:rPr>
      </w:pPr>
    </w:p>
    <w:p w14:paraId="51A582E7" w14:textId="7EF46A4E" w:rsidR="00C6169B" w:rsidRPr="00C6169B" w:rsidRDefault="00C6169B" w:rsidP="005123D6">
      <w:pPr>
        <w:pStyle w:val="Heading2"/>
        <w:rPr>
          <w:lang w:val="nb-NO"/>
        </w:rPr>
      </w:pPr>
      <w:bookmarkStart w:id="41" w:name="_Toc124236417"/>
      <w:r w:rsidRPr="00C6169B">
        <w:rPr>
          <w:lang w:val="nb-NO"/>
        </w:rPr>
        <w:t>KAPITTEL 8</w:t>
      </w:r>
      <w:r w:rsidR="00916609">
        <w:rPr>
          <w:lang w:val="nb-NO"/>
        </w:rPr>
        <w:t xml:space="preserve"> (</w:t>
      </w:r>
      <w:r w:rsidR="00916609" w:rsidRPr="00916609">
        <w:rPr>
          <w:lang w:val="nb-NO"/>
        </w:rPr>
        <w:t>550 f.Kr.</w:t>
      </w:r>
      <w:r w:rsidR="00916609">
        <w:rPr>
          <w:lang w:val="nb-NO"/>
        </w:rPr>
        <w:t>)</w:t>
      </w:r>
      <w:bookmarkEnd w:id="41"/>
    </w:p>
    <w:p w14:paraId="559BACA9" w14:textId="77777777" w:rsidR="00C6169B" w:rsidRPr="005123D6" w:rsidRDefault="00C6169B" w:rsidP="00C6169B">
      <w:pPr>
        <w:rPr>
          <w:b/>
          <w:bCs/>
          <w:lang w:val="nb-NO"/>
        </w:rPr>
      </w:pPr>
      <w:r w:rsidRPr="005123D6">
        <w:rPr>
          <w:b/>
          <w:bCs/>
          <w:lang w:val="nb-NO"/>
        </w:rPr>
        <w:t>Væren: Kongene av Media og Persia (v. 20)</w:t>
      </w:r>
    </w:p>
    <w:p w14:paraId="7007F6DB" w14:textId="77777777" w:rsidR="005123D6" w:rsidRDefault="00C6169B" w:rsidP="00C6169B">
      <w:pPr>
        <w:rPr>
          <w:lang w:val="nb-NO"/>
        </w:rPr>
      </w:pPr>
      <w:r w:rsidRPr="00C6169B">
        <w:rPr>
          <w:lang w:val="nb-NO"/>
        </w:rPr>
        <w:t xml:space="preserve">550 f.Kr.: Det året Media allierte seg med Persia </w:t>
      </w:r>
    </w:p>
    <w:p w14:paraId="26DBB2CC" w14:textId="77777777" w:rsidR="005123D6" w:rsidRDefault="00C6169B" w:rsidP="00C6169B">
      <w:pPr>
        <w:rPr>
          <w:lang w:val="nb-NO"/>
        </w:rPr>
      </w:pPr>
      <w:r w:rsidRPr="005123D6">
        <w:rPr>
          <w:b/>
          <w:bCs/>
          <w:lang w:val="nb-NO"/>
        </w:rPr>
        <w:t>Susa:</w:t>
      </w:r>
      <w:r w:rsidRPr="00C6169B">
        <w:rPr>
          <w:lang w:val="nb-NO"/>
        </w:rPr>
        <w:t xml:space="preserve"> Hovedstaden i Persia, Kyros kom fra </w:t>
      </w:r>
      <w:r w:rsidRPr="005123D6">
        <w:rPr>
          <w:b/>
          <w:bCs/>
          <w:lang w:val="nb-NO"/>
        </w:rPr>
        <w:t>Elam</w:t>
      </w:r>
      <w:r w:rsidRPr="00C6169B">
        <w:rPr>
          <w:lang w:val="nb-NO"/>
        </w:rPr>
        <w:t xml:space="preserve">. </w:t>
      </w:r>
    </w:p>
    <w:p w14:paraId="1E5937A2" w14:textId="7C962378" w:rsidR="00C6169B" w:rsidRPr="00C6169B" w:rsidRDefault="00C6169B" w:rsidP="00C6169B">
      <w:pPr>
        <w:rPr>
          <w:lang w:val="nb-NO"/>
        </w:rPr>
      </w:pPr>
      <w:r w:rsidRPr="005123D6">
        <w:rPr>
          <w:b/>
          <w:bCs/>
          <w:lang w:val="nb-NO"/>
        </w:rPr>
        <w:t>To horn, det høyeste kom opp sist:</w:t>
      </w:r>
      <w:r w:rsidRPr="00C6169B">
        <w:rPr>
          <w:lang w:val="nb-NO"/>
        </w:rPr>
        <w:t xml:space="preserve"> Persia ble</w:t>
      </w:r>
      <w:r w:rsidR="005123D6">
        <w:rPr>
          <w:lang w:val="nb-NO"/>
        </w:rPr>
        <w:t xml:space="preserve"> </w:t>
      </w:r>
      <w:r w:rsidRPr="00C6169B">
        <w:rPr>
          <w:lang w:val="nb-NO"/>
        </w:rPr>
        <w:t>dominerende i alliansen.</w:t>
      </w:r>
    </w:p>
    <w:p w14:paraId="5FB7F699" w14:textId="77777777" w:rsidR="00C6169B" w:rsidRPr="009501FA" w:rsidRDefault="00C6169B" w:rsidP="009501FA">
      <w:pPr>
        <w:rPr>
          <w:b/>
          <w:bCs/>
          <w:lang w:val="nb-NO"/>
        </w:rPr>
      </w:pPr>
      <w:r w:rsidRPr="009501FA">
        <w:rPr>
          <w:b/>
          <w:bCs/>
          <w:lang w:val="nb-NO"/>
        </w:rPr>
        <w:t>Stanger:</w:t>
      </w:r>
    </w:p>
    <w:p w14:paraId="2F7C46FE" w14:textId="77777777" w:rsidR="00C6169B" w:rsidRPr="00331259" w:rsidRDefault="00C6169B" w:rsidP="00331259">
      <w:pPr>
        <w:pStyle w:val="ListParagraph"/>
        <w:numPr>
          <w:ilvl w:val="0"/>
          <w:numId w:val="8"/>
        </w:numPr>
        <w:rPr>
          <w:lang w:val="nb-NO"/>
        </w:rPr>
      </w:pPr>
      <w:r w:rsidRPr="00331259">
        <w:rPr>
          <w:lang w:val="nb-NO"/>
        </w:rPr>
        <w:t>Kan være Babylon (vest), Lydia (nord) og Egypt (sør). Ikke nøyaktige retninger, men Persia utvidet seg likevel i de retningene.</w:t>
      </w:r>
    </w:p>
    <w:p w14:paraId="4DBC37F8" w14:textId="339099E4" w:rsidR="00C6169B" w:rsidRDefault="00C6169B" w:rsidP="00331259">
      <w:pPr>
        <w:pStyle w:val="ListParagraph"/>
        <w:numPr>
          <w:ilvl w:val="0"/>
          <w:numId w:val="8"/>
        </w:numPr>
        <w:rPr>
          <w:lang w:val="nb-NO"/>
        </w:rPr>
      </w:pPr>
      <w:r w:rsidRPr="00331259">
        <w:rPr>
          <w:lang w:val="nb-NO"/>
        </w:rPr>
        <w:t>Eller et bilde på erobringer unntatt østover fordi Persia var riket i øst sett fra et jødisk/babylonsk perspektiv.</w:t>
      </w:r>
    </w:p>
    <w:p w14:paraId="19A9AEBA" w14:textId="77777777" w:rsidR="00822D24" w:rsidRDefault="00C6169B" w:rsidP="00C6169B">
      <w:pPr>
        <w:rPr>
          <w:lang w:val="nb-NO"/>
        </w:rPr>
      </w:pPr>
      <w:r w:rsidRPr="00822D24">
        <w:rPr>
          <w:b/>
          <w:bCs/>
          <w:lang w:val="nb-NO"/>
        </w:rPr>
        <w:t>Geitebukken:</w:t>
      </w:r>
      <w:r w:rsidRPr="00C6169B">
        <w:rPr>
          <w:lang w:val="nb-NO"/>
        </w:rPr>
        <w:t xml:space="preserve"> Kongen av Javan (Hellas) (v. 21) </w:t>
      </w:r>
    </w:p>
    <w:p w14:paraId="69BDCE83" w14:textId="6D560FD1" w:rsidR="00C6169B" w:rsidRPr="00C6169B" w:rsidRDefault="00C6169B" w:rsidP="00C6169B">
      <w:pPr>
        <w:rPr>
          <w:lang w:val="nb-NO"/>
        </w:rPr>
      </w:pPr>
      <w:r w:rsidRPr="00822D24">
        <w:rPr>
          <w:b/>
          <w:bCs/>
          <w:lang w:val="nb-NO"/>
        </w:rPr>
        <w:t xml:space="preserve">Berører ikke bakken: </w:t>
      </w:r>
      <w:r w:rsidRPr="00C6169B">
        <w:rPr>
          <w:lang w:val="nb-NO"/>
        </w:rPr>
        <w:t>Rask erobring</w:t>
      </w:r>
    </w:p>
    <w:p w14:paraId="31A86669" w14:textId="77777777" w:rsidR="00C6169B" w:rsidRPr="00C6169B" w:rsidRDefault="00C6169B" w:rsidP="00C6169B">
      <w:pPr>
        <w:rPr>
          <w:lang w:val="nb-NO"/>
        </w:rPr>
      </w:pPr>
      <w:r w:rsidRPr="00822D24">
        <w:rPr>
          <w:b/>
          <w:bCs/>
          <w:lang w:val="nb-NO"/>
        </w:rPr>
        <w:t>Horn:</w:t>
      </w:r>
      <w:r w:rsidRPr="00C6169B">
        <w:rPr>
          <w:lang w:val="nb-NO"/>
        </w:rPr>
        <w:t xml:space="preserve"> Aleksander den store (første konge, v. 21)</w:t>
      </w:r>
    </w:p>
    <w:p w14:paraId="246D966C" w14:textId="77777777" w:rsidR="00C6169B" w:rsidRPr="00C6169B" w:rsidRDefault="00C6169B" w:rsidP="00C6169B">
      <w:pPr>
        <w:rPr>
          <w:lang w:val="nb-NO"/>
        </w:rPr>
      </w:pPr>
      <w:r w:rsidRPr="00822D24">
        <w:rPr>
          <w:b/>
          <w:bCs/>
          <w:lang w:val="nb-NO"/>
        </w:rPr>
        <w:t xml:space="preserve">Løp i ham med stor vrede: </w:t>
      </w:r>
      <w:r w:rsidRPr="00C6169B">
        <w:rPr>
          <w:lang w:val="nb-NO"/>
        </w:rPr>
        <w:t>Hellas ble verdensmakt gjennom en stor og rask seier over Persia i 333 f.Kr.</w:t>
      </w:r>
    </w:p>
    <w:p w14:paraId="1B3083A1" w14:textId="77777777" w:rsidR="00C6169B" w:rsidRPr="00C6169B" w:rsidRDefault="00C6169B" w:rsidP="00C6169B">
      <w:pPr>
        <w:rPr>
          <w:lang w:val="nb-NO"/>
        </w:rPr>
      </w:pPr>
      <w:r w:rsidRPr="00822D24">
        <w:rPr>
          <w:b/>
          <w:bCs/>
          <w:lang w:val="nb-NO"/>
        </w:rPr>
        <w:t xml:space="preserve">4 horn: </w:t>
      </w:r>
      <w:r w:rsidRPr="00C6169B">
        <w:rPr>
          <w:lang w:val="nb-NO"/>
        </w:rPr>
        <w:t>Aleksanders 4 generaler som delte riket mellom seg etter hans død (4 riker skal oppstå, v. 22).</w:t>
      </w:r>
    </w:p>
    <w:p w14:paraId="2F367B86" w14:textId="77777777" w:rsidR="00C6169B" w:rsidRPr="00C6169B" w:rsidRDefault="00C6169B" w:rsidP="00C6169B">
      <w:pPr>
        <w:rPr>
          <w:lang w:val="nb-NO"/>
        </w:rPr>
      </w:pPr>
      <w:r w:rsidRPr="00822D24">
        <w:rPr>
          <w:b/>
          <w:bCs/>
          <w:lang w:val="nb-NO"/>
        </w:rPr>
        <w:t xml:space="preserve">4 hjørner: </w:t>
      </w:r>
      <w:r w:rsidRPr="00C6169B">
        <w:rPr>
          <w:lang w:val="nb-NO"/>
        </w:rPr>
        <w:t>Delt i nord, sør, øst og vest.</w:t>
      </w:r>
    </w:p>
    <w:p w14:paraId="582D9AD2" w14:textId="77777777" w:rsidR="00C6169B" w:rsidRPr="00C6169B" w:rsidRDefault="00C6169B" w:rsidP="00C6169B">
      <w:pPr>
        <w:rPr>
          <w:lang w:val="nb-NO"/>
        </w:rPr>
      </w:pPr>
      <w:r w:rsidRPr="00C6169B">
        <w:rPr>
          <w:lang w:val="nb-NO"/>
        </w:rPr>
        <w:t xml:space="preserve"> </w:t>
      </w:r>
    </w:p>
    <w:p w14:paraId="4C04EFE6" w14:textId="77777777" w:rsidR="00C6169B" w:rsidRPr="00C6169B" w:rsidRDefault="00C6169B" w:rsidP="00673F65">
      <w:pPr>
        <w:pStyle w:val="Heading3"/>
        <w:rPr>
          <w:lang w:val="nb-NO"/>
        </w:rPr>
      </w:pPr>
      <w:bookmarkStart w:id="42" w:name="_Toc124236418"/>
      <w:r w:rsidRPr="00C6169B">
        <w:rPr>
          <w:lang w:val="nb-NO"/>
        </w:rPr>
        <w:t>DET LILLE HORNET = ANTIOKUS IV</w:t>
      </w:r>
      <w:bookmarkEnd w:id="42"/>
    </w:p>
    <w:p w14:paraId="747421FE" w14:textId="77777777" w:rsidR="00C6169B" w:rsidRPr="00C6169B" w:rsidRDefault="00C6169B" w:rsidP="00C6169B">
      <w:pPr>
        <w:rPr>
          <w:lang w:val="nb-NO"/>
        </w:rPr>
      </w:pPr>
      <w:r w:rsidRPr="00112B3F">
        <w:rPr>
          <w:b/>
          <w:bCs/>
          <w:lang w:val="nb-NO"/>
        </w:rPr>
        <w:t>Helligdommen vanæret (v. 11):</w:t>
      </w:r>
      <w:r w:rsidRPr="00C6169B">
        <w:rPr>
          <w:lang w:val="nb-NO"/>
        </w:rPr>
        <w:t xml:space="preserve"> Avgudsalteret i Jerusalem</w:t>
      </w:r>
    </w:p>
    <w:p w14:paraId="5B7174D2" w14:textId="7C396019" w:rsidR="00C6169B" w:rsidRPr="00C6169B" w:rsidRDefault="00C6169B" w:rsidP="00C6169B">
      <w:pPr>
        <w:rPr>
          <w:lang w:val="nb-NO"/>
        </w:rPr>
      </w:pPr>
      <w:r w:rsidRPr="00112B3F">
        <w:rPr>
          <w:b/>
          <w:bCs/>
          <w:lang w:val="nb-NO"/>
        </w:rPr>
        <w:t>2300 kvelder og morgener (v. 14):</w:t>
      </w:r>
      <w:r w:rsidRPr="00C6169B">
        <w:rPr>
          <w:lang w:val="nb-NO"/>
        </w:rPr>
        <w:t xml:space="preserve"> De to daglige ofringene i tempelet. </w:t>
      </w:r>
      <w:r w:rsidR="00380C69">
        <w:rPr>
          <w:lang w:val="nb-NO"/>
        </w:rPr>
        <w:t xml:space="preserve">Hvis man deler </w:t>
      </w:r>
      <w:r w:rsidR="00F13AA0">
        <w:rPr>
          <w:lang w:val="nb-NO"/>
        </w:rPr>
        <w:t>2300 på to blir dette l</w:t>
      </w:r>
      <w:r w:rsidRPr="00C6169B">
        <w:rPr>
          <w:lang w:val="nb-NO"/>
        </w:rPr>
        <w:t>itt over 3 år før makkabeerne tok det tilbake.</w:t>
      </w:r>
    </w:p>
    <w:p w14:paraId="2A9B92D4" w14:textId="6C08923A" w:rsidR="00C6169B" w:rsidRPr="00C6169B" w:rsidRDefault="00C6169B" w:rsidP="00C6169B">
      <w:pPr>
        <w:rPr>
          <w:lang w:val="nb-NO"/>
        </w:rPr>
      </w:pPr>
      <w:r w:rsidRPr="00112B3F">
        <w:rPr>
          <w:b/>
          <w:bCs/>
          <w:lang w:val="nb-NO"/>
        </w:rPr>
        <w:lastRenderedPageBreak/>
        <w:t>Skal gjøre uhyggelig skade og utslette folket av de hellige</w:t>
      </w:r>
      <w:r w:rsidRPr="00C6169B">
        <w:rPr>
          <w:lang w:val="nb-NO"/>
        </w:rPr>
        <w:t xml:space="preserve"> (v. 24): Forfølgelsene</w:t>
      </w:r>
    </w:p>
    <w:p w14:paraId="2D5C9021" w14:textId="77777777" w:rsidR="00C6169B" w:rsidRPr="00C6169B" w:rsidRDefault="00C6169B" w:rsidP="00C6169B">
      <w:pPr>
        <w:rPr>
          <w:lang w:val="nb-NO"/>
        </w:rPr>
      </w:pPr>
      <w:r w:rsidRPr="00112B3F">
        <w:rPr>
          <w:b/>
          <w:bCs/>
          <w:lang w:val="nb-NO"/>
        </w:rPr>
        <w:t>Stor i egne tanker</w:t>
      </w:r>
      <w:r w:rsidRPr="00C6169B">
        <w:rPr>
          <w:lang w:val="nb-NO"/>
        </w:rPr>
        <w:t xml:space="preserve"> (v. 25): “Epifanes”</w:t>
      </w:r>
    </w:p>
    <w:p w14:paraId="7674A6DE" w14:textId="66CA9636" w:rsidR="00C6169B" w:rsidRPr="00C6169B" w:rsidRDefault="00C6169B" w:rsidP="00C6169B">
      <w:pPr>
        <w:rPr>
          <w:lang w:val="nb-NO"/>
        </w:rPr>
      </w:pPr>
      <w:r w:rsidRPr="00C6169B">
        <w:rPr>
          <w:lang w:val="nb-NO"/>
        </w:rPr>
        <w:t xml:space="preserve">v. 25: Skal reise seg mot Gud, og </w:t>
      </w:r>
      <w:r w:rsidRPr="00C8734E">
        <w:rPr>
          <w:i/>
          <w:iCs/>
          <w:lang w:val="nb-NO"/>
        </w:rPr>
        <w:t>“bli knust, men ikke av menneskehånd”</w:t>
      </w:r>
      <w:r w:rsidRPr="00C6169B">
        <w:rPr>
          <w:lang w:val="nb-NO"/>
        </w:rPr>
        <w:t>.</w:t>
      </w:r>
      <w:r w:rsidR="00584D67">
        <w:rPr>
          <w:lang w:val="nb-NO"/>
        </w:rPr>
        <w:t xml:space="preserve"> </w:t>
      </w:r>
      <w:r w:rsidRPr="00C6169B">
        <w:rPr>
          <w:lang w:val="nb-NO"/>
        </w:rPr>
        <w:t>En oppmuntring til de han forfulgte om at Gud vet hva som kommer</w:t>
      </w:r>
      <w:r w:rsidR="00A76BAA">
        <w:rPr>
          <w:lang w:val="nb-NO"/>
        </w:rPr>
        <w:t xml:space="preserve"> </w:t>
      </w:r>
      <w:r w:rsidR="00A76BAA" w:rsidRPr="00A76BAA">
        <w:rPr>
          <w:lang w:val="nb-NO"/>
        </w:rPr>
        <w:t>til å skje og har kontroll og skal stoppe Antiokus. Og etter dette kommer Guds rike.</w:t>
      </w:r>
      <w:r w:rsidRPr="00C6169B">
        <w:rPr>
          <w:lang w:val="nb-NO"/>
        </w:rPr>
        <w:t xml:space="preserve"> </w:t>
      </w:r>
    </w:p>
    <w:p w14:paraId="6F8F13F7" w14:textId="4C0D5AAB" w:rsidR="00C6169B" w:rsidRPr="00C6169B" w:rsidRDefault="00CC2BB2" w:rsidP="00C6169B">
      <w:pPr>
        <w:rPr>
          <w:lang w:val="nb-NO"/>
        </w:rPr>
      </w:pPr>
      <w:r w:rsidRPr="00570E8E">
        <w:rPr>
          <w:i/>
          <w:iCs/>
          <w:lang w:val="nb-NO"/>
        </w:rPr>
        <w:t>“Forstå, menneske, at synet handler om endetiden.”</w:t>
      </w:r>
      <w:r w:rsidRPr="00CC2BB2">
        <w:rPr>
          <w:lang w:val="nb-NO"/>
        </w:rPr>
        <w:t xml:space="preserve"> 8:17</w:t>
      </w:r>
    </w:p>
    <w:p w14:paraId="4D9DCAFB" w14:textId="20BF7D8E" w:rsidR="00C6169B" w:rsidRPr="00C6169B" w:rsidRDefault="00C6169B" w:rsidP="00C6169B">
      <w:pPr>
        <w:rPr>
          <w:lang w:val="nb-NO"/>
        </w:rPr>
      </w:pPr>
    </w:p>
    <w:p w14:paraId="2C414AEE" w14:textId="0C3074B2" w:rsidR="00C6169B" w:rsidRPr="00C6169B" w:rsidRDefault="00C6169B" w:rsidP="00CC2BB2">
      <w:pPr>
        <w:pStyle w:val="Heading2"/>
        <w:rPr>
          <w:lang w:val="nb-NO"/>
        </w:rPr>
      </w:pPr>
      <w:bookmarkStart w:id="43" w:name="_Toc124236419"/>
      <w:r w:rsidRPr="00C6169B">
        <w:rPr>
          <w:lang w:val="nb-NO"/>
        </w:rPr>
        <w:t>KAPITTEL 9</w:t>
      </w:r>
      <w:r w:rsidR="00CC2BB2">
        <w:rPr>
          <w:lang w:val="nb-NO"/>
        </w:rPr>
        <w:t xml:space="preserve"> (</w:t>
      </w:r>
      <w:r w:rsidRPr="00C6169B">
        <w:rPr>
          <w:lang w:val="nb-NO"/>
        </w:rPr>
        <w:t>539 F.KR.</w:t>
      </w:r>
      <w:r w:rsidR="00CC2BB2">
        <w:rPr>
          <w:lang w:val="nb-NO"/>
        </w:rPr>
        <w:t>)</w:t>
      </w:r>
      <w:bookmarkEnd w:id="43"/>
    </w:p>
    <w:p w14:paraId="7FD1E90C" w14:textId="69A7B6B5" w:rsidR="00780EBF" w:rsidRDefault="00BE584B" w:rsidP="00BE584B">
      <w:pPr>
        <w:rPr>
          <w:lang w:val="nb-NO"/>
        </w:rPr>
      </w:pPr>
      <w:r>
        <w:rPr>
          <w:lang w:val="nb-NO"/>
        </w:rPr>
        <w:t>"</w:t>
      </w:r>
      <w:r w:rsidRPr="00BE584B">
        <w:rPr>
          <w:lang w:val="nb-NO"/>
        </w:rPr>
        <w:t>Hele dette landet skal bli til ruin og ørken, og disse folkeslagene skal gjøre slavearbeid for kongen av Babel i sytti år.</w:t>
      </w:r>
      <w:r>
        <w:rPr>
          <w:lang w:val="nb-NO"/>
        </w:rPr>
        <w:t xml:space="preserve"> </w:t>
      </w:r>
      <w:r w:rsidRPr="00BE584B">
        <w:rPr>
          <w:lang w:val="nb-NO"/>
        </w:rPr>
        <w:t xml:space="preserve">Så, </w:t>
      </w:r>
      <w:r w:rsidRPr="00621667">
        <w:rPr>
          <w:u w:val="single"/>
          <w:lang w:val="nb-NO"/>
        </w:rPr>
        <w:t xml:space="preserve">når sytti år er gått, vil jeg straffe kongen av </w:t>
      </w:r>
      <w:r w:rsidRPr="00986B6D">
        <w:rPr>
          <w:u w:val="single"/>
          <w:lang w:val="nb-NO"/>
        </w:rPr>
        <w:t>Babel og hele folket der for deres synd, sier Herren</w:t>
      </w:r>
      <w:r w:rsidRPr="00BE584B">
        <w:rPr>
          <w:lang w:val="nb-NO"/>
        </w:rPr>
        <w:t>, og jeg vil straffe kaldeernes land; jeg gjør det til ørken for alltid.</w:t>
      </w:r>
      <w:r>
        <w:rPr>
          <w:lang w:val="nb-NO"/>
        </w:rPr>
        <w:t xml:space="preserve">" </w:t>
      </w:r>
      <w:r w:rsidR="00C6169B" w:rsidRPr="00C6169B">
        <w:rPr>
          <w:lang w:val="nb-NO"/>
        </w:rPr>
        <w:t>Jer 25:11-12</w:t>
      </w:r>
    </w:p>
    <w:p w14:paraId="7D1181A3" w14:textId="09A3E8E2" w:rsidR="00C6169B" w:rsidRPr="00C6169B" w:rsidRDefault="00BE584B" w:rsidP="00C6169B">
      <w:pPr>
        <w:rPr>
          <w:lang w:val="nb-NO"/>
        </w:rPr>
      </w:pPr>
      <w:r>
        <w:rPr>
          <w:lang w:val="nb-NO"/>
        </w:rPr>
        <w:t>"</w:t>
      </w:r>
      <w:r w:rsidR="00BC4991" w:rsidRPr="00BC4991">
        <w:rPr>
          <w:lang w:val="nb-NO"/>
        </w:rPr>
        <w:t xml:space="preserve">Så sier Herren: </w:t>
      </w:r>
      <w:r w:rsidR="00BC4991" w:rsidRPr="00986B6D">
        <w:rPr>
          <w:u w:val="single"/>
          <w:lang w:val="nb-NO"/>
        </w:rPr>
        <w:t>Når sytti år er gått for Babel, skal jeg se til dere</w:t>
      </w:r>
      <w:r w:rsidR="00BC4991" w:rsidRPr="00BC4991">
        <w:rPr>
          <w:lang w:val="nb-NO"/>
        </w:rPr>
        <w:t>. Da skal jeg oppfylle mitt gode løfte for dere og føre dere tilbake til dette stedet.</w:t>
      </w:r>
      <w:r>
        <w:rPr>
          <w:lang w:val="nb-NO"/>
        </w:rPr>
        <w:t xml:space="preserve">" </w:t>
      </w:r>
      <w:r w:rsidR="00780EBF">
        <w:rPr>
          <w:lang w:val="nb-NO"/>
        </w:rPr>
        <w:t xml:space="preserve">Jer </w:t>
      </w:r>
      <w:r w:rsidR="00C6169B" w:rsidRPr="00C6169B">
        <w:rPr>
          <w:lang w:val="nb-NO"/>
        </w:rPr>
        <w:t>29:10</w:t>
      </w:r>
    </w:p>
    <w:p w14:paraId="23A742B4" w14:textId="293C5556" w:rsidR="00C6169B" w:rsidRPr="00C6169B" w:rsidRDefault="00C6169B" w:rsidP="00C6169B">
      <w:pPr>
        <w:rPr>
          <w:lang w:val="nb-NO"/>
        </w:rPr>
      </w:pPr>
      <w:r w:rsidRPr="00C6169B">
        <w:rPr>
          <w:lang w:val="nb-NO"/>
        </w:rPr>
        <w:t>v. 3-19: Daniel ber om nåde og faster</w:t>
      </w:r>
      <w:r w:rsidR="007C0D5B">
        <w:rPr>
          <w:lang w:val="nb-NO"/>
        </w:rPr>
        <w:t>. Han bekjenner folkets synd</w:t>
      </w:r>
      <w:r w:rsidR="00E6355D">
        <w:rPr>
          <w:lang w:val="nb-NO"/>
        </w:rPr>
        <w:t xml:space="preserve"> og</w:t>
      </w:r>
      <w:r w:rsidR="007C0D5B">
        <w:rPr>
          <w:lang w:val="nb-NO"/>
        </w:rPr>
        <w:t xml:space="preserve"> ber Gud om å tilgi</w:t>
      </w:r>
      <w:r w:rsidR="00E6355D">
        <w:rPr>
          <w:lang w:val="nb-NO"/>
        </w:rPr>
        <w:t xml:space="preserve">. Han ber også om at </w:t>
      </w:r>
      <w:r w:rsidRPr="00C6169B">
        <w:rPr>
          <w:lang w:val="nb-NO"/>
        </w:rPr>
        <w:t>by</w:t>
      </w:r>
      <w:r w:rsidR="00E6355D">
        <w:rPr>
          <w:lang w:val="nb-NO"/>
        </w:rPr>
        <w:t>en</w:t>
      </w:r>
      <w:r w:rsidRPr="00C6169B">
        <w:rPr>
          <w:lang w:val="nb-NO"/>
        </w:rPr>
        <w:t xml:space="preserve"> og tempel</w:t>
      </w:r>
      <w:r w:rsidR="00E6355D">
        <w:rPr>
          <w:lang w:val="nb-NO"/>
        </w:rPr>
        <w:t>et skal bli gjenoppbygd.</w:t>
      </w:r>
    </w:p>
    <w:p w14:paraId="62B6A9DD" w14:textId="77777777" w:rsidR="00C6169B" w:rsidRPr="00C6169B" w:rsidRDefault="00C6169B" w:rsidP="00C6169B">
      <w:pPr>
        <w:rPr>
          <w:lang w:val="nb-NO"/>
        </w:rPr>
      </w:pPr>
      <w:r w:rsidRPr="00C6169B">
        <w:rPr>
          <w:lang w:val="nb-NO"/>
        </w:rPr>
        <w:t>v. 20-27: Svaret. Selv om eksilet ender, vil det ennå ta 70 uker før fullstendig utfrielse er skjedd.</w:t>
      </w:r>
    </w:p>
    <w:p w14:paraId="69F5A22B" w14:textId="77777777" w:rsidR="00505793" w:rsidRDefault="00505793" w:rsidP="00C6169B">
      <w:pPr>
        <w:rPr>
          <w:lang w:val="nb-NO"/>
        </w:rPr>
      </w:pPr>
    </w:p>
    <w:p w14:paraId="0F5B4888" w14:textId="77777777" w:rsidR="00505793" w:rsidRPr="00673F65" w:rsidRDefault="00505793" w:rsidP="006B0795">
      <w:pPr>
        <w:pStyle w:val="Heading3"/>
        <w:rPr>
          <w:lang w:val="nb-NO"/>
        </w:rPr>
      </w:pPr>
      <w:bookmarkStart w:id="44" w:name="_Toc124236420"/>
      <w:r w:rsidRPr="00673F65">
        <w:rPr>
          <w:lang w:val="nb-NO"/>
        </w:rPr>
        <w:t>9:24-27</w:t>
      </w:r>
      <w:bookmarkEnd w:id="44"/>
    </w:p>
    <w:p w14:paraId="411202CE" w14:textId="4421495B" w:rsidR="00C6169B" w:rsidRPr="00673F65" w:rsidRDefault="00C6169B" w:rsidP="00673F65">
      <w:pPr>
        <w:rPr>
          <w:b/>
          <w:bCs/>
          <w:lang w:val="nb-NO"/>
        </w:rPr>
      </w:pPr>
      <w:r w:rsidRPr="00673F65">
        <w:rPr>
          <w:b/>
          <w:bCs/>
          <w:lang w:val="nb-NO"/>
        </w:rPr>
        <w:t>70 uker (“sjuere”</w:t>
      </w:r>
      <w:r w:rsidR="002C65E1" w:rsidRPr="00673F65">
        <w:rPr>
          <w:b/>
          <w:bCs/>
          <w:lang w:val="nb-NO"/>
        </w:rPr>
        <w:t xml:space="preserve">, noen mener at hver uke </w:t>
      </w:r>
      <w:r w:rsidR="006E5DE4" w:rsidRPr="00673F65">
        <w:rPr>
          <w:b/>
          <w:bCs/>
          <w:lang w:val="nb-NO"/>
        </w:rPr>
        <w:t>står for 7 år</w:t>
      </w:r>
      <w:r w:rsidR="006B319E" w:rsidRPr="00673F65">
        <w:rPr>
          <w:b/>
          <w:bCs/>
          <w:lang w:val="nb-NO"/>
        </w:rPr>
        <w:t>, så dette tilsvarer 490 år</w:t>
      </w:r>
      <w:r w:rsidRPr="00673F65">
        <w:rPr>
          <w:b/>
          <w:bCs/>
          <w:lang w:val="nb-NO"/>
        </w:rPr>
        <w:t>) til å:</w:t>
      </w:r>
    </w:p>
    <w:p w14:paraId="6B02760B" w14:textId="375C3913" w:rsidR="00C6169B" w:rsidRPr="00570E8E" w:rsidRDefault="00C6169B" w:rsidP="00570E8E">
      <w:pPr>
        <w:pStyle w:val="ListParagraph"/>
        <w:numPr>
          <w:ilvl w:val="0"/>
          <w:numId w:val="33"/>
        </w:numPr>
        <w:rPr>
          <w:lang w:val="nb-NO"/>
        </w:rPr>
      </w:pPr>
      <w:r w:rsidRPr="00570E8E">
        <w:rPr>
          <w:lang w:val="nb-NO"/>
        </w:rPr>
        <w:t>bringe ondskapen til ende</w:t>
      </w:r>
    </w:p>
    <w:p w14:paraId="587782B3" w14:textId="723F1AE3" w:rsidR="00C6169B" w:rsidRPr="00570E8E" w:rsidRDefault="00C6169B" w:rsidP="00570E8E">
      <w:pPr>
        <w:pStyle w:val="ListParagraph"/>
        <w:numPr>
          <w:ilvl w:val="0"/>
          <w:numId w:val="33"/>
        </w:numPr>
        <w:rPr>
          <w:lang w:val="nb-NO"/>
        </w:rPr>
      </w:pPr>
      <w:r w:rsidRPr="00570E8E">
        <w:rPr>
          <w:lang w:val="nb-NO"/>
        </w:rPr>
        <w:t>gjøre slutt på synden</w:t>
      </w:r>
    </w:p>
    <w:p w14:paraId="7BDDECDB" w14:textId="798E4E1D" w:rsidR="00C6169B" w:rsidRPr="00570E8E" w:rsidRDefault="00C6169B" w:rsidP="00570E8E">
      <w:pPr>
        <w:pStyle w:val="ListParagraph"/>
        <w:numPr>
          <w:ilvl w:val="0"/>
          <w:numId w:val="33"/>
        </w:numPr>
        <w:rPr>
          <w:lang w:val="nb-NO"/>
        </w:rPr>
      </w:pPr>
      <w:r w:rsidRPr="00570E8E">
        <w:rPr>
          <w:lang w:val="nb-NO"/>
        </w:rPr>
        <w:t>sone skylden</w:t>
      </w:r>
    </w:p>
    <w:p w14:paraId="0BD499FA" w14:textId="1579D97F" w:rsidR="00C6169B" w:rsidRPr="00570E8E" w:rsidRDefault="00740F1E" w:rsidP="00570E8E">
      <w:pPr>
        <w:pStyle w:val="ListParagraph"/>
        <w:numPr>
          <w:ilvl w:val="0"/>
          <w:numId w:val="33"/>
        </w:numPr>
        <w:rPr>
          <w:lang w:val="nb-NO"/>
        </w:rPr>
      </w:pPr>
      <w:r>
        <w:rPr>
          <w:lang w:val="nb-NO"/>
        </w:rPr>
        <w:t xml:space="preserve">HOVEDPOENGET: </w:t>
      </w:r>
      <w:r w:rsidR="00C6169B" w:rsidRPr="00570E8E">
        <w:rPr>
          <w:lang w:val="nb-NO"/>
        </w:rPr>
        <w:t>føre fram en evig rettferd</w:t>
      </w:r>
    </w:p>
    <w:p w14:paraId="7623CE94" w14:textId="7B831562" w:rsidR="00C6169B" w:rsidRPr="00570E8E" w:rsidRDefault="00C6169B" w:rsidP="00570E8E">
      <w:pPr>
        <w:pStyle w:val="ListParagraph"/>
        <w:numPr>
          <w:ilvl w:val="0"/>
          <w:numId w:val="33"/>
        </w:numPr>
        <w:rPr>
          <w:lang w:val="nb-NO"/>
        </w:rPr>
      </w:pPr>
      <w:r w:rsidRPr="00570E8E">
        <w:rPr>
          <w:lang w:val="nb-NO"/>
        </w:rPr>
        <w:t>stadfeste det profetene så</w:t>
      </w:r>
    </w:p>
    <w:p w14:paraId="56B8FDE6" w14:textId="08AA201A" w:rsidR="00C6169B" w:rsidRPr="00570E8E" w:rsidRDefault="00C6169B" w:rsidP="00570E8E">
      <w:pPr>
        <w:pStyle w:val="ListParagraph"/>
        <w:numPr>
          <w:ilvl w:val="0"/>
          <w:numId w:val="33"/>
        </w:numPr>
        <w:rPr>
          <w:lang w:val="nb-NO"/>
        </w:rPr>
      </w:pPr>
      <w:r w:rsidRPr="00570E8E">
        <w:rPr>
          <w:lang w:val="nb-NO"/>
        </w:rPr>
        <w:t>salve det aller helligste</w:t>
      </w:r>
    </w:p>
    <w:p w14:paraId="6B561C52" w14:textId="6157211A" w:rsidR="00C6169B" w:rsidRDefault="00D824D1" w:rsidP="00C6169B">
      <w:pPr>
        <w:rPr>
          <w:lang w:val="nb-NO"/>
        </w:rPr>
      </w:pPr>
      <w:r w:rsidRPr="00A33909">
        <w:rPr>
          <w:lang w:val="nb-NO"/>
        </w:rPr>
        <w:t>v</w:t>
      </w:r>
      <w:r w:rsidR="00C6169B" w:rsidRPr="00A33909">
        <w:rPr>
          <w:lang w:val="nb-NO"/>
        </w:rPr>
        <w:t xml:space="preserve">. 24: </w:t>
      </w:r>
      <w:r w:rsidRPr="00A33909">
        <w:rPr>
          <w:lang w:val="nb-NO"/>
        </w:rPr>
        <w:t>Sluttresultatet</w:t>
      </w:r>
    </w:p>
    <w:p w14:paraId="29AD6C2E" w14:textId="77777777" w:rsidR="00740F1E" w:rsidRDefault="00740F1E" w:rsidP="00740F1E">
      <w:pPr>
        <w:rPr>
          <w:lang w:val="nb-NO"/>
        </w:rPr>
      </w:pPr>
      <w:r w:rsidRPr="00F12C02">
        <w:rPr>
          <w:lang w:val="nb-NO"/>
        </w:rPr>
        <w:lastRenderedPageBreak/>
        <w:t>Jesus gjorde alt dette uansett!</w:t>
      </w:r>
    </w:p>
    <w:p w14:paraId="669DC0B4" w14:textId="77777777" w:rsidR="00795303" w:rsidRPr="00A33909" w:rsidRDefault="00795303" w:rsidP="00C6169B">
      <w:pPr>
        <w:rPr>
          <w:lang w:val="nb-NO"/>
        </w:rPr>
      </w:pPr>
    </w:p>
    <w:p w14:paraId="6DDA2D20" w14:textId="7D4CBBFB" w:rsidR="00C6169B" w:rsidRPr="00C6169B" w:rsidRDefault="00C6169B" w:rsidP="00C6169B">
      <w:pPr>
        <w:rPr>
          <w:lang w:val="nb-NO"/>
        </w:rPr>
      </w:pPr>
      <w:r w:rsidRPr="00C6169B">
        <w:rPr>
          <w:lang w:val="nb-NO"/>
        </w:rPr>
        <w:t>v.</w:t>
      </w:r>
      <w:r w:rsidR="00A33909">
        <w:rPr>
          <w:lang w:val="nb-NO"/>
        </w:rPr>
        <w:t xml:space="preserve"> </w:t>
      </w:r>
      <w:r w:rsidRPr="00C6169B">
        <w:rPr>
          <w:lang w:val="nb-NO"/>
        </w:rPr>
        <w:t xml:space="preserve">25-27: 4 trinn mot </w:t>
      </w:r>
      <w:r w:rsidR="00A33909">
        <w:rPr>
          <w:lang w:val="nb-NO"/>
        </w:rPr>
        <w:t>s</w:t>
      </w:r>
      <w:r w:rsidR="00A33909" w:rsidRPr="00A33909">
        <w:rPr>
          <w:lang w:val="nb-NO"/>
        </w:rPr>
        <w:t>luttresultatet</w:t>
      </w:r>
    </w:p>
    <w:p w14:paraId="66020894" w14:textId="2FC061E7" w:rsidR="00C6169B" w:rsidRPr="007C52F8" w:rsidRDefault="00C6169B" w:rsidP="007C52F8">
      <w:pPr>
        <w:pStyle w:val="ListParagraph"/>
        <w:numPr>
          <w:ilvl w:val="0"/>
          <w:numId w:val="9"/>
        </w:numPr>
        <w:rPr>
          <w:lang w:val="nb-NO"/>
        </w:rPr>
      </w:pPr>
      <w:r w:rsidRPr="007C52F8">
        <w:rPr>
          <w:lang w:val="nb-NO"/>
        </w:rPr>
        <w:t>Etter 7 “uker”: Jerusalem gjenreises og en salvet kommer</w:t>
      </w:r>
    </w:p>
    <w:p w14:paraId="770FFB97" w14:textId="1D9E63A6" w:rsidR="00C6169B" w:rsidRPr="007C52F8" w:rsidRDefault="00C6169B" w:rsidP="007C52F8">
      <w:pPr>
        <w:pStyle w:val="ListParagraph"/>
        <w:numPr>
          <w:ilvl w:val="0"/>
          <w:numId w:val="10"/>
        </w:numPr>
        <w:rPr>
          <w:lang w:val="nb-NO"/>
        </w:rPr>
      </w:pPr>
      <w:r w:rsidRPr="007C52F8">
        <w:rPr>
          <w:lang w:val="nb-NO"/>
        </w:rPr>
        <w:t>Kyros (Jes 45:1)</w:t>
      </w:r>
    </w:p>
    <w:p w14:paraId="3B33CA4A" w14:textId="0F0A667A" w:rsidR="00C6169B" w:rsidRPr="007C52F8" w:rsidRDefault="00C6169B" w:rsidP="007C52F8">
      <w:pPr>
        <w:pStyle w:val="ListParagraph"/>
        <w:numPr>
          <w:ilvl w:val="0"/>
          <w:numId w:val="10"/>
        </w:numPr>
        <w:rPr>
          <w:lang w:val="nb-NO"/>
        </w:rPr>
      </w:pPr>
      <w:r w:rsidRPr="007C52F8">
        <w:rPr>
          <w:lang w:val="nb-NO"/>
        </w:rPr>
        <w:t>Øverstepresten Josva under byggingen (Sak 4:14)</w:t>
      </w:r>
    </w:p>
    <w:p w14:paraId="4CE44B3B" w14:textId="1BFD48BE" w:rsidR="00C6169B" w:rsidRPr="007C52F8" w:rsidRDefault="00C6169B" w:rsidP="007C52F8">
      <w:pPr>
        <w:pStyle w:val="ListParagraph"/>
        <w:numPr>
          <w:ilvl w:val="0"/>
          <w:numId w:val="10"/>
        </w:numPr>
        <w:rPr>
          <w:lang w:val="nb-NO"/>
        </w:rPr>
      </w:pPr>
      <w:r w:rsidRPr="007C52F8">
        <w:rPr>
          <w:lang w:val="nb-NO"/>
        </w:rPr>
        <w:t>Serubbabel som ledet byggingen (Sak 4:14)</w:t>
      </w:r>
    </w:p>
    <w:p w14:paraId="2B1722A4" w14:textId="77777777" w:rsidR="004869AF" w:rsidRDefault="00C6169B" w:rsidP="00C6169B">
      <w:pPr>
        <w:pStyle w:val="ListParagraph"/>
        <w:numPr>
          <w:ilvl w:val="0"/>
          <w:numId w:val="9"/>
        </w:numPr>
        <w:rPr>
          <w:lang w:val="nb-NO"/>
        </w:rPr>
      </w:pPr>
      <w:r w:rsidRPr="004869AF">
        <w:rPr>
          <w:lang w:val="nb-NO"/>
        </w:rPr>
        <w:t>Byen skal stå gjenreist i 62 “uker” men ha trengsler.</w:t>
      </w:r>
    </w:p>
    <w:p w14:paraId="07B1B811" w14:textId="59CD1122" w:rsidR="00C6169B" w:rsidRPr="004869AF" w:rsidRDefault="00C6169B" w:rsidP="00C6169B">
      <w:pPr>
        <w:pStyle w:val="ListParagraph"/>
        <w:numPr>
          <w:ilvl w:val="0"/>
          <w:numId w:val="9"/>
        </w:numPr>
        <w:rPr>
          <w:lang w:val="nb-NO"/>
        </w:rPr>
      </w:pPr>
      <w:r w:rsidRPr="004869AF">
        <w:rPr>
          <w:lang w:val="nb-NO"/>
        </w:rPr>
        <w:t>Etter 69 uker skal den salvede bli borte.</w:t>
      </w:r>
    </w:p>
    <w:p w14:paraId="47EF0D03" w14:textId="571888E2" w:rsidR="00C6169B" w:rsidRPr="004869AF" w:rsidRDefault="00C6169B" w:rsidP="004869AF">
      <w:pPr>
        <w:pStyle w:val="ListParagraph"/>
        <w:numPr>
          <w:ilvl w:val="0"/>
          <w:numId w:val="12"/>
        </w:numPr>
        <w:rPr>
          <w:lang w:val="nb-NO"/>
        </w:rPr>
      </w:pPr>
      <w:r w:rsidRPr="004869AF">
        <w:rPr>
          <w:lang w:val="nb-NO"/>
        </w:rPr>
        <w:t>Øverstepresten Onias III (drept 171 f.Kr.).</w:t>
      </w:r>
    </w:p>
    <w:p w14:paraId="38D305B4" w14:textId="089C6B24" w:rsidR="00C6169B" w:rsidRPr="004869AF" w:rsidRDefault="00C6169B" w:rsidP="004869AF">
      <w:pPr>
        <w:pStyle w:val="ListParagraph"/>
        <w:numPr>
          <w:ilvl w:val="0"/>
          <w:numId w:val="12"/>
        </w:numPr>
        <w:rPr>
          <w:lang w:val="nb-NO"/>
        </w:rPr>
      </w:pPr>
      <w:r w:rsidRPr="004869AF">
        <w:rPr>
          <w:lang w:val="nb-NO"/>
        </w:rPr>
        <w:t>Jesus blir drept (og oppfyller 1-6)</w:t>
      </w:r>
    </w:p>
    <w:p w14:paraId="128EAD86" w14:textId="24C208A4" w:rsidR="00C6169B" w:rsidRPr="004869AF" w:rsidRDefault="00C6169B" w:rsidP="004869AF">
      <w:pPr>
        <w:pStyle w:val="ListParagraph"/>
        <w:numPr>
          <w:ilvl w:val="0"/>
          <w:numId w:val="9"/>
        </w:numPr>
        <w:rPr>
          <w:lang w:val="nb-NO"/>
        </w:rPr>
      </w:pPr>
      <w:r w:rsidRPr="004869AF">
        <w:rPr>
          <w:lang w:val="nb-NO"/>
        </w:rPr>
        <w:t>Uke 70: Byen og helligdommen skal ødelegges, ofringene stanses, på motbydelighetens vinger kommer han som ødelegger.</w:t>
      </w:r>
    </w:p>
    <w:p w14:paraId="06A3AD13" w14:textId="580C5A35" w:rsidR="00C6169B" w:rsidRPr="004869AF" w:rsidRDefault="00C6169B" w:rsidP="004869AF">
      <w:pPr>
        <w:pStyle w:val="ListParagraph"/>
        <w:numPr>
          <w:ilvl w:val="0"/>
          <w:numId w:val="14"/>
        </w:numPr>
        <w:rPr>
          <w:lang w:val="nb-NO"/>
        </w:rPr>
      </w:pPr>
      <w:r w:rsidRPr="004869AF">
        <w:rPr>
          <w:lang w:val="nb-NO"/>
        </w:rPr>
        <w:t>7 år =171-164. Antiokus IV stopper ofringene midt i “uka”, avgudsalteret settes opp.</w:t>
      </w:r>
    </w:p>
    <w:p w14:paraId="503358A4" w14:textId="74AEB126" w:rsidR="00C6169B" w:rsidRPr="004869AF" w:rsidRDefault="00C6169B" w:rsidP="004869AF">
      <w:pPr>
        <w:pStyle w:val="ListParagraph"/>
        <w:numPr>
          <w:ilvl w:val="0"/>
          <w:numId w:val="14"/>
        </w:numPr>
        <w:rPr>
          <w:lang w:val="nb-NO"/>
        </w:rPr>
      </w:pPr>
      <w:r w:rsidRPr="004869AF">
        <w:rPr>
          <w:lang w:val="nb-NO"/>
        </w:rPr>
        <w:t>År 70 (Matt 24:15), stopper ofringene, vanhelliger tempelet.</w:t>
      </w:r>
    </w:p>
    <w:p w14:paraId="5CDC61E5" w14:textId="6AF9E9DB" w:rsidR="00C6169B" w:rsidRPr="004869AF" w:rsidRDefault="00C6169B" w:rsidP="004869AF">
      <w:pPr>
        <w:pStyle w:val="ListParagraph"/>
        <w:numPr>
          <w:ilvl w:val="0"/>
          <w:numId w:val="14"/>
        </w:numPr>
        <w:rPr>
          <w:lang w:val="nb-NO"/>
        </w:rPr>
      </w:pPr>
      <w:r w:rsidRPr="004869AF">
        <w:rPr>
          <w:lang w:val="nb-NO"/>
        </w:rPr>
        <w:t>År 70 (Matt 24:15), Jesus stadfester den nye pakt og ender ofringene etter 3,5 års tjeneste. En halv “uke” til 2. komme.</w:t>
      </w:r>
    </w:p>
    <w:p w14:paraId="0DA471A0" w14:textId="77777777" w:rsidR="00C6169B" w:rsidRPr="00C6169B" w:rsidRDefault="00C6169B" w:rsidP="00C6169B">
      <w:pPr>
        <w:rPr>
          <w:lang w:val="nb-NO"/>
        </w:rPr>
      </w:pPr>
      <w:r w:rsidRPr="00C6169B">
        <w:rPr>
          <w:lang w:val="nb-NO"/>
        </w:rPr>
        <w:t xml:space="preserve"> </w:t>
      </w:r>
    </w:p>
    <w:p w14:paraId="78A7BC05" w14:textId="77777777" w:rsidR="00C6169B" w:rsidRPr="006B0795" w:rsidRDefault="00C6169B" w:rsidP="006B0795">
      <w:pPr>
        <w:rPr>
          <w:b/>
          <w:bCs/>
          <w:lang w:val="nb-NO"/>
        </w:rPr>
      </w:pPr>
      <w:r w:rsidRPr="006B0795">
        <w:rPr>
          <w:b/>
          <w:bCs/>
          <w:lang w:val="nb-NO"/>
        </w:rPr>
        <w:t>TOLKNING NR. 1 (7+62 UKER)</w:t>
      </w:r>
    </w:p>
    <w:p w14:paraId="55E51529" w14:textId="0FE05963" w:rsidR="00C6169B" w:rsidRPr="00C6169B" w:rsidRDefault="00C6169B" w:rsidP="00C6169B">
      <w:pPr>
        <w:rPr>
          <w:lang w:val="nb-NO"/>
        </w:rPr>
      </w:pPr>
      <w:r w:rsidRPr="00C6169B">
        <w:rPr>
          <w:lang w:val="nb-NO"/>
        </w:rPr>
        <w:t>70 x 7 “åruker” (år antydes fra 9</w:t>
      </w:r>
      <w:r w:rsidR="00C350B1">
        <w:rPr>
          <w:lang w:val="nb-NO"/>
        </w:rPr>
        <w:t>:</w:t>
      </w:r>
      <w:r w:rsidRPr="00C6169B">
        <w:rPr>
          <w:lang w:val="nb-NO"/>
        </w:rPr>
        <w:t>2).</w:t>
      </w:r>
    </w:p>
    <w:p w14:paraId="7ED70454" w14:textId="55451BBB" w:rsidR="00C6169B" w:rsidRPr="00C6169B" w:rsidRDefault="00C6169B" w:rsidP="00C6169B">
      <w:pPr>
        <w:rPr>
          <w:lang w:val="nb-NO"/>
        </w:rPr>
      </w:pPr>
      <w:r w:rsidRPr="00C6169B">
        <w:rPr>
          <w:lang w:val="nb-NO"/>
        </w:rPr>
        <w:t xml:space="preserve">Ord i 586 </w:t>
      </w:r>
      <w:r w:rsidR="00CA405B" w:rsidRPr="00CA405B">
        <w:rPr>
          <w:lang w:val="nb-NO"/>
        </w:rPr>
        <w:sym w:font="Wingdings" w:char="F0DF"/>
      </w:r>
      <w:r w:rsidRPr="00C6169B">
        <w:rPr>
          <w:lang w:val="nb-NO"/>
        </w:rPr>
        <w:t xml:space="preserve"> 49 år </w:t>
      </w:r>
      <w:r w:rsidR="00CA405B" w:rsidRPr="00CA405B">
        <w:rPr>
          <w:lang w:val="nb-NO"/>
        </w:rPr>
        <w:sym w:font="Wingdings" w:char="F0E0"/>
      </w:r>
      <w:r w:rsidRPr="00C6169B">
        <w:rPr>
          <w:lang w:val="nb-NO"/>
        </w:rPr>
        <w:t xml:space="preserve"> 538 </w:t>
      </w:r>
      <w:r w:rsidR="00CA405B" w:rsidRPr="00C6169B">
        <w:rPr>
          <w:lang w:val="nb-NO"/>
        </w:rPr>
        <w:t xml:space="preserve"> </w:t>
      </w:r>
      <w:r w:rsidR="00CA405B" w:rsidRPr="00CA405B">
        <w:rPr>
          <w:lang w:val="nb-NO"/>
        </w:rPr>
        <w:sym w:font="Wingdings" w:char="F0DF"/>
      </w:r>
      <w:r w:rsidRPr="00C6169B">
        <w:rPr>
          <w:lang w:val="nb-NO"/>
        </w:rPr>
        <w:t xml:space="preserve"> 434 år </w:t>
      </w:r>
      <w:r w:rsidR="00CA405B" w:rsidRPr="00CA405B">
        <w:rPr>
          <w:lang w:val="nb-NO"/>
        </w:rPr>
        <w:sym w:font="Wingdings" w:char="F0E0"/>
      </w:r>
      <w:r w:rsidRPr="00C6169B">
        <w:rPr>
          <w:lang w:val="nb-NO"/>
        </w:rPr>
        <w:t xml:space="preserve"> Onias 171 </w:t>
      </w:r>
      <w:r w:rsidR="00CA405B" w:rsidRPr="00C6169B">
        <w:rPr>
          <w:lang w:val="nb-NO"/>
        </w:rPr>
        <w:t xml:space="preserve"> </w:t>
      </w:r>
      <w:r w:rsidR="00CA405B" w:rsidRPr="00CA405B">
        <w:rPr>
          <w:lang w:val="nb-NO"/>
        </w:rPr>
        <w:sym w:font="Wingdings" w:char="F0DF"/>
      </w:r>
      <w:r w:rsidRPr="00C6169B">
        <w:rPr>
          <w:lang w:val="nb-NO"/>
        </w:rPr>
        <w:t xml:space="preserve"> 3</w:t>
      </w:r>
      <w:r w:rsidR="0034728E">
        <w:rPr>
          <w:lang w:val="nb-NO"/>
        </w:rPr>
        <w:t>,5</w:t>
      </w:r>
      <w:r w:rsidRPr="00C6169B">
        <w:rPr>
          <w:lang w:val="nb-NO"/>
        </w:rPr>
        <w:t xml:space="preserve"> år</w:t>
      </w:r>
      <w:r w:rsidR="00CA405B">
        <w:rPr>
          <w:lang w:val="nb-NO"/>
        </w:rPr>
        <w:t xml:space="preserve"> </w:t>
      </w:r>
      <w:r w:rsidR="00CA405B" w:rsidRPr="00CA405B">
        <w:rPr>
          <w:lang w:val="nb-NO"/>
        </w:rPr>
        <w:sym w:font="Wingdings" w:char="F0E0"/>
      </w:r>
      <w:r w:rsidR="00CA405B">
        <w:rPr>
          <w:lang w:val="nb-NO"/>
        </w:rPr>
        <w:t xml:space="preserve"> </w:t>
      </w:r>
      <w:r w:rsidRPr="00C6169B">
        <w:rPr>
          <w:lang w:val="nb-NO"/>
        </w:rPr>
        <w:t xml:space="preserve">vanhelligelse i 167 </w:t>
      </w:r>
      <w:r w:rsidR="00CA405B" w:rsidRPr="00C6169B">
        <w:rPr>
          <w:lang w:val="nb-NO"/>
        </w:rPr>
        <w:t xml:space="preserve"> </w:t>
      </w:r>
      <w:r w:rsidR="00CA405B" w:rsidRPr="00CA405B">
        <w:rPr>
          <w:lang w:val="nb-NO"/>
        </w:rPr>
        <w:sym w:font="Wingdings" w:char="F0DF"/>
      </w:r>
      <w:r w:rsidRPr="00C6169B">
        <w:rPr>
          <w:lang w:val="nb-NO"/>
        </w:rPr>
        <w:t xml:space="preserve"> 3</w:t>
      </w:r>
      <w:r w:rsidR="0034728E">
        <w:rPr>
          <w:lang w:val="nb-NO"/>
        </w:rPr>
        <w:t>,5</w:t>
      </w:r>
      <w:r w:rsidRPr="00C6169B">
        <w:rPr>
          <w:lang w:val="nb-NO"/>
        </w:rPr>
        <w:t xml:space="preserve"> år </w:t>
      </w:r>
      <w:r w:rsidR="00CA405B" w:rsidRPr="00CA405B">
        <w:rPr>
          <w:lang w:val="nb-NO"/>
        </w:rPr>
        <w:sym w:font="Wingdings" w:char="F0E0"/>
      </w:r>
      <w:r w:rsidRPr="00C6169B">
        <w:rPr>
          <w:lang w:val="nb-NO"/>
        </w:rPr>
        <w:t xml:space="preserve"> 164</w:t>
      </w:r>
    </w:p>
    <w:p w14:paraId="19CE0254" w14:textId="5DA374FB" w:rsidR="00C6169B" w:rsidRPr="00110432" w:rsidRDefault="00C6169B" w:rsidP="00110432">
      <w:pPr>
        <w:rPr>
          <w:lang w:val="nb-NO"/>
        </w:rPr>
      </w:pPr>
      <w:r w:rsidRPr="00110432">
        <w:rPr>
          <w:lang w:val="nb-NO"/>
        </w:rPr>
        <w:t>Den første "salvede" (v. 25)</w:t>
      </w:r>
      <w:r w:rsidR="00CA405B">
        <w:rPr>
          <w:lang w:val="nb-NO"/>
        </w:rPr>
        <w:t xml:space="preserve"> </w:t>
      </w:r>
      <w:r w:rsidRPr="00110432">
        <w:rPr>
          <w:lang w:val="nb-NO"/>
        </w:rPr>
        <w:t>= Kyros</w:t>
      </w:r>
      <w:r w:rsidR="00CA405B">
        <w:rPr>
          <w:lang w:val="nb-NO"/>
        </w:rPr>
        <w:t xml:space="preserve"> </w:t>
      </w:r>
      <w:r w:rsidRPr="00110432">
        <w:rPr>
          <w:lang w:val="nb-NO"/>
        </w:rPr>
        <w:t>/</w:t>
      </w:r>
      <w:r w:rsidR="00CA405B">
        <w:rPr>
          <w:lang w:val="nb-NO"/>
        </w:rPr>
        <w:t xml:space="preserve"> </w:t>
      </w:r>
      <w:r w:rsidRPr="00110432">
        <w:rPr>
          <w:lang w:val="nb-NO"/>
        </w:rPr>
        <w:t>Serubbabel</w:t>
      </w:r>
      <w:r w:rsidR="00CA405B">
        <w:rPr>
          <w:lang w:val="nb-NO"/>
        </w:rPr>
        <w:t xml:space="preserve"> </w:t>
      </w:r>
      <w:r w:rsidRPr="00110432">
        <w:rPr>
          <w:lang w:val="nb-NO"/>
        </w:rPr>
        <w:t>/</w:t>
      </w:r>
      <w:r w:rsidR="00CA405B">
        <w:rPr>
          <w:lang w:val="nb-NO"/>
        </w:rPr>
        <w:t xml:space="preserve"> </w:t>
      </w:r>
      <w:r w:rsidRPr="00110432">
        <w:rPr>
          <w:lang w:val="nb-NO"/>
        </w:rPr>
        <w:t>Josva Jehosadaks sønn (alle kalles "salvet"). Den andre "salvede" (v. 26): Onias (prestene ble salvet, 3 Mos 4:3)</w:t>
      </w:r>
    </w:p>
    <w:p w14:paraId="0F3C1514" w14:textId="77777777" w:rsidR="00C6169B" w:rsidRPr="00110432" w:rsidRDefault="00C6169B" w:rsidP="00110432">
      <w:pPr>
        <w:rPr>
          <w:lang w:val="nb-NO"/>
        </w:rPr>
      </w:pPr>
      <w:r w:rsidRPr="00110432">
        <w:rPr>
          <w:lang w:val="nb-NO"/>
        </w:rPr>
        <w:t>Alle som holdt seg til “pakten” i denne “uken” ble hardt forfulgt. Spesielt de siste 3,5 årene ble husket som en trengselstid uten like.</w:t>
      </w:r>
    </w:p>
    <w:p w14:paraId="421E53E7" w14:textId="77777777" w:rsidR="00FE2B71" w:rsidRPr="00110432" w:rsidRDefault="00C6169B" w:rsidP="00110432">
      <w:pPr>
        <w:rPr>
          <w:lang w:val="nb-NO"/>
        </w:rPr>
      </w:pPr>
      <w:r w:rsidRPr="00110432">
        <w:rPr>
          <w:lang w:val="nb-NO"/>
        </w:rPr>
        <w:t>De fleste moderne tolkere og flere i oldtiden.</w:t>
      </w:r>
    </w:p>
    <w:p w14:paraId="5A601D6B" w14:textId="77777777" w:rsidR="00FE2B71" w:rsidRPr="000C180E" w:rsidRDefault="00FE2B71" w:rsidP="000C180E">
      <w:pPr>
        <w:rPr>
          <w:b/>
          <w:bCs/>
          <w:lang w:val="nb-NO"/>
        </w:rPr>
      </w:pPr>
      <w:r w:rsidRPr="000C180E">
        <w:rPr>
          <w:b/>
          <w:bCs/>
          <w:lang w:val="nb-NO"/>
        </w:rPr>
        <w:t>Problemer:</w:t>
      </w:r>
    </w:p>
    <w:p w14:paraId="421E8460" w14:textId="5E4D8A11" w:rsidR="00C6169B" w:rsidRPr="00110432" w:rsidRDefault="00C6169B" w:rsidP="00110432">
      <w:pPr>
        <w:rPr>
          <w:lang w:val="nb-NO"/>
        </w:rPr>
      </w:pPr>
      <w:r w:rsidRPr="00110432">
        <w:rPr>
          <w:lang w:val="nb-NO"/>
        </w:rPr>
        <w:lastRenderedPageBreak/>
        <w:t xml:space="preserve">De 62 sjuere burde være 434 </w:t>
      </w:r>
      <w:r w:rsidR="007A1254" w:rsidRPr="00110432">
        <w:rPr>
          <w:lang w:val="nb-NO"/>
        </w:rPr>
        <w:t>år,</w:t>
      </w:r>
      <w:r w:rsidRPr="00110432">
        <w:rPr>
          <w:lang w:val="nb-NO"/>
        </w:rPr>
        <w:t xml:space="preserve"> men er bare 367</w:t>
      </w:r>
      <w:r w:rsidR="007A1254">
        <w:rPr>
          <w:lang w:val="nb-NO"/>
        </w:rPr>
        <w:t xml:space="preserve"> år</w:t>
      </w:r>
      <w:r w:rsidRPr="00110432">
        <w:rPr>
          <w:lang w:val="nb-NO"/>
        </w:rPr>
        <w:t>.</w:t>
      </w:r>
    </w:p>
    <w:p w14:paraId="369A00E7" w14:textId="3024DE8A" w:rsidR="00FE2B71" w:rsidRPr="00110432" w:rsidRDefault="00FE2B71" w:rsidP="00110432">
      <w:pPr>
        <w:pStyle w:val="ListParagraph"/>
        <w:numPr>
          <w:ilvl w:val="0"/>
          <w:numId w:val="19"/>
        </w:numPr>
        <w:rPr>
          <w:lang w:val="nb-NO"/>
        </w:rPr>
      </w:pPr>
      <w:r w:rsidRPr="00110432">
        <w:rPr>
          <w:lang w:val="nb-NO"/>
        </w:rPr>
        <w:t xml:space="preserve">Dette er ifølge </w:t>
      </w:r>
      <w:r w:rsidRPr="00110432">
        <w:rPr>
          <w:i/>
          <w:iCs/>
          <w:lang w:val="nb-NO"/>
        </w:rPr>
        <w:t>vår</w:t>
      </w:r>
      <w:r w:rsidRPr="00110432">
        <w:rPr>
          <w:lang w:val="nb-NO"/>
        </w:rPr>
        <w:t xml:space="preserve"> kronologi, vi vet ikke hvordan Daniel daterte begivenhetene.</w:t>
      </w:r>
    </w:p>
    <w:p w14:paraId="6BEE9332" w14:textId="77777777" w:rsidR="00C6169B" w:rsidRPr="00110432" w:rsidRDefault="00C6169B" w:rsidP="00110432">
      <w:pPr>
        <w:pStyle w:val="ListParagraph"/>
        <w:numPr>
          <w:ilvl w:val="0"/>
          <w:numId w:val="19"/>
        </w:numPr>
        <w:rPr>
          <w:lang w:val="nb-NO"/>
        </w:rPr>
      </w:pPr>
      <w:r w:rsidRPr="00110432">
        <w:rPr>
          <w:lang w:val="nb-NO"/>
        </w:rPr>
        <w:t>Kanskje 62 er et “rundt” tall for å bevare Jeremias 70 år som ramme?</w:t>
      </w:r>
    </w:p>
    <w:p w14:paraId="3A91C5D2" w14:textId="77777777" w:rsidR="00C6169B" w:rsidRPr="007431B3" w:rsidRDefault="00C6169B" w:rsidP="007431B3">
      <w:pPr>
        <w:rPr>
          <w:lang w:val="nb-NO"/>
        </w:rPr>
      </w:pPr>
      <w:r w:rsidRPr="007431B3">
        <w:rPr>
          <w:lang w:val="nb-NO"/>
        </w:rPr>
        <w:t>Dette kan ha gjort en slutt på Antiokus’ synder, men ikke jødenes synder.</w:t>
      </w:r>
    </w:p>
    <w:p w14:paraId="055EEF6C" w14:textId="77777777" w:rsidR="00C6169B" w:rsidRPr="00C6169B" w:rsidRDefault="00C6169B" w:rsidP="00C6169B">
      <w:pPr>
        <w:rPr>
          <w:lang w:val="nb-NO"/>
        </w:rPr>
      </w:pPr>
      <w:r w:rsidRPr="00C6169B">
        <w:rPr>
          <w:lang w:val="nb-NO"/>
        </w:rPr>
        <w:t xml:space="preserve"> </w:t>
      </w:r>
    </w:p>
    <w:p w14:paraId="2613A574" w14:textId="77777777" w:rsidR="00C6169B" w:rsidRPr="006B0795" w:rsidRDefault="00C6169B" w:rsidP="006B0795">
      <w:pPr>
        <w:rPr>
          <w:b/>
          <w:bCs/>
          <w:lang w:val="nb-NO"/>
        </w:rPr>
      </w:pPr>
      <w:r w:rsidRPr="006B0795">
        <w:rPr>
          <w:b/>
          <w:bCs/>
          <w:lang w:val="nb-NO"/>
        </w:rPr>
        <w:t>TOLKNING NR. 2 (69 UKER)</w:t>
      </w:r>
    </w:p>
    <w:p w14:paraId="5ABF14DA" w14:textId="53C96B35" w:rsidR="00C6169B" w:rsidRPr="00C6169B" w:rsidRDefault="00C6169B" w:rsidP="00C6169B">
      <w:pPr>
        <w:rPr>
          <w:lang w:val="nb-NO"/>
        </w:rPr>
      </w:pPr>
      <w:r w:rsidRPr="00C6169B">
        <w:rPr>
          <w:lang w:val="nb-NO"/>
        </w:rPr>
        <w:t xml:space="preserve">Ord </w:t>
      </w:r>
      <w:r w:rsidR="00CA405B" w:rsidRPr="00CA405B">
        <w:rPr>
          <w:lang w:val="nb-NO"/>
        </w:rPr>
        <w:sym w:font="Wingdings" w:char="F0DF"/>
      </w:r>
      <w:r w:rsidRPr="00C6169B">
        <w:rPr>
          <w:lang w:val="nb-NO"/>
        </w:rPr>
        <w:t xml:space="preserve"> 483 år </w:t>
      </w:r>
      <w:r w:rsidR="00CA405B" w:rsidRPr="00CA405B">
        <w:rPr>
          <w:lang w:val="nb-NO"/>
        </w:rPr>
        <w:sym w:font="Wingdings" w:char="F0E0"/>
      </w:r>
      <w:r w:rsidRPr="00C6169B">
        <w:rPr>
          <w:lang w:val="nb-NO"/>
        </w:rPr>
        <w:t xml:space="preserve"> Messias</w:t>
      </w:r>
    </w:p>
    <w:p w14:paraId="6F8FD47F" w14:textId="77777777" w:rsidR="00C6169B" w:rsidRPr="00C6169B" w:rsidRDefault="00C6169B" w:rsidP="00C6169B">
      <w:pPr>
        <w:rPr>
          <w:lang w:val="nb-NO"/>
        </w:rPr>
      </w:pPr>
      <w:r w:rsidRPr="00C6169B">
        <w:rPr>
          <w:lang w:val="nb-NO"/>
        </w:rPr>
        <w:t>Mange i oldkirken og jødiske skriftlærde: Jesu 1. komme</w:t>
      </w:r>
    </w:p>
    <w:p w14:paraId="4BD7D795" w14:textId="77777777" w:rsidR="00336522" w:rsidRDefault="00862D09" w:rsidP="00C6169B">
      <w:pPr>
        <w:rPr>
          <w:lang w:val="nb-NO"/>
        </w:rPr>
      </w:pPr>
      <w:r>
        <w:rPr>
          <w:lang w:val="nb-NO"/>
        </w:rPr>
        <w:t>Ord:</w:t>
      </w:r>
    </w:p>
    <w:p w14:paraId="7BD7FC27" w14:textId="41A8BC13" w:rsidR="00C6169B" w:rsidRPr="00BC6C0B" w:rsidRDefault="00C6169B" w:rsidP="00BC6C0B">
      <w:pPr>
        <w:pStyle w:val="ListParagraph"/>
        <w:numPr>
          <w:ilvl w:val="0"/>
          <w:numId w:val="16"/>
        </w:numPr>
        <w:rPr>
          <w:lang w:val="nb-NO"/>
        </w:rPr>
      </w:pPr>
      <w:r w:rsidRPr="00BC6C0B">
        <w:rPr>
          <w:lang w:val="nb-NO"/>
        </w:rPr>
        <w:t>Artaxerxes I sender Esra tilbake i 458 f.Kr (Esr 7:11-26). Solår: 26 e.Kr.</w:t>
      </w:r>
    </w:p>
    <w:p w14:paraId="701F3CBF" w14:textId="77777777" w:rsidR="00BC6C0B" w:rsidRDefault="00C6169B" w:rsidP="00C6169B">
      <w:pPr>
        <w:pStyle w:val="ListParagraph"/>
        <w:numPr>
          <w:ilvl w:val="0"/>
          <w:numId w:val="16"/>
        </w:numPr>
        <w:rPr>
          <w:lang w:val="nb-NO"/>
        </w:rPr>
      </w:pPr>
      <w:r w:rsidRPr="00BC6C0B">
        <w:rPr>
          <w:lang w:val="nb-NO"/>
        </w:rPr>
        <w:t>Nehemja utsendt av Artaxerxes I i 445 (Neh 2:1-8). Messias: 30 e.Kr.</w:t>
      </w:r>
    </w:p>
    <w:p w14:paraId="7014FFBE" w14:textId="56E1ACC5" w:rsidR="00C6169B" w:rsidRPr="00BC6C0B" w:rsidRDefault="00C6169B" w:rsidP="007431B3">
      <w:pPr>
        <w:pStyle w:val="ListParagraph"/>
        <w:numPr>
          <w:ilvl w:val="0"/>
          <w:numId w:val="17"/>
        </w:numPr>
        <w:rPr>
          <w:lang w:val="nb-NO"/>
        </w:rPr>
      </w:pPr>
      <w:r w:rsidRPr="00BC6C0B">
        <w:rPr>
          <w:lang w:val="nb-NO"/>
        </w:rPr>
        <w:t xml:space="preserve">Fra 445 f.Kr. til 30 e.Kr. = 475 solår. </w:t>
      </w:r>
      <w:r w:rsidRPr="00CA405B">
        <w:rPr>
          <w:i/>
          <w:iCs/>
          <w:lang w:val="nb-NO"/>
        </w:rPr>
        <w:t>“Tilmålt”</w:t>
      </w:r>
      <w:r w:rsidR="00CA405B">
        <w:rPr>
          <w:lang w:val="nb-NO"/>
        </w:rPr>
        <w:t xml:space="preserve"> </w:t>
      </w:r>
      <w:r w:rsidRPr="00BC6C0B">
        <w:rPr>
          <w:lang w:val="nb-NO"/>
        </w:rPr>
        <w:t>= forkortet: 490 måneår. "</w:t>
      </w:r>
      <w:r w:rsidRPr="00CA405B">
        <w:rPr>
          <w:i/>
          <w:iCs/>
          <w:lang w:val="nb-NO"/>
        </w:rPr>
        <w:t>En salvet"</w:t>
      </w:r>
      <w:r w:rsidRPr="00BC6C0B">
        <w:rPr>
          <w:lang w:val="nb-NO"/>
        </w:rPr>
        <w:t xml:space="preserve"> (v. 25): Jesus (oppfylte alle 6 tingene i v. 24).</w:t>
      </w:r>
    </w:p>
    <w:p w14:paraId="70A40F43" w14:textId="77777777" w:rsidR="00C6169B" w:rsidRPr="00C6169B" w:rsidRDefault="00C6169B" w:rsidP="00C6169B">
      <w:pPr>
        <w:rPr>
          <w:lang w:val="nb-NO"/>
        </w:rPr>
      </w:pPr>
      <w:r w:rsidRPr="00CA405B">
        <w:rPr>
          <w:i/>
          <w:iCs/>
          <w:lang w:val="nb-NO"/>
        </w:rPr>
        <w:t>"Fyrste som skal komme"</w:t>
      </w:r>
      <w:r w:rsidRPr="00C6169B">
        <w:rPr>
          <w:lang w:val="nb-NO"/>
        </w:rPr>
        <w:t>: Titus 70 e.Kr. Ikke ennå keiser.</w:t>
      </w:r>
    </w:p>
    <w:p w14:paraId="60EA6544" w14:textId="5D583E75" w:rsidR="00C6169B" w:rsidRDefault="00C6169B" w:rsidP="00C6169B">
      <w:pPr>
        <w:rPr>
          <w:lang w:val="nb-NO"/>
        </w:rPr>
      </w:pPr>
      <w:r w:rsidRPr="00C6169B">
        <w:rPr>
          <w:lang w:val="nb-NO"/>
        </w:rPr>
        <w:t>Justin Martyr: Messias måtte komme før jødene mistet sitt nasjonale styre i år 70 (1 Mos 49:10). Argumentet gjentas i så godt som alle kjente debatter mellom kristne og jøder om Messias’ komme, også av moderne messianske kristne.</w:t>
      </w:r>
    </w:p>
    <w:p w14:paraId="1D60F156" w14:textId="7F1ACE5D" w:rsidR="00D92334" w:rsidRPr="00C6169B" w:rsidRDefault="006534C0" w:rsidP="00C6169B">
      <w:pPr>
        <w:rPr>
          <w:lang w:val="nb-NO"/>
        </w:rPr>
      </w:pPr>
      <w:r w:rsidRPr="006534C0">
        <w:rPr>
          <w:i/>
          <w:iCs/>
          <w:lang w:val="nb-NO"/>
        </w:rPr>
        <w:t>"Septer skal ikke vike fra Juda eller herskerstav fra hans føtter til han som eier den, kommer, han som folkene skal lyde."</w:t>
      </w:r>
      <w:r>
        <w:rPr>
          <w:lang w:val="nb-NO"/>
        </w:rPr>
        <w:t xml:space="preserve"> </w:t>
      </w:r>
      <w:r w:rsidRPr="00C6169B">
        <w:rPr>
          <w:lang w:val="nb-NO"/>
        </w:rPr>
        <w:t>1 Mos 49:10</w:t>
      </w:r>
    </w:p>
    <w:p w14:paraId="1B3BB926" w14:textId="77777777" w:rsidR="00C6169B" w:rsidRPr="00C6169B" w:rsidRDefault="00C6169B" w:rsidP="00C6169B">
      <w:pPr>
        <w:rPr>
          <w:lang w:val="nb-NO"/>
        </w:rPr>
      </w:pPr>
      <w:r w:rsidRPr="00C6169B">
        <w:rPr>
          <w:lang w:val="nb-NO"/>
        </w:rPr>
        <w:t>Gud vil ta seg av synden men templet skal faktisk rives igjen. "Han" (v. 27) = Jesus, lager en pakt i 7 år.</w:t>
      </w:r>
    </w:p>
    <w:p w14:paraId="5D3A994E" w14:textId="77777777" w:rsidR="00C6169B" w:rsidRPr="00C6169B" w:rsidRDefault="00C6169B" w:rsidP="00C6169B">
      <w:pPr>
        <w:rPr>
          <w:lang w:val="nb-NO"/>
        </w:rPr>
      </w:pPr>
      <w:r w:rsidRPr="00C6169B">
        <w:rPr>
          <w:lang w:val="nb-NO"/>
        </w:rPr>
        <w:t>70. uke:</w:t>
      </w:r>
    </w:p>
    <w:p w14:paraId="2C182F83" w14:textId="3C4CB6CB" w:rsidR="00C6169B" w:rsidRPr="003C0CA6" w:rsidRDefault="00C6169B" w:rsidP="003C0CA6">
      <w:pPr>
        <w:pStyle w:val="ListParagraph"/>
        <w:numPr>
          <w:ilvl w:val="0"/>
          <w:numId w:val="21"/>
        </w:numPr>
        <w:rPr>
          <w:lang w:val="nb-NO"/>
        </w:rPr>
      </w:pPr>
      <w:r w:rsidRPr="003C0CA6">
        <w:rPr>
          <w:lang w:val="nb-NO"/>
        </w:rPr>
        <w:t>Jesu tjeneste (</w:t>
      </w:r>
      <w:r w:rsidR="00DB780F" w:rsidRPr="00C6169B">
        <w:rPr>
          <w:lang w:val="nb-NO"/>
        </w:rPr>
        <w:t>3</w:t>
      </w:r>
      <w:r w:rsidR="00DB780F">
        <w:rPr>
          <w:lang w:val="nb-NO"/>
        </w:rPr>
        <w:t>,5</w:t>
      </w:r>
      <w:r w:rsidRPr="003C0CA6">
        <w:rPr>
          <w:lang w:val="nb-NO"/>
        </w:rPr>
        <w:t xml:space="preserve"> år) + tiden inntil evangeliet forkynnes for hedningene. Problemer: Ingen hendelse til å avslutte den 70. uka, og ingenting i NT tyder på en 7-års pakt.</w:t>
      </w:r>
    </w:p>
    <w:p w14:paraId="36E376D4" w14:textId="43274A9C" w:rsidR="00C6169B" w:rsidRPr="003C0CA6" w:rsidRDefault="00C6169B" w:rsidP="003C0CA6">
      <w:pPr>
        <w:pStyle w:val="ListParagraph"/>
        <w:numPr>
          <w:ilvl w:val="0"/>
          <w:numId w:val="21"/>
        </w:numPr>
        <w:rPr>
          <w:lang w:val="nb-NO"/>
        </w:rPr>
      </w:pPr>
      <w:r w:rsidRPr="003C0CA6">
        <w:rPr>
          <w:lang w:val="nb-NO"/>
        </w:rPr>
        <w:t>Jesu tjeneste + den jødiske krig (ca</w:t>
      </w:r>
      <w:r w:rsidR="00006227">
        <w:rPr>
          <w:lang w:val="nb-NO"/>
        </w:rPr>
        <w:t>.</w:t>
      </w:r>
      <w:r w:rsidRPr="003C0CA6">
        <w:rPr>
          <w:lang w:val="nb-NO"/>
        </w:rPr>
        <w:t xml:space="preserve"> 3,5 år). “Dagene” i Mark 13:20 kan referere til den siste halve uken i Dan 9:27.</w:t>
      </w:r>
    </w:p>
    <w:p w14:paraId="4F526C5F" w14:textId="77777777" w:rsidR="00C6169B" w:rsidRPr="00C6169B" w:rsidRDefault="00C6169B" w:rsidP="00C6169B">
      <w:pPr>
        <w:rPr>
          <w:lang w:val="nb-NO"/>
        </w:rPr>
      </w:pPr>
      <w:r w:rsidRPr="00C6169B">
        <w:rPr>
          <w:lang w:val="nb-NO"/>
        </w:rPr>
        <w:t xml:space="preserve"> </w:t>
      </w:r>
    </w:p>
    <w:p w14:paraId="28144BAF" w14:textId="77777777" w:rsidR="00C6169B" w:rsidRPr="006B0795" w:rsidRDefault="00C6169B" w:rsidP="006B0795">
      <w:pPr>
        <w:rPr>
          <w:b/>
          <w:bCs/>
          <w:lang w:val="nb-NO"/>
        </w:rPr>
      </w:pPr>
      <w:r w:rsidRPr="006B0795">
        <w:rPr>
          <w:b/>
          <w:bCs/>
          <w:lang w:val="nb-NO"/>
        </w:rPr>
        <w:lastRenderedPageBreak/>
        <w:t>TOLKNING NR. 3 (69)</w:t>
      </w:r>
    </w:p>
    <w:p w14:paraId="2B40D745" w14:textId="2FD966A0" w:rsidR="00C6169B" w:rsidRPr="00C6169B" w:rsidRDefault="00C6169B" w:rsidP="00C6169B">
      <w:pPr>
        <w:rPr>
          <w:lang w:val="nb-NO"/>
        </w:rPr>
      </w:pPr>
      <w:r w:rsidRPr="00C6169B">
        <w:rPr>
          <w:lang w:val="nb-NO"/>
        </w:rPr>
        <w:t>Ca</w:t>
      </w:r>
      <w:r w:rsidR="00025AA1">
        <w:rPr>
          <w:lang w:val="nb-NO"/>
        </w:rPr>
        <w:t>.</w:t>
      </w:r>
      <w:r w:rsidRPr="00C6169B">
        <w:rPr>
          <w:lang w:val="nb-NO"/>
        </w:rPr>
        <w:t xml:space="preserve"> samme som tolkning nr. 2 inntil den 70. uke, </w:t>
      </w:r>
      <w:r w:rsidR="008E2978">
        <w:rPr>
          <w:lang w:val="nb-NO"/>
        </w:rPr>
        <w:t xml:space="preserve">med et </w:t>
      </w:r>
      <w:r w:rsidRPr="00C6169B">
        <w:rPr>
          <w:lang w:val="nb-NO"/>
        </w:rPr>
        <w:t>stort hopp mellom den 69. og 70. uke</w:t>
      </w:r>
      <w:r w:rsidR="003179EC">
        <w:rPr>
          <w:lang w:val="nb-NO"/>
        </w:rPr>
        <w:t>n</w:t>
      </w:r>
      <w:r w:rsidRPr="00C6169B">
        <w:rPr>
          <w:lang w:val="nb-NO"/>
        </w:rPr>
        <w:t>.</w:t>
      </w:r>
    </w:p>
    <w:p w14:paraId="718F454F" w14:textId="2C39C9C7" w:rsidR="00C6169B" w:rsidRPr="00A421A8" w:rsidRDefault="00C6169B" w:rsidP="00C6169B">
      <w:pPr>
        <w:rPr>
          <w:lang w:val="nb-NO"/>
        </w:rPr>
      </w:pPr>
      <w:r w:rsidRPr="00CA405B">
        <w:rPr>
          <w:i/>
          <w:iCs/>
          <w:lang w:val="nb-NO"/>
        </w:rPr>
        <w:t>“En kommende fyrste”/”han”</w:t>
      </w:r>
      <w:r w:rsidRPr="00A421A8">
        <w:rPr>
          <w:lang w:val="nb-NO"/>
        </w:rPr>
        <w:t>: Antikrist</w:t>
      </w:r>
    </w:p>
    <w:p w14:paraId="2062E056" w14:textId="77777777" w:rsidR="00C6169B" w:rsidRPr="00C6169B" w:rsidRDefault="00C6169B" w:rsidP="00C6169B">
      <w:pPr>
        <w:rPr>
          <w:lang w:val="nb-NO"/>
        </w:rPr>
      </w:pPr>
      <w:r w:rsidRPr="00CA405B">
        <w:rPr>
          <w:i/>
          <w:iCs/>
          <w:lang w:val="nb-NO"/>
        </w:rPr>
        <w:t>“Pakt”</w:t>
      </w:r>
      <w:r w:rsidRPr="00C6169B">
        <w:rPr>
          <w:lang w:val="nb-NO"/>
        </w:rPr>
        <w:t>: Antikrists avtale med jødene om å bygge opp igjen templet</w:t>
      </w:r>
    </w:p>
    <w:p w14:paraId="0C4507CE" w14:textId="77777777" w:rsidR="00C6169B" w:rsidRPr="00C6169B" w:rsidRDefault="00C6169B" w:rsidP="00C6169B">
      <w:pPr>
        <w:rPr>
          <w:lang w:val="nb-NO"/>
        </w:rPr>
      </w:pPr>
      <w:r w:rsidRPr="00C6169B">
        <w:rPr>
          <w:lang w:val="nb-NO"/>
        </w:rPr>
        <w:t>Midten av de 7 år: Antikrist stopper ofringen og gjør seg selv til Gud (“ødeleggelsens styggedom”).</w:t>
      </w:r>
    </w:p>
    <w:p w14:paraId="4F492507" w14:textId="77777777" w:rsidR="00C6169B" w:rsidRPr="00C6169B" w:rsidRDefault="00C6169B" w:rsidP="00C6169B">
      <w:pPr>
        <w:rPr>
          <w:lang w:val="nb-NO"/>
        </w:rPr>
      </w:pPr>
      <w:r w:rsidRPr="00C6169B">
        <w:rPr>
          <w:lang w:val="nb-NO"/>
        </w:rPr>
        <w:t>Bygget på Hippolyt (tidlig på 200-tallet):</w:t>
      </w:r>
    </w:p>
    <w:p w14:paraId="59E1EADC" w14:textId="77777777" w:rsidR="00AC2BBD" w:rsidRPr="00AC2BBD" w:rsidRDefault="00C6169B" w:rsidP="00AC2BBD">
      <w:pPr>
        <w:pStyle w:val="ListParagraph"/>
        <w:numPr>
          <w:ilvl w:val="0"/>
          <w:numId w:val="22"/>
        </w:numPr>
        <w:rPr>
          <w:lang w:val="nb-NO"/>
        </w:rPr>
      </w:pPr>
      <w:r w:rsidRPr="00AC2BBD">
        <w:rPr>
          <w:lang w:val="nb-NO"/>
        </w:rPr>
        <w:t xml:space="preserve">9:27 er Åp 11:1-13. Elia og Enok i 1. halvdel, Antikrist i 2. halvdel. </w:t>
      </w:r>
    </w:p>
    <w:p w14:paraId="441E6A6A" w14:textId="365AF125" w:rsidR="00C6169B" w:rsidRPr="00AC2BBD" w:rsidRDefault="00C6169B" w:rsidP="00AC2BBD">
      <w:pPr>
        <w:pStyle w:val="ListParagraph"/>
        <w:numPr>
          <w:ilvl w:val="0"/>
          <w:numId w:val="22"/>
        </w:numPr>
        <w:rPr>
          <w:lang w:val="nb-NO"/>
        </w:rPr>
      </w:pPr>
      <w:r w:rsidRPr="00AC2BBD">
        <w:rPr>
          <w:lang w:val="nb-NO"/>
        </w:rPr>
        <w:t>Mente Jesu gjenkomst ville skje 500 år etter Jesu fødsel.</w:t>
      </w:r>
    </w:p>
    <w:p w14:paraId="5DE53B6C" w14:textId="77777777" w:rsidR="00C6169B" w:rsidRPr="00AC2BBD" w:rsidRDefault="00C6169B" w:rsidP="00AC2BBD">
      <w:pPr>
        <w:pStyle w:val="ListParagraph"/>
        <w:numPr>
          <w:ilvl w:val="0"/>
          <w:numId w:val="22"/>
        </w:numPr>
        <w:rPr>
          <w:lang w:val="nb-NO"/>
        </w:rPr>
      </w:pPr>
      <w:r w:rsidRPr="00AC2BBD">
        <w:rPr>
          <w:lang w:val="nb-NO"/>
        </w:rPr>
        <w:t>Første i oldkirken til å tidfeste gjenkomsten. Renessanse ved Darby.</w:t>
      </w:r>
    </w:p>
    <w:p w14:paraId="3E25930C" w14:textId="77777777" w:rsidR="00C6169B" w:rsidRPr="00C6169B" w:rsidRDefault="00C6169B" w:rsidP="00C6169B">
      <w:pPr>
        <w:rPr>
          <w:lang w:val="nb-NO"/>
        </w:rPr>
      </w:pPr>
      <w:r w:rsidRPr="00C6169B">
        <w:rPr>
          <w:lang w:val="nb-NO"/>
        </w:rPr>
        <w:t>Problemer: Hoppet er noe inkonsekvent, templet gjenoppbygget.</w:t>
      </w:r>
    </w:p>
    <w:p w14:paraId="42871404" w14:textId="77777777" w:rsidR="00C6169B" w:rsidRPr="00C6169B" w:rsidRDefault="00C6169B" w:rsidP="00C6169B">
      <w:pPr>
        <w:rPr>
          <w:lang w:val="nb-NO"/>
        </w:rPr>
      </w:pPr>
      <w:r w:rsidRPr="00C6169B">
        <w:rPr>
          <w:lang w:val="nb-NO"/>
        </w:rPr>
        <w:t xml:space="preserve"> </w:t>
      </w:r>
    </w:p>
    <w:p w14:paraId="5317C36E" w14:textId="77777777" w:rsidR="00C6169B" w:rsidRPr="006B0795" w:rsidRDefault="00C6169B" w:rsidP="006B0795">
      <w:pPr>
        <w:rPr>
          <w:b/>
          <w:bCs/>
          <w:lang w:val="nb-NO"/>
        </w:rPr>
      </w:pPr>
      <w:r w:rsidRPr="006B0795">
        <w:rPr>
          <w:b/>
          <w:bCs/>
          <w:lang w:val="nb-NO"/>
        </w:rPr>
        <w:t>TOLKNING NR. 4 (7+62)</w:t>
      </w:r>
    </w:p>
    <w:p w14:paraId="1649D80D" w14:textId="13173BE7" w:rsidR="00C6169B" w:rsidRPr="00C6169B" w:rsidRDefault="00C6169B" w:rsidP="00C6169B">
      <w:pPr>
        <w:rPr>
          <w:lang w:val="nb-NO"/>
        </w:rPr>
      </w:pPr>
      <w:r w:rsidRPr="00C6169B">
        <w:rPr>
          <w:lang w:val="nb-NO"/>
        </w:rPr>
        <w:t>Ord = Jeremias profeti (som “ord” i v. 23, passer også med Jer i Dan 9:2, Jer 25:12f, 29:10)</w:t>
      </w:r>
    </w:p>
    <w:p w14:paraId="29F228EA" w14:textId="27071DFE" w:rsidR="00C6169B" w:rsidRDefault="00C6169B" w:rsidP="00C6169B">
      <w:pPr>
        <w:rPr>
          <w:lang w:val="nb-NO"/>
        </w:rPr>
      </w:pPr>
      <w:r w:rsidRPr="00C6169B">
        <w:rPr>
          <w:lang w:val="nb-NO"/>
        </w:rPr>
        <w:t xml:space="preserve">Ord 586 </w:t>
      </w:r>
      <w:r w:rsidR="00CA405B" w:rsidRPr="00CA405B">
        <w:rPr>
          <w:lang w:val="nb-NO"/>
        </w:rPr>
        <w:sym w:font="Wingdings" w:char="F0DF"/>
      </w:r>
      <w:r w:rsidRPr="00C6169B">
        <w:rPr>
          <w:lang w:val="nb-NO"/>
        </w:rPr>
        <w:t xml:space="preserve"> 49 år </w:t>
      </w:r>
      <w:r w:rsidR="00CA405B" w:rsidRPr="00CA405B">
        <w:rPr>
          <w:lang w:val="nb-NO"/>
        </w:rPr>
        <w:sym w:font="Wingdings" w:char="F0E0"/>
      </w:r>
      <w:r w:rsidRPr="00C6169B">
        <w:rPr>
          <w:lang w:val="nb-NO"/>
        </w:rPr>
        <w:t xml:space="preserve"> 538... 440 </w:t>
      </w:r>
      <w:r w:rsidR="00CA405B" w:rsidRPr="00CA405B">
        <w:rPr>
          <w:lang w:val="nb-NO"/>
        </w:rPr>
        <w:sym w:font="Wingdings" w:char="F0DF"/>
      </w:r>
      <w:r w:rsidRPr="00C6169B">
        <w:rPr>
          <w:lang w:val="nb-NO"/>
        </w:rPr>
        <w:t xml:space="preserve"> 434 år </w:t>
      </w:r>
      <w:r w:rsidR="00CA405B" w:rsidRPr="00CA405B">
        <w:rPr>
          <w:lang w:val="nb-NO"/>
        </w:rPr>
        <w:sym w:font="Wingdings" w:char="F0E0"/>
      </w:r>
      <w:r w:rsidRPr="00C6169B">
        <w:rPr>
          <w:lang w:val="nb-NO"/>
        </w:rPr>
        <w:t xml:space="preserve"> 6 f.Kr... </w:t>
      </w:r>
      <w:r w:rsidR="00CA405B" w:rsidRPr="00CA405B">
        <w:rPr>
          <w:lang w:val="nb-NO"/>
        </w:rPr>
        <w:sym w:font="Wingdings" w:char="F0DF"/>
      </w:r>
      <w:r w:rsidRPr="00C6169B">
        <w:rPr>
          <w:lang w:val="nb-NO"/>
        </w:rPr>
        <w:t xml:space="preserve"> 7 år (?) </w:t>
      </w:r>
      <w:r w:rsidR="00CA405B" w:rsidRPr="00CA405B">
        <w:rPr>
          <w:lang w:val="nb-NO"/>
        </w:rPr>
        <w:sym w:font="Wingdings" w:char="F0E0"/>
      </w:r>
    </w:p>
    <w:p w14:paraId="6BFA8B17" w14:textId="671A2B39" w:rsidR="00A832AB" w:rsidRPr="00C6169B" w:rsidRDefault="00A832AB" w:rsidP="00C6169B">
      <w:pPr>
        <w:rPr>
          <w:lang w:val="nb-NO"/>
        </w:rPr>
      </w:pPr>
      <w:r w:rsidRPr="007D5158">
        <w:rPr>
          <w:i/>
          <w:iCs/>
          <w:lang w:val="nb-NO"/>
        </w:rPr>
        <w:t>“En salvet”</w:t>
      </w:r>
      <w:r w:rsidRPr="00A832AB">
        <w:rPr>
          <w:lang w:val="nb-NO"/>
        </w:rPr>
        <w:t>: Kyros</w:t>
      </w:r>
    </w:p>
    <w:p w14:paraId="4A1869B5" w14:textId="2CD65511" w:rsidR="00C6169B" w:rsidRPr="00C6169B" w:rsidRDefault="00C6169B" w:rsidP="00C6169B">
      <w:pPr>
        <w:rPr>
          <w:lang w:val="nb-NO"/>
        </w:rPr>
      </w:pPr>
      <w:r w:rsidRPr="00C6169B">
        <w:rPr>
          <w:lang w:val="nb-NO"/>
        </w:rPr>
        <w:t>Nehemjas gjenoppbygging startet i 440 ifølge Josefus.</w:t>
      </w:r>
    </w:p>
    <w:p w14:paraId="6F297797" w14:textId="03185446" w:rsidR="00C6169B" w:rsidRPr="00C6169B" w:rsidRDefault="00C6169B" w:rsidP="00C6169B">
      <w:pPr>
        <w:rPr>
          <w:lang w:val="nb-NO"/>
        </w:rPr>
      </w:pPr>
      <w:r w:rsidRPr="00C6169B">
        <w:rPr>
          <w:lang w:val="nb-NO"/>
        </w:rPr>
        <w:t>Problemer: Jeremias profetier om tilbakevending ser ut til å være nærmere 597 enn</w:t>
      </w:r>
      <w:r w:rsidR="007A1C9B">
        <w:rPr>
          <w:lang w:val="nb-NO"/>
        </w:rPr>
        <w:t xml:space="preserve"> </w:t>
      </w:r>
      <w:r w:rsidRPr="00C6169B">
        <w:rPr>
          <w:lang w:val="nb-NO"/>
        </w:rPr>
        <w:t>586. (Eller 605 i Jer 25:12?)</w:t>
      </w:r>
    </w:p>
    <w:p w14:paraId="24DDC91A" w14:textId="77777777" w:rsidR="00C6169B" w:rsidRPr="00C6169B" w:rsidRDefault="00C6169B" w:rsidP="00C6169B">
      <w:pPr>
        <w:rPr>
          <w:lang w:val="nb-NO"/>
        </w:rPr>
      </w:pPr>
      <w:r w:rsidRPr="00C6169B">
        <w:rPr>
          <w:lang w:val="nb-NO"/>
        </w:rPr>
        <w:t xml:space="preserve"> </w:t>
      </w:r>
    </w:p>
    <w:p w14:paraId="6B78BDFD" w14:textId="77777777" w:rsidR="00C6169B" w:rsidRPr="006B0795" w:rsidRDefault="00C6169B" w:rsidP="006B0795">
      <w:pPr>
        <w:rPr>
          <w:b/>
          <w:bCs/>
          <w:lang w:val="nb-NO"/>
        </w:rPr>
      </w:pPr>
      <w:r w:rsidRPr="006B0795">
        <w:rPr>
          <w:b/>
          <w:bCs/>
          <w:lang w:val="nb-NO"/>
        </w:rPr>
        <w:t>TOLKNING NR. 5 (69)</w:t>
      </w:r>
    </w:p>
    <w:p w14:paraId="121D810F" w14:textId="71F90E42" w:rsidR="00C6169B" w:rsidRDefault="00C6169B" w:rsidP="00C6169B">
      <w:pPr>
        <w:rPr>
          <w:lang w:val="nb-NO"/>
        </w:rPr>
      </w:pPr>
      <w:r w:rsidRPr="00C6169B">
        <w:rPr>
          <w:lang w:val="nb-NO"/>
        </w:rPr>
        <w:t>Mye likt tolkning nr. 2. Ikke bokstavelige uker men spiller på de 70 årene i Daniels tanker.</w:t>
      </w:r>
    </w:p>
    <w:p w14:paraId="7AA4F109" w14:textId="7B8E7929" w:rsidR="00A832AB" w:rsidRPr="00C6169B" w:rsidRDefault="00A832AB" w:rsidP="00C6169B">
      <w:pPr>
        <w:rPr>
          <w:lang w:val="nb-NO"/>
        </w:rPr>
      </w:pPr>
      <w:r w:rsidRPr="00A832AB">
        <w:rPr>
          <w:lang w:val="nb-NO"/>
        </w:rPr>
        <w:t xml:space="preserve">Ord </w:t>
      </w:r>
      <w:r w:rsidR="00CA405B" w:rsidRPr="00CA405B">
        <w:rPr>
          <w:lang w:val="nb-NO"/>
        </w:rPr>
        <w:sym w:font="Wingdings" w:char="F0DF"/>
      </w:r>
      <w:r w:rsidRPr="00A832AB">
        <w:rPr>
          <w:lang w:val="nb-NO"/>
        </w:rPr>
        <w:t xml:space="preserve"> 69 uker </w:t>
      </w:r>
      <w:r w:rsidR="00CA405B" w:rsidRPr="00CA405B">
        <w:rPr>
          <w:lang w:val="nb-NO"/>
        </w:rPr>
        <w:sym w:font="Wingdings" w:char="F0E0"/>
      </w:r>
      <w:r w:rsidRPr="00A832AB">
        <w:rPr>
          <w:lang w:val="nb-NO"/>
        </w:rPr>
        <w:t xml:space="preserve"> Messias</w:t>
      </w:r>
    </w:p>
    <w:p w14:paraId="3ED7D961" w14:textId="77777777" w:rsidR="00A832AB" w:rsidRDefault="00C6169B" w:rsidP="00C6169B">
      <w:pPr>
        <w:rPr>
          <w:lang w:val="nb-NO"/>
        </w:rPr>
      </w:pPr>
      <w:r w:rsidRPr="00CA405B">
        <w:rPr>
          <w:i/>
          <w:iCs/>
          <w:lang w:val="nb-NO"/>
        </w:rPr>
        <w:t>“En salvet”</w:t>
      </w:r>
      <w:r w:rsidRPr="00C6169B">
        <w:rPr>
          <w:lang w:val="nb-NO"/>
        </w:rPr>
        <w:t xml:space="preserve"> (v. 25) = Jesus (oppfyller v. 24) </w:t>
      </w:r>
    </w:p>
    <w:p w14:paraId="10ECD087" w14:textId="01362E80" w:rsidR="00C6169B" w:rsidRDefault="00C6169B" w:rsidP="00C6169B">
      <w:pPr>
        <w:rPr>
          <w:lang w:val="nb-NO"/>
        </w:rPr>
      </w:pPr>
      <w:r w:rsidRPr="00CA405B">
        <w:rPr>
          <w:i/>
          <w:iCs/>
          <w:lang w:val="nb-NO"/>
        </w:rPr>
        <w:lastRenderedPageBreak/>
        <w:t>“Folket til en fyrste”</w:t>
      </w:r>
      <w:r w:rsidRPr="00C6169B">
        <w:rPr>
          <w:lang w:val="nb-NO"/>
        </w:rPr>
        <w:t xml:space="preserve"> = Romerne i 70 e.Kr.</w:t>
      </w:r>
    </w:p>
    <w:p w14:paraId="16A285D9" w14:textId="282AA9A6" w:rsidR="00116B56" w:rsidRPr="00C6169B" w:rsidRDefault="00116B56" w:rsidP="00C6169B">
      <w:pPr>
        <w:rPr>
          <w:lang w:val="nb-NO"/>
        </w:rPr>
      </w:pPr>
      <w:r w:rsidRPr="00CA405B">
        <w:rPr>
          <w:i/>
          <w:iCs/>
          <w:lang w:val="nb-NO"/>
        </w:rPr>
        <w:t>“Han”</w:t>
      </w:r>
      <w:r w:rsidRPr="00116B56">
        <w:rPr>
          <w:lang w:val="nb-NO"/>
        </w:rPr>
        <w:t xml:space="preserve"> (v. 27) = Jesus</w:t>
      </w:r>
    </w:p>
    <w:p w14:paraId="680887BC" w14:textId="21A59816" w:rsidR="00C6169B" w:rsidRPr="00C6169B" w:rsidRDefault="00C6169B" w:rsidP="00C6169B">
      <w:pPr>
        <w:rPr>
          <w:lang w:val="nb-NO"/>
        </w:rPr>
      </w:pPr>
      <w:r w:rsidRPr="00CA405B">
        <w:rPr>
          <w:i/>
          <w:iCs/>
          <w:lang w:val="nb-NO"/>
        </w:rPr>
        <w:t>“Pakt”</w:t>
      </w:r>
      <w:r w:rsidRPr="00C6169B">
        <w:rPr>
          <w:lang w:val="nb-NO"/>
        </w:rPr>
        <w:t xml:space="preserve"> = den nye pakt</w:t>
      </w:r>
    </w:p>
    <w:p w14:paraId="2A4C1615" w14:textId="77777777" w:rsidR="00C6169B" w:rsidRPr="00C6169B" w:rsidRDefault="00C6169B" w:rsidP="00C6169B">
      <w:pPr>
        <w:rPr>
          <w:lang w:val="nb-NO"/>
        </w:rPr>
      </w:pPr>
      <w:r w:rsidRPr="00CA405B">
        <w:rPr>
          <w:i/>
          <w:iCs/>
          <w:lang w:val="nb-NO"/>
        </w:rPr>
        <w:t>“bringe o</w:t>
      </w:r>
      <w:r w:rsidRPr="00CA405B">
        <w:rPr>
          <w:i/>
          <w:iCs/>
        </w:rPr>
        <w:t>ﬀ</w:t>
      </w:r>
      <w:r w:rsidRPr="00CA405B">
        <w:rPr>
          <w:i/>
          <w:iCs/>
          <w:lang w:val="nb-NO"/>
        </w:rPr>
        <w:t>er til å opphøre”</w:t>
      </w:r>
      <w:r w:rsidRPr="00C6169B">
        <w:rPr>
          <w:lang w:val="nb-NO"/>
        </w:rPr>
        <w:t xml:space="preserve"> = Jesu død</w:t>
      </w:r>
    </w:p>
    <w:p w14:paraId="2BC7183E" w14:textId="77777777" w:rsidR="00116B56" w:rsidRDefault="00C6169B" w:rsidP="00C6169B">
      <w:pPr>
        <w:rPr>
          <w:lang w:val="nb-NO"/>
        </w:rPr>
      </w:pPr>
      <w:r w:rsidRPr="00CA405B">
        <w:rPr>
          <w:i/>
          <w:iCs/>
          <w:lang w:val="nb-NO"/>
        </w:rPr>
        <w:t>“Ødeleggeren”</w:t>
      </w:r>
      <w:r w:rsidRPr="00C6169B">
        <w:rPr>
          <w:lang w:val="nb-NO"/>
        </w:rPr>
        <w:t xml:space="preserve"> = Titus blir introdusert </w:t>
      </w:r>
    </w:p>
    <w:p w14:paraId="43F7F4DA" w14:textId="07BAFEA1" w:rsidR="00C6169B" w:rsidRPr="00C6169B" w:rsidRDefault="00C6169B" w:rsidP="00C6169B">
      <w:pPr>
        <w:rPr>
          <w:lang w:val="nb-NO"/>
        </w:rPr>
      </w:pPr>
      <w:r w:rsidRPr="00C6169B">
        <w:rPr>
          <w:lang w:val="nb-NO"/>
        </w:rPr>
        <w:t>Jødedommen er over, nå handler alt om Jesus.</w:t>
      </w:r>
    </w:p>
    <w:p w14:paraId="1A792524" w14:textId="77777777" w:rsidR="00C6169B" w:rsidRPr="00C6169B" w:rsidRDefault="00C6169B" w:rsidP="00C6169B">
      <w:pPr>
        <w:rPr>
          <w:lang w:val="nb-NO"/>
        </w:rPr>
      </w:pPr>
      <w:r w:rsidRPr="00C6169B">
        <w:rPr>
          <w:lang w:val="nb-NO"/>
        </w:rPr>
        <w:t>Daniel tenker fysisk og nasjonalt, Gud tenker åndelig og universelt.</w:t>
      </w:r>
    </w:p>
    <w:p w14:paraId="01A1B9E4" w14:textId="77777777" w:rsidR="002311EF" w:rsidRDefault="002311EF" w:rsidP="00C6169B">
      <w:pPr>
        <w:rPr>
          <w:lang w:val="nb-NO"/>
        </w:rPr>
      </w:pPr>
    </w:p>
    <w:p w14:paraId="59AF8720" w14:textId="1E731F81" w:rsidR="00C6169B" w:rsidRPr="00C6169B" w:rsidRDefault="00C6169B" w:rsidP="00740F1E">
      <w:pPr>
        <w:pStyle w:val="Heading2"/>
        <w:rPr>
          <w:lang w:val="nb-NO"/>
        </w:rPr>
      </w:pPr>
      <w:bookmarkStart w:id="45" w:name="_Toc124236421"/>
      <w:r w:rsidRPr="00C6169B">
        <w:rPr>
          <w:lang w:val="nb-NO"/>
        </w:rPr>
        <w:t>DAN 10-12: ET ORD OM EN STRID</w:t>
      </w:r>
      <w:bookmarkEnd w:id="45"/>
    </w:p>
    <w:p w14:paraId="316F3DAA" w14:textId="707A348B" w:rsidR="00C6169B" w:rsidRPr="00C6169B" w:rsidRDefault="00C6169B" w:rsidP="00C6169B">
      <w:pPr>
        <w:rPr>
          <w:lang w:val="nb-NO"/>
        </w:rPr>
      </w:pPr>
      <w:r w:rsidRPr="00C6169B">
        <w:rPr>
          <w:lang w:val="nb-NO"/>
        </w:rPr>
        <w:t>K</w:t>
      </w:r>
      <w:r w:rsidR="00F12C02">
        <w:rPr>
          <w:lang w:val="nb-NO"/>
        </w:rPr>
        <w:t>ap</w:t>
      </w:r>
      <w:r w:rsidR="004846D5">
        <w:rPr>
          <w:lang w:val="nb-NO"/>
        </w:rPr>
        <w:t>.</w:t>
      </w:r>
      <w:r w:rsidRPr="00C6169B">
        <w:rPr>
          <w:lang w:val="nb-NO"/>
        </w:rPr>
        <w:t xml:space="preserve"> 10: </w:t>
      </w:r>
      <w:r w:rsidR="008A564B">
        <w:rPr>
          <w:lang w:val="nb-NO"/>
        </w:rPr>
        <w:tab/>
      </w:r>
      <w:r w:rsidR="002311EF" w:rsidRPr="002311EF">
        <w:rPr>
          <w:lang w:val="nb-NO"/>
        </w:rPr>
        <w:t>Innledning</w:t>
      </w:r>
    </w:p>
    <w:p w14:paraId="139D5F3A" w14:textId="278014FD" w:rsidR="00C6169B" w:rsidRPr="00C6169B" w:rsidRDefault="00C6169B" w:rsidP="00C6169B">
      <w:pPr>
        <w:rPr>
          <w:lang w:val="nb-NO"/>
        </w:rPr>
      </w:pPr>
      <w:r w:rsidRPr="00C6169B">
        <w:rPr>
          <w:lang w:val="nb-NO"/>
        </w:rPr>
        <w:t>11</w:t>
      </w:r>
      <w:r w:rsidR="008A564B">
        <w:rPr>
          <w:lang w:val="nb-NO"/>
        </w:rPr>
        <w:t>:</w:t>
      </w:r>
      <w:r w:rsidRPr="00C6169B">
        <w:rPr>
          <w:lang w:val="nb-NO"/>
        </w:rPr>
        <w:t>1</w:t>
      </w:r>
      <w:r w:rsidR="008A564B">
        <w:rPr>
          <w:lang w:val="nb-NO"/>
        </w:rPr>
        <w:t>-</w:t>
      </w:r>
      <w:r w:rsidRPr="00C6169B">
        <w:rPr>
          <w:lang w:val="nb-NO"/>
        </w:rPr>
        <w:t>12</w:t>
      </w:r>
      <w:r w:rsidR="008A564B">
        <w:rPr>
          <w:lang w:val="nb-NO"/>
        </w:rPr>
        <w:t>:</w:t>
      </w:r>
      <w:r w:rsidRPr="00C6169B">
        <w:rPr>
          <w:lang w:val="nb-NO"/>
        </w:rPr>
        <w:t xml:space="preserve">4: </w:t>
      </w:r>
      <w:r w:rsidR="008A564B">
        <w:rPr>
          <w:lang w:val="nb-NO"/>
        </w:rPr>
        <w:tab/>
      </w:r>
      <w:r w:rsidR="002311EF" w:rsidRPr="002311EF">
        <w:rPr>
          <w:lang w:val="nb-NO"/>
        </w:rPr>
        <w:t>Striden</w:t>
      </w:r>
    </w:p>
    <w:p w14:paraId="175AFDF4" w14:textId="030E709F" w:rsidR="00C6169B" w:rsidRPr="00C6169B" w:rsidRDefault="00C6169B" w:rsidP="00C6169B">
      <w:pPr>
        <w:rPr>
          <w:lang w:val="nb-NO"/>
        </w:rPr>
      </w:pPr>
      <w:r w:rsidRPr="00C6169B">
        <w:rPr>
          <w:lang w:val="nb-NO"/>
        </w:rPr>
        <w:t>12</w:t>
      </w:r>
      <w:r w:rsidR="008A564B">
        <w:rPr>
          <w:lang w:val="nb-NO"/>
        </w:rPr>
        <w:t>:</w:t>
      </w:r>
      <w:r w:rsidRPr="00C6169B">
        <w:rPr>
          <w:lang w:val="nb-NO"/>
        </w:rPr>
        <w:t xml:space="preserve">5-13: </w:t>
      </w:r>
      <w:r w:rsidR="008A564B">
        <w:rPr>
          <w:lang w:val="nb-NO"/>
        </w:rPr>
        <w:tab/>
      </w:r>
      <w:r w:rsidR="002311EF" w:rsidRPr="002311EF">
        <w:rPr>
          <w:lang w:val="nb-NO"/>
        </w:rPr>
        <w:t>Avslutning</w:t>
      </w:r>
    </w:p>
    <w:p w14:paraId="18CD30DE" w14:textId="77777777" w:rsidR="00C6169B" w:rsidRPr="00C6169B" w:rsidRDefault="00C6169B" w:rsidP="00C6169B">
      <w:pPr>
        <w:rPr>
          <w:lang w:val="nb-NO"/>
        </w:rPr>
      </w:pPr>
      <w:r w:rsidRPr="00C6169B">
        <w:rPr>
          <w:lang w:val="nb-NO"/>
        </w:rPr>
        <w:t xml:space="preserve"> </w:t>
      </w:r>
    </w:p>
    <w:p w14:paraId="125ECDF7" w14:textId="776121BE" w:rsidR="00C6169B" w:rsidRPr="00C6169B" w:rsidRDefault="00496382" w:rsidP="009B6A05">
      <w:pPr>
        <w:pStyle w:val="Heading2"/>
        <w:rPr>
          <w:lang w:val="nb-NO"/>
        </w:rPr>
      </w:pPr>
      <w:bookmarkStart w:id="46" w:name="_Toc124236422"/>
      <w:r>
        <w:rPr>
          <w:lang w:val="nb-NO"/>
        </w:rPr>
        <w:t xml:space="preserve">KAP. </w:t>
      </w:r>
      <w:r w:rsidR="00C6169B" w:rsidRPr="00C6169B">
        <w:rPr>
          <w:lang w:val="nb-NO"/>
        </w:rPr>
        <w:t>10: INNLEDNING</w:t>
      </w:r>
      <w:r w:rsidR="009B6A05">
        <w:rPr>
          <w:lang w:val="nb-NO"/>
        </w:rPr>
        <w:t xml:space="preserve">. </w:t>
      </w:r>
      <w:r w:rsidR="00C6169B" w:rsidRPr="00C6169B">
        <w:rPr>
          <w:lang w:val="nb-NO"/>
        </w:rPr>
        <w:t>HVEM ER “FYRSTEN OVER PERSERRIKET”?</w:t>
      </w:r>
      <w:bookmarkEnd w:id="46"/>
    </w:p>
    <w:p w14:paraId="5A103753" w14:textId="74AF6BC8" w:rsidR="00C6169B" w:rsidRPr="00C6169B" w:rsidRDefault="00C6169B" w:rsidP="009B6A05">
      <w:pPr>
        <w:pStyle w:val="Heading3"/>
        <w:rPr>
          <w:lang w:val="nb-NO"/>
        </w:rPr>
      </w:pPr>
      <w:bookmarkStart w:id="47" w:name="_Toc124236423"/>
      <w:r w:rsidRPr="00C6169B">
        <w:rPr>
          <w:lang w:val="nb-NO"/>
        </w:rPr>
        <w:t>1.</w:t>
      </w:r>
      <w:r w:rsidR="009B6A05">
        <w:rPr>
          <w:lang w:val="nb-NO"/>
        </w:rPr>
        <w:t xml:space="preserve"> </w:t>
      </w:r>
      <w:r w:rsidRPr="00C6169B">
        <w:rPr>
          <w:lang w:val="nb-NO"/>
        </w:rPr>
        <w:t>DEMONEN OVER PERSIA?</w:t>
      </w:r>
      <w:bookmarkEnd w:id="47"/>
    </w:p>
    <w:p w14:paraId="3B2746A4" w14:textId="15978968" w:rsidR="00C6169B" w:rsidRPr="00C6169B" w:rsidRDefault="00C6169B" w:rsidP="00C6169B">
      <w:pPr>
        <w:rPr>
          <w:lang w:val="nb-NO"/>
        </w:rPr>
      </w:pPr>
      <w:r w:rsidRPr="00C6169B">
        <w:rPr>
          <w:lang w:val="nb-NO"/>
        </w:rPr>
        <w:t>Han hindret Guds ord fra å komme til Daniel i 21 dager. Mikael kom for å slåss mot ham.</w:t>
      </w:r>
    </w:p>
    <w:p w14:paraId="2F2857E6" w14:textId="65D27EF9" w:rsidR="00C6169B" w:rsidRPr="00C6169B" w:rsidRDefault="00C6169B" w:rsidP="00C6169B">
      <w:pPr>
        <w:rPr>
          <w:lang w:val="nb-NO"/>
        </w:rPr>
      </w:pPr>
      <w:r w:rsidRPr="00C6169B">
        <w:rPr>
          <w:lang w:val="nb-NO"/>
        </w:rPr>
        <w:t>Konteksten ser ut til å antyde engler (og demoner), siden Mikael</w:t>
      </w:r>
      <w:r w:rsidR="009B6A05">
        <w:rPr>
          <w:lang w:val="nb-NO"/>
        </w:rPr>
        <w:t xml:space="preserve"> </w:t>
      </w:r>
      <w:r w:rsidRPr="00C6169B">
        <w:rPr>
          <w:lang w:val="nb-NO"/>
        </w:rPr>
        <w:t>også kalles “fyrste”.</w:t>
      </w:r>
    </w:p>
    <w:p w14:paraId="39C0E919" w14:textId="36C4169B" w:rsidR="00C6169B" w:rsidRPr="00C6169B" w:rsidRDefault="00C6169B" w:rsidP="00C6169B">
      <w:pPr>
        <w:rPr>
          <w:lang w:val="nb-NO"/>
        </w:rPr>
      </w:pPr>
      <w:r w:rsidRPr="00C6169B">
        <w:rPr>
          <w:lang w:val="nb-NO"/>
        </w:rPr>
        <w:t xml:space="preserve">Et bilde på en åndelig </w:t>
      </w:r>
      <w:r w:rsidR="002311EF" w:rsidRPr="00C6169B">
        <w:rPr>
          <w:lang w:val="nb-NO"/>
        </w:rPr>
        <w:t>parallell</w:t>
      </w:r>
      <w:r w:rsidRPr="00C6169B">
        <w:rPr>
          <w:lang w:val="nb-NO"/>
        </w:rPr>
        <w:t xml:space="preserve"> til jordiske konflikter.</w:t>
      </w:r>
    </w:p>
    <w:p w14:paraId="011585FD" w14:textId="1C0BA3DF" w:rsidR="00C6169B" w:rsidRPr="00C6169B" w:rsidRDefault="00C6169B" w:rsidP="00C6169B">
      <w:pPr>
        <w:rPr>
          <w:lang w:val="nb-NO"/>
        </w:rPr>
      </w:pPr>
      <w:r w:rsidRPr="00C6169B">
        <w:rPr>
          <w:lang w:val="nb-NO"/>
        </w:rPr>
        <w:t>Jøder ser ut til å ha trodd at hver nasjon og person hadde en</w:t>
      </w:r>
      <w:r w:rsidR="009B6A05">
        <w:rPr>
          <w:lang w:val="nb-NO"/>
        </w:rPr>
        <w:t xml:space="preserve"> </w:t>
      </w:r>
      <w:r w:rsidRPr="00C6169B">
        <w:rPr>
          <w:lang w:val="nb-NO"/>
        </w:rPr>
        <w:t>engel.</w:t>
      </w:r>
    </w:p>
    <w:p w14:paraId="796CEBEB" w14:textId="6FD83C56" w:rsidR="00C6169B" w:rsidRPr="00C6169B" w:rsidRDefault="00C6169B" w:rsidP="00C6169B">
      <w:pPr>
        <w:rPr>
          <w:lang w:val="nb-NO"/>
        </w:rPr>
      </w:pPr>
      <w:r w:rsidRPr="00C6169B">
        <w:rPr>
          <w:lang w:val="nb-NO"/>
        </w:rPr>
        <w:t>Men: Bibelen fokuserer på Guds allmakt. Han reiser opp og styrter</w:t>
      </w:r>
      <w:r w:rsidR="009B6A05">
        <w:rPr>
          <w:lang w:val="nb-NO"/>
        </w:rPr>
        <w:t xml:space="preserve"> </w:t>
      </w:r>
      <w:r w:rsidRPr="00C6169B">
        <w:rPr>
          <w:lang w:val="nb-NO"/>
        </w:rPr>
        <w:t>ned konger uten at demoner nevnes. Ikke mye spor av dette i NT.</w:t>
      </w:r>
    </w:p>
    <w:p w14:paraId="365D6380" w14:textId="77777777" w:rsidR="00C6169B" w:rsidRPr="00C6169B" w:rsidRDefault="00C6169B" w:rsidP="00C6169B">
      <w:pPr>
        <w:rPr>
          <w:lang w:val="nb-NO"/>
        </w:rPr>
      </w:pPr>
    </w:p>
    <w:p w14:paraId="326B8C3A" w14:textId="44B41D85" w:rsidR="00C6169B" w:rsidRPr="00C6169B" w:rsidRDefault="00C6169B" w:rsidP="008A5558">
      <w:pPr>
        <w:pStyle w:val="Heading3"/>
        <w:rPr>
          <w:lang w:val="nb-NO"/>
        </w:rPr>
      </w:pPr>
      <w:bookmarkStart w:id="48" w:name="_Toc124236424"/>
      <w:r w:rsidRPr="00C6169B">
        <w:rPr>
          <w:lang w:val="nb-NO"/>
        </w:rPr>
        <w:t>2.</w:t>
      </w:r>
      <w:r w:rsidR="000C180E">
        <w:rPr>
          <w:lang w:val="nb-NO"/>
        </w:rPr>
        <w:t xml:space="preserve"> </w:t>
      </w:r>
      <w:r w:rsidRPr="00C6169B">
        <w:rPr>
          <w:lang w:val="nb-NO"/>
        </w:rPr>
        <w:t>DEN JORDISKE FYRSTEN/PRINSEN AV PERSIA</w:t>
      </w:r>
      <w:bookmarkEnd w:id="48"/>
    </w:p>
    <w:p w14:paraId="62EF5FDD" w14:textId="16113614" w:rsidR="00C6169B" w:rsidRPr="00C6169B" w:rsidRDefault="00C6169B" w:rsidP="00C6169B">
      <w:pPr>
        <w:rPr>
          <w:lang w:val="nb-NO"/>
        </w:rPr>
      </w:pPr>
      <w:r w:rsidRPr="00C6169B">
        <w:rPr>
          <w:lang w:val="nb-NO"/>
        </w:rPr>
        <w:t>Kambyses II var prinsen på dette tidspunktet, konge 530-522.</w:t>
      </w:r>
    </w:p>
    <w:p w14:paraId="143D967A" w14:textId="61463E64" w:rsidR="00C6169B" w:rsidRPr="00C6169B" w:rsidRDefault="00C6169B" w:rsidP="00C6169B">
      <w:pPr>
        <w:rPr>
          <w:lang w:val="nb-NO"/>
        </w:rPr>
      </w:pPr>
      <w:r w:rsidRPr="00C6169B">
        <w:rPr>
          <w:lang w:val="nb-NO"/>
        </w:rPr>
        <w:lastRenderedPageBreak/>
        <w:t>Esr 4:1-5, 24: Tempelarbeidet ble hindret fra år 536 til 520.</w:t>
      </w:r>
    </w:p>
    <w:p w14:paraId="19C27D18" w14:textId="33E5FF0B" w:rsidR="00C6169B" w:rsidRPr="00C6169B" w:rsidRDefault="00C6169B" w:rsidP="00C6169B">
      <w:pPr>
        <w:rPr>
          <w:lang w:val="nb-NO"/>
        </w:rPr>
      </w:pPr>
      <w:r w:rsidRPr="00C6169B">
        <w:rPr>
          <w:lang w:val="nb-NO"/>
        </w:rPr>
        <w:t>Josefus: Arbeidet stoppet helt opp under Kambyses II (ca 530)</w:t>
      </w:r>
    </w:p>
    <w:p w14:paraId="4A62C582" w14:textId="09F95824" w:rsidR="00C6169B" w:rsidRPr="00C6169B" w:rsidRDefault="00C6169B" w:rsidP="00C6169B">
      <w:pPr>
        <w:rPr>
          <w:lang w:val="nb-NO"/>
        </w:rPr>
      </w:pPr>
      <w:r w:rsidRPr="00C6169B">
        <w:rPr>
          <w:lang w:val="nb-NO"/>
        </w:rPr>
        <w:t>Rådgiverne (Esr 4:5) kunne være folk som ble leid inn til å gå til</w:t>
      </w:r>
      <w:r w:rsidR="008A5558">
        <w:rPr>
          <w:lang w:val="nb-NO"/>
        </w:rPr>
        <w:t xml:space="preserve"> </w:t>
      </w:r>
      <w:r w:rsidRPr="00C6169B">
        <w:rPr>
          <w:lang w:val="nb-NO"/>
        </w:rPr>
        <w:t>det persiske ho</w:t>
      </w:r>
      <w:r>
        <w:t>ﬀ</w:t>
      </w:r>
      <w:r w:rsidRPr="00C6169B">
        <w:rPr>
          <w:lang w:val="nb-NO"/>
        </w:rPr>
        <w:t>et og stoppe prosjektet (bevis for dette hos</w:t>
      </w:r>
      <w:r w:rsidR="00A92964">
        <w:rPr>
          <w:lang w:val="nb-NO"/>
        </w:rPr>
        <w:t xml:space="preserve"> </w:t>
      </w:r>
      <w:r w:rsidRPr="00C6169B">
        <w:rPr>
          <w:lang w:val="nb-NO"/>
        </w:rPr>
        <w:t>Josefus etter 530, så kanskje også før?).</w:t>
      </w:r>
    </w:p>
    <w:p w14:paraId="3153B3F7" w14:textId="16E6B7FB" w:rsidR="00C6169B" w:rsidRPr="00C6169B" w:rsidRDefault="00C6169B" w:rsidP="00C6169B">
      <w:pPr>
        <w:rPr>
          <w:lang w:val="nb-NO"/>
        </w:rPr>
      </w:pPr>
      <w:r w:rsidRPr="00C6169B">
        <w:rPr>
          <w:lang w:val="nb-NO"/>
        </w:rPr>
        <w:t>Hvis Kyros hadde dratt til Lilleasia (Calvin &amp; Geneva Study</w:t>
      </w:r>
      <w:r w:rsidR="00A92964">
        <w:rPr>
          <w:lang w:val="nb-NO"/>
        </w:rPr>
        <w:t xml:space="preserve"> </w:t>
      </w:r>
      <w:r w:rsidRPr="00C6169B">
        <w:rPr>
          <w:lang w:val="nb-NO"/>
        </w:rPr>
        <w:t>Bible 1599) eller kriget i øst 537-530, ville Kambyses være den</w:t>
      </w:r>
      <w:r w:rsidR="00A92964">
        <w:rPr>
          <w:lang w:val="nb-NO"/>
        </w:rPr>
        <w:t xml:space="preserve"> </w:t>
      </w:r>
      <w:r w:rsidRPr="00C6169B">
        <w:rPr>
          <w:lang w:val="nb-NO"/>
        </w:rPr>
        <w:t>som styrte i hovedstaden.</w:t>
      </w:r>
    </w:p>
    <w:p w14:paraId="7400FCD3" w14:textId="25EC576F" w:rsidR="00C6169B" w:rsidRPr="00C6169B" w:rsidRDefault="00C6169B" w:rsidP="00C6169B">
      <w:pPr>
        <w:rPr>
          <w:lang w:val="nb-NO"/>
        </w:rPr>
      </w:pPr>
      <w:r w:rsidRPr="00C6169B">
        <w:rPr>
          <w:lang w:val="nb-NO"/>
        </w:rPr>
        <w:t>Engelen prøver å få ham til å gjøre det Gud vil. Boken handler</w:t>
      </w:r>
      <w:r w:rsidR="00A92964">
        <w:rPr>
          <w:lang w:val="nb-NO"/>
        </w:rPr>
        <w:t xml:space="preserve"> </w:t>
      </w:r>
      <w:r w:rsidRPr="00C6169B">
        <w:rPr>
          <w:lang w:val="nb-NO"/>
        </w:rPr>
        <w:t>om hvordan Gud griper inn overfor konger og riker.</w:t>
      </w:r>
    </w:p>
    <w:p w14:paraId="64F01247" w14:textId="4F3DB9F0" w:rsidR="00C6169B" w:rsidRPr="00C6169B" w:rsidRDefault="00C6169B" w:rsidP="00C6169B">
      <w:pPr>
        <w:rPr>
          <w:lang w:val="nb-NO"/>
        </w:rPr>
      </w:pPr>
      <w:r w:rsidRPr="00C6169B">
        <w:rPr>
          <w:lang w:val="nb-NO"/>
        </w:rPr>
        <w:t>Innvending: Mikael kalles også “fyrste” og er en engel.</w:t>
      </w:r>
    </w:p>
    <w:p w14:paraId="68FA0FB9" w14:textId="77777777" w:rsidR="00C6169B" w:rsidRPr="00C6169B" w:rsidRDefault="00C6169B" w:rsidP="00C6169B">
      <w:pPr>
        <w:rPr>
          <w:lang w:val="nb-NO"/>
        </w:rPr>
      </w:pPr>
      <w:r w:rsidRPr="00C6169B">
        <w:rPr>
          <w:lang w:val="nb-NO"/>
        </w:rPr>
        <w:t xml:space="preserve"> </w:t>
      </w:r>
    </w:p>
    <w:p w14:paraId="3B59D143" w14:textId="447123A2" w:rsidR="00C6169B" w:rsidRPr="00C6169B" w:rsidRDefault="00C6169B" w:rsidP="002A3734">
      <w:pPr>
        <w:pStyle w:val="Heading2"/>
        <w:rPr>
          <w:lang w:val="nb-NO"/>
        </w:rPr>
      </w:pPr>
      <w:bookmarkStart w:id="49" w:name="_Toc124236425"/>
      <w:r w:rsidRPr="00C6169B">
        <w:rPr>
          <w:lang w:val="nb-NO"/>
        </w:rPr>
        <w:t xml:space="preserve">STRIDEN (11:1 </w:t>
      </w:r>
      <w:r w:rsidR="002A3734">
        <w:rPr>
          <w:lang w:val="nb-NO"/>
        </w:rPr>
        <w:t>-</w:t>
      </w:r>
      <w:r w:rsidRPr="00C6169B">
        <w:rPr>
          <w:lang w:val="nb-NO"/>
        </w:rPr>
        <w:t xml:space="preserve"> 12:4)</w:t>
      </w:r>
      <w:r w:rsidR="002A3734">
        <w:rPr>
          <w:lang w:val="nb-NO"/>
        </w:rPr>
        <w:t xml:space="preserve"> </w:t>
      </w:r>
      <w:r w:rsidRPr="00C6169B">
        <w:rPr>
          <w:lang w:val="nb-NO"/>
        </w:rPr>
        <w:t>536 F.KR.</w:t>
      </w:r>
      <w:bookmarkEnd w:id="49"/>
    </w:p>
    <w:p w14:paraId="581C7DE3" w14:textId="77777777" w:rsidR="00AB2EEC" w:rsidRDefault="00AB2EEC" w:rsidP="00C6169B">
      <w:pPr>
        <w:rPr>
          <w:lang w:val="nb-NO"/>
        </w:rPr>
      </w:pPr>
      <w:r w:rsidRPr="00AB2EEC">
        <w:rPr>
          <w:lang w:val="nb-NO"/>
        </w:rPr>
        <w:t>Hovedpoenget: Det greske riket går under — noe som betyr at Guds rike kommer!</w:t>
      </w:r>
    </w:p>
    <w:p w14:paraId="2D8CCEED" w14:textId="21F53C71" w:rsidR="00C6169B" w:rsidRPr="00C6169B" w:rsidRDefault="00496382" w:rsidP="00C6169B">
      <w:pPr>
        <w:rPr>
          <w:lang w:val="nb-NO"/>
        </w:rPr>
      </w:pPr>
      <w:r>
        <w:rPr>
          <w:lang w:val="nb-NO"/>
        </w:rPr>
        <w:t xml:space="preserve">Kap. </w:t>
      </w:r>
      <w:r w:rsidR="00C6169B" w:rsidRPr="00C6169B">
        <w:rPr>
          <w:lang w:val="nb-NO"/>
        </w:rPr>
        <w:t>11: Spesielt viktig siden det er så langt og detaljert. Ville bety mye for lesere under Antiokus.</w:t>
      </w:r>
    </w:p>
    <w:p w14:paraId="0DEB258E" w14:textId="195531ED" w:rsidR="00C6169B" w:rsidRPr="00C6169B" w:rsidRDefault="00C6169B" w:rsidP="00C6169B">
      <w:pPr>
        <w:rPr>
          <w:lang w:val="nb-NO"/>
        </w:rPr>
      </w:pPr>
      <w:r w:rsidRPr="00C6169B">
        <w:rPr>
          <w:lang w:val="nb-NO"/>
        </w:rPr>
        <w:t>11</w:t>
      </w:r>
      <w:r w:rsidR="00027513">
        <w:rPr>
          <w:lang w:val="nb-NO"/>
        </w:rPr>
        <w:t>:</w:t>
      </w:r>
      <w:r w:rsidRPr="00C6169B">
        <w:rPr>
          <w:lang w:val="nb-NO"/>
        </w:rPr>
        <w:t>5-19: Kampene mellom ptolemeiene (Egypt, kongen i sør) og selevkidene (Syria, kongen i nord)</w:t>
      </w:r>
    </w:p>
    <w:p w14:paraId="110C68B1" w14:textId="7CD2C235" w:rsidR="00C6169B" w:rsidRPr="00C6169B" w:rsidRDefault="00C6169B" w:rsidP="00C6169B">
      <w:pPr>
        <w:rPr>
          <w:lang w:val="nb-NO"/>
        </w:rPr>
      </w:pPr>
      <w:r w:rsidRPr="00C6169B">
        <w:rPr>
          <w:lang w:val="nb-NO"/>
        </w:rPr>
        <w:t>11</w:t>
      </w:r>
      <w:r w:rsidR="00027513">
        <w:rPr>
          <w:lang w:val="nb-NO"/>
        </w:rPr>
        <w:t>:</w:t>
      </w:r>
      <w:r w:rsidRPr="00C6169B">
        <w:rPr>
          <w:lang w:val="nb-NO"/>
        </w:rPr>
        <w:t>21-39: Antiokus IV.</w:t>
      </w:r>
    </w:p>
    <w:p w14:paraId="2419194E" w14:textId="66063B51" w:rsidR="00C6169B" w:rsidRPr="00C6169B" w:rsidRDefault="00C6169B" w:rsidP="00C6169B">
      <w:pPr>
        <w:rPr>
          <w:lang w:val="nb-NO"/>
        </w:rPr>
      </w:pPr>
      <w:r w:rsidRPr="00C6169B">
        <w:rPr>
          <w:lang w:val="nb-NO"/>
        </w:rPr>
        <w:t>11</w:t>
      </w:r>
      <w:r w:rsidR="00027513">
        <w:rPr>
          <w:lang w:val="nb-NO"/>
        </w:rPr>
        <w:t>:</w:t>
      </w:r>
      <w:r w:rsidRPr="00C6169B">
        <w:rPr>
          <w:lang w:val="nb-NO"/>
        </w:rPr>
        <w:t xml:space="preserve">40-45: </w:t>
      </w:r>
      <w:r w:rsidRPr="00AB2EEC">
        <w:rPr>
          <w:i/>
          <w:iCs/>
          <w:lang w:val="nb-NO"/>
        </w:rPr>
        <w:t>“I endetiden”</w:t>
      </w:r>
      <w:r w:rsidRPr="00C6169B">
        <w:rPr>
          <w:lang w:val="nb-NO"/>
        </w:rPr>
        <w:t>… ikke historisk korrekt dersom fortsatt Antiokus IV. Og plutselig tre aktører…?</w:t>
      </w:r>
    </w:p>
    <w:p w14:paraId="71EC985B" w14:textId="0A44D4BB" w:rsidR="00C6169B" w:rsidRPr="00CE1945" w:rsidRDefault="00C6169B" w:rsidP="00CE1945">
      <w:pPr>
        <w:pStyle w:val="ListParagraph"/>
        <w:numPr>
          <w:ilvl w:val="0"/>
          <w:numId w:val="23"/>
        </w:numPr>
        <w:rPr>
          <w:lang w:val="nb-NO"/>
        </w:rPr>
      </w:pPr>
      <w:r w:rsidRPr="00CE1945">
        <w:rPr>
          <w:lang w:val="nb-NO"/>
        </w:rPr>
        <w:t>Antikrist (siden 400-tallet). Men “endetiden" virker å være det greske rikets ende (8:17, 19, 11:35, 40, 12:4, 9)</w:t>
      </w:r>
    </w:p>
    <w:p w14:paraId="1C9DBECA" w14:textId="11F33B5A" w:rsidR="00C6169B" w:rsidRPr="00CE1945" w:rsidRDefault="00C6169B" w:rsidP="00CE1945">
      <w:pPr>
        <w:pStyle w:val="ListParagraph"/>
        <w:numPr>
          <w:ilvl w:val="0"/>
          <w:numId w:val="23"/>
        </w:numPr>
        <w:rPr>
          <w:lang w:val="nb-NO"/>
        </w:rPr>
      </w:pPr>
      <w:r w:rsidRPr="00CE1945">
        <w:rPr>
          <w:lang w:val="nb-NO"/>
        </w:rPr>
        <w:t>Et hopp fram til slutten av det greske riket og romernes ankomst i Østen. V. 44-45 handler om den romerske hærføreren Crassus som angrep parterne (øst og nord), men ble drept.</w:t>
      </w:r>
    </w:p>
    <w:p w14:paraId="6AAD1C3A" w14:textId="77777777" w:rsidR="00C6169B" w:rsidRPr="00C6169B" w:rsidRDefault="00C6169B" w:rsidP="00C6169B">
      <w:pPr>
        <w:rPr>
          <w:lang w:val="nb-NO"/>
        </w:rPr>
      </w:pPr>
      <w:r w:rsidRPr="00C6169B">
        <w:rPr>
          <w:lang w:val="nb-NO"/>
        </w:rPr>
        <w:t xml:space="preserve"> </w:t>
      </w:r>
    </w:p>
    <w:p w14:paraId="7ED8E561" w14:textId="77777777" w:rsidR="00C6169B" w:rsidRPr="00C6169B" w:rsidRDefault="00C6169B" w:rsidP="00CE1945">
      <w:pPr>
        <w:pStyle w:val="Heading3"/>
        <w:rPr>
          <w:lang w:val="nb-NO"/>
        </w:rPr>
      </w:pPr>
      <w:bookmarkStart w:id="50" w:name="_Toc124236426"/>
      <w:r w:rsidRPr="00C6169B">
        <w:rPr>
          <w:lang w:val="nb-NO"/>
        </w:rPr>
        <w:t>GUDS RIKE</w:t>
      </w:r>
      <w:bookmarkEnd w:id="50"/>
    </w:p>
    <w:p w14:paraId="55DFC826" w14:textId="3401078C" w:rsidR="00C6169B" w:rsidRPr="00C6169B" w:rsidRDefault="00C6169B" w:rsidP="00C6169B">
      <w:pPr>
        <w:rPr>
          <w:lang w:val="nb-NO"/>
        </w:rPr>
      </w:pPr>
      <w:r w:rsidRPr="00C6169B">
        <w:rPr>
          <w:lang w:val="nb-NO"/>
        </w:rPr>
        <w:t xml:space="preserve">Hvis </w:t>
      </w:r>
      <w:r w:rsidR="00496382">
        <w:rPr>
          <w:lang w:val="nb-NO"/>
        </w:rPr>
        <w:t xml:space="preserve">kap. </w:t>
      </w:r>
      <w:r w:rsidRPr="00C6169B">
        <w:rPr>
          <w:lang w:val="nb-NO"/>
        </w:rPr>
        <w:t xml:space="preserve">11 endte med det greske rikets undergang, vil </w:t>
      </w:r>
      <w:r w:rsidRPr="00706AC7">
        <w:rPr>
          <w:i/>
          <w:iCs/>
          <w:lang w:val="nb-NO"/>
        </w:rPr>
        <w:t>“på den tiden”</w:t>
      </w:r>
      <w:r w:rsidRPr="00C6169B">
        <w:rPr>
          <w:lang w:val="nb-NO"/>
        </w:rPr>
        <w:t xml:space="preserve"> (12:1) referere til når Guds rike endelig opprettes.</w:t>
      </w:r>
    </w:p>
    <w:p w14:paraId="34E49DB4" w14:textId="6894BBAE" w:rsidR="00C6169B" w:rsidRPr="00F030C2" w:rsidRDefault="00C6169B" w:rsidP="00F030C2">
      <w:pPr>
        <w:pStyle w:val="ListParagraph"/>
        <w:numPr>
          <w:ilvl w:val="0"/>
          <w:numId w:val="24"/>
        </w:numPr>
        <w:rPr>
          <w:lang w:val="nb-NO"/>
        </w:rPr>
      </w:pPr>
      <w:r w:rsidRPr="00F030C2">
        <w:rPr>
          <w:lang w:val="nb-NO"/>
        </w:rPr>
        <w:lastRenderedPageBreak/>
        <w:t>en trengselstid: 66-70 e.Kr. (Mark 13:19) eller generelt (Apg 14:22,</w:t>
      </w:r>
      <w:r w:rsidR="00CE1945" w:rsidRPr="00F030C2">
        <w:rPr>
          <w:lang w:val="nb-NO"/>
        </w:rPr>
        <w:t xml:space="preserve"> </w:t>
      </w:r>
      <w:r w:rsidRPr="00F030C2">
        <w:rPr>
          <w:lang w:val="nb-NO"/>
        </w:rPr>
        <w:t>Åp 1:9)</w:t>
      </w:r>
    </w:p>
    <w:p w14:paraId="4182C71A" w14:textId="24A5EBD6" w:rsidR="00C6169B" w:rsidRPr="00F030C2" w:rsidRDefault="00C6169B" w:rsidP="00F030C2">
      <w:pPr>
        <w:pStyle w:val="ListParagraph"/>
        <w:numPr>
          <w:ilvl w:val="0"/>
          <w:numId w:val="24"/>
        </w:numPr>
        <w:rPr>
          <w:lang w:val="nb-NO"/>
        </w:rPr>
      </w:pPr>
      <w:r w:rsidRPr="00F030C2">
        <w:rPr>
          <w:lang w:val="nb-NO"/>
        </w:rPr>
        <w:t>de som er skrevet opp i boken vil bli berget</w:t>
      </w:r>
    </w:p>
    <w:p w14:paraId="511CF993" w14:textId="3EE74A21" w:rsidR="00C6169B" w:rsidRPr="00F030C2" w:rsidRDefault="00C6169B" w:rsidP="00F030C2">
      <w:pPr>
        <w:pStyle w:val="ListParagraph"/>
        <w:numPr>
          <w:ilvl w:val="0"/>
          <w:numId w:val="24"/>
        </w:numPr>
        <w:rPr>
          <w:lang w:val="nb-NO"/>
        </w:rPr>
      </w:pPr>
      <w:r w:rsidRPr="00F030C2">
        <w:rPr>
          <w:lang w:val="nb-NO"/>
        </w:rPr>
        <w:t>oppstandelse fra de døde</w:t>
      </w:r>
    </w:p>
    <w:p w14:paraId="5F9F6108" w14:textId="6F8D74DC" w:rsidR="00C6169B" w:rsidRPr="00F030C2" w:rsidRDefault="00C6169B" w:rsidP="00F030C2">
      <w:pPr>
        <w:pStyle w:val="ListParagraph"/>
        <w:numPr>
          <w:ilvl w:val="0"/>
          <w:numId w:val="24"/>
        </w:numPr>
        <w:rPr>
          <w:lang w:val="nb-NO"/>
        </w:rPr>
      </w:pPr>
      <w:r w:rsidRPr="00F030C2">
        <w:rPr>
          <w:lang w:val="nb-NO"/>
        </w:rPr>
        <w:t>mange ført til rettferd</w:t>
      </w:r>
    </w:p>
    <w:p w14:paraId="005A4794" w14:textId="77777777" w:rsidR="00C6169B" w:rsidRPr="00C6169B" w:rsidRDefault="00C6169B" w:rsidP="00C6169B">
      <w:pPr>
        <w:rPr>
          <w:lang w:val="nb-NO"/>
        </w:rPr>
      </w:pPr>
      <w:r w:rsidRPr="00C6169B">
        <w:rPr>
          <w:lang w:val="nb-NO"/>
        </w:rPr>
        <w:t xml:space="preserve"> </w:t>
      </w:r>
    </w:p>
    <w:p w14:paraId="227899D0" w14:textId="77777777" w:rsidR="00C6169B" w:rsidRPr="00C6169B" w:rsidRDefault="00C6169B" w:rsidP="00AB5CCC">
      <w:pPr>
        <w:pStyle w:val="Heading2"/>
        <w:rPr>
          <w:lang w:val="nb-NO"/>
        </w:rPr>
      </w:pPr>
      <w:bookmarkStart w:id="51" w:name="_Toc124236427"/>
      <w:r w:rsidRPr="00C6169B">
        <w:rPr>
          <w:lang w:val="nb-NO"/>
        </w:rPr>
        <w:t>12:11-12</w:t>
      </w:r>
      <w:bookmarkEnd w:id="51"/>
    </w:p>
    <w:p w14:paraId="07B17804" w14:textId="5F30B73E" w:rsidR="00C6169B" w:rsidRPr="00C6169B" w:rsidRDefault="00C6169B" w:rsidP="00C6169B">
      <w:pPr>
        <w:rPr>
          <w:lang w:val="nb-NO"/>
        </w:rPr>
      </w:pPr>
      <w:r w:rsidRPr="00C6169B">
        <w:rPr>
          <w:lang w:val="nb-NO"/>
        </w:rPr>
        <w:t>1290 dager: Ca. perioden for Makkabeeropprøret? (167 til 164 f.Kr.) Omtrent det samme som de 3,5 “tidene” i v. 7. Konkret: 3 år og 7 måneder (30-dagers m</w:t>
      </w:r>
      <w:r w:rsidR="00F030C2">
        <w:rPr>
          <w:lang w:val="nb-NO"/>
        </w:rPr>
        <w:t>åneder</w:t>
      </w:r>
      <w:r w:rsidRPr="00C6169B">
        <w:rPr>
          <w:lang w:val="nb-NO"/>
        </w:rPr>
        <w:t>)</w:t>
      </w:r>
    </w:p>
    <w:p w14:paraId="3E55DCD6" w14:textId="2D21CC12" w:rsidR="00C6169B" w:rsidRDefault="00C6169B" w:rsidP="00C6169B">
      <w:r w:rsidRPr="00C6169B">
        <w:rPr>
          <w:lang w:val="nb-NO"/>
        </w:rPr>
        <w:t xml:space="preserve">1335 dager: 45 dager mer, til februar 163 f.Kr. dersom bokstavelig (Gurney). </w:t>
      </w:r>
      <w:r>
        <w:t>Antiokus IV døde våren det året.</w:t>
      </w:r>
    </w:p>
    <w:p w14:paraId="1F26558D" w14:textId="7E2436EC" w:rsidR="00C6169B" w:rsidRPr="00C6169B" w:rsidRDefault="00C6169B" w:rsidP="00C6169B">
      <w:pPr>
        <w:rPr>
          <w:lang w:val="nb-NO"/>
        </w:rPr>
      </w:pPr>
      <w:r w:rsidRPr="002311EF">
        <w:rPr>
          <w:i/>
          <w:iCs/>
        </w:rPr>
        <w:t>“The most notable characteristic of the numeral 1,335 is that it is larger than 1,290. If then one makes it to the 1,335 days, he or she has outlasted the 1,290. Such persons have endured. They</w:t>
      </w:r>
      <w:r w:rsidR="00B160D2" w:rsidRPr="002311EF">
        <w:rPr>
          <w:i/>
          <w:iCs/>
        </w:rPr>
        <w:t xml:space="preserve"> </w:t>
      </w:r>
      <w:r w:rsidRPr="002311EF">
        <w:rPr>
          <w:i/>
          <w:iCs/>
        </w:rPr>
        <w:t>outlast the pressure, the persecution, the pain—they have gone through and beyond the trouble (cf. Mark 13:13; Heb. 10:36). The numerals may baffle us but the way they are used here simply implies that Yahweh has a people who will make it in spite of everything thrown at them.”</w:t>
      </w:r>
      <w:r>
        <w:t xml:space="preserve"> </w:t>
      </w:r>
      <w:r w:rsidRPr="00C6169B">
        <w:rPr>
          <w:lang w:val="nb-NO"/>
        </w:rPr>
        <w:t>Davis</w:t>
      </w:r>
    </w:p>
    <w:p w14:paraId="1CACCE6D" w14:textId="77777777" w:rsidR="00C6169B" w:rsidRPr="00C6169B" w:rsidRDefault="00C6169B" w:rsidP="00C6169B">
      <w:pPr>
        <w:rPr>
          <w:lang w:val="nb-NO"/>
        </w:rPr>
      </w:pPr>
      <w:r w:rsidRPr="00C6169B">
        <w:rPr>
          <w:lang w:val="nb-NO"/>
        </w:rPr>
        <w:t xml:space="preserve"> </w:t>
      </w:r>
    </w:p>
    <w:p w14:paraId="2C77FB06" w14:textId="4B28501B" w:rsidR="00C6169B" w:rsidRPr="00C6169B" w:rsidRDefault="00C6169B" w:rsidP="00B160D2">
      <w:pPr>
        <w:pStyle w:val="Heading2"/>
        <w:rPr>
          <w:lang w:val="nb-NO"/>
        </w:rPr>
      </w:pPr>
      <w:bookmarkStart w:id="52" w:name="_Toc124236428"/>
      <w:r w:rsidRPr="00C6169B">
        <w:rPr>
          <w:lang w:val="nb-NO"/>
        </w:rPr>
        <w:t xml:space="preserve">OPPSUMMERING AV </w:t>
      </w:r>
      <w:r w:rsidR="00496382">
        <w:rPr>
          <w:lang w:val="nb-NO"/>
        </w:rPr>
        <w:t xml:space="preserve">KAP. </w:t>
      </w:r>
      <w:r w:rsidRPr="00C6169B">
        <w:rPr>
          <w:lang w:val="nb-NO"/>
        </w:rPr>
        <w:t>7-12</w:t>
      </w:r>
      <w:bookmarkEnd w:id="52"/>
    </w:p>
    <w:p w14:paraId="63A1A9B4" w14:textId="77777777" w:rsidR="00C6169B" w:rsidRPr="00C6169B" w:rsidRDefault="00C6169B" w:rsidP="00C6169B">
      <w:pPr>
        <w:rPr>
          <w:lang w:val="nb-NO"/>
        </w:rPr>
      </w:pPr>
      <w:r w:rsidRPr="00C6169B">
        <w:rPr>
          <w:lang w:val="nb-NO"/>
        </w:rPr>
        <w:t>Bibelen er troverdig, selv om vi ikke alltid tolker det rett første gangen.</w:t>
      </w:r>
    </w:p>
    <w:p w14:paraId="4BF84A36" w14:textId="77777777" w:rsidR="00C6169B" w:rsidRPr="00C6169B" w:rsidRDefault="00C6169B" w:rsidP="00C6169B">
      <w:pPr>
        <w:rPr>
          <w:lang w:val="nb-NO"/>
        </w:rPr>
      </w:pPr>
      <w:r w:rsidRPr="00C6169B">
        <w:rPr>
          <w:lang w:val="nb-NO"/>
        </w:rPr>
        <w:t>Gud kontrollerer historien og hadde planlagt tidspunktet for å sende Jesus. Han har fortsatt kontrollen — mennesker kan ikke forårsake verdens undergang om ikke han vil det. Han har hele verden i sin hånd.</w:t>
      </w:r>
    </w:p>
    <w:p w14:paraId="0F43E212" w14:textId="77777777" w:rsidR="00C6169B" w:rsidRPr="00C6169B" w:rsidRDefault="00C6169B" w:rsidP="00C6169B">
      <w:pPr>
        <w:rPr>
          <w:lang w:val="nb-NO"/>
        </w:rPr>
      </w:pPr>
      <w:r w:rsidRPr="00C6169B">
        <w:rPr>
          <w:lang w:val="nb-NO"/>
        </w:rPr>
        <w:t>Ingenting kan stoppe hans rike.</w:t>
      </w:r>
    </w:p>
    <w:p w14:paraId="3A4487F5" w14:textId="77777777" w:rsidR="00C6169B" w:rsidRPr="00C6169B" w:rsidRDefault="00C6169B" w:rsidP="00C6169B">
      <w:pPr>
        <w:rPr>
          <w:lang w:val="nb-NO"/>
        </w:rPr>
      </w:pPr>
      <w:r w:rsidRPr="00C6169B">
        <w:rPr>
          <w:lang w:val="nb-NO"/>
        </w:rPr>
        <w:t>Men det vil alltid være vanskeligheter for dem som tilhører hans rike mens de lever på jorda. Vi må huske på at vi tilhører det riket som vil vare lenger enn alle jordiske riker og til og med etter døden.</w:t>
      </w:r>
    </w:p>
    <w:p w14:paraId="72209D6A" w14:textId="77777777" w:rsidR="00C6169B" w:rsidRPr="00C6169B" w:rsidRDefault="00C6169B" w:rsidP="00C6169B">
      <w:pPr>
        <w:rPr>
          <w:lang w:val="nb-NO"/>
        </w:rPr>
      </w:pPr>
      <w:r w:rsidRPr="00C6169B">
        <w:rPr>
          <w:lang w:val="nb-NO"/>
        </w:rPr>
        <w:t xml:space="preserve"> </w:t>
      </w:r>
    </w:p>
    <w:p w14:paraId="47166FAF" w14:textId="77777777" w:rsidR="00FC1CD1" w:rsidRDefault="00FC1CD1" w:rsidP="00FC1CD1">
      <w:pPr>
        <w:pStyle w:val="Heading2"/>
      </w:pPr>
      <w:bookmarkStart w:id="53" w:name="_Toc124236429"/>
      <w:r w:rsidRPr="00FC1CD1">
        <w:lastRenderedPageBreak/>
        <w:t>HE’S GOT THE WHOLE WORLD IN HIS HANDS</w:t>
      </w:r>
      <w:bookmarkEnd w:id="53"/>
    </w:p>
    <w:p w14:paraId="43FA3CC5" w14:textId="2F8D4003" w:rsidR="000E187B" w:rsidRPr="000E187B" w:rsidRDefault="009508BF" w:rsidP="00C6169B">
      <w:pPr>
        <w:rPr>
          <w:i/>
          <w:iCs/>
        </w:rPr>
      </w:pPr>
      <w:r>
        <w:rPr>
          <w:i/>
          <w:iCs/>
        </w:rPr>
        <w:t>Sang av Petra</w:t>
      </w:r>
    </w:p>
    <w:p w14:paraId="0E6C1140" w14:textId="0DD1C834" w:rsidR="00C6169B" w:rsidRDefault="00C6169B" w:rsidP="00C6169B">
      <w:r>
        <w:t>Hearts are falling left and right, children fear this planet's plight Fatalistic fears abound and take their toll without a sound</w:t>
      </w:r>
    </w:p>
    <w:p w14:paraId="0C1F86AF" w14:textId="77777777" w:rsidR="00C6169B" w:rsidRDefault="00C6169B" w:rsidP="00C6169B">
      <w:r>
        <w:t>But through the vague uncertainty comes a bold assurity This world is under sovereignty - divinely ordered destiny</w:t>
      </w:r>
    </w:p>
    <w:p w14:paraId="062E5AF5" w14:textId="77777777" w:rsidR="00C6169B" w:rsidRDefault="00C6169B" w:rsidP="00C6169B">
      <w:r>
        <w:t>He holds this world together with the Word of His power Safe within His hands til its own appointed hour</w:t>
      </w:r>
    </w:p>
    <w:p w14:paraId="64E83551" w14:textId="77777777" w:rsidR="00F65839" w:rsidRPr="004544C0" w:rsidRDefault="00C6169B" w:rsidP="00C6169B">
      <w:pPr>
        <w:rPr>
          <w:b/>
          <w:bCs/>
          <w:i/>
          <w:iCs/>
        </w:rPr>
      </w:pPr>
      <w:r w:rsidRPr="004544C0">
        <w:rPr>
          <w:b/>
          <w:bCs/>
          <w:i/>
          <w:iCs/>
        </w:rPr>
        <w:t xml:space="preserve">He's still got the whole world in His hands - tonight </w:t>
      </w:r>
    </w:p>
    <w:p w14:paraId="6144B92B" w14:textId="77777777" w:rsidR="00F65839" w:rsidRPr="004544C0" w:rsidRDefault="00C6169B" w:rsidP="00C6169B">
      <w:pPr>
        <w:rPr>
          <w:b/>
          <w:bCs/>
          <w:i/>
          <w:iCs/>
        </w:rPr>
      </w:pPr>
      <w:r w:rsidRPr="004544C0">
        <w:rPr>
          <w:b/>
          <w:bCs/>
          <w:i/>
          <w:iCs/>
        </w:rPr>
        <w:t xml:space="preserve">And only He knows where the sparrow lands - tonight </w:t>
      </w:r>
    </w:p>
    <w:p w14:paraId="7547ECEF" w14:textId="77777777" w:rsidR="00F65839" w:rsidRPr="004544C0" w:rsidRDefault="00C6169B" w:rsidP="00C6169B">
      <w:pPr>
        <w:rPr>
          <w:b/>
          <w:bCs/>
          <w:i/>
          <w:iCs/>
        </w:rPr>
      </w:pPr>
      <w:r w:rsidRPr="004544C0">
        <w:rPr>
          <w:b/>
          <w:bCs/>
          <w:i/>
          <w:iCs/>
        </w:rPr>
        <w:t xml:space="preserve">And nothing in this world can stop His plans - tonight </w:t>
      </w:r>
    </w:p>
    <w:p w14:paraId="3C442194" w14:textId="24809E5C" w:rsidR="00F65839" w:rsidRPr="004544C0" w:rsidRDefault="00C6169B" w:rsidP="00C6169B">
      <w:pPr>
        <w:rPr>
          <w:b/>
          <w:bCs/>
          <w:i/>
          <w:iCs/>
        </w:rPr>
      </w:pPr>
      <w:r w:rsidRPr="004544C0">
        <w:rPr>
          <w:b/>
          <w:bCs/>
          <w:i/>
          <w:iCs/>
        </w:rPr>
        <w:t>'Cause He's still got the whole world in His hands</w:t>
      </w:r>
      <w:r w:rsidR="00F65839" w:rsidRPr="004544C0">
        <w:rPr>
          <w:b/>
          <w:bCs/>
          <w:i/>
          <w:iCs/>
        </w:rPr>
        <w:t xml:space="preserve"> </w:t>
      </w:r>
    </w:p>
    <w:p w14:paraId="2CF2200E" w14:textId="25C61C9B" w:rsidR="00C6169B" w:rsidRPr="004544C0" w:rsidRDefault="00C6169B" w:rsidP="00C6169B">
      <w:pPr>
        <w:rPr>
          <w:b/>
          <w:bCs/>
          <w:i/>
          <w:iCs/>
        </w:rPr>
      </w:pPr>
      <w:r w:rsidRPr="004544C0">
        <w:rPr>
          <w:b/>
          <w:bCs/>
          <w:i/>
          <w:iCs/>
        </w:rPr>
        <w:t>In His hands tonight</w:t>
      </w:r>
    </w:p>
    <w:p w14:paraId="5FC4715B" w14:textId="77777777" w:rsidR="00C6169B" w:rsidRDefault="00C6169B" w:rsidP="00C6169B"/>
    <w:p w14:paraId="77EAFAEE" w14:textId="77777777" w:rsidR="004544C0" w:rsidRDefault="00C6169B" w:rsidP="00C6169B">
      <w:r>
        <w:t xml:space="preserve">Humanistic lies lament: the holocaust is imminent </w:t>
      </w:r>
    </w:p>
    <w:p w14:paraId="0E3D99B6" w14:textId="2E5B196B" w:rsidR="00C6169B" w:rsidRDefault="00C6169B" w:rsidP="00C6169B">
      <w:r>
        <w:t>Doomsday prophets in the news predicting who will light the fuse</w:t>
      </w:r>
    </w:p>
    <w:p w14:paraId="7DDD5B0A" w14:textId="77777777" w:rsidR="004544C0" w:rsidRDefault="004544C0" w:rsidP="00C6169B"/>
    <w:p w14:paraId="0996E25B" w14:textId="77777777" w:rsidR="004544C0" w:rsidRDefault="00C6169B" w:rsidP="00C6169B">
      <w:r>
        <w:t xml:space="preserve">The fate of His creation isn't subject to a man </w:t>
      </w:r>
    </w:p>
    <w:p w14:paraId="3797E764" w14:textId="19D7DF1C" w:rsidR="00C6169B" w:rsidRDefault="00C6169B" w:rsidP="00C6169B">
      <w:r>
        <w:t>The final consummation is according to His plan</w:t>
      </w:r>
    </w:p>
    <w:p w14:paraId="69D30664" w14:textId="77777777" w:rsidR="004544C0" w:rsidRDefault="004544C0" w:rsidP="00C6169B"/>
    <w:p w14:paraId="79CEAE96" w14:textId="7C7684D6" w:rsidR="00626516" w:rsidRDefault="00C6169B" w:rsidP="00C6169B">
      <w:r>
        <w:t>He's still got you - He's still got me in His hands tonight</w:t>
      </w:r>
    </w:p>
    <w:sectPr w:rsidR="00626516" w:rsidSect="00CE68C8">
      <w:headerReference w:type="default" r:id="rId13"/>
      <w:footerReference w:type="default" r:id="rId14"/>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8F68C" w14:textId="77777777" w:rsidR="007E2E74" w:rsidRDefault="007E2E74" w:rsidP="006860F6">
      <w:pPr>
        <w:spacing w:after="0" w:line="240" w:lineRule="auto"/>
      </w:pPr>
      <w:r>
        <w:separator/>
      </w:r>
    </w:p>
  </w:endnote>
  <w:endnote w:type="continuationSeparator" w:id="0">
    <w:p w14:paraId="7B9CCA8F" w14:textId="77777777" w:rsidR="007E2E74" w:rsidRDefault="007E2E74" w:rsidP="00686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05355FE8" w14:textId="77777777" w:rsidR="006860F6" w:rsidRPr="00E87092" w:rsidRDefault="006860F6" w:rsidP="002D2476">
            <w:pPr>
              <w:pStyle w:val="Footer"/>
              <w:rPr>
                <w:sz w:val="20"/>
                <w:szCs w:val="20"/>
              </w:rPr>
            </w:pPr>
            <w:r>
              <w:rPr>
                <w:sz w:val="20"/>
                <w:szCs w:val="20"/>
              </w:rPr>
              <w:t>bibelnerden.no</w:t>
            </w:r>
            <w:r>
              <w:rPr>
                <w:sz w:val="20"/>
                <w:szCs w:val="20"/>
              </w:rPr>
              <w:tab/>
            </w:r>
            <w:r>
              <w:rPr>
                <w:noProof/>
              </w:rPr>
              <w:drawing>
                <wp:inline distT="0" distB="0" distL="0" distR="0" wp14:anchorId="637374CC" wp14:editId="5F54A12E">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6BACE8FF" w14:textId="77777777" w:rsidR="006860F6" w:rsidRDefault="006860F6">
    <w:pPr>
      <w:pStyle w:val="Footer"/>
    </w:pPr>
  </w:p>
  <w:p w14:paraId="43456C6C" w14:textId="77777777" w:rsidR="006860F6" w:rsidRDefault="006860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523FC" w14:textId="77777777" w:rsidR="007E2E74" w:rsidRDefault="007E2E74" w:rsidP="006860F6">
      <w:pPr>
        <w:spacing w:after="0" w:line="240" w:lineRule="auto"/>
      </w:pPr>
      <w:r>
        <w:separator/>
      </w:r>
    </w:p>
  </w:footnote>
  <w:footnote w:type="continuationSeparator" w:id="0">
    <w:p w14:paraId="2610D7AA" w14:textId="77777777" w:rsidR="007E2E74" w:rsidRDefault="007E2E74" w:rsidP="006860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9B7EC" w14:textId="77777777" w:rsidR="006860F6" w:rsidRDefault="006860F6">
    <w:pPr>
      <w:pStyle w:val="Header"/>
    </w:pPr>
  </w:p>
  <w:p w14:paraId="2581BE6A" w14:textId="77777777" w:rsidR="006860F6" w:rsidRDefault="006860F6">
    <w:pPr>
      <w:pStyle w:val="Header"/>
    </w:pPr>
  </w:p>
  <w:p w14:paraId="38C56137" w14:textId="77777777" w:rsidR="006860F6" w:rsidRDefault="00686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F44"/>
    <w:multiLevelType w:val="hybridMultilevel"/>
    <w:tmpl w:val="FCF6F4A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7A3740"/>
    <w:multiLevelType w:val="hybridMultilevel"/>
    <w:tmpl w:val="C68C7E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31A05"/>
    <w:multiLevelType w:val="hybridMultilevel"/>
    <w:tmpl w:val="DF08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370BA"/>
    <w:multiLevelType w:val="hybridMultilevel"/>
    <w:tmpl w:val="AB16F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F1CC7"/>
    <w:multiLevelType w:val="hybridMultilevel"/>
    <w:tmpl w:val="5C0CA9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26FE1"/>
    <w:multiLevelType w:val="hybridMultilevel"/>
    <w:tmpl w:val="AAB6A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C03330"/>
    <w:multiLevelType w:val="hybridMultilevel"/>
    <w:tmpl w:val="0F12A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447AEA"/>
    <w:multiLevelType w:val="hybridMultilevel"/>
    <w:tmpl w:val="39F867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65C090B"/>
    <w:multiLevelType w:val="hybridMultilevel"/>
    <w:tmpl w:val="55CA8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B5D65"/>
    <w:multiLevelType w:val="hybridMultilevel"/>
    <w:tmpl w:val="770431A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C6501FA"/>
    <w:multiLevelType w:val="hybridMultilevel"/>
    <w:tmpl w:val="72520EB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24CE36FB"/>
    <w:multiLevelType w:val="hybridMultilevel"/>
    <w:tmpl w:val="DF4E2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9179B"/>
    <w:multiLevelType w:val="hybridMultilevel"/>
    <w:tmpl w:val="86C47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42E77"/>
    <w:multiLevelType w:val="hybridMultilevel"/>
    <w:tmpl w:val="84A09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BE3C3D"/>
    <w:multiLevelType w:val="hybridMultilevel"/>
    <w:tmpl w:val="614E51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5E4DD8"/>
    <w:multiLevelType w:val="hybridMultilevel"/>
    <w:tmpl w:val="1ACC46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9D3109"/>
    <w:multiLevelType w:val="hybridMultilevel"/>
    <w:tmpl w:val="B9EAC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758BF"/>
    <w:multiLevelType w:val="hybridMultilevel"/>
    <w:tmpl w:val="E5AA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4C27DB"/>
    <w:multiLevelType w:val="hybridMultilevel"/>
    <w:tmpl w:val="C322AB4E"/>
    <w:lvl w:ilvl="0" w:tplc="6F3CBFE2">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B727D0"/>
    <w:multiLevelType w:val="hybridMultilevel"/>
    <w:tmpl w:val="3638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E0348"/>
    <w:multiLevelType w:val="hybridMultilevel"/>
    <w:tmpl w:val="FD1CC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A14366"/>
    <w:multiLevelType w:val="hybridMultilevel"/>
    <w:tmpl w:val="C368E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42DA9"/>
    <w:multiLevelType w:val="hybridMultilevel"/>
    <w:tmpl w:val="C95EB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2E6979"/>
    <w:multiLevelType w:val="hybridMultilevel"/>
    <w:tmpl w:val="3926DA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335C49"/>
    <w:multiLevelType w:val="hybridMultilevel"/>
    <w:tmpl w:val="31AE6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B42B33"/>
    <w:multiLevelType w:val="hybridMultilevel"/>
    <w:tmpl w:val="08F26C0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A74CF8"/>
    <w:multiLevelType w:val="hybridMultilevel"/>
    <w:tmpl w:val="1518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562794"/>
    <w:multiLevelType w:val="hybridMultilevel"/>
    <w:tmpl w:val="1E52BB2E"/>
    <w:lvl w:ilvl="0" w:tplc="04090001">
      <w:start w:val="1"/>
      <w:numFmt w:val="bullet"/>
      <w:lvlText w:val=""/>
      <w:lvlJc w:val="left"/>
      <w:pPr>
        <w:ind w:left="720" w:hanging="360"/>
      </w:pPr>
      <w:rPr>
        <w:rFonts w:ascii="Symbol" w:hAnsi="Symbol" w:hint="default"/>
      </w:rPr>
    </w:lvl>
    <w:lvl w:ilvl="1" w:tplc="5DA26F1A">
      <w:start w:val="7"/>
      <w:numFmt w:val="bullet"/>
      <w:lvlText w:val="-"/>
      <w:lvlJc w:val="left"/>
      <w:pPr>
        <w:ind w:left="1440" w:hanging="360"/>
      </w:pPr>
      <w:rPr>
        <w:rFonts w:ascii="Times New Roman" w:eastAsiaTheme="minorEastAsia"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93F07"/>
    <w:multiLevelType w:val="hybridMultilevel"/>
    <w:tmpl w:val="3926DA4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E0C5D21"/>
    <w:multiLevelType w:val="hybridMultilevel"/>
    <w:tmpl w:val="034CB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B239C7"/>
    <w:multiLevelType w:val="hybridMultilevel"/>
    <w:tmpl w:val="86FE2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8326C0"/>
    <w:multiLevelType w:val="hybridMultilevel"/>
    <w:tmpl w:val="E34EA9AA"/>
    <w:lvl w:ilvl="0" w:tplc="04090017">
      <w:start w:val="1"/>
      <w:numFmt w:val="lowerLetter"/>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727045"/>
    <w:multiLevelType w:val="hybridMultilevel"/>
    <w:tmpl w:val="B378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B14E05"/>
    <w:multiLevelType w:val="hybridMultilevel"/>
    <w:tmpl w:val="D376FD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C14C0A"/>
    <w:multiLevelType w:val="hybridMultilevel"/>
    <w:tmpl w:val="DC08CB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A390E07"/>
    <w:multiLevelType w:val="hybridMultilevel"/>
    <w:tmpl w:val="8DD22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144A5B"/>
    <w:multiLevelType w:val="hybridMultilevel"/>
    <w:tmpl w:val="A69C55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BB6724"/>
    <w:multiLevelType w:val="hybridMultilevel"/>
    <w:tmpl w:val="849247CC"/>
    <w:lvl w:ilvl="0" w:tplc="3A5429F8">
      <w:start w:val="323"/>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1CD2F1F"/>
    <w:multiLevelType w:val="hybridMultilevel"/>
    <w:tmpl w:val="527E42DA"/>
    <w:lvl w:ilvl="0" w:tplc="088E8D76">
      <w:start w:val="70"/>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40F708E"/>
    <w:multiLevelType w:val="hybridMultilevel"/>
    <w:tmpl w:val="849E46B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8973A37"/>
    <w:multiLevelType w:val="hybridMultilevel"/>
    <w:tmpl w:val="3926DA4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9B633DD"/>
    <w:multiLevelType w:val="hybridMultilevel"/>
    <w:tmpl w:val="D69A5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494E03"/>
    <w:multiLevelType w:val="hybridMultilevel"/>
    <w:tmpl w:val="14844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AD0A48"/>
    <w:multiLevelType w:val="hybridMultilevel"/>
    <w:tmpl w:val="9F200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F44682"/>
    <w:multiLevelType w:val="hybridMultilevel"/>
    <w:tmpl w:val="5FAEFC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5437671">
    <w:abstractNumId w:val="30"/>
  </w:num>
  <w:num w:numId="2" w16cid:durableId="922373449">
    <w:abstractNumId w:val="21"/>
  </w:num>
  <w:num w:numId="3" w16cid:durableId="277689965">
    <w:abstractNumId w:val="12"/>
  </w:num>
  <w:num w:numId="4" w16cid:durableId="786893881">
    <w:abstractNumId w:val="5"/>
  </w:num>
  <w:num w:numId="5" w16cid:durableId="2002850000">
    <w:abstractNumId w:val="17"/>
  </w:num>
  <w:num w:numId="6" w16cid:durableId="2140415605">
    <w:abstractNumId w:val="1"/>
  </w:num>
  <w:num w:numId="7" w16cid:durableId="147596327">
    <w:abstractNumId w:val="14"/>
  </w:num>
  <w:num w:numId="8" w16cid:durableId="1755936469">
    <w:abstractNumId w:val="2"/>
  </w:num>
  <w:num w:numId="9" w16cid:durableId="1103258862">
    <w:abstractNumId w:val="24"/>
  </w:num>
  <w:num w:numId="10" w16cid:durableId="2078240331">
    <w:abstractNumId w:val="0"/>
  </w:num>
  <w:num w:numId="11" w16cid:durableId="875653998">
    <w:abstractNumId w:val="18"/>
  </w:num>
  <w:num w:numId="12" w16cid:durableId="1113015367">
    <w:abstractNumId w:val="9"/>
  </w:num>
  <w:num w:numId="13" w16cid:durableId="1602369955">
    <w:abstractNumId w:val="35"/>
  </w:num>
  <w:num w:numId="14" w16cid:durableId="195851850">
    <w:abstractNumId w:val="34"/>
  </w:num>
  <w:num w:numId="15" w16cid:durableId="1986201401">
    <w:abstractNumId w:val="27"/>
  </w:num>
  <w:num w:numId="16" w16cid:durableId="551499918">
    <w:abstractNumId w:val="31"/>
  </w:num>
  <w:num w:numId="17" w16cid:durableId="955714850">
    <w:abstractNumId w:val="38"/>
  </w:num>
  <w:num w:numId="18" w16cid:durableId="665133350">
    <w:abstractNumId w:val="44"/>
  </w:num>
  <w:num w:numId="19" w16cid:durableId="1073115167">
    <w:abstractNumId w:val="7"/>
  </w:num>
  <w:num w:numId="20" w16cid:durableId="1438719816">
    <w:abstractNumId w:val="33"/>
  </w:num>
  <w:num w:numId="21" w16cid:durableId="880940891">
    <w:abstractNumId w:val="39"/>
  </w:num>
  <w:num w:numId="22" w16cid:durableId="286007826">
    <w:abstractNumId w:val="29"/>
  </w:num>
  <w:num w:numId="23" w16cid:durableId="2049260076">
    <w:abstractNumId w:val="36"/>
  </w:num>
  <w:num w:numId="24" w16cid:durableId="1600062024">
    <w:abstractNumId w:val="19"/>
  </w:num>
  <w:num w:numId="25" w16cid:durableId="1004085581">
    <w:abstractNumId w:val="26"/>
  </w:num>
  <w:num w:numId="26" w16cid:durableId="1380476554">
    <w:abstractNumId w:val="3"/>
  </w:num>
  <w:num w:numId="27" w16cid:durableId="1780757568">
    <w:abstractNumId w:val="22"/>
  </w:num>
  <w:num w:numId="28" w16cid:durableId="1584072832">
    <w:abstractNumId w:val="16"/>
  </w:num>
  <w:num w:numId="29" w16cid:durableId="275873380">
    <w:abstractNumId w:val="6"/>
  </w:num>
  <w:num w:numId="30" w16cid:durableId="1969434801">
    <w:abstractNumId w:val="13"/>
  </w:num>
  <w:num w:numId="31" w16cid:durableId="682511008">
    <w:abstractNumId w:val="11"/>
  </w:num>
  <w:num w:numId="32" w16cid:durableId="1518076803">
    <w:abstractNumId w:val="42"/>
  </w:num>
  <w:num w:numId="33" w16cid:durableId="2031953775">
    <w:abstractNumId w:val="8"/>
  </w:num>
  <w:num w:numId="34" w16cid:durableId="1908608296">
    <w:abstractNumId w:val="43"/>
  </w:num>
  <w:num w:numId="35" w16cid:durableId="435448017">
    <w:abstractNumId w:val="41"/>
  </w:num>
  <w:num w:numId="36" w16cid:durableId="940600491">
    <w:abstractNumId w:val="37"/>
  </w:num>
  <w:num w:numId="37" w16cid:durableId="2071418806">
    <w:abstractNumId w:val="10"/>
  </w:num>
  <w:num w:numId="38" w16cid:durableId="1336687011">
    <w:abstractNumId w:val="32"/>
  </w:num>
  <w:num w:numId="39" w16cid:durableId="821502378">
    <w:abstractNumId w:val="20"/>
  </w:num>
  <w:num w:numId="40" w16cid:durableId="672031348">
    <w:abstractNumId w:val="15"/>
  </w:num>
  <w:num w:numId="41" w16cid:durableId="1606110840">
    <w:abstractNumId w:val="4"/>
  </w:num>
  <w:num w:numId="42" w16cid:durableId="287668330">
    <w:abstractNumId w:val="23"/>
  </w:num>
  <w:num w:numId="43" w16cid:durableId="99760664">
    <w:abstractNumId w:val="40"/>
  </w:num>
  <w:num w:numId="44" w16cid:durableId="1113787838">
    <w:abstractNumId w:val="28"/>
  </w:num>
  <w:num w:numId="45" w16cid:durableId="138139888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MzI0NgKyzICUko5ScGpxcWZ+HkiBYS0A9gc9uCwAAAA="/>
  </w:docVars>
  <w:rsids>
    <w:rsidRoot w:val="00C6169B"/>
    <w:rsid w:val="00006227"/>
    <w:rsid w:val="00023BB7"/>
    <w:rsid w:val="00025AA1"/>
    <w:rsid w:val="000266D7"/>
    <w:rsid w:val="00027513"/>
    <w:rsid w:val="000301DB"/>
    <w:rsid w:val="000358BE"/>
    <w:rsid w:val="00036EE4"/>
    <w:rsid w:val="00060E1B"/>
    <w:rsid w:val="00063A27"/>
    <w:rsid w:val="00063C60"/>
    <w:rsid w:val="000651AA"/>
    <w:rsid w:val="0006528A"/>
    <w:rsid w:val="00074160"/>
    <w:rsid w:val="00075677"/>
    <w:rsid w:val="00075B2C"/>
    <w:rsid w:val="000B0069"/>
    <w:rsid w:val="000B634B"/>
    <w:rsid w:val="000C180E"/>
    <w:rsid w:val="000C70E9"/>
    <w:rsid w:val="000E187B"/>
    <w:rsid w:val="000F351B"/>
    <w:rsid w:val="000F6BDB"/>
    <w:rsid w:val="000F7C60"/>
    <w:rsid w:val="00102DF1"/>
    <w:rsid w:val="00110432"/>
    <w:rsid w:val="00112392"/>
    <w:rsid w:val="00112B38"/>
    <w:rsid w:val="00112B3F"/>
    <w:rsid w:val="00116B56"/>
    <w:rsid w:val="00124EA0"/>
    <w:rsid w:val="00135DAC"/>
    <w:rsid w:val="00172086"/>
    <w:rsid w:val="00172291"/>
    <w:rsid w:val="00174CB3"/>
    <w:rsid w:val="00182205"/>
    <w:rsid w:val="001827AC"/>
    <w:rsid w:val="001A7837"/>
    <w:rsid w:val="001B3C3E"/>
    <w:rsid w:val="001B5C47"/>
    <w:rsid w:val="001D4647"/>
    <w:rsid w:val="001E040A"/>
    <w:rsid w:val="0021715E"/>
    <w:rsid w:val="002228FA"/>
    <w:rsid w:val="00227FBF"/>
    <w:rsid w:val="002311EF"/>
    <w:rsid w:val="00233A2B"/>
    <w:rsid w:val="002451F7"/>
    <w:rsid w:val="00252B27"/>
    <w:rsid w:val="00265ED6"/>
    <w:rsid w:val="00277D0D"/>
    <w:rsid w:val="00280829"/>
    <w:rsid w:val="00280D75"/>
    <w:rsid w:val="002812AF"/>
    <w:rsid w:val="0028341A"/>
    <w:rsid w:val="002A3734"/>
    <w:rsid w:val="002B5C48"/>
    <w:rsid w:val="002C65E1"/>
    <w:rsid w:val="002E4192"/>
    <w:rsid w:val="002E532F"/>
    <w:rsid w:val="002E5902"/>
    <w:rsid w:val="002F149C"/>
    <w:rsid w:val="002F50D3"/>
    <w:rsid w:val="002F6C6C"/>
    <w:rsid w:val="003179EC"/>
    <w:rsid w:val="00331259"/>
    <w:rsid w:val="00336522"/>
    <w:rsid w:val="0034728E"/>
    <w:rsid w:val="00353B7C"/>
    <w:rsid w:val="00356425"/>
    <w:rsid w:val="0036539A"/>
    <w:rsid w:val="00371617"/>
    <w:rsid w:val="00380C69"/>
    <w:rsid w:val="0038284C"/>
    <w:rsid w:val="00386F1B"/>
    <w:rsid w:val="0039013C"/>
    <w:rsid w:val="00393832"/>
    <w:rsid w:val="00397EFE"/>
    <w:rsid w:val="003C0CA6"/>
    <w:rsid w:val="003C4A43"/>
    <w:rsid w:val="003E23CD"/>
    <w:rsid w:val="003F16F8"/>
    <w:rsid w:val="004007F9"/>
    <w:rsid w:val="00404437"/>
    <w:rsid w:val="004077CA"/>
    <w:rsid w:val="00420BE0"/>
    <w:rsid w:val="004272AE"/>
    <w:rsid w:val="00432199"/>
    <w:rsid w:val="00443966"/>
    <w:rsid w:val="004511AD"/>
    <w:rsid w:val="00453619"/>
    <w:rsid w:val="004544C0"/>
    <w:rsid w:val="004551A4"/>
    <w:rsid w:val="00456F20"/>
    <w:rsid w:val="00464E6B"/>
    <w:rsid w:val="004669BC"/>
    <w:rsid w:val="00466B82"/>
    <w:rsid w:val="004846D5"/>
    <w:rsid w:val="004869AF"/>
    <w:rsid w:val="00496382"/>
    <w:rsid w:val="004B0CEF"/>
    <w:rsid w:val="004C53C2"/>
    <w:rsid w:val="004E1178"/>
    <w:rsid w:val="00501A2D"/>
    <w:rsid w:val="00505793"/>
    <w:rsid w:val="005123D6"/>
    <w:rsid w:val="00512889"/>
    <w:rsid w:val="00513B7D"/>
    <w:rsid w:val="00517A6D"/>
    <w:rsid w:val="00527F69"/>
    <w:rsid w:val="005352ED"/>
    <w:rsid w:val="00535A2C"/>
    <w:rsid w:val="00537E2E"/>
    <w:rsid w:val="0054150C"/>
    <w:rsid w:val="00565BDA"/>
    <w:rsid w:val="00570E50"/>
    <w:rsid w:val="00570E8E"/>
    <w:rsid w:val="00573FCA"/>
    <w:rsid w:val="00576F72"/>
    <w:rsid w:val="00581034"/>
    <w:rsid w:val="00584D67"/>
    <w:rsid w:val="005873CF"/>
    <w:rsid w:val="00587E97"/>
    <w:rsid w:val="00595862"/>
    <w:rsid w:val="005A1B89"/>
    <w:rsid w:val="005D36FF"/>
    <w:rsid w:val="005F1DDC"/>
    <w:rsid w:val="005F3AEF"/>
    <w:rsid w:val="005F6A2F"/>
    <w:rsid w:val="006006DD"/>
    <w:rsid w:val="006039C9"/>
    <w:rsid w:val="00605735"/>
    <w:rsid w:val="00610824"/>
    <w:rsid w:val="00617D35"/>
    <w:rsid w:val="00621667"/>
    <w:rsid w:val="00626516"/>
    <w:rsid w:val="00626C14"/>
    <w:rsid w:val="006324E6"/>
    <w:rsid w:val="006534C0"/>
    <w:rsid w:val="006609EE"/>
    <w:rsid w:val="00673F65"/>
    <w:rsid w:val="006860F6"/>
    <w:rsid w:val="0069462C"/>
    <w:rsid w:val="006A1FCE"/>
    <w:rsid w:val="006A31CE"/>
    <w:rsid w:val="006A61C1"/>
    <w:rsid w:val="006B0795"/>
    <w:rsid w:val="006B319E"/>
    <w:rsid w:val="006B5643"/>
    <w:rsid w:val="006B60E4"/>
    <w:rsid w:val="006C1F41"/>
    <w:rsid w:val="006E25B3"/>
    <w:rsid w:val="006E5DE4"/>
    <w:rsid w:val="006F0CDB"/>
    <w:rsid w:val="00706AC7"/>
    <w:rsid w:val="00714F03"/>
    <w:rsid w:val="00715E68"/>
    <w:rsid w:val="007166F6"/>
    <w:rsid w:val="007220CD"/>
    <w:rsid w:val="0072336A"/>
    <w:rsid w:val="00725578"/>
    <w:rsid w:val="0073797C"/>
    <w:rsid w:val="00740F1E"/>
    <w:rsid w:val="007431B3"/>
    <w:rsid w:val="00773816"/>
    <w:rsid w:val="00774B5F"/>
    <w:rsid w:val="00780EBF"/>
    <w:rsid w:val="007931C2"/>
    <w:rsid w:val="00795303"/>
    <w:rsid w:val="00795955"/>
    <w:rsid w:val="007A1254"/>
    <w:rsid w:val="007A1C9B"/>
    <w:rsid w:val="007A42DC"/>
    <w:rsid w:val="007C0D5B"/>
    <w:rsid w:val="007C52F8"/>
    <w:rsid w:val="007D5158"/>
    <w:rsid w:val="007E2E74"/>
    <w:rsid w:val="007E6670"/>
    <w:rsid w:val="008045DC"/>
    <w:rsid w:val="00807F60"/>
    <w:rsid w:val="008161AD"/>
    <w:rsid w:val="00820C3A"/>
    <w:rsid w:val="00822085"/>
    <w:rsid w:val="00822D24"/>
    <w:rsid w:val="00825568"/>
    <w:rsid w:val="00831423"/>
    <w:rsid w:val="00834274"/>
    <w:rsid w:val="00835469"/>
    <w:rsid w:val="008472B2"/>
    <w:rsid w:val="00853109"/>
    <w:rsid w:val="008570F0"/>
    <w:rsid w:val="008626F4"/>
    <w:rsid w:val="00862D09"/>
    <w:rsid w:val="00865126"/>
    <w:rsid w:val="00895285"/>
    <w:rsid w:val="008A03E9"/>
    <w:rsid w:val="008A1651"/>
    <w:rsid w:val="008A5558"/>
    <w:rsid w:val="008A564B"/>
    <w:rsid w:val="008A7F9B"/>
    <w:rsid w:val="008B6F58"/>
    <w:rsid w:val="008C1951"/>
    <w:rsid w:val="008C5B8B"/>
    <w:rsid w:val="008C6CBE"/>
    <w:rsid w:val="008D0B36"/>
    <w:rsid w:val="008E114D"/>
    <w:rsid w:val="008E1691"/>
    <w:rsid w:val="008E2978"/>
    <w:rsid w:val="008F2CD7"/>
    <w:rsid w:val="008F542E"/>
    <w:rsid w:val="00903C49"/>
    <w:rsid w:val="00910886"/>
    <w:rsid w:val="00911188"/>
    <w:rsid w:val="00916609"/>
    <w:rsid w:val="00922B6A"/>
    <w:rsid w:val="0093587E"/>
    <w:rsid w:val="00947FBF"/>
    <w:rsid w:val="009501FA"/>
    <w:rsid w:val="009508BF"/>
    <w:rsid w:val="009560BA"/>
    <w:rsid w:val="00961929"/>
    <w:rsid w:val="009636D7"/>
    <w:rsid w:val="00986B6D"/>
    <w:rsid w:val="009A1961"/>
    <w:rsid w:val="009A5242"/>
    <w:rsid w:val="009A5787"/>
    <w:rsid w:val="009A7DB5"/>
    <w:rsid w:val="009B360B"/>
    <w:rsid w:val="009B3A48"/>
    <w:rsid w:val="009B6A05"/>
    <w:rsid w:val="009C2B13"/>
    <w:rsid w:val="009D707A"/>
    <w:rsid w:val="009E41BE"/>
    <w:rsid w:val="00A05D40"/>
    <w:rsid w:val="00A10E58"/>
    <w:rsid w:val="00A302BB"/>
    <w:rsid w:val="00A31EA2"/>
    <w:rsid w:val="00A33909"/>
    <w:rsid w:val="00A421A8"/>
    <w:rsid w:val="00A44489"/>
    <w:rsid w:val="00A44677"/>
    <w:rsid w:val="00A44CEC"/>
    <w:rsid w:val="00A60BA7"/>
    <w:rsid w:val="00A76BAA"/>
    <w:rsid w:val="00A832AB"/>
    <w:rsid w:val="00A92964"/>
    <w:rsid w:val="00A929AB"/>
    <w:rsid w:val="00A9440C"/>
    <w:rsid w:val="00AA076B"/>
    <w:rsid w:val="00AA3138"/>
    <w:rsid w:val="00AB2EEC"/>
    <w:rsid w:val="00AB57E8"/>
    <w:rsid w:val="00AB5CCC"/>
    <w:rsid w:val="00AC2BBD"/>
    <w:rsid w:val="00AD1ECB"/>
    <w:rsid w:val="00AF0985"/>
    <w:rsid w:val="00AF2E03"/>
    <w:rsid w:val="00B02F29"/>
    <w:rsid w:val="00B05A5E"/>
    <w:rsid w:val="00B1453A"/>
    <w:rsid w:val="00B160D2"/>
    <w:rsid w:val="00B21B09"/>
    <w:rsid w:val="00B62C6C"/>
    <w:rsid w:val="00B64AFC"/>
    <w:rsid w:val="00B712A3"/>
    <w:rsid w:val="00B911AF"/>
    <w:rsid w:val="00B95079"/>
    <w:rsid w:val="00B9513C"/>
    <w:rsid w:val="00BC4991"/>
    <w:rsid w:val="00BC6C0B"/>
    <w:rsid w:val="00BD11F4"/>
    <w:rsid w:val="00BE2981"/>
    <w:rsid w:val="00BE584B"/>
    <w:rsid w:val="00BE5F06"/>
    <w:rsid w:val="00C00570"/>
    <w:rsid w:val="00C0236E"/>
    <w:rsid w:val="00C03B4D"/>
    <w:rsid w:val="00C04CDE"/>
    <w:rsid w:val="00C2557F"/>
    <w:rsid w:val="00C350B1"/>
    <w:rsid w:val="00C35ECC"/>
    <w:rsid w:val="00C6169B"/>
    <w:rsid w:val="00C80EB7"/>
    <w:rsid w:val="00C8734E"/>
    <w:rsid w:val="00CA2709"/>
    <w:rsid w:val="00CA405B"/>
    <w:rsid w:val="00CB57D0"/>
    <w:rsid w:val="00CB5EB1"/>
    <w:rsid w:val="00CB7D20"/>
    <w:rsid w:val="00CC2BB2"/>
    <w:rsid w:val="00CC5E5F"/>
    <w:rsid w:val="00CE1945"/>
    <w:rsid w:val="00CE5F52"/>
    <w:rsid w:val="00CE68C8"/>
    <w:rsid w:val="00CE79AC"/>
    <w:rsid w:val="00CF6DB3"/>
    <w:rsid w:val="00D14706"/>
    <w:rsid w:val="00D22A85"/>
    <w:rsid w:val="00D33E63"/>
    <w:rsid w:val="00D613E7"/>
    <w:rsid w:val="00D803B3"/>
    <w:rsid w:val="00D824D1"/>
    <w:rsid w:val="00D92334"/>
    <w:rsid w:val="00D95CD2"/>
    <w:rsid w:val="00DB780F"/>
    <w:rsid w:val="00DD0035"/>
    <w:rsid w:val="00DD2B71"/>
    <w:rsid w:val="00DD4275"/>
    <w:rsid w:val="00DF04A7"/>
    <w:rsid w:val="00DF6D90"/>
    <w:rsid w:val="00E00269"/>
    <w:rsid w:val="00E01C34"/>
    <w:rsid w:val="00E06DAD"/>
    <w:rsid w:val="00E15E88"/>
    <w:rsid w:val="00E411D7"/>
    <w:rsid w:val="00E50AF6"/>
    <w:rsid w:val="00E523C5"/>
    <w:rsid w:val="00E60CEA"/>
    <w:rsid w:val="00E617C9"/>
    <w:rsid w:val="00E6355D"/>
    <w:rsid w:val="00E90E4A"/>
    <w:rsid w:val="00EB2C15"/>
    <w:rsid w:val="00EC7036"/>
    <w:rsid w:val="00EE4BC6"/>
    <w:rsid w:val="00EE66AA"/>
    <w:rsid w:val="00EF29F3"/>
    <w:rsid w:val="00EF4EC9"/>
    <w:rsid w:val="00F001C2"/>
    <w:rsid w:val="00F030C2"/>
    <w:rsid w:val="00F12C02"/>
    <w:rsid w:val="00F13AA0"/>
    <w:rsid w:val="00F13F6F"/>
    <w:rsid w:val="00F274B0"/>
    <w:rsid w:val="00F321E7"/>
    <w:rsid w:val="00F36AAB"/>
    <w:rsid w:val="00F578B1"/>
    <w:rsid w:val="00F6228F"/>
    <w:rsid w:val="00F65839"/>
    <w:rsid w:val="00F7357D"/>
    <w:rsid w:val="00F75FC3"/>
    <w:rsid w:val="00F859A5"/>
    <w:rsid w:val="00FB166D"/>
    <w:rsid w:val="00FB53BD"/>
    <w:rsid w:val="00FC1CD1"/>
    <w:rsid w:val="00FE2918"/>
    <w:rsid w:val="00FE2B71"/>
    <w:rsid w:val="00FE7ABD"/>
    <w:rsid w:val="00FF05BA"/>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08E9D"/>
  <w15:chartTrackingRefBased/>
  <w15:docId w15:val="{E27985E5-E7DE-4968-9341-06BFD4139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174CB3"/>
    <w:pPr>
      <w:ind w:left="720"/>
      <w:contextualSpacing/>
    </w:pPr>
  </w:style>
  <w:style w:type="table" w:styleId="TableGrid">
    <w:name w:val="Table Grid"/>
    <w:basedOn w:val="TableNormal"/>
    <w:uiPriority w:val="39"/>
    <w:rsid w:val="001B3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31EA2"/>
    <w:rPr>
      <w:color w:val="0563C1" w:themeColor="hyperlink"/>
      <w:u w:val="single"/>
    </w:rPr>
  </w:style>
  <w:style w:type="character" w:styleId="UnresolvedMention">
    <w:name w:val="Unresolved Mention"/>
    <w:basedOn w:val="DefaultParagraphFont"/>
    <w:uiPriority w:val="99"/>
    <w:semiHidden/>
    <w:unhideWhenUsed/>
    <w:rsid w:val="00A31EA2"/>
    <w:rPr>
      <w:color w:val="605E5C"/>
      <w:shd w:val="clear" w:color="auto" w:fill="E1DFDD"/>
    </w:rPr>
  </w:style>
  <w:style w:type="paragraph" w:styleId="Header">
    <w:name w:val="header"/>
    <w:basedOn w:val="Normal"/>
    <w:link w:val="HeaderChar"/>
    <w:uiPriority w:val="99"/>
    <w:unhideWhenUsed/>
    <w:rsid w:val="006860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0F6"/>
    <w:rPr>
      <w:rFonts w:ascii="Times New Roman" w:hAnsi="Times New Roman"/>
      <w:sz w:val="24"/>
    </w:rPr>
  </w:style>
  <w:style w:type="paragraph" w:styleId="Footer">
    <w:name w:val="footer"/>
    <w:basedOn w:val="Normal"/>
    <w:link w:val="FooterChar"/>
    <w:uiPriority w:val="99"/>
    <w:unhideWhenUsed/>
    <w:rsid w:val="00686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60F6"/>
    <w:rPr>
      <w:rFonts w:ascii="Times New Roman" w:hAnsi="Times New Roman"/>
      <w:sz w:val="24"/>
    </w:rPr>
  </w:style>
  <w:style w:type="paragraph" w:styleId="TOC2">
    <w:name w:val="toc 2"/>
    <w:basedOn w:val="Normal"/>
    <w:next w:val="Normal"/>
    <w:autoRedefine/>
    <w:uiPriority w:val="39"/>
    <w:unhideWhenUsed/>
    <w:rsid w:val="00F36AAB"/>
    <w:pPr>
      <w:spacing w:after="100"/>
      <w:ind w:left="240"/>
    </w:pPr>
  </w:style>
  <w:style w:type="paragraph" w:styleId="TOC3">
    <w:name w:val="toc 3"/>
    <w:basedOn w:val="Normal"/>
    <w:next w:val="Normal"/>
    <w:autoRedefine/>
    <w:uiPriority w:val="39"/>
    <w:unhideWhenUsed/>
    <w:rsid w:val="00F36AAB"/>
    <w:pPr>
      <w:spacing w:after="100"/>
      <w:ind w:left="480"/>
    </w:pPr>
  </w:style>
  <w:style w:type="paragraph" w:styleId="TOC1">
    <w:name w:val="toc 1"/>
    <w:basedOn w:val="Normal"/>
    <w:next w:val="Normal"/>
    <w:autoRedefine/>
    <w:uiPriority w:val="39"/>
    <w:unhideWhenUsed/>
    <w:rsid w:val="00F36AAB"/>
    <w:pPr>
      <w:spacing w:after="100"/>
    </w:pPr>
  </w:style>
  <w:style w:type="character" w:styleId="FollowedHyperlink">
    <w:name w:val="FollowedHyperlink"/>
    <w:basedOn w:val="DefaultParagraphFont"/>
    <w:uiPriority w:val="99"/>
    <w:semiHidden/>
    <w:unhideWhenUsed/>
    <w:rsid w:val="003C4A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tPeHJIzy-d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77</TotalTime>
  <Pages>37</Pages>
  <Words>8044</Words>
  <Characters>4585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16</cp:revision>
  <dcterms:created xsi:type="dcterms:W3CDTF">2022-09-10T23:07:00Z</dcterms:created>
  <dcterms:modified xsi:type="dcterms:W3CDTF">2023-01-25T10:09:00Z</dcterms:modified>
</cp:coreProperties>
</file>